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77777777" w:rsidR="00754D1C" w:rsidRPr="00872731" w:rsidRDefault="00754D1C" w:rsidP="00754D1C">
      <w:pPr>
        <w:spacing w:line="240" w:lineRule="auto"/>
        <w:ind w:firstLine="0"/>
        <w:jc w:val="center"/>
        <w:rPr>
          <w:b/>
          <w:smallCaps/>
        </w:rPr>
      </w:pPr>
      <w:bookmarkStart w:id="0" w:name="_Hlk169217203"/>
      <w:r w:rsidRPr="00872731">
        <w:rPr>
          <w:b/>
          <w:smallCaps/>
        </w:rPr>
        <w:t>НАЦІОНАЛЬНИЙ ТЕХНІЧНИЙ УНІВЕРСИТЕТ УКРАЇНИ</w:t>
      </w:r>
    </w:p>
    <w:p w14:paraId="225F19F0" w14:textId="78377803" w:rsidR="00754D1C" w:rsidRPr="00872731" w:rsidRDefault="00754D1C" w:rsidP="00754D1C">
      <w:pPr>
        <w:tabs>
          <w:tab w:val="left" w:pos="0"/>
        </w:tabs>
        <w:spacing w:line="240" w:lineRule="auto"/>
        <w:ind w:firstLine="0"/>
        <w:jc w:val="center"/>
        <w:rPr>
          <w:b/>
          <w:smallCaps/>
        </w:rPr>
      </w:pPr>
      <w:r w:rsidRPr="00872731">
        <w:rPr>
          <w:b/>
          <w:smallCaps/>
        </w:rPr>
        <w:t xml:space="preserve">«КИЇВСЬКИЙ ПОЛІТЕХНІЧНИЙ ІНСТИТУТ  </w:t>
      </w:r>
      <w:r w:rsidRPr="00872731">
        <w:rPr>
          <w:b/>
        </w:rPr>
        <w:t>імені</w:t>
      </w:r>
      <w:r w:rsidRPr="00872731">
        <w:rPr>
          <w:b/>
          <w:smallCaps/>
        </w:rPr>
        <w:t xml:space="preserve"> ІГОРЯ СІКОРСЬКОГО»</w:t>
      </w:r>
    </w:p>
    <w:p w14:paraId="0181845E" w14:textId="1332FBEC" w:rsidR="00CF36D1" w:rsidRPr="00872731" w:rsidRDefault="00CF36D1" w:rsidP="00754D1C">
      <w:pPr>
        <w:tabs>
          <w:tab w:val="left" w:pos="0"/>
        </w:tabs>
        <w:spacing w:line="240" w:lineRule="auto"/>
        <w:ind w:firstLine="0"/>
        <w:jc w:val="center"/>
        <w:rPr>
          <w:b/>
          <w:smallCaps/>
        </w:rPr>
      </w:pPr>
      <w:r w:rsidRPr="00872731">
        <w:rPr>
          <w:b/>
          <w:smallCaps/>
        </w:rPr>
        <w:t>(КПІ ім. Ігоря Сікорського )</w:t>
      </w:r>
    </w:p>
    <w:p w14:paraId="1D639B61" w14:textId="77777777" w:rsidR="00CF36D1" w:rsidRPr="00872731" w:rsidRDefault="00CF36D1" w:rsidP="00754D1C">
      <w:pPr>
        <w:tabs>
          <w:tab w:val="left" w:pos="0"/>
        </w:tabs>
        <w:spacing w:line="240" w:lineRule="auto"/>
        <w:ind w:firstLine="0"/>
        <w:jc w:val="center"/>
        <w:rPr>
          <w:b/>
          <w:smallCaps/>
          <w:sz w:val="16"/>
          <w:szCs w:val="16"/>
        </w:rPr>
      </w:pPr>
    </w:p>
    <w:p w14:paraId="3572C9A1" w14:textId="66DC4AFD" w:rsidR="00754D1C" w:rsidRPr="00872731" w:rsidRDefault="00754D1C" w:rsidP="00CF36D1">
      <w:pPr>
        <w:tabs>
          <w:tab w:val="left" w:pos="9922"/>
        </w:tabs>
        <w:spacing w:line="240" w:lineRule="auto"/>
        <w:ind w:firstLine="0"/>
        <w:jc w:val="center"/>
      </w:pPr>
      <w:r w:rsidRPr="00872731">
        <w:rPr>
          <w:smallCaps/>
        </w:rPr>
        <w:t>ФАКУЛЬТЕТ  БІОМЕДИЧНОЇ ІНЖЕНЕРІЇ</w:t>
      </w:r>
    </w:p>
    <w:p w14:paraId="20D88ED0" w14:textId="2C35B244" w:rsidR="00754D1C" w:rsidRPr="00872731" w:rsidRDefault="00754D1C" w:rsidP="00CF36D1">
      <w:pPr>
        <w:tabs>
          <w:tab w:val="left" w:pos="9356"/>
        </w:tabs>
        <w:spacing w:line="240" w:lineRule="auto"/>
        <w:ind w:firstLine="0"/>
        <w:jc w:val="center"/>
      </w:pPr>
      <w:r w:rsidRPr="00872731">
        <w:t xml:space="preserve">кафедра   </w:t>
      </w:r>
      <w:r w:rsidRPr="00872731">
        <w:rPr>
          <w:smallCaps/>
        </w:rPr>
        <w:t>БІОМЕДИЧНОЇ КІБЕРНЕТИКИ</w:t>
      </w:r>
    </w:p>
    <w:p w14:paraId="19F01291" w14:textId="7EF92304" w:rsidR="00754D1C" w:rsidRPr="00872731" w:rsidRDefault="00754D1C" w:rsidP="00754D1C">
      <w:pPr>
        <w:tabs>
          <w:tab w:val="left" w:pos="720"/>
          <w:tab w:val="left" w:pos="1440"/>
          <w:tab w:val="left" w:pos="1620"/>
        </w:tabs>
        <w:spacing w:line="240" w:lineRule="auto"/>
        <w:ind w:firstLine="0"/>
        <w:rPr>
          <w:sz w:val="26"/>
          <w:szCs w:val="26"/>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872731" w14:paraId="3D4A2173" w14:textId="77777777" w:rsidTr="00782E8C">
        <w:tc>
          <w:tcPr>
            <w:tcW w:w="3544" w:type="dxa"/>
            <w:shd w:val="clear" w:color="auto" w:fill="auto"/>
          </w:tcPr>
          <w:p w14:paraId="2A04FFF2" w14:textId="77777777" w:rsidR="00754D1C" w:rsidRPr="00872731" w:rsidRDefault="00754D1C" w:rsidP="00754D1C">
            <w:pPr>
              <w:tabs>
                <w:tab w:val="left" w:pos="9631"/>
              </w:tabs>
              <w:spacing w:line="240" w:lineRule="auto"/>
              <w:ind w:firstLine="0"/>
              <w:rPr>
                <w:sz w:val="26"/>
                <w:szCs w:val="26"/>
              </w:rPr>
            </w:pPr>
          </w:p>
        </w:tc>
        <w:tc>
          <w:tcPr>
            <w:tcW w:w="1608" w:type="dxa"/>
            <w:shd w:val="clear" w:color="auto" w:fill="auto"/>
          </w:tcPr>
          <w:p w14:paraId="1CDBB464" w14:textId="77777777" w:rsidR="00754D1C" w:rsidRPr="00872731"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33A43320" w14:textId="77777777" w:rsidR="00754D1C" w:rsidRPr="00872731" w:rsidRDefault="00754D1C" w:rsidP="00CF36D1">
            <w:pPr>
              <w:tabs>
                <w:tab w:val="left" w:pos="720"/>
                <w:tab w:val="left" w:pos="1440"/>
                <w:tab w:val="left" w:pos="1620"/>
              </w:tabs>
              <w:ind w:firstLine="0"/>
              <w:jc w:val="left"/>
              <w:rPr>
                <w:sz w:val="26"/>
                <w:szCs w:val="26"/>
              </w:rPr>
            </w:pPr>
            <w:r w:rsidRPr="00872731">
              <w:t>«</w:t>
            </w:r>
            <w:r w:rsidRPr="00872731">
              <w:rPr>
                <w:b/>
              </w:rPr>
              <w:t>До захисту допущено</w:t>
            </w:r>
            <w:r w:rsidRPr="00872731">
              <w:t>»</w:t>
            </w:r>
          </w:p>
        </w:tc>
      </w:tr>
      <w:tr w:rsidR="00754D1C" w:rsidRPr="00872731" w14:paraId="25CAD19C" w14:textId="77777777" w:rsidTr="00782E8C">
        <w:tc>
          <w:tcPr>
            <w:tcW w:w="3544" w:type="dxa"/>
            <w:shd w:val="clear" w:color="auto" w:fill="auto"/>
          </w:tcPr>
          <w:p w14:paraId="5FF215E9" w14:textId="77777777" w:rsidR="00754D1C" w:rsidRPr="00872731" w:rsidRDefault="00754D1C" w:rsidP="00754D1C">
            <w:pPr>
              <w:tabs>
                <w:tab w:val="left" w:pos="720"/>
                <w:tab w:val="left" w:pos="1440"/>
                <w:tab w:val="left" w:pos="1620"/>
              </w:tabs>
              <w:spacing w:line="240" w:lineRule="auto"/>
              <w:ind w:firstLine="0"/>
              <w:rPr>
                <w:sz w:val="26"/>
                <w:szCs w:val="26"/>
              </w:rPr>
            </w:pPr>
          </w:p>
        </w:tc>
        <w:tc>
          <w:tcPr>
            <w:tcW w:w="1608" w:type="dxa"/>
            <w:shd w:val="clear" w:color="auto" w:fill="auto"/>
          </w:tcPr>
          <w:p w14:paraId="653F8361" w14:textId="6C93767B" w:rsidR="00754D1C" w:rsidRPr="00872731"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50A0041E" w14:textId="559A4C10" w:rsidR="00754D1C" w:rsidRPr="00872731" w:rsidRDefault="00CF36D1" w:rsidP="00CF36D1">
            <w:pPr>
              <w:tabs>
                <w:tab w:val="left" w:pos="720"/>
                <w:tab w:val="left" w:pos="1440"/>
                <w:tab w:val="left" w:pos="1620"/>
              </w:tabs>
              <w:ind w:firstLine="0"/>
              <w:jc w:val="left"/>
              <w:rPr>
                <w:sz w:val="26"/>
                <w:szCs w:val="26"/>
              </w:rPr>
            </w:pPr>
            <w:r w:rsidRPr="00872731">
              <w:t>В.о. з</w:t>
            </w:r>
            <w:r w:rsidR="00754D1C" w:rsidRPr="00872731">
              <w:t xml:space="preserve">авідувач кафедри </w:t>
            </w:r>
            <w:r w:rsidR="00782E8C" w:rsidRPr="00872731">
              <w:t>біомедичної кібернетики (</w:t>
            </w:r>
            <w:r w:rsidR="00754D1C" w:rsidRPr="00872731">
              <w:t>БМК</w:t>
            </w:r>
            <w:r w:rsidR="00782E8C" w:rsidRPr="00872731">
              <w:t>)</w:t>
            </w:r>
          </w:p>
        </w:tc>
      </w:tr>
      <w:tr w:rsidR="00754D1C" w:rsidRPr="00872731" w14:paraId="7041EEB9" w14:textId="77777777" w:rsidTr="00782E8C">
        <w:trPr>
          <w:trHeight w:val="640"/>
        </w:trPr>
        <w:tc>
          <w:tcPr>
            <w:tcW w:w="3544" w:type="dxa"/>
            <w:shd w:val="clear" w:color="auto" w:fill="auto"/>
          </w:tcPr>
          <w:p w14:paraId="70D817EC" w14:textId="79CFB435" w:rsidR="00754D1C" w:rsidRPr="00872731" w:rsidRDefault="00754D1C" w:rsidP="00754D1C">
            <w:pPr>
              <w:tabs>
                <w:tab w:val="left" w:pos="720"/>
                <w:tab w:val="left" w:pos="1440"/>
                <w:tab w:val="left" w:pos="1620"/>
              </w:tabs>
              <w:spacing w:line="240" w:lineRule="auto"/>
              <w:ind w:firstLine="0"/>
              <w:rPr>
                <w:sz w:val="26"/>
                <w:szCs w:val="26"/>
              </w:rPr>
            </w:pPr>
          </w:p>
        </w:tc>
        <w:tc>
          <w:tcPr>
            <w:tcW w:w="1608" w:type="dxa"/>
            <w:shd w:val="clear" w:color="auto" w:fill="auto"/>
          </w:tcPr>
          <w:p w14:paraId="2D1AB92A" w14:textId="77777777" w:rsidR="00754D1C" w:rsidRPr="00872731"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753E409E" w14:textId="0E7BECDB" w:rsidR="00754D1C" w:rsidRPr="00872731" w:rsidRDefault="00754D1C" w:rsidP="00782E8C">
            <w:pPr>
              <w:tabs>
                <w:tab w:val="left" w:pos="0"/>
                <w:tab w:val="left" w:pos="273"/>
                <w:tab w:val="left" w:pos="1620"/>
              </w:tabs>
              <w:spacing w:line="240" w:lineRule="auto"/>
              <w:ind w:firstLine="0"/>
              <w:jc w:val="left"/>
              <w:rPr>
                <w:sz w:val="26"/>
                <w:szCs w:val="26"/>
                <w:u w:val="single"/>
              </w:rPr>
            </w:pPr>
            <w:r w:rsidRPr="00872731">
              <w:rPr>
                <w:sz w:val="26"/>
                <w:szCs w:val="26"/>
              </w:rPr>
              <w:t xml:space="preserve">___________ </w:t>
            </w:r>
            <w:r w:rsidR="00782E8C" w:rsidRPr="00872731">
              <w:rPr>
                <w:b/>
                <w:bCs/>
              </w:rPr>
              <w:t>Світлана АЛХІМОВА</w:t>
            </w:r>
          </w:p>
        </w:tc>
      </w:tr>
      <w:tr w:rsidR="00754D1C" w:rsidRPr="00872731" w14:paraId="154BE842" w14:textId="77777777" w:rsidTr="00782E8C">
        <w:trPr>
          <w:trHeight w:val="281"/>
        </w:trPr>
        <w:tc>
          <w:tcPr>
            <w:tcW w:w="3544" w:type="dxa"/>
            <w:shd w:val="clear" w:color="auto" w:fill="auto"/>
          </w:tcPr>
          <w:p w14:paraId="2C701CD4" w14:textId="77777777" w:rsidR="00754D1C" w:rsidRPr="00872731" w:rsidRDefault="00754D1C" w:rsidP="00754D1C">
            <w:pPr>
              <w:tabs>
                <w:tab w:val="left" w:pos="720"/>
                <w:tab w:val="left" w:pos="1440"/>
                <w:tab w:val="left" w:pos="1620"/>
              </w:tabs>
              <w:spacing w:line="240" w:lineRule="auto"/>
              <w:ind w:firstLine="0"/>
              <w:rPr>
                <w:sz w:val="16"/>
                <w:szCs w:val="16"/>
              </w:rPr>
            </w:pPr>
          </w:p>
        </w:tc>
        <w:tc>
          <w:tcPr>
            <w:tcW w:w="1608" w:type="dxa"/>
            <w:shd w:val="clear" w:color="auto" w:fill="auto"/>
          </w:tcPr>
          <w:p w14:paraId="640EC0F6" w14:textId="77777777" w:rsidR="00754D1C" w:rsidRPr="00872731" w:rsidRDefault="00754D1C" w:rsidP="00754D1C">
            <w:pPr>
              <w:tabs>
                <w:tab w:val="left" w:pos="720"/>
                <w:tab w:val="left" w:pos="1440"/>
                <w:tab w:val="left" w:pos="1620"/>
              </w:tabs>
              <w:spacing w:line="240" w:lineRule="auto"/>
              <w:ind w:firstLine="0"/>
              <w:rPr>
                <w:sz w:val="16"/>
                <w:szCs w:val="16"/>
              </w:rPr>
            </w:pPr>
          </w:p>
        </w:tc>
        <w:tc>
          <w:tcPr>
            <w:tcW w:w="4629" w:type="dxa"/>
            <w:shd w:val="clear" w:color="auto" w:fill="auto"/>
            <w:vAlign w:val="bottom"/>
          </w:tcPr>
          <w:p w14:paraId="250D964E" w14:textId="6EE29555" w:rsidR="00754D1C" w:rsidRPr="00872731" w:rsidRDefault="00754D1C" w:rsidP="00CF36D1">
            <w:pPr>
              <w:tabs>
                <w:tab w:val="left" w:pos="720"/>
                <w:tab w:val="left" w:pos="1440"/>
                <w:tab w:val="left" w:pos="1620"/>
              </w:tabs>
              <w:ind w:firstLine="0"/>
              <w:jc w:val="left"/>
              <w:rPr>
                <w:sz w:val="16"/>
                <w:szCs w:val="16"/>
              </w:rPr>
            </w:pPr>
          </w:p>
        </w:tc>
      </w:tr>
      <w:tr w:rsidR="00754D1C" w:rsidRPr="00872731" w14:paraId="672AB33E" w14:textId="77777777" w:rsidTr="00782E8C">
        <w:tc>
          <w:tcPr>
            <w:tcW w:w="3544" w:type="dxa"/>
            <w:shd w:val="clear" w:color="auto" w:fill="auto"/>
          </w:tcPr>
          <w:p w14:paraId="1C19EF1D" w14:textId="7B5E0A1F" w:rsidR="00754D1C" w:rsidRPr="00872731" w:rsidRDefault="00754D1C" w:rsidP="00754D1C">
            <w:pPr>
              <w:tabs>
                <w:tab w:val="left" w:pos="720"/>
                <w:tab w:val="left" w:pos="1440"/>
                <w:tab w:val="left" w:pos="1620"/>
              </w:tabs>
              <w:spacing w:line="240" w:lineRule="auto"/>
              <w:ind w:firstLine="0"/>
              <w:rPr>
                <w:sz w:val="26"/>
                <w:szCs w:val="26"/>
              </w:rPr>
            </w:pPr>
          </w:p>
        </w:tc>
        <w:tc>
          <w:tcPr>
            <w:tcW w:w="1608" w:type="dxa"/>
            <w:shd w:val="clear" w:color="auto" w:fill="auto"/>
          </w:tcPr>
          <w:p w14:paraId="29F6FBC9" w14:textId="77777777" w:rsidR="00754D1C" w:rsidRPr="00872731"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0326161B" w14:textId="2781592D" w:rsidR="00754D1C" w:rsidRPr="00872731" w:rsidRDefault="00754D1C" w:rsidP="00CF36D1">
            <w:pPr>
              <w:tabs>
                <w:tab w:val="left" w:pos="720"/>
                <w:tab w:val="left" w:pos="1440"/>
                <w:tab w:val="left" w:pos="1620"/>
              </w:tabs>
              <w:ind w:firstLine="0"/>
              <w:jc w:val="left"/>
              <w:rPr>
                <w:sz w:val="26"/>
                <w:szCs w:val="26"/>
              </w:rPr>
            </w:pPr>
            <w:r w:rsidRPr="00872731">
              <w:t>“___”</w:t>
            </w:r>
            <w:r w:rsidR="00782E8C" w:rsidRPr="00872731">
              <w:t xml:space="preserve">  червня  </w:t>
            </w:r>
            <w:r w:rsidRPr="00872731">
              <w:t>202</w:t>
            </w:r>
            <w:r w:rsidR="00782E8C" w:rsidRPr="00872731">
              <w:t>4</w:t>
            </w:r>
            <w:r w:rsidRPr="00872731">
              <w:t>р.</w:t>
            </w:r>
          </w:p>
        </w:tc>
      </w:tr>
    </w:tbl>
    <w:p w14:paraId="6C2B3C85" w14:textId="3588843A" w:rsidR="00754D1C" w:rsidRPr="00872731" w:rsidRDefault="00754D1C" w:rsidP="00754D1C">
      <w:pPr>
        <w:tabs>
          <w:tab w:val="left" w:pos="720"/>
          <w:tab w:val="left" w:pos="1440"/>
          <w:tab w:val="left" w:pos="1620"/>
        </w:tabs>
        <w:spacing w:line="240" w:lineRule="auto"/>
        <w:ind w:firstLine="0"/>
        <w:rPr>
          <w:sz w:val="26"/>
          <w:szCs w:val="26"/>
        </w:rPr>
      </w:pPr>
    </w:p>
    <w:p w14:paraId="51BDB9D8" w14:textId="77777777" w:rsidR="00754D1C" w:rsidRPr="00872731" w:rsidRDefault="00754D1C" w:rsidP="00754D1C">
      <w:pPr>
        <w:tabs>
          <w:tab w:val="right" w:pos="8903"/>
        </w:tabs>
        <w:spacing w:line="240" w:lineRule="auto"/>
        <w:ind w:firstLine="0"/>
        <w:jc w:val="center"/>
        <w:rPr>
          <w:b/>
          <w:sz w:val="40"/>
          <w:szCs w:val="40"/>
        </w:rPr>
      </w:pPr>
      <w:r w:rsidRPr="00872731">
        <w:rPr>
          <w:b/>
          <w:sz w:val="40"/>
          <w:szCs w:val="40"/>
        </w:rPr>
        <w:t>Дипломна робота</w:t>
      </w:r>
    </w:p>
    <w:p w14:paraId="768F734D" w14:textId="77777777" w:rsidR="00754D1C" w:rsidRPr="00872731" w:rsidRDefault="00754D1C" w:rsidP="00754D1C">
      <w:pPr>
        <w:spacing w:line="240" w:lineRule="auto"/>
        <w:ind w:firstLine="0"/>
        <w:jc w:val="center"/>
        <w:rPr>
          <w:b/>
          <w:sz w:val="26"/>
          <w:szCs w:val="26"/>
        </w:rPr>
      </w:pPr>
      <w:r w:rsidRPr="00872731">
        <w:rPr>
          <w:b/>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872731" w14:paraId="085BE62F" w14:textId="77777777" w:rsidTr="00FB49E5">
        <w:trPr>
          <w:trHeight w:val="468"/>
        </w:trPr>
        <w:tc>
          <w:tcPr>
            <w:tcW w:w="9964" w:type="dxa"/>
            <w:gridSpan w:val="2"/>
            <w:shd w:val="clear" w:color="auto" w:fill="auto"/>
            <w:vAlign w:val="bottom"/>
          </w:tcPr>
          <w:p w14:paraId="78473706" w14:textId="77777777" w:rsidR="00754D1C" w:rsidRPr="00872731" w:rsidRDefault="00754D1C" w:rsidP="00754D1C">
            <w:pPr>
              <w:tabs>
                <w:tab w:val="left" w:pos="9356"/>
              </w:tabs>
              <w:spacing w:line="240" w:lineRule="auto"/>
              <w:ind w:right="-117" w:firstLine="0"/>
              <w:jc w:val="center"/>
              <w:rPr>
                <w:b/>
              </w:rPr>
            </w:pPr>
            <w:r w:rsidRPr="00872731">
              <w:rPr>
                <w:b/>
              </w:rPr>
              <w:t xml:space="preserve">за освітньо-професійною програмою </w:t>
            </w:r>
          </w:p>
          <w:p w14:paraId="5F16CA4D" w14:textId="77777777" w:rsidR="00754D1C" w:rsidRPr="00872731" w:rsidRDefault="00754D1C" w:rsidP="00754D1C">
            <w:pPr>
              <w:tabs>
                <w:tab w:val="left" w:pos="9356"/>
              </w:tabs>
              <w:spacing w:line="240" w:lineRule="auto"/>
              <w:ind w:right="-117" w:firstLine="0"/>
              <w:jc w:val="center"/>
            </w:pPr>
            <w:r w:rsidRPr="00872731">
              <w:rPr>
                <w:b/>
                <w:i/>
              </w:rPr>
              <w:t>«Комп’ютерні технології в біології та медицині»</w:t>
            </w:r>
          </w:p>
        </w:tc>
      </w:tr>
      <w:tr w:rsidR="00754D1C" w:rsidRPr="00872731" w14:paraId="63F01DF3" w14:textId="77777777" w:rsidTr="00754D1C">
        <w:tc>
          <w:tcPr>
            <w:tcW w:w="9964" w:type="dxa"/>
            <w:gridSpan w:val="2"/>
            <w:shd w:val="clear" w:color="auto" w:fill="auto"/>
          </w:tcPr>
          <w:p w14:paraId="489A565E" w14:textId="77777777" w:rsidR="00754D1C" w:rsidRPr="00872731" w:rsidRDefault="00754D1C" w:rsidP="00754D1C">
            <w:pPr>
              <w:tabs>
                <w:tab w:val="left" w:pos="8903"/>
              </w:tabs>
              <w:spacing w:line="240" w:lineRule="auto"/>
              <w:ind w:firstLine="0"/>
              <w:jc w:val="center"/>
            </w:pPr>
            <w:r w:rsidRPr="00872731">
              <w:rPr>
                <w:b/>
              </w:rPr>
              <w:t xml:space="preserve">спеціальності </w:t>
            </w:r>
            <w:r w:rsidRPr="00872731">
              <w:rPr>
                <w:b/>
                <w:i/>
              </w:rPr>
              <w:t>122  «Комп’ютерні науки»</w:t>
            </w:r>
          </w:p>
        </w:tc>
      </w:tr>
      <w:tr w:rsidR="00754D1C" w:rsidRPr="00872731" w14:paraId="30E8ECF7" w14:textId="77777777" w:rsidTr="00754D1C">
        <w:tc>
          <w:tcPr>
            <w:tcW w:w="1952" w:type="dxa"/>
            <w:shd w:val="clear" w:color="auto" w:fill="auto"/>
          </w:tcPr>
          <w:p w14:paraId="52B7C26F" w14:textId="77777777" w:rsidR="00754D1C" w:rsidRPr="00872731" w:rsidRDefault="00754D1C" w:rsidP="00754D1C">
            <w:pPr>
              <w:tabs>
                <w:tab w:val="left" w:pos="8903"/>
              </w:tabs>
              <w:spacing w:line="240" w:lineRule="auto"/>
              <w:ind w:firstLine="0"/>
              <w:rPr>
                <w:b/>
              </w:rPr>
            </w:pPr>
          </w:p>
        </w:tc>
        <w:tc>
          <w:tcPr>
            <w:tcW w:w="8012" w:type="dxa"/>
            <w:shd w:val="clear" w:color="auto" w:fill="auto"/>
          </w:tcPr>
          <w:p w14:paraId="6EAAFE41" w14:textId="21757339" w:rsidR="00754D1C" w:rsidRPr="00872731" w:rsidRDefault="00754D1C" w:rsidP="00754D1C">
            <w:pPr>
              <w:tabs>
                <w:tab w:val="left" w:pos="8903"/>
              </w:tabs>
              <w:spacing w:line="240" w:lineRule="auto"/>
              <w:ind w:firstLine="0"/>
            </w:pPr>
          </w:p>
        </w:tc>
      </w:tr>
      <w:tr w:rsidR="00754D1C" w:rsidRPr="00872731" w14:paraId="6F87BE26" w14:textId="77777777" w:rsidTr="00754D1C">
        <w:tc>
          <w:tcPr>
            <w:tcW w:w="1952" w:type="dxa"/>
            <w:shd w:val="clear" w:color="auto" w:fill="auto"/>
          </w:tcPr>
          <w:p w14:paraId="0DB9F043" w14:textId="77777777" w:rsidR="00754D1C" w:rsidRPr="00872731" w:rsidRDefault="00754D1C" w:rsidP="00754D1C">
            <w:pPr>
              <w:tabs>
                <w:tab w:val="left" w:pos="8903"/>
              </w:tabs>
              <w:spacing w:line="240" w:lineRule="auto"/>
              <w:ind w:firstLine="0"/>
              <w:rPr>
                <w:b/>
              </w:rPr>
            </w:pPr>
            <w:r w:rsidRPr="00872731">
              <w:rPr>
                <w:b/>
              </w:rPr>
              <w:t>на тему:</w:t>
            </w:r>
          </w:p>
        </w:tc>
        <w:tc>
          <w:tcPr>
            <w:tcW w:w="8012" w:type="dxa"/>
            <w:tcBorders>
              <w:bottom w:val="single" w:sz="4" w:space="0" w:color="000000"/>
            </w:tcBorders>
            <w:shd w:val="clear" w:color="auto" w:fill="auto"/>
          </w:tcPr>
          <w:p w14:paraId="3142ECEB" w14:textId="087B3B3A" w:rsidR="00754D1C" w:rsidRPr="00872731" w:rsidRDefault="00DA43D8" w:rsidP="00754D1C">
            <w:pPr>
              <w:tabs>
                <w:tab w:val="left" w:pos="8903"/>
              </w:tabs>
              <w:spacing w:line="240" w:lineRule="auto"/>
              <w:ind w:firstLine="0"/>
            </w:pPr>
            <w:r w:rsidRPr="00872731">
              <w:rPr>
                <w:b/>
                <w:bCs/>
                <w:szCs w:val="28"/>
              </w:rPr>
              <w:t>Веб середовище для спілкування медичних працівників</w:t>
            </w:r>
          </w:p>
        </w:tc>
      </w:tr>
      <w:tr w:rsidR="00754D1C" w:rsidRPr="00872731" w14:paraId="3DF66653" w14:textId="77777777" w:rsidTr="00FB49E5">
        <w:tc>
          <w:tcPr>
            <w:tcW w:w="9964" w:type="dxa"/>
            <w:gridSpan w:val="2"/>
            <w:tcBorders>
              <w:bottom w:val="single" w:sz="4" w:space="0" w:color="000000"/>
            </w:tcBorders>
            <w:shd w:val="clear" w:color="auto" w:fill="auto"/>
          </w:tcPr>
          <w:p w14:paraId="45969C49" w14:textId="77777777" w:rsidR="00754D1C" w:rsidRPr="00872731" w:rsidRDefault="00754D1C" w:rsidP="00754D1C">
            <w:pPr>
              <w:tabs>
                <w:tab w:val="left" w:pos="8903"/>
              </w:tabs>
              <w:spacing w:line="240" w:lineRule="auto"/>
              <w:ind w:firstLine="0"/>
            </w:pPr>
          </w:p>
        </w:tc>
      </w:tr>
    </w:tbl>
    <w:p w14:paraId="181C780D" w14:textId="77777777" w:rsidR="00DA43D8" w:rsidRPr="00872731" w:rsidRDefault="00DA43D8" w:rsidP="00DA43D8">
      <w:pPr>
        <w:ind w:firstLine="0"/>
        <w:rPr>
          <w:szCs w:val="28"/>
        </w:rPr>
      </w:pPr>
      <w:r w:rsidRPr="00872731">
        <w:rPr>
          <w:szCs w:val="28"/>
        </w:rPr>
        <w:t xml:space="preserve">Виконав: студент </w:t>
      </w:r>
      <w:r w:rsidRPr="00872731">
        <w:rPr>
          <w:b/>
          <w:szCs w:val="28"/>
        </w:rPr>
        <w:t>ІV</w:t>
      </w:r>
      <w:r w:rsidRPr="00872731">
        <w:rPr>
          <w:szCs w:val="28"/>
        </w:rPr>
        <w:t xml:space="preserve"> курсу, групи БС-03</w:t>
      </w:r>
    </w:p>
    <w:tbl>
      <w:tblPr>
        <w:tblW w:w="9889" w:type="dxa"/>
        <w:tblLayout w:type="fixed"/>
        <w:tblLook w:val="0400" w:firstRow="0" w:lastRow="0" w:firstColumn="0" w:lastColumn="0" w:noHBand="0" w:noVBand="1"/>
      </w:tblPr>
      <w:tblGrid>
        <w:gridCol w:w="1418"/>
        <w:gridCol w:w="108"/>
        <w:gridCol w:w="6804"/>
        <w:gridCol w:w="288"/>
        <w:gridCol w:w="1271"/>
      </w:tblGrid>
      <w:tr w:rsidR="00754D1C" w:rsidRPr="00872731" w14:paraId="463CD28D" w14:textId="77777777" w:rsidTr="00FB49E5">
        <w:tc>
          <w:tcPr>
            <w:tcW w:w="8330" w:type="dxa"/>
            <w:gridSpan w:val="3"/>
            <w:tcBorders>
              <w:bottom w:val="single" w:sz="4" w:space="0" w:color="000000"/>
            </w:tcBorders>
            <w:shd w:val="clear" w:color="auto" w:fill="auto"/>
          </w:tcPr>
          <w:p w14:paraId="027F2A34" w14:textId="36AB5D0A" w:rsidR="00754D1C" w:rsidRPr="00251C89" w:rsidRDefault="00251C89" w:rsidP="00754D1C">
            <w:pPr>
              <w:tabs>
                <w:tab w:val="left" w:pos="7371"/>
                <w:tab w:val="left" w:pos="7513"/>
                <w:tab w:val="left" w:pos="8903"/>
              </w:tabs>
              <w:spacing w:line="240" w:lineRule="auto"/>
              <w:ind w:firstLine="0"/>
              <w:jc w:val="center"/>
              <w:rPr>
                <w:b/>
                <w:color w:val="FF0000"/>
                <w:sz w:val="32"/>
                <w:szCs w:val="32"/>
              </w:rPr>
            </w:pPr>
            <w:r>
              <w:rPr>
                <w:b/>
                <w:szCs w:val="28"/>
                <w:lang w:val="ru-RU"/>
              </w:rPr>
              <w:t xml:space="preserve">СИДОРЕНКО </w:t>
            </w:r>
            <w:r>
              <w:rPr>
                <w:b/>
                <w:szCs w:val="28"/>
              </w:rPr>
              <w:t>АНДРІЙ ВІКТОРОВИЧ</w:t>
            </w:r>
          </w:p>
        </w:tc>
        <w:tc>
          <w:tcPr>
            <w:tcW w:w="288" w:type="dxa"/>
            <w:shd w:val="clear" w:color="auto" w:fill="auto"/>
          </w:tcPr>
          <w:p w14:paraId="6382B62D" w14:textId="77777777" w:rsidR="00754D1C" w:rsidRPr="00872731" w:rsidRDefault="00754D1C" w:rsidP="00754D1C">
            <w:pPr>
              <w:tabs>
                <w:tab w:val="left" w:pos="7371"/>
                <w:tab w:val="left" w:pos="7513"/>
                <w:tab w:val="left" w:pos="8903"/>
              </w:tabs>
              <w:spacing w:line="240" w:lineRule="auto"/>
              <w:ind w:firstLine="0"/>
            </w:pPr>
          </w:p>
        </w:tc>
        <w:tc>
          <w:tcPr>
            <w:tcW w:w="1271" w:type="dxa"/>
            <w:tcBorders>
              <w:bottom w:val="single" w:sz="4" w:space="0" w:color="000000"/>
            </w:tcBorders>
            <w:shd w:val="clear" w:color="auto" w:fill="auto"/>
          </w:tcPr>
          <w:p w14:paraId="2893B96A" w14:textId="77777777" w:rsidR="00754D1C" w:rsidRPr="00872731" w:rsidRDefault="00754D1C" w:rsidP="00754D1C">
            <w:pPr>
              <w:tabs>
                <w:tab w:val="left" w:pos="7371"/>
                <w:tab w:val="left" w:pos="7513"/>
                <w:tab w:val="left" w:pos="8903"/>
              </w:tabs>
              <w:spacing w:line="240" w:lineRule="auto"/>
              <w:ind w:firstLine="0"/>
            </w:pPr>
          </w:p>
        </w:tc>
      </w:tr>
      <w:tr w:rsidR="00754D1C" w:rsidRPr="00872731" w14:paraId="089662B4" w14:textId="77777777" w:rsidTr="00FB49E5">
        <w:tc>
          <w:tcPr>
            <w:tcW w:w="8330" w:type="dxa"/>
            <w:gridSpan w:val="3"/>
            <w:tcBorders>
              <w:top w:val="single" w:sz="4" w:space="0" w:color="000000"/>
            </w:tcBorders>
            <w:shd w:val="clear" w:color="auto" w:fill="auto"/>
          </w:tcPr>
          <w:p w14:paraId="26664A29" w14:textId="41B34CB6" w:rsidR="00754D1C" w:rsidRPr="00872731" w:rsidRDefault="00754D1C" w:rsidP="00754D1C">
            <w:pPr>
              <w:tabs>
                <w:tab w:val="left" w:pos="7371"/>
                <w:tab w:val="left" w:pos="7513"/>
                <w:tab w:val="left" w:pos="8903"/>
              </w:tabs>
              <w:spacing w:line="240" w:lineRule="auto"/>
              <w:ind w:firstLine="0"/>
              <w:jc w:val="center"/>
            </w:pPr>
          </w:p>
        </w:tc>
        <w:tc>
          <w:tcPr>
            <w:tcW w:w="288" w:type="dxa"/>
            <w:shd w:val="clear" w:color="auto" w:fill="auto"/>
          </w:tcPr>
          <w:p w14:paraId="3D37BFB1"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1EC1B701" w14:textId="77777777" w:rsidR="00754D1C" w:rsidRPr="00872731" w:rsidRDefault="00754D1C" w:rsidP="00754D1C">
            <w:pPr>
              <w:tabs>
                <w:tab w:val="left" w:pos="7371"/>
                <w:tab w:val="left" w:pos="7513"/>
                <w:tab w:val="left" w:pos="8903"/>
              </w:tabs>
              <w:spacing w:line="240" w:lineRule="auto"/>
              <w:ind w:firstLine="0"/>
              <w:jc w:val="center"/>
            </w:pPr>
            <w:r w:rsidRPr="00872731">
              <w:rPr>
                <w:vertAlign w:val="superscript"/>
              </w:rPr>
              <w:t>(підпис)</w:t>
            </w:r>
          </w:p>
        </w:tc>
      </w:tr>
      <w:tr w:rsidR="00754D1C" w:rsidRPr="00872731" w14:paraId="49DEBDBD" w14:textId="77777777" w:rsidTr="00DA43D8">
        <w:tc>
          <w:tcPr>
            <w:tcW w:w="1418" w:type="dxa"/>
            <w:shd w:val="clear" w:color="auto" w:fill="auto"/>
          </w:tcPr>
          <w:p w14:paraId="0C5555DB" w14:textId="77777777" w:rsidR="00754D1C" w:rsidRPr="00872731" w:rsidRDefault="00754D1C" w:rsidP="00754D1C">
            <w:pPr>
              <w:tabs>
                <w:tab w:val="left" w:pos="7371"/>
                <w:tab w:val="left" w:pos="7513"/>
                <w:tab w:val="left" w:pos="8903"/>
              </w:tabs>
              <w:spacing w:line="240" w:lineRule="auto"/>
              <w:ind w:firstLine="0"/>
              <w:rPr>
                <w:vertAlign w:val="superscript"/>
              </w:rPr>
            </w:pPr>
            <w:r w:rsidRPr="00872731">
              <w:t>Керівник:</w:t>
            </w:r>
          </w:p>
        </w:tc>
        <w:tc>
          <w:tcPr>
            <w:tcW w:w="6912" w:type="dxa"/>
            <w:gridSpan w:val="2"/>
            <w:shd w:val="clear" w:color="auto" w:fill="auto"/>
          </w:tcPr>
          <w:p w14:paraId="40CB6A75" w14:textId="6AC74404" w:rsidR="00754D1C" w:rsidRPr="00872731" w:rsidRDefault="00DA43D8" w:rsidP="00DA43D8">
            <w:pPr>
              <w:tabs>
                <w:tab w:val="left" w:pos="7371"/>
                <w:tab w:val="left" w:pos="7513"/>
                <w:tab w:val="left" w:pos="8903"/>
              </w:tabs>
              <w:spacing w:line="240" w:lineRule="auto"/>
              <w:ind w:firstLine="0"/>
              <w:jc w:val="left"/>
              <w:rPr>
                <w:i/>
                <w:color w:val="FF0000"/>
              </w:rPr>
            </w:pPr>
            <w:r w:rsidRPr="00872731">
              <w:rPr>
                <w:b/>
                <w:bCs/>
                <w:szCs w:val="28"/>
              </w:rPr>
              <w:t>ст. викладач КБМК ФБМІ Бовсуновська Катерина</w:t>
            </w:r>
          </w:p>
        </w:tc>
        <w:tc>
          <w:tcPr>
            <w:tcW w:w="288" w:type="dxa"/>
            <w:shd w:val="clear" w:color="auto" w:fill="auto"/>
          </w:tcPr>
          <w:p w14:paraId="56BFD14F"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17CDB67E"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r>
      <w:tr w:rsidR="00754D1C" w:rsidRPr="00872731" w14:paraId="3139391C" w14:textId="77777777" w:rsidTr="00FB49E5">
        <w:tc>
          <w:tcPr>
            <w:tcW w:w="8330" w:type="dxa"/>
            <w:gridSpan w:val="3"/>
            <w:tcBorders>
              <w:bottom w:val="single" w:sz="4" w:space="0" w:color="000000"/>
            </w:tcBorders>
            <w:shd w:val="clear" w:color="auto" w:fill="auto"/>
          </w:tcPr>
          <w:p w14:paraId="0121DDD2" w14:textId="5237C833" w:rsidR="00754D1C" w:rsidRPr="00872731" w:rsidRDefault="00DA43D8" w:rsidP="00754D1C">
            <w:pPr>
              <w:tabs>
                <w:tab w:val="left" w:pos="7371"/>
                <w:tab w:val="left" w:pos="7513"/>
                <w:tab w:val="left" w:pos="8903"/>
              </w:tabs>
              <w:spacing w:line="240" w:lineRule="auto"/>
              <w:ind w:firstLine="0"/>
              <w:jc w:val="center"/>
              <w:rPr>
                <w:vertAlign w:val="superscript"/>
              </w:rPr>
            </w:pPr>
            <w:r w:rsidRPr="00872731">
              <w:rPr>
                <w:b/>
                <w:bCs/>
                <w:szCs w:val="28"/>
              </w:rPr>
              <w:t>Сергіївна</w:t>
            </w:r>
          </w:p>
        </w:tc>
        <w:tc>
          <w:tcPr>
            <w:tcW w:w="288" w:type="dxa"/>
            <w:shd w:val="clear" w:color="auto" w:fill="auto"/>
          </w:tcPr>
          <w:p w14:paraId="0B4772D2"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4F0C983D"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r>
      <w:tr w:rsidR="00754D1C" w:rsidRPr="00872731" w14:paraId="697F567B" w14:textId="77777777" w:rsidTr="00FB49E5">
        <w:tc>
          <w:tcPr>
            <w:tcW w:w="8330" w:type="dxa"/>
            <w:gridSpan w:val="3"/>
            <w:tcBorders>
              <w:top w:val="single" w:sz="4" w:space="0" w:color="000000"/>
            </w:tcBorders>
            <w:shd w:val="clear" w:color="auto" w:fill="auto"/>
          </w:tcPr>
          <w:p w14:paraId="7B50BA57"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r w:rsidRPr="00872731">
              <w:rPr>
                <w:vertAlign w:val="superscript"/>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007D7F0A"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r w:rsidRPr="00872731">
              <w:rPr>
                <w:vertAlign w:val="superscript"/>
              </w:rPr>
              <w:t>(підпис)</w:t>
            </w:r>
          </w:p>
        </w:tc>
      </w:tr>
      <w:tr w:rsidR="00754D1C" w:rsidRPr="00872731" w14:paraId="77A85DAC" w14:textId="77777777" w:rsidTr="00FB49E5">
        <w:tc>
          <w:tcPr>
            <w:tcW w:w="8330" w:type="dxa"/>
            <w:gridSpan w:val="3"/>
            <w:shd w:val="clear" w:color="auto" w:fill="auto"/>
          </w:tcPr>
          <w:p w14:paraId="5525A133" w14:textId="77777777" w:rsidR="00754D1C" w:rsidRPr="00872731" w:rsidRDefault="00754D1C" w:rsidP="00754D1C">
            <w:pPr>
              <w:tabs>
                <w:tab w:val="left" w:pos="7371"/>
                <w:tab w:val="left" w:pos="7513"/>
                <w:tab w:val="left" w:pos="8903"/>
              </w:tabs>
              <w:spacing w:line="240" w:lineRule="auto"/>
              <w:ind w:firstLine="0"/>
              <w:rPr>
                <w:i/>
                <w:color w:val="FF0000"/>
              </w:rPr>
            </w:pPr>
            <w:r w:rsidRPr="00872731">
              <w:t>Консультант з розділів дипломної роботи:</w:t>
            </w:r>
          </w:p>
        </w:tc>
        <w:tc>
          <w:tcPr>
            <w:tcW w:w="288" w:type="dxa"/>
            <w:shd w:val="clear" w:color="auto" w:fill="auto"/>
          </w:tcPr>
          <w:p w14:paraId="1FA5F1C7"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3C392760"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r>
      <w:tr w:rsidR="00754D1C" w:rsidRPr="00872731" w14:paraId="14BAE0A8" w14:textId="77777777" w:rsidTr="00FB49E5">
        <w:trPr>
          <w:trHeight w:val="196"/>
        </w:trPr>
        <w:tc>
          <w:tcPr>
            <w:tcW w:w="8330" w:type="dxa"/>
            <w:gridSpan w:val="3"/>
            <w:tcBorders>
              <w:bottom w:val="single" w:sz="4" w:space="0" w:color="000000"/>
            </w:tcBorders>
            <w:shd w:val="clear" w:color="auto" w:fill="auto"/>
          </w:tcPr>
          <w:p w14:paraId="111E7A7C" w14:textId="03494F96" w:rsidR="00754D1C" w:rsidRPr="00872731" w:rsidRDefault="00DA43D8" w:rsidP="00754D1C">
            <w:pPr>
              <w:tabs>
                <w:tab w:val="left" w:pos="7371"/>
                <w:tab w:val="left" w:pos="7513"/>
                <w:tab w:val="left" w:pos="8903"/>
              </w:tabs>
              <w:spacing w:line="240" w:lineRule="auto"/>
              <w:ind w:firstLine="0"/>
              <w:jc w:val="center"/>
              <w:rPr>
                <w:vertAlign w:val="superscript"/>
              </w:rPr>
            </w:pPr>
            <w:r w:rsidRPr="00872731">
              <w:rPr>
                <w:b/>
                <w:bCs/>
                <w:szCs w:val="28"/>
              </w:rPr>
              <w:t>доц. каф. БМК, к.т.н. Городецька Олена Костянтинівна</w:t>
            </w:r>
          </w:p>
        </w:tc>
        <w:tc>
          <w:tcPr>
            <w:tcW w:w="288" w:type="dxa"/>
            <w:shd w:val="clear" w:color="auto" w:fill="auto"/>
          </w:tcPr>
          <w:p w14:paraId="594DA935"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13613F02"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r>
      <w:tr w:rsidR="00C57436" w:rsidRPr="00872731" w14:paraId="41045673" w14:textId="77777777" w:rsidTr="00FB49E5">
        <w:trPr>
          <w:trHeight w:val="196"/>
        </w:trPr>
        <w:tc>
          <w:tcPr>
            <w:tcW w:w="8330" w:type="dxa"/>
            <w:gridSpan w:val="3"/>
            <w:tcBorders>
              <w:bottom w:val="single" w:sz="4" w:space="0" w:color="000000"/>
            </w:tcBorders>
            <w:shd w:val="clear" w:color="auto" w:fill="auto"/>
          </w:tcPr>
          <w:p w14:paraId="1A64BD95" w14:textId="77777777" w:rsidR="00C57436" w:rsidRPr="00872731" w:rsidRDefault="00C57436" w:rsidP="00754D1C">
            <w:pPr>
              <w:tabs>
                <w:tab w:val="left" w:pos="7371"/>
                <w:tab w:val="left" w:pos="7513"/>
                <w:tab w:val="left" w:pos="8903"/>
              </w:tabs>
              <w:spacing w:line="240" w:lineRule="auto"/>
              <w:ind w:firstLine="0"/>
              <w:jc w:val="center"/>
              <w:rPr>
                <w:i/>
                <w:color w:val="FF0000"/>
              </w:rPr>
            </w:pPr>
          </w:p>
        </w:tc>
        <w:tc>
          <w:tcPr>
            <w:tcW w:w="288" w:type="dxa"/>
            <w:shd w:val="clear" w:color="auto" w:fill="auto"/>
          </w:tcPr>
          <w:p w14:paraId="25C9B002" w14:textId="77777777" w:rsidR="00C57436" w:rsidRPr="00872731" w:rsidRDefault="00C57436"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4571FD04" w14:textId="77777777" w:rsidR="00C57436" w:rsidRPr="00872731" w:rsidRDefault="00C57436" w:rsidP="00754D1C">
            <w:pPr>
              <w:tabs>
                <w:tab w:val="left" w:pos="7371"/>
                <w:tab w:val="left" w:pos="7513"/>
                <w:tab w:val="left" w:pos="8903"/>
              </w:tabs>
              <w:spacing w:line="240" w:lineRule="auto"/>
              <w:ind w:firstLine="0"/>
              <w:jc w:val="center"/>
              <w:rPr>
                <w:vertAlign w:val="superscript"/>
              </w:rPr>
            </w:pPr>
          </w:p>
        </w:tc>
      </w:tr>
      <w:tr w:rsidR="00754D1C" w:rsidRPr="00872731" w14:paraId="3D751DC1" w14:textId="77777777" w:rsidTr="00FB49E5">
        <w:tc>
          <w:tcPr>
            <w:tcW w:w="8330" w:type="dxa"/>
            <w:gridSpan w:val="3"/>
            <w:tcBorders>
              <w:top w:val="single" w:sz="4" w:space="0" w:color="000000"/>
            </w:tcBorders>
            <w:shd w:val="clear" w:color="auto" w:fill="auto"/>
          </w:tcPr>
          <w:p w14:paraId="604957F5" w14:textId="04897949" w:rsidR="00754D1C" w:rsidRPr="00872731" w:rsidRDefault="00754D1C" w:rsidP="00754D1C">
            <w:pPr>
              <w:tabs>
                <w:tab w:val="left" w:pos="7371"/>
                <w:tab w:val="left" w:pos="7513"/>
                <w:tab w:val="left" w:pos="8903"/>
              </w:tabs>
              <w:spacing w:line="240" w:lineRule="auto"/>
              <w:ind w:firstLine="0"/>
              <w:jc w:val="center"/>
              <w:rPr>
                <w:vertAlign w:val="superscript"/>
              </w:rPr>
            </w:pPr>
            <w:r w:rsidRPr="00872731">
              <w:rPr>
                <w:vertAlign w:val="superscript"/>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030DA4BA"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r w:rsidRPr="00872731">
              <w:rPr>
                <w:vertAlign w:val="superscript"/>
              </w:rPr>
              <w:t>(підпис)</w:t>
            </w:r>
          </w:p>
        </w:tc>
      </w:tr>
      <w:tr w:rsidR="00754D1C" w:rsidRPr="00872731" w14:paraId="44A1B0F7" w14:textId="77777777" w:rsidTr="00FB49E5">
        <w:tc>
          <w:tcPr>
            <w:tcW w:w="1526" w:type="dxa"/>
            <w:gridSpan w:val="2"/>
            <w:shd w:val="clear" w:color="auto" w:fill="auto"/>
          </w:tcPr>
          <w:p w14:paraId="51035912" w14:textId="77777777" w:rsidR="00754D1C" w:rsidRPr="00872731" w:rsidRDefault="00754D1C" w:rsidP="00754D1C">
            <w:pPr>
              <w:tabs>
                <w:tab w:val="left" w:pos="7371"/>
                <w:tab w:val="left" w:pos="7513"/>
                <w:tab w:val="left" w:pos="8903"/>
              </w:tabs>
              <w:spacing w:line="240" w:lineRule="auto"/>
              <w:ind w:firstLine="0"/>
              <w:rPr>
                <w:vertAlign w:val="superscript"/>
              </w:rPr>
            </w:pPr>
            <w:r w:rsidRPr="00872731">
              <w:t>Рецензент:</w:t>
            </w:r>
          </w:p>
        </w:tc>
        <w:tc>
          <w:tcPr>
            <w:tcW w:w="6804" w:type="dxa"/>
            <w:tcBorders>
              <w:bottom w:val="single" w:sz="4" w:space="0" w:color="000000"/>
            </w:tcBorders>
            <w:shd w:val="clear" w:color="auto" w:fill="auto"/>
          </w:tcPr>
          <w:p w14:paraId="087CDDDC" w14:textId="7C1FC834" w:rsidR="00754D1C" w:rsidRPr="009B4706" w:rsidRDefault="00FF7C20" w:rsidP="00251C89">
            <w:pPr>
              <w:tabs>
                <w:tab w:val="left" w:pos="7371"/>
                <w:tab w:val="left" w:pos="7513"/>
                <w:tab w:val="left" w:pos="8903"/>
              </w:tabs>
              <w:spacing w:line="240" w:lineRule="auto"/>
              <w:ind w:firstLine="0"/>
              <w:rPr>
                <w:b/>
                <w:bCs/>
                <w:szCs w:val="28"/>
              </w:rPr>
            </w:pPr>
            <w:r w:rsidRPr="009B4706">
              <w:rPr>
                <w:b/>
                <w:bCs/>
                <w:szCs w:val="28"/>
              </w:rPr>
              <w:t xml:space="preserve">доцент кафедри </w:t>
            </w:r>
            <w:r>
              <w:rPr>
                <w:b/>
                <w:bCs/>
                <w:szCs w:val="28"/>
              </w:rPr>
              <w:t>біомедичної інженерії</w:t>
            </w:r>
            <w:r w:rsidRPr="009B4706">
              <w:rPr>
                <w:b/>
                <w:bCs/>
                <w:szCs w:val="28"/>
              </w:rPr>
              <w:t>, к.т.н., доцент</w:t>
            </w:r>
          </w:p>
        </w:tc>
        <w:tc>
          <w:tcPr>
            <w:tcW w:w="288" w:type="dxa"/>
            <w:shd w:val="clear" w:color="auto" w:fill="auto"/>
          </w:tcPr>
          <w:p w14:paraId="3957FDFD"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vMerge w:val="restart"/>
            <w:shd w:val="clear" w:color="auto" w:fill="auto"/>
          </w:tcPr>
          <w:p w14:paraId="7FB7AE2B"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r>
      <w:tr w:rsidR="00754D1C" w:rsidRPr="00872731" w14:paraId="0AA72A42" w14:textId="77777777" w:rsidTr="00FB49E5">
        <w:tc>
          <w:tcPr>
            <w:tcW w:w="8330" w:type="dxa"/>
            <w:gridSpan w:val="3"/>
            <w:tcBorders>
              <w:bottom w:val="single" w:sz="4" w:space="0" w:color="000000"/>
            </w:tcBorders>
            <w:shd w:val="clear" w:color="auto" w:fill="auto"/>
          </w:tcPr>
          <w:p w14:paraId="0A0ECBA0" w14:textId="2CB0EC65" w:rsidR="00754D1C" w:rsidRPr="009B4706" w:rsidRDefault="009B4706" w:rsidP="009B4706">
            <w:pPr>
              <w:tabs>
                <w:tab w:val="left" w:pos="7371"/>
                <w:tab w:val="left" w:pos="7513"/>
                <w:tab w:val="left" w:pos="8903"/>
              </w:tabs>
              <w:spacing w:line="240" w:lineRule="auto"/>
              <w:ind w:firstLine="0"/>
              <w:jc w:val="center"/>
              <w:rPr>
                <w:b/>
                <w:bCs/>
                <w:szCs w:val="28"/>
              </w:rPr>
            </w:pPr>
            <w:r w:rsidRPr="009B4706">
              <w:rPr>
                <w:b/>
                <w:bCs/>
                <w:szCs w:val="28"/>
              </w:rPr>
              <w:t>Богомолов Микола Федорович</w:t>
            </w:r>
          </w:p>
        </w:tc>
        <w:tc>
          <w:tcPr>
            <w:tcW w:w="288" w:type="dxa"/>
            <w:shd w:val="clear" w:color="auto" w:fill="auto"/>
          </w:tcPr>
          <w:p w14:paraId="74A66F12"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vMerge/>
            <w:shd w:val="clear" w:color="auto" w:fill="auto"/>
          </w:tcPr>
          <w:p w14:paraId="2FFFFD5A" w14:textId="77777777" w:rsidR="00754D1C" w:rsidRPr="00872731" w:rsidRDefault="00754D1C" w:rsidP="00754D1C">
            <w:pPr>
              <w:pBdr>
                <w:top w:val="nil"/>
                <w:left w:val="nil"/>
                <w:bottom w:val="nil"/>
                <w:right w:val="nil"/>
                <w:between w:val="nil"/>
              </w:pBdr>
              <w:spacing w:line="240" w:lineRule="auto"/>
              <w:ind w:firstLine="0"/>
              <w:jc w:val="left"/>
              <w:rPr>
                <w:vertAlign w:val="superscript"/>
              </w:rPr>
            </w:pPr>
          </w:p>
        </w:tc>
      </w:tr>
      <w:tr w:rsidR="00754D1C" w:rsidRPr="00872731" w14:paraId="50A05FC0" w14:textId="77777777" w:rsidTr="00FB49E5">
        <w:tc>
          <w:tcPr>
            <w:tcW w:w="8330" w:type="dxa"/>
            <w:gridSpan w:val="3"/>
            <w:tcBorders>
              <w:top w:val="single" w:sz="4" w:space="0" w:color="000000"/>
            </w:tcBorders>
            <w:shd w:val="clear" w:color="auto" w:fill="auto"/>
          </w:tcPr>
          <w:p w14:paraId="4A0CE12B" w14:textId="1C27AF80" w:rsidR="00754D1C" w:rsidRPr="00872731" w:rsidRDefault="00754D1C" w:rsidP="00754D1C">
            <w:pPr>
              <w:tabs>
                <w:tab w:val="left" w:pos="7371"/>
                <w:tab w:val="left" w:pos="7513"/>
                <w:tab w:val="left" w:pos="8903"/>
              </w:tabs>
              <w:spacing w:line="240" w:lineRule="auto"/>
              <w:ind w:firstLine="0"/>
              <w:jc w:val="center"/>
              <w:rPr>
                <w:vertAlign w:val="superscript"/>
              </w:rPr>
            </w:pPr>
            <w:r w:rsidRPr="00872731">
              <w:rPr>
                <w:vertAlign w:val="superscript"/>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565687B0" w14:textId="77777777" w:rsidR="00754D1C" w:rsidRPr="00872731" w:rsidRDefault="00754D1C" w:rsidP="00754D1C">
            <w:pPr>
              <w:tabs>
                <w:tab w:val="left" w:pos="7371"/>
                <w:tab w:val="left" w:pos="7513"/>
                <w:tab w:val="left" w:pos="8903"/>
              </w:tabs>
              <w:spacing w:line="240" w:lineRule="auto"/>
              <w:ind w:firstLine="0"/>
              <w:jc w:val="center"/>
              <w:rPr>
                <w:vertAlign w:val="superscript"/>
              </w:rPr>
            </w:pPr>
            <w:r w:rsidRPr="00872731">
              <w:rPr>
                <w:vertAlign w:val="superscript"/>
              </w:rPr>
              <w:t>(підпис)</w:t>
            </w:r>
          </w:p>
        </w:tc>
      </w:tr>
    </w:tbl>
    <w:p w14:paraId="33862969" w14:textId="68A3C90D" w:rsidR="00754D1C" w:rsidRPr="00872731" w:rsidRDefault="00754D1C" w:rsidP="00754D1C">
      <w:pPr>
        <w:tabs>
          <w:tab w:val="left" w:pos="330"/>
        </w:tabs>
        <w:spacing w:line="240" w:lineRule="auto"/>
        <w:ind w:firstLine="0"/>
      </w:pPr>
    </w:p>
    <w:p w14:paraId="3CEF60C2" w14:textId="19BBFD25" w:rsidR="00754D1C" w:rsidRPr="00872731" w:rsidRDefault="00754D1C" w:rsidP="00754D1C">
      <w:pPr>
        <w:tabs>
          <w:tab w:val="left" w:pos="330"/>
        </w:tabs>
        <w:spacing w:line="240" w:lineRule="auto"/>
        <w:ind w:left="4536" w:firstLine="0"/>
      </w:pPr>
      <w:r w:rsidRPr="00872731">
        <w:t>Засвідчую, що у цій дипломній роботі немає запозичень з праць інших авторів без відповідних посилань.</w:t>
      </w:r>
    </w:p>
    <w:p w14:paraId="465FD47C" w14:textId="63817AEC" w:rsidR="00754D1C" w:rsidRPr="00872731" w:rsidRDefault="00754D1C" w:rsidP="00754D1C">
      <w:pPr>
        <w:tabs>
          <w:tab w:val="left" w:pos="330"/>
        </w:tabs>
        <w:spacing w:line="240" w:lineRule="auto"/>
        <w:ind w:left="4536" w:firstLine="0"/>
      </w:pPr>
      <w:r w:rsidRPr="00872731">
        <w:t>Студент _____________</w:t>
      </w:r>
    </w:p>
    <w:p w14:paraId="65676300" w14:textId="77777777" w:rsidR="00754D1C" w:rsidRPr="00872731" w:rsidRDefault="00754D1C" w:rsidP="00754D1C">
      <w:pPr>
        <w:tabs>
          <w:tab w:val="left" w:pos="7938"/>
        </w:tabs>
        <w:spacing w:line="240" w:lineRule="auto"/>
        <w:ind w:left="4536" w:firstLine="0"/>
      </w:pPr>
      <w:r w:rsidRPr="00872731">
        <w:rPr>
          <w:vertAlign w:val="superscript"/>
        </w:rPr>
        <w:t>(підпис)</w:t>
      </w:r>
    </w:p>
    <w:p w14:paraId="086B1FB7" w14:textId="77777777" w:rsidR="00754D1C" w:rsidRPr="00872731" w:rsidRDefault="00754D1C" w:rsidP="00754D1C">
      <w:pPr>
        <w:spacing w:line="240" w:lineRule="auto"/>
        <w:ind w:firstLine="0"/>
        <w:jc w:val="center"/>
      </w:pPr>
    </w:p>
    <w:p w14:paraId="3FB38A4E" w14:textId="77777777" w:rsidR="00754D1C" w:rsidRPr="00872731" w:rsidRDefault="00754D1C" w:rsidP="00754D1C">
      <w:pPr>
        <w:spacing w:line="240" w:lineRule="auto"/>
        <w:ind w:firstLine="0"/>
        <w:jc w:val="center"/>
      </w:pPr>
    </w:p>
    <w:p w14:paraId="4A4DDB8E" w14:textId="4E1351D1" w:rsidR="00754D1C" w:rsidRPr="00872731" w:rsidRDefault="00754D1C" w:rsidP="00754D1C">
      <w:pPr>
        <w:spacing w:line="240" w:lineRule="auto"/>
        <w:ind w:firstLine="0"/>
        <w:jc w:val="center"/>
        <w:sectPr w:rsidR="00754D1C" w:rsidRPr="00872731" w:rsidSect="00205353">
          <w:pgSz w:w="11906" w:h="16838"/>
          <w:pgMar w:top="851" w:right="424" w:bottom="425" w:left="1418" w:header="0" w:footer="454" w:gutter="0"/>
          <w:cols w:space="720"/>
        </w:sectPr>
      </w:pPr>
      <w:r w:rsidRPr="00872731">
        <w:t>Київ – 202</w:t>
      </w:r>
      <w:r w:rsidR="00C57436" w:rsidRPr="00872731">
        <w:t>4</w:t>
      </w:r>
      <w:r w:rsidRPr="00872731">
        <w:t xml:space="preserve"> року</w:t>
      </w:r>
    </w:p>
    <w:bookmarkEnd w:id="0"/>
    <w:p w14:paraId="0BAEB699" w14:textId="489FC7C0" w:rsidR="000C55E0" w:rsidRPr="00872731" w:rsidRDefault="000C55E0" w:rsidP="00EA7F81">
      <w:pPr>
        <w:spacing w:line="240" w:lineRule="auto"/>
        <w:rPr>
          <w:b/>
          <w:bCs/>
        </w:rPr>
      </w:pPr>
    </w:p>
    <w:p w14:paraId="2E70F919" w14:textId="60F70746" w:rsidR="00FB3BCA" w:rsidRPr="00872731" w:rsidRDefault="00FB3BCA" w:rsidP="00FB3BCA">
      <w:pPr>
        <w:spacing w:after="120" w:line="240" w:lineRule="auto"/>
        <w:ind w:firstLine="0"/>
        <w:jc w:val="center"/>
        <w:rPr>
          <w:b/>
          <w:bCs/>
        </w:rPr>
      </w:pPr>
      <w:bookmarkStart w:id="1" w:name="_Hlk169217156"/>
      <w:r w:rsidRPr="00872731">
        <w:rPr>
          <w:b/>
          <w:bCs/>
        </w:rPr>
        <w:t>Національний технічний університет України</w:t>
      </w:r>
    </w:p>
    <w:p w14:paraId="3F10F33F" w14:textId="77777777" w:rsidR="00FB3BCA" w:rsidRPr="00872731" w:rsidRDefault="00FB3BCA" w:rsidP="00FB3BCA">
      <w:pPr>
        <w:spacing w:after="120" w:line="240" w:lineRule="auto"/>
        <w:ind w:firstLine="0"/>
        <w:jc w:val="center"/>
        <w:rPr>
          <w:b/>
          <w:bCs/>
        </w:rPr>
      </w:pPr>
      <w:r w:rsidRPr="00872731">
        <w:rPr>
          <w:b/>
          <w:bCs/>
        </w:rPr>
        <w:t>«Київський політехнічний інститут імені Ігоря Сікорського»</w:t>
      </w:r>
    </w:p>
    <w:p w14:paraId="08509673" w14:textId="383AA29C" w:rsidR="00FB3BCA" w:rsidRPr="00872731" w:rsidRDefault="00FB3BCA" w:rsidP="00FB3BCA">
      <w:pPr>
        <w:spacing w:after="120" w:line="240" w:lineRule="auto"/>
        <w:ind w:firstLine="0"/>
        <w:jc w:val="center"/>
        <w:rPr>
          <w:b/>
          <w:bCs/>
        </w:rPr>
      </w:pPr>
      <w:r w:rsidRPr="00872731">
        <w:rPr>
          <w:b/>
          <w:bCs/>
        </w:rPr>
        <w:t>Факультет біомедичної інженерії</w:t>
      </w:r>
    </w:p>
    <w:p w14:paraId="16A87619" w14:textId="5B723DE2" w:rsidR="00FB3BCA" w:rsidRPr="00872731" w:rsidRDefault="00FB3BCA" w:rsidP="00FB3BCA">
      <w:pPr>
        <w:spacing w:after="120" w:line="240" w:lineRule="auto"/>
        <w:ind w:firstLine="0"/>
        <w:jc w:val="center"/>
        <w:rPr>
          <w:b/>
          <w:bCs/>
        </w:rPr>
      </w:pPr>
      <w:r w:rsidRPr="00872731">
        <w:rPr>
          <w:b/>
          <w:bCs/>
        </w:rPr>
        <w:t>Кафедра біомедичної кібернетики</w:t>
      </w:r>
    </w:p>
    <w:p w14:paraId="57C75906" w14:textId="5E754501" w:rsidR="00FB3BCA" w:rsidRPr="00872731" w:rsidRDefault="00FB3BCA" w:rsidP="00FB3BCA">
      <w:pPr>
        <w:spacing w:after="120" w:line="240" w:lineRule="auto"/>
        <w:ind w:firstLine="0"/>
        <w:rPr>
          <w:szCs w:val="28"/>
        </w:rPr>
      </w:pPr>
      <w:r w:rsidRPr="00872731">
        <w:rPr>
          <w:szCs w:val="28"/>
        </w:rPr>
        <w:t xml:space="preserve">Рівень вищої освіти – </w:t>
      </w:r>
      <w:r w:rsidR="00754D1C" w:rsidRPr="00872731">
        <w:rPr>
          <w:szCs w:val="28"/>
        </w:rPr>
        <w:t>перший (бакалаврський)</w:t>
      </w:r>
    </w:p>
    <w:p w14:paraId="15AF2103" w14:textId="47630C86" w:rsidR="00FB3BCA" w:rsidRPr="00872731" w:rsidRDefault="00FB3BCA" w:rsidP="00FB3BCA">
      <w:pPr>
        <w:spacing w:after="120" w:line="240" w:lineRule="auto"/>
        <w:ind w:firstLine="0"/>
        <w:rPr>
          <w:szCs w:val="28"/>
        </w:rPr>
      </w:pPr>
      <w:r w:rsidRPr="00872731">
        <w:rPr>
          <w:szCs w:val="28"/>
        </w:rPr>
        <w:t>Спеціальність – 122 «Комп’ютерні науки»</w:t>
      </w:r>
    </w:p>
    <w:p w14:paraId="7A921DCB" w14:textId="17F0CEBF" w:rsidR="00FB3BCA" w:rsidRPr="00872731" w:rsidRDefault="00FB3BCA" w:rsidP="00FB3BCA">
      <w:pPr>
        <w:spacing w:after="120" w:line="240" w:lineRule="auto"/>
        <w:ind w:firstLine="0"/>
        <w:jc w:val="left"/>
        <w:rPr>
          <w:sz w:val="26"/>
          <w:szCs w:val="26"/>
        </w:rPr>
      </w:pPr>
      <w:r w:rsidRPr="00872731">
        <w:rPr>
          <w:szCs w:val="28"/>
        </w:rPr>
        <w:t xml:space="preserve">Освітньо-професійна програма </w:t>
      </w:r>
      <w:r w:rsidRPr="00872731">
        <w:rPr>
          <w:sz w:val="26"/>
          <w:szCs w:val="26"/>
        </w:rPr>
        <w:t>«Комп’ютерні технології в біології та медицині»</w:t>
      </w:r>
    </w:p>
    <w:p w14:paraId="528DED4E" w14:textId="77777777" w:rsidR="00FB3BCA" w:rsidRPr="00872731" w:rsidRDefault="00FB3BCA" w:rsidP="00FB3BCA">
      <w:pPr>
        <w:tabs>
          <w:tab w:val="left" w:leader="underscore" w:pos="8931"/>
        </w:tabs>
        <w:spacing w:before="120" w:line="240" w:lineRule="auto"/>
        <w:ind w:left="539" w:hanging="539"/>
      </w:pPr>
    </w:p>
    <w:p w14:paraId="29D5AD38" w14:textId="77777777" w:rsidR="00FB3BCA" w:rsidRPr="00872731" w:rsidRDefault="00FB3BCA" w:rsidP="00FB3BCA">
      <w:pPr>
        <w:spacing w:before="120" w:line="240" w:lineRule="auto"/>
        <w:ind w:left="5245" w:firstLine="0"/>
        <w:jc w:val="left"/>
        <w:rPr>
          <w:b/>
        </w:rPr>
      </w:pPr>
      <w:r w:rsidRPr="00872731">
        <w:rPr>
          <w:b/>
        </w:rPr>
        <w:t>ЗАТВЕРДЖУЮ</w:t>
      </w:r>
    </w:p>
    <w:p w14:paraId="0562F5B2" w14:textId="5A9EB902" w:rsidR="00FB3BCA" w:rsidRPr="00872731" w:rsidRDefault="00754D1C" w:rsidP="00FB3BCA">
      <w:pPr>
        <w:spacing w:before="120" w:line="240" w:lineRule="auto"/>
        <w:ind w:left="5245" w:firstLine="0"/>
        <w:jc w:val="left"/>
        <w:rPr>
          <w:bCs/>
        </w:rPr>
      </w:pPr>
      <w:r w:rsidRPr="00872731">
        <w:rPr>
          <w:bCs/>
        </w:rPr>
        <w:t>В.о. з</w:t>
      </w:r>
      <w:r w:rsidR="00FB3BCA" w:rsidRPr="00872731">
        <w:rPr>
          <w:bCs/>
        </w:rPr>
        <w:t>авідувач кафедри</w:t>
      </w:r>
      <w:r w:rsidR="005D5689" w:rsidRPr="00872731">
        <w:rPr>
          <w:bCs/>
        </w:rPr>
        <w:t xml:space="preserve"> БМК</w:t>
      </w:r>
    </w:p>
    <w:p w14:paraId="4078518E" w14:textId="75AF24CA" w:rsidR="00FB3BCA" w:rsidRPr="00872731" w:rsidRDefault="00FB3BCA" w:rsidP="00FB3BCA">
      <w:pPr>
        <w:spacing w:before="120" w:line="240" w:lineRule="auto"/>
        <w:ind w:left="5245" w:firstLine="0"/>
        <w:jc w:val="left"/>
      </w:pPr>
      <w:r w:rsidRPr="00872731">
        <w:t xml:space="preserve">_______ </w:t>
      </w:r>
      <w:r w:rsidR="00C57436" w:rsidRPr="00872731">
        <w:t>Світлана АЛХІМОВА</w:t>
      </w:r>
    </w:p>
    <w:p w14:paraId="62DD8EA6" w14:textId="7BF9378B" w:rsidR="00FB3BCA" w:rsidRPr="00872731" w:rsidRDefault="00387B22" w:rsidP="00FB3BCA">
      <w:pPr>
        <w:spacing w:before="120" w:line="240" w:lineRule="auto"/>
        <w:ind w:left="5245" w:firstLine="0"/>
        <w:jc w:val="left"/>
      </w:pPr>
      <w:r w:rsidRPr="00872731">
        <w:t>«_</w:t>
      </w:r>
      <w:r w:rsidR="00C57436" w:rsidRPr="00872731">
        <w:rPr>
          <w:i/>
          <w:iCs/>
          <w:u w:val="single"/>
        </w:rPr>
        <w:t>24</w:t>
      </w:r>
      <w:r w:rsidRPr="00872731">
        <w:t>_»__</w:t>
      </w:r>
      <w:r w:rsidR="00754D1C" w:rsidRPr="00872731">
        <w:rPr>
          <w:i/>
          <w:iCs/>
          <w:u w:val="single"/>
        </w:rPr>
        <w:t>травня</w:t>
      </w:r>
      <w:r w:rsidR="00FB3BCA" w:rsidRPr="00872731">
        <w:t>___202</w:t>
      </w:r>
      <w:r w:rsidR="00C57436" w:rsidRPr="00872731">
        <w:t>4</w:t>
      </w:r>
      <w:r w:rsidR="00FB3BCA" w:rsidRPr="00872731">
        <w:t xml:space="preserve"> р.</w:t>
      </w:r>
    </w:p>
    <w:p w14:paraId="229D4DB2" w14:textId="77777777" w:rsidR="00387B22" w:rsidRPr="00872731" w:rsidRDefault="00387B22" w:rsidP="00FB3BCA">
      <w:pPr>
        <w:tabs>
          <w:tab w:val="left" w:pos="720"/>
          <w:tab w:val="left" w:pos="1440"/>
          <w:tab w:val="left" w:pos="1620"/>
        </w:tabs>
        <w:spacing w:before="120" w:line="240" w:lineRule="auto"/>
        <w:ind w:left="540" w:hanging="540"/>
        <w:jc w:val="center"/>
        <w:rPr>
          <w:b/>
          <w:bCs/>
        </w:rPr>
      </w:pPr>
    </w:p>
    <w:p w14:paraId="17DCF37F" w14:textId="77777777" w:rsidR="00387B22" w:rsidRPr="00872731" w:rsidRDefault="00387B22" w:rsidP="00FB3BCA">
      <w:pPr>
        <w:tabs>
          <w:tab w:val="left" w:pos="720"/>
          <w:tab w:val="left" w:pos="1440"/>
          <w:tab w:val="left" w:pos="1620"/>
        </w:tabs>
        <w:spacing w:before="120" w:line="240" w:lineRule="auto"/>
        <w:ind w:left="540" w:hanging="540"/>
        <w:jc w:val="center"/>
        <w:rPr>
          <w:b/>
          <w:bCs/>
        </w:rPr>
      </w:pPr>
    </w:p>
    <w:p w14:paraId="68B65CE1" w14:textId="07BA79BD" w:rsidR="00FB3BCA" w:rsidRPr="00872731" w:rsidRDefault="00FB3BCA" w:rsidP="00FB3BCA">
      <w:pPr>
        <w:tabs>
          <w:tab w:val="left" w:pos="720"/>
          <w:tab w:val="left" w:pos="1440"/>
          <w:tab w:val="left" w:pos="1620"/>
        </w:tabs>
        <w:spacing w:before="120" w:line="240" w:lineRule="auto"/>
        <w:ind w:left="540" w:hanging="540"/>
        <w:jc w:val="center"/>
        <w:rPr>
          <w:b/>
          <w:bCs/>
        </w:rPr>
      </w:pPr>
      <w:r w:rsidRPr="00872731">
        <w:rPr>
          <w:b/>
          <w:bCs/>
        </w:rPr>
        <w:t>ЗАВДАННЯ</w:t>
      </w:r>
    </w:p>
    <w:p w14:paraId="37161721" w14:textId="4F85DFA7" w:rsidR="00FB3BCA" w:rsidRPr="00872731" w:rsidRDefault="00FB3BCA" w:rsidP="00FB3BCA">
      <w:pPr>
        <w:tabs>
          <w:tab w:val="left" w:pos="720"/>
          <w:tab w:val="left" w:pos="1440"/>
          <w:tab w:val="left" w:pos="1620"/>
        </w:tabs>
        <w:spacing w:line="240" w:lineRule="auto"/>
        <w:ind w:left="539" w:hanging="539"/>
        <w:jc w:val="center"/>
        <w:rPr>
          <w:b/>
          <w:bCs/>
          <w:sz w:val="16"/>
          <w:szCs w:val="16"/>
        </w:rPr>
      </w:pPr>
      <w:r w:rsidRPr="00872731">
        <w:rPr>
          <w:b/>
          <w:bCs/>
        </w:rPr>
        <w:t xml:space="preserve">на </w:t>
      </w:r>
      <w:r w:rsidR="00754D1C" w:rsidRPr="00872731">
        <w:rPr>
          <w:b/>
          <w:bCs/>
        </w:rPr>
        <w:t>дипломну роботу</w:t>
      </w:r>
      <w:r w:rsidRPr="00872731">
        <w:rPr>
          <w:b/>
          <w:bCs/>
        </w:rPr>
        <w:t xml:space="preserve"> студент</w:t>
      </w:r>
      <w:r w:rsidR="009F2AD8" w:rsidRPr="00872731">
        <w:rPr>
          <w:b/>
          <w:bCs/>
        </w:rPr>
        <w:t>ці</w:t>
      </w:r>
    </w:p>
    <w:p w14:paraId="58434F6C" w14:textId="77777777" w:rsidR="00973169" w:rsidRPr="00872731" w:rsidRDefault="00973169" w:rsidP="00FB3BCA">
      <w:pPr>
        <w:tabs>
          <w:tab w:val="left" w:pos="720"/>
          <w:tab w:val="left" w:pos="1440"/>
          <w:tab w:val="left" w:pos="1620"/>
        </w:tabs>
        <w:spacing w:line="240" w:lineRule="auto"/>
        <w:ind w:left="539" w:hanging="539"/>
        <w:jc w:val="center"/>
        <w:rPr>
          <w:b/>
          <w:bCs/>
          <w:sz w:val="16"/>
          <w:szCs w:val="16"/>
        </w:rPr>
      </w:pPr>
    </w:p>
    <w:tbl>
      <w:tblPr>
        <w:tblW w:w="9923" w:type="dxa"/>
        <w:tblInd w:w="-34" w:type="dxa"/>
        <w:tblLook w:val="04A0" w:firstRow="1" w:lastRow="0" w:firstColumn="1" w:lastColumn="0" w:noHBand="0" w:noVBand="1"/>
      </w:tblPr>
      <w:tblGrid>
        <w:gridCol w:w="2019"/>
        <w:gridCol w:w="7904"/>
      </w:tblGrid>
      <w:tr w:rsidR="00973169" w:rsidRPr="00872731" w14:paraId="3FE30954" w14:textId="77777777" w:rsidTr="00F36B83">
        <w:tc>
          <w:tcPr>
            <w:tcW w:w="9923" w:type="dxa"/>
            <w:gridSpan w:val="2"/>
            <w:tcBorders>
              <w:top w:val="nil"/>
              <w:left w:val="nil"/>
              <w:bottom w:val="single" w:sz="4" w:space="0" w:color="auto"/>
              <w:right w:val="nil"/>
            </w:tcBorders>
            <w:hideMark/>
          </w:tcPr>
          <w:p w14:paraId="79AB68DE" w14:textId="1EA09DA8" w:rsidR="00973169" w:rsidRPr="00872731" w:rsidRDefault="00DA43D8" w:rsidP="00973169">
            <w:pPr>
              <w:tabs>
                <w:tab w:val="left" w:pos="720"/>
                <w:tab w:val="left" w:pos="1440"/>
                <w:tab w:val="left" w:pos="1620"/>
              </w:tabs>
              <w:spacing w:line="240" w:lineRule="auto"/>
              <w:ind w:firstLine="0"/>
              <w:jc w:val="center"/>
              <w:rPr>
                <w:b/>
                <w:bCs/>
                <w:lang w:eastAsia="uk-UA"/>
              </w:rPr>
            </w:pPr>
            <w:r w:rsidRPr="00872731">
              <w:rPr>
                <w:b/>
                <w:szCs w:val="18"/>
              </w:rPr>
              <w:t>СИДОРЕНКО АНДРІЙ ВІКТОРОВИЧ</w:t>
            </w:r>
          </w:p>
        </w:tc>
      </w:tr>
      <w:tr w:rsidR="00973169" w:rsidRPr="00872731"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872731" w:rsidRDefault="00973169" w:rsidP="00973169">
            <w:pPr>
              <w:tabs>
                <w:tab w:val="left" w:leader="underscore" w:pos="8903"/>
              </w:tabs>
              <w:spacing w:line="240" w:lineRule="auto"/>
              <w:ind w:firstLine="0"/>
              <w:jc w:val="center"/>
              <w:rPr>
                <w:b/>
                <w:bCs/>
                <w:lang w:eastAsia="uk-UA"/>
              </w:rPr>
            </w:pPr>
            <w:r w:rsidRPr="00872731">
              <w:rPr>
                <w:vertAlign w:val="superscript"/>
                <w:lang w:eastAsia="uk-UA"/>
              </w:rPr>
              <w:t>(прізвище, ім’я, по батькові)</w:t>
            </w:r>
          </w:p>
        </w:tc>
      </w:tr>
      <w:tr w:rsidR="00973169" w:rsidRPr="00872731" w14:paraId="0B64AA3A" w14:textId="77777777" w:rsidTr="00DA43D8">
        <w:tc>
          <w:tcPr>
            <w:tcW w:w="2019" w:type="dxa"/>
            <w:hideMark/>
          </w:tcPr>
          <w:p w14:paraId="2C521254" w14:textId="480CFA77" w:rsidR="00973169" w:rsidRPr="00872731" w:rsidRDefault="00973169" w:rsidP="00973169">
            <w:pPr>
              <w:tabs>
                <w:tab w:val="left" w:pos="318"/>
                <w:tab w:val="left" w:pos="1440"/>
                <w:tab w:val="left" w:pos="1620"/>
              </w:tabs>
              <w:spacing w:line="240" w:lineRule="auto"/>
              <w:ind w:firstLine="0"/>
              <w:rPr>
                <w:b/>
                <w:bCs/>
                <w:lang w:eastAsia="uk-UA"/>
              </w:rPr>
            </w:pPr>
            <w:r w:rsidRPr="00872731">
              <w:rPr>
                <w:lang w:eastAsia="uk-UA"/>
              </w:rPr>
              <w:t xml:space="preserve">1. </w:t>
            </w:r>
            <w:r w:rsidRPr="00872731">
              <w:rPr>
                <w:bCs/>
                <w:lang w:eastAsia="uk-UA"/>
              </w:rPr>
              <w:t xml:space="preserve">Тема </w:t>
            </w:r>
            <w:r w:rsidR="00754D1C" w:rsidRPr="00872731">
              <w:rPr>
                <w:lang w:eastAsia="uk-UA"/>
              </w:rPr>
              <w:t>роботи</w:t>
            </w:r>
          </w:p>
        </w:tc>
        <w:tc>
          <w:tcPr>
            <w:tcW w:w="7904" w:type="dxa"/>
            <w:tcBorders>
              <w:top w:val="nil"/>
              <w:left w:val="nil"/>
              <w:bottom w:val="single" w:sz="4" w:space="0" w:color="auto"/>
              <w:right w:val="nil"/>
            </w:tcBorders>
          </w:tcPr>
          <w:p w14:paraId="6395F854" w14:textId="1482E8FF" w:rsidR="00973169" w:rsidRPr="00872731" w:rsidRDefault="00DA43D8" w:rsidP="00973169">
            <w:pPr>
              <w:tabs>
                <w:tab w:val="left" w:pos="720"/>
                <w:tab w:val="left" w:pos="1440"/>
                <w:tab w:val="left" w:pos="1620"/>
              </w:tabs>
              <w:spacing w:line="240" w:lineRule="auto"/>
              <w:ind w:firstLine="0"/>
              <w:jc w:val="center"/>
              <w:rPr>
                <w:b/>
                <w:bCs/>
                <w:lang w:eastAsia="uk-UA"/>
              </w:rPr>
            </w:pPr>
            <w:r w:rsidRPr="00872731">
              <w:rPr>
                <w:b/>
                <w:bCs/>
              </w:rPr>
              <w:t>Веб середовище для спілкування медичних працівників</w:t>
            </w:r>
          </w:p>
        </w:tc>
      </w:tr>
      <w:tr w:rsidR="00973169" w:rsidRPr="00872731" w14:paraId="37A6C1E7" w14:textId="77777777" w:rsidTr="00F36B83">
        <w:tc>
          <w:tcPr>
            <w:tcW w:w="9923" w:type="dxa"/>
            <w:gridSpan w:val="2"/>
            <w:tcBorders>
              <w:top w:val="nil"/>
              <w:left w:val="nil"/>
              <w:bottom w:val="single" w:sz="4" w:space="0" w:color="auto"/>
              <w:right w:val="nil"/>
            </w:tcBorders>
          </w:tcPr>
          <w:p w14:paraId="2FE32247" w14:textId="77777777" w:rsidR="00973169" w:rsidRPr="00872731" w:rsidRDefault="00973169" w:rsidP="00973169">
            <w:pPr>
              <w:tabs>
                <w:tab w:val="left" w:pos="720"/>
                <w:tab w:val="left" w:pos="1440"/>
                <w:tab w:val="left" w:pos="1620"/>
              </w:tabs>
              <w:spacing w:line="240" w:lineRule="auto"/>
              <w:ind w:firstLine="0"/>
              <w:jc w:val="center"/>
              <w:rPr>
                <w:b/>
                <w:bCs/>
                <w:lang w:eastAsia="uk-UA"/>
              </w:rPr>
            </w:pPr>
          </w:p>
        </w:tc>
      </w:tr>
      <w:tr w:rsidR="00973169" w:rsidRPr="00872731"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872731" w:rsidRDefault="00973169" w:rsidP="00973169">
            <w:pPr>
              <w:tabs>
                <w:tab w:val="left" w:pos="720"/>
                <w:tab w:val="left" w:pos="1440"/>
                <w:tab w:val="left" w:pos="1620"/>
              </w:tabs>
              <w:spacing w:line="240" w:lineRule="auto"/>
              <w:ind w:firstLine="0"/>
              <w:jc w:val="center"/>
              <w:rPr>
                <w:b/>
                <w:bCs/>
                <w:lang w:eastAsia="uk-UA"/>
              </w:rPr>
            </w:pPr>
          </w:p>
        </w:tc>
      </w:tr>
      <w:tr w:rsidR="00973169" w:rsidRPr="00872731"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872731" w:rsidRDefault="00754D1C" w:rsidP="00973169">
            <w:pPr>
              <w:tabs>
                <w:tab w:val="left" w:pos="720"/>
                <w:tab w:val="left" w:pos="1440"/>
                <w:tab w:val="left" w:pos="1620"/>
              </w:tabs>
              <w:spacing w:line="240" w:lineRule="auto"/>
              <w:ind w:firstLine="0"/>
              <w:rPr>
                <w:b/>
                <w:bCs/>
                <w:lang w:eastAsia="uk-UA"/>
              </w:rPr>
            </w:pPr>
            <w:r w:rsidRPr="00872731">
              <w:rPr>
                <w:lang w:eastAsia="uk-UA"/>
              </w:rPr>
              <w:t>Керівник роботи</w:t>
            </w:r>
          </w:p>
        </w:tc>
      </w:tr>
      <w:tr w:rsidR="00973169" w:rsidRPr="00872731" w14:paraId="5BFA0A46" w14:textId="77777777" w:rsidTr="00F36B83">
        <w:tc>
          <w:tcPr>
            <w:tcW w:w="9923" w:type="dxa"/>
            <w:gridSpan w:val="2"/>
            <w:tcBorders>
              <w:top w:val="nil"/>
              <w:left w:val="nil"/>
              <w:bottom w:val="single" w:sz="4" w:space="0" w:color="auto"/>
              <w:right w:val="nil"/>
            </w:tcBorders>
            <w:hideMark/>
          </w:tcPr>
          <w:p w14:paraId="1770C31E" w14:textId="0BD18BDC" w:rsidR="00973169" w:rsidRPr="00872731" w:rsidRDefault="00DA43D8" w:rsidP="00973169">
            <w:pPr>
              <w:tabs>
                <w:tab w:val="left" w:pos="720"/>
                <w:tab w:val="left" w:pos="1440"/>
                <w:tab w:val="left" w:pos="1620"/>
              </w:tabs>
              <w:spacing w:line="240" w:lineRule="auto"/>
              <w:ind w:firstLine="0"/>
              <w:jc w:val="center"/>
              <w:rPr>
                <w:b/>
                <w:bCs/>
                <w:i/>
                <w:color w:val="FF0000"/>
                <w:lang w:eastAsia="uk-UA"/>
              </w:rPr>
            </w:pPr>
            <w:r w:rsidRPr="00872731">
              <w:rPr>
                <w:b/>
                <w:bCs/>
              </w:rPr>
              <w:t>ст. викладач КБМК ФБМІ Бовсуновська Катерина Сергіївна</w:t>
            </w:r>
          </w:p>
        </w:tc>
      </w:tr>
      <w:tr w:rsidR="00F36B83" w:rsidRPr="00872731"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872731" w:rsidRDefault="00F36B83" w:rsidP="00973169">
            <w:pPr>
              <w:tabs>
                <w:tab w:val="left" w:leader="underscore" w:pos="8903"/>
              </w:tabs>
              <w:spacing w:line="240" w:lineRule="auto"/>
              <w:ind w:firstLine="0"/>
              <w:jc w:val="center"/>
              <w:rPr>
                <w:b/>
                <w:bCs/>
                <w:lang w:eastAsia="uk-UA"/>
              </w:rPr>
            </w:pPr>
            <w:r w:rsidRPr="00872731">
              <w:rPr>
                <w:vertAlign w:val="superscript"/>
                <w:lang w:eastAsia="uk-UA"/>
              </w:rPr>
              <w:t>(прізвище, ім’я, по батькові, науковий ступінь, вчене звання)</w:t>
            </w:r>
          </w:p>
        </w:tc>
      </w:tr>
      <w:tr w:rsidR="00973169" w:rsidRPr="00872731" w14:paraId="46C445C2" w14:textId="77777777" w:rsidTr="00F36B83">
        <w:tc>
          <w:tcPr>
            <w:tcW w:w="9923" w:type="dxa"/>
            <w:gridSpan w:val="2"/>
            <w:hideMark/>
          </w:tcPr>
          <w:p w14:paraId="7CC5AE7F" w14:textId="4B283EAA" w:rsidR="00973169" w:rsidRPr="00872731" w:rsidRDefault="00973169" w:rsidP="00973169">
            <w:pPr>
              <w:tabs>
                <w:tab w:val="right" w:leader="underscore" w:pos="8903"/>
              </w:tabs>
              <w:spacing w:line="240" w:lineRule="auto"/>
              <w:ind w:firstLine="0"/>
              <w:rPr>
                <w:b/>
                <w:bCs/>
                <w:lang w:eastAsia="uk-UA"/>
              </w:rPr>
            </w:pPr>
            <w:r w:rsidRPr="00872731">
              <w:rPr>
                <w:lang w:eastAsia="uk-UA"/>
              </w:rPr>
              <w:t>затверджені наказом по університету від «</w:t>
            </w:r>
            <w:r w:rsidR="00A10F76">
              <w:rPr>
                <w:lang w:val="ru-RU" w:eastAsia="uk-UA"/>
              </w:rPr>
              <w:t>29</w:t>
            </w:r>
            <w:r w:rsidRPr="00872731">
              <w:rPr>
                <w:lang w:eastAsia="uk-UA"/>
              </w:rPr>
              <w:t>»_</w:t>
            </w:r>
            <w:r w:rsidR="00754D1C" w:rsidRPr="00872731">
              <w:rPr>
                <w:i/>
                <w:iCs/>
                <w:u w:val="single"/>
                <w:lang w:eastAsia="uk-UA"/>
              </w:rPr>
              <w:t>травня</w:t>
            </w:r>
            <w:r w:rsidRPr="00872731">
              <w:rPr>
                <w:lang w:eastAsia="uk-UA"/>
              </w:rPr>
              <w:t>_ 202</w:t>
            </w:r>
            <w:r w:rsidR="00474410" w:rsidRPr="00872731">
              <w:rPr>
                <w:lang w:eastAsia="uk-UA"/>
              </w:rPr>
              <w:t>4</w:t>
            </w:r>
            <w:r w:rsidRPr="00872731">
              <w:rPr>
                <w:lang w:eastAsia="uk-UA"/>
              </w:rPr>
              <w:t xml:space="preserve"> р. №</w:t>
            </w:r>
            <w:r w:rsidR="00A10F76">
              <w:rPr>
                <w:b/>
                <w:bCs/>
                <w:i/>
                <w:iCs/>
                <w:lang w:val="ru-RU" w:eastAsia="uk-UA"/>
              </w:rPr>
              <w:t>2165</w:t>
            </w:r>
            <w:r w:rsidR="00754D1C" w:rsidRPr="00872731">
              <w:rPr>
                <w:b/>
                <w:bCs/>
                <w:i/>
                <w:iCs/>
                <w:lang w:eastAsia="uk-UA"/>
              </w:rPr>
              <w:t>-с</w:t>
            </w:r>
          </w:p>
        </w:tc>
      </w:tr>
    </w:tbl>
    <w:p w14:paraId="2AE4060C" w14:textId="77777777" w:rsidR="00CD4BC1" w:rsidRPr="00872731" w:rsidRDefault="00CD4BC1" w:rsidP="00F36B83">
      <w:pPr>
        <w:pStyle w:val="ae"/>
        <w:tabs>
          <w:tab w:val="left" w:leader="underscore" w:pos="9356"/>
        </w:tabs>
        <w:rPr>
          <w:sz w:val="16"/>
          <w:szCs w:val="16"/>
          <w:lang w:val="uk-UA"/>
        </w:rPr>
      </w:pPr>
    </w:p>
    <w:tbl>
      <w:tblPr>
        <w:tblW w:w="14495" w:type="dxa"/>
        <w:tblInd w:w="-142" w:type="dxa"/>
        <w:tblLook w:val="04A0" w:firstRow="1" w:lastRow="0" w:firstColumn="1" w:lastColumn="0" w:noHBand="0" w:noVBand="1"/>
      </w:tblPr>
      <w:tblGrid>
        <w:gridCol w:w="5495"/>
        <w:gridCol w:w="4500"/>
        <w:gridCol w:w="4500"/>
      </w:tblGrid>
      <w:tr w:rsidR="00754D1C" w:rsidRPr="00872731" w14:paraId="363FEF47" w14:textId="77777777" w:rsidTr="00DA43D8">
        <w:tc>
          <w:tcPr>
            <w:tcW w:w="5495" w:type="dxa"/>
            <w:vAlign w:val="bottom"/>
            <w:hideMark/>
          </w:tcPr>
          <w:p w14:paraId="00A806D8" w14:textId="216C8BE4" w:rsidR="00754D1C" w:rsidRPr="00872731" w:rsidRDefault="00754D1C" w:rsidP="00CF7D86">
            <w:pPr>
              <w:tabs>
                <w:tab w:val="left" w:pos="720"/>
                <w:tab w:val="left" w:pos="1440"/>
                <w:tab w:val="left" w:pos="1620"/>
              </w:tabs>
              <w:spacing w:line="240" w:lineRule="auto"/>
              <w:ind w:firstLine="0"/>
              <w:jc w:val="left"/>
              <w:rPr>
                <w:b/>
                <w:bCs/>
                <w:lang w:eastAsia="uk-UA"/>
              </w:rPr>
            </w:pPr>
            <w:r w:rsidRPr="00872731">
              <w:rPr>
                <w:lang w:eastAsia="uk-UA"/>
              </w:rPr>
              <w:t>2. Термін подання студентом роботи</w:t>
            </w:r>
          </w:p>
        </w:tc>
        <w:tc>
          <w:tcPr>
            <w:tcW w:w="4500" w:type="dxa"/>
          </w:tcPr>
          <w:p w14:paraId="0AC17364" w14:textId="1CF20D73" w:rsidR="00754D1C" w:rsidRPr="00872731" w:rsidRDefault="00754D1C" w:rsidP="00CF7D86">
            <w:pPr>
              <w:tabs>
                <w:tab w:val="left" w:pos="720"/>
                <w:tab w:val="left" w:pos="1440"/>
                <w:tab w:val="left" w:pos="1620"/>
              </w:tabs>
              <w:spacing w:line="240" w:lineRule="auto"/>
              <w:jc w:val="left"/>
              <w:rPr>
                <w:b/>
                <w:bCs/>
                <w:i/>
                <w:lang w:eastAsia="uk-UA"/>
              </w:rPr>
            </w:pPr>
            <w:r w:rsidRPr="00872731">
              <w:rPr>
                <w:b/>
                <w:bCs/>
                <w:i/>
                <w:lang w:eastAsia="uk-UA"/>
              </w:rPr>
              <w:t>06-08 червня 202</w:t>
            </w:r>
            <w:r w:rsidR="00CB7A03" w:rsidRPr="00872731">
              <w:rPr>
                <w:b/>
                <w:bCs/>
                <w:i/>
                <w:lang w:eastAsia="uk-UA"/>
              </w:rPr>
              <w:t>4</w:t>
            </w:r>
            <w:r w:rsidRPr="00872731">
              <w:rPr>
                <w:b/>
                <w:bCs/>
                <w:i/>
                <w:lang w:eastAsia="uk-UA"/>
              </w:rPr>
              <w:t>р.</w:t>
            </w:r>
          </w:p>
        </w:tc>
        <w:tc>
          <w:tcPr>
            <w:tcW w:w="4500" w:type="dxa"/>
            <w:tcBorders>
              <w:top w:val="nil"/>
              <w:left w:val="nil"/>
              <w:bottom w:val="single" w:sz="4" w:space="0" w:color="auto"/>
              <w:right w:val="nil"/>
            </w:tcBorders>
            <w:vAlign w:val="bottom"/>
            <w:hideMark/>
          </w:tcPr>
          <w:p w14:paraId="491B4557" w14:textId="395847A6" w:rsidR="00754D1C" w:rsidRPr="00872731" w:rsidRDefault="00754D1C" w:rsidP="00CF7D86">
            <w:pPr>
              <w:tabs>
                <w:tab w:val="left" w:pos="720"/>
                <w:tab w:val="left" w:pos="1440"/>
                <w:tab w:val="left" w:pos="1620"/>
              </w:tabs>
              <w:spacing w:line="240" w:lineRule="auto"/>
              <w:jc w:val="left"/>
              <w:rPr>
                <w:b/>
                <w:bCs/>
                <w:i/>
                <w:lang w:eastAsia="uk-UA"/>
              </w:rPr>
            </w:pPr>
            <w:r w:rsidRPr="00872731">
              <w:rPr>
                <w:b/>
                <w:bCs/>
                <w:i/>
                <w:lang w:eastAsia="uk-UA"/>
              </w:rPr>
              <w:t>08 червня 2023 року</w:t>
            </w:r>
          </w:p>
        </w:tc>
      </w:tr>
    </w:tbl>
    <w:p w14:paraId="7578FAA2" w14:textId="3D26E524" w:rsidR="00754D1C" w:rsidRPr="00872731" w:rsidRDefault="00FB3BCA" w:rsidP="00754D1C">
      <w:pPr>
        <w:tabs>
          <w:tab w:val="left" w:pos="9356"/>
        </w:tabs>
        <w:spacing w:line="240" w:lineRule="auto"/>
        <w:ind w:firstLine="0"/>
        <w:rPr>
          <w:i/>
          <w:iCs/>
          <w:color w:val="0070C0"/>
        </w:rPr>
      </w:pPr>
      <w:r w:rsidRPr="00872731">
        <w:t xml:space="preserve">3. </w:t>
      </w:r>
      <w:r w:rsidR="00754D1C" w:rsidRPr="00872731">
        <w:t>Вихідні дані до роботи</w:t>
      </w:r>
      <w:r w:rsidR="00DA43D8" w:rsidRPr="00872731">
        <w:t>:</w:t>
      </w:r>
      <w:r w:rsidR="002D183F" w:rsidRPr="00872731">
        <w:t xml:space="preserve"> </w:t>
      </w:r>
      <w:r w:rsidR="00DA43D8" w:rsidRPr="00872731">
        <w:t>API для зв’язком з сервером</w:t>
      </w:r>
    </w:p>
    <w:p w14:paraId="3D33FFA7" w14:textId="560B9A0B" w:rsidR="00754D1C" w:rsidRPr="00872731" w:rsidRDefault="00754D1C" w:rsidP="00754D1C">
      <w:pPr>
        <w:tabs>
          <w:tab w:val="left" w:pos="9356"/>
        </w:tabs>
        <w:spacing w:line="240" w:lineRule="auto"/>
        <w:ind w:firstLine="0"/>
      </w:pPr>
      <w:r w:rsidRPr="00872731">
        <w:t>4. Зміст роботи</w:t>
      </w:r>
      <w:r w:rsidR="00301B5E" w:rsidRPr="00872731">
        <w:t>: Створити програмний застосунок використовуючи такі інструменти як React.js, Redux.js, React Hook Form та мов</w:t>
      </w:r>
      <w:r w:rsidR="00CD6C6E" w:rsidRPr="00872731">
        <w:t>у</w:t>
      </w:r>
      <w:r w:rsidR="00301B5E" w:rsidRPr="00872731">
        <w:t xml:space="preserve"> програмування JavaScript.</w:t>
      </w:r>
    </w:p>
    <w:p w14:paraId="0EE38B9A" w14:textId="4E69F2CF" w:rsidR="00754D1C" w:rsidRPr="00872731" w:rsidRDefault="00754D1C" w:rsidP="00754D1C">
      <w:pPr>
        <w:tabs>
          <w:tab w:val="left" w:pos="9356"/>
        </w:tabs>
        <w:spacing w:line="240" w:lineRule="auto"/>
        <w:ind w:firstLine="0"/>
      </w:pPr>
      <w:r w:rsidRPr="00872731">
        <w:t>5. Перелік ілюстративного матеріалу (із зазначенням плакатів, презентацій тощо)</w:t>
      </w:r>
      <w:r w:rsidR="002D183F" w:rsidRPr="00872731">
        <w:t xml:space="preserve"> </w:t>
      </w:r>
      <w:r w:rsidR="008A2EC2" w:rsidRPr="00872731">
        <w:t>14 (слайдів презентації)</w:t>
      </w:r>
    </w:p>
    <w:p w14:paraId="4A6F55EE" w14:textId="77777777" w:rsidR="00754D1C" w:rsidRPr="00872731" w:rsidRDefault="00754D1C" w:rsidP="00754D1C">
      <w:pPr>
        <w:tabs>
          <w:tab w:val="left" w:pos="360"/>
          <w:tab w:val="left" w:pos="1440"/>
          <w:tab w:val="left" w:pos="1620"/>
        </w:tabs>
        <w:spacing w:line="240" w:lineRule="auto"/>
        <w:ind w:firstLine="0"/>
        <w:rPr>
          <w:color w:val="000000"/>
        </w:rPr>
      </w:pPr>
      <w:r w:rsidRPr="00872731">
        <w:rPr>
          <w:color w:val="000000"/>
        </w:rPr>
        <w:t>6. Консультанти розділів роботи</w:t>
      </w:r>
    </w:p>
    <w:p w14:paraId="2C407423" w14:textId="77777777" w:rsidR="00754D1C" w:rsidRPr="00872731" w:rsidRDefault="00754D1C" w:rsidP="00754D1C">
      <w:pPr>
        <w:tabs>
          <w:tab w:val="left" w:pos="360"/>
          <w:tab w:val="left" w:pos="1440"/>
          <w:tab w:val="left" w:pos="1620"/>
        </w:tabs>
        <w:spacing w:line="240" w:lineRule="auto"/>
        <w:ind w:firstLine="0"/>
      </w:pP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754D1C" w:rsidRPr="00872731" w14:paraId="522F90C5" w14:textId="77777777" w:rsidTr="00FB49E5">
        <w:trPr>
          <w:cantSplit/>
        </w:trPr>
        <w:tc>
          <w:tcPr>
            <w:tcW w:w="2409" w:type="dxa"/>
            <w:vMerge w:val="restart"/>
            <w:vAlign w:val="center"/>
          </w:tcPr>
          <w:p w14:paraId="3FB4330A" w14:textId="77777777" w:rsidR="00754D1C" w:rsidRPr="00872731" w:rsidRDefault="00754D1C" w:rsidP="00754D1C">
            <w:pPr>
              <w:spacing w:line="240" w:lineRule="auto"/>
              <w:ind w:firstLine="0"/>
              <w:jc w:val="center"/>
              <w:rPr>
                <w:sz w:val="24"/>
                <w:szCs w:val="24"/>
              </w:rPr>
            </w:pPr>
            <w:r w:rsidRPr="00872731">
              <w:rPr>
                <w:sz w:val="24"/>
                <w:szCs w:val="24"/>
              </w:rPr>
              <w:t>Розділ</w:t>
            </w:r>
          </w:p>
        </w:tc>
        <w:tc>
          <w:tcPr>
            <w:tcW w:w="4110" w:type="dxa"/>
            <w:vMerge w:val="restart"/>
            <w:vAlign w:val="center"/>
          </w:tcPr>
          <w:p w14:paraId="7F16D5AE" w14:textId="77777777" w:rsidR="00754D1C" w:rsidRPr="00872731" w:rsidRDefault="00754D1C" w:rsidP="00754D1C">
            <w:pPr>
              <w:spacing w:line="240" w:lineRule="auto"/>
              <w:ind w:firstLine="0"/>
              <w:jc w:val="center"/>
              <w:rPr>
                <w:sz w:val="24"/>
                <w:szCs w:val="24"/>
              </w:rPr>
            </w:pPr>
            <w:r w:rsidRPr="00872731">
              <w:rPr>
                <w:sz w:val="24"/>
                <w:szCs w:val="24"/>
              </w:rPr>
              <w:t xml:space="preserve">Прізвище, ініціали та посада </w:t>
            </w:r>
            <w:r w:rsidRPr="00872731">
              <w:rPr>
                <w:sz w:val="24"/>
                <w:szCs w:val="24"/>
              </w:rPr>
              <w:br/>
              <w:t>консультанта</w:t>
            </w:r>
          </w:p>
        </w:tc>
        <w:tc>
          <w:tcPr>
            <w:tcW w:w="2793" w:type="dxa"/>
            <w:gridSpan w:val="2"/>
          </w:tcPr>
          <w:p w14:paraId="2A106641" w14:textId="77777777" w:rsidR="00754D1C" w:rsidRPr="00872731" w:rsidRDefault="00754D1C" w:rsidP="00754D1C">
            <w:pPr>
              <w:spacing w:line="240" w:lineRule="auto"/>
              <w:ind w:firstLine="0"/>
              <w:jc w:val="center"/>
              <w:rPr>
                <w:sz w:val="24"/>
                <w:szCs w:val="24"/>
              </w:rPr>
            </w:pPr>
            <w:r w:rsidRPr="00872731">
              <w:rPr>
                <w:sz w:val="24"/>
                <w:szCs w:val="24"/>
              </w:rPr>
              <w:t>Підпис, дата</w:t>
            </w:r>
          </w:p>
        </w:tc>
      </w:tr>
      <w:tr w:rsidR="00754D1C" w:rsidRPr="00872731" w14:paraId="4B912F38" w14:textId="77777777" w:rsidTr="00FB49E5">
        <w:trPr>
          <w:cantSplit/>
        </w:trPr>
        <w:tc>
          <w:tcPr>
            <w:tcW w:w="2409" w:type="dxa"/>
            <w:vMerge/>
            <w:vAlign w:val="center"/>
          </w:tcPr>
          <w:p w14:paraId="05D1C883" w14:textId="77777777" w:rsidR="00754D1C" w:rsidRPr="00872731" w:rsidRDefault="00754D1C" w:rsidP="00754D1C">
            <w:pPr>
              <w:pBdr>
                <w:top w:val="nil"/>
                <w:left w:val="nil"/>
                <w:bottom w:val="nil"/>
                <w:right w:val="nil"/>
                <w:between w:val="nil"/>
              </w:pBdr>
              <w:spacing w:line="240" w:lineRule="auto"/>
              <w:ind w:firstLine="0"/>
              <w:jc w:val="left"/>
              <w:rPr>
                <w:sz w:val="24"/>
                <w:szCs w:val="24"/>
              </w:rPr>
            </w:pPr>
          </w:p>
        </w:tc>
        <w:tc>
          <w:tcPr>
            <w:tcW w:w="4110" w:type="dxa"/>
            <w:vMerge/>
            <w:vAlign w:val="center"/>
          </w:tcPr>
          <w:p w14:paraId="5C05EF21" w14:textId="77777777" w:rsidR="00754D1C" w:rsidRPr="00872731" w:rsidRDefault="00754D1C" w:rsidP="00754D1C">
            <w:pPr>
              <w:pBdr>
                <w:top w:val="nil"/>
                <w:left w:val="nil"/>
                <w:bottom w:val="nil"/>
                <w:right w:val="nil"/>
                <w:between w:val="nil"/>
              </w:pBdr>
              <w:spacing w:line="240" w:lineRule="auto"/>
              <w:ind w:firstLine="0"/>
              <w:jc w:val="left"/>
              <w:rPr>
                <w:sz w:val="24"/>
                <w:szCs w:val="24"/>
              </w:rPr>
            </w:pPr>
          </w:p>
        </w:tc>
        <w:tc>
          <w:tcPr>
            <w:tcW w:w="1396" w:type="dxa"/>
          </w:tcPr>
          <w:p w14:paraId="6AB39EE6" w14:textId="77777777" w:rsidR="00754D1C" w:rsidRPr="00872731" w:rsidRDefault="00754D1C" w:rsidP="00754D1C">
            <w:pPr>
              <w:spacing w:line="240" w:lineRule="auto"/>
              <w:ind w:firstLine="0"/>
              <w:jc w:val="center"/>
              <w:rPr>
                <w:sz w:val="24"/>
                <w:szCs w:val="24"/>
              </w:rPr>
            </w:pPr>
            <w:r w:rsidRPr="00872731">
              <w:rPr>
                <w:sz w:val="24"/>
                <w:szCs w:val="24"/>
              </w:rPr>
              <w:t xml:space="preserve">завдання </w:t>
            </w:r>
            <w:r w:rsidRPr="00872731">
              <w:rPr>
                <w:sz w:val="24"/>
                <w:szCs w:val="24"/>
              </w:rPr>
              <w:br/>
              <w:t>видав</w:t>
            </w:r>
          </w:p>
        </w:tc>
        <w:tc>
          <w:tcPr>
            <w:tcW w:w="1397" w:type="dxa"/>
          </w:tcPr>
          <w:p w14:paraId="07E3DC90" w14:textId="77777777" w:rsidR="00754D1C" w:rsidRPr="00872731" w:rsidRDefault="00754D1C" w:rsidP="00754D1C">
            <w:pPr>
              <w:spacing w:line="240" w:lineRule="auto"/>
              <w:ind w:firstLine="0"/>
              <w:jc w:val="center"/>
              <w:rPr>
                <w:sz w:val="24"/>
                <w:szCs w:val="24"/>
              </w:rPr>
            </w:pPr>
            <w:r w:rsidRPr="00872731">
              <w:rPr>
                <w:sz w:val="24"/>
                <w:szCs w:val="24"/>
              </w:rPr>
              <w:t>завдання</w:t>
            </w:r>
            <w:r w:rsidRPr="00872731">
              <w:rPr>
                <w:sz w:val="24"/>
                <w:szCs w:val="24"/>
              </w:rPr>
              <w:br/>
              <w:t>прийняв</w:t>
            </w:r>
          </w:p>
        </w:tc>
      </w:tr>
      <w:tr w:rsidR="00754D1C" w:rsidRPr="00872731" w14:paraId="31BF4DB9" w14:textId="77777777" w:rsidTr="00FB49E5">
        <w:tc>
          <w:tcPr>
            <w:tcW w:w="2409" w:type="dxa"/>
          </w:tcPr>
          <w:p w14:paraId="1BCD45F2" w14:textId="77777777" w:rsidR="00754D1C" w:rsidRPr="00872731" w:rsidRDefault="00754D1C" w:rsidP="00754D1C">
            <w:pPr>
              <w:spacing w:line="240" w:lineRule="auto"/>
              <w:ind w:firstLine="0"/>
              <w:rPr>
                <w:sz w:val="24"/>
                <w:szCs w:val="24"/>
              </w:rPr>
            </w:pPr>
            <w:r w:rsidRPr="00872731">
              <w:rPr>
                <w:sz w:val="24"/>
                <w:szCs w:val="24"/>
              </w:rPr>
              <w:t>Дипломної роботи</w:t>
            </w:r>
          </w:p>
        </w:tc>
        <w:tc>
          <w:tcPr>
            <w:tcW w:w="4110" w:type="dxa"/>
          </w:tcPr>
          <w:p w14:paraId="2D011D25" w14:textId="09E55970" w:rsidR="00754D1C" w:rsidRPr="00872731" w:rsidRDefault="008A2EC2" w:rsidP="00754D1C">
            <w:pPr>
              <w:spacing w:line="240" w:lineRule="auto"/>
              <w:ind w:firstLine="0"/>
              <w:rPr>
                <w:sz w:val="24"/>
                <w:szCs w:val="24"/>
              </w:rPr>
            </w:pPr>
            <w:r w:rsidRPr="00872731">
              <w:rPr>
                <w:sz w:val="24"/>
                <w:szCs w:val="24"/>
              </w:rPr>
              <w:t>доц. каф. БМК, к.т.н. Городецька Олена Костянтинівна</w:t>
            </w:r>
          </w:p>
        </w:tc>
        <w:tc>
          <w:tcPr>
            <w:tcW w:w="1396" w:type="dxa"/>
          </w:tcPr>
          <w:p w14:paraId="1EC7F22E" w14:textId="4B5DDF30" w:rsidR="00754D1C" w:rsidRPr="00872731" w:rsidRDefault="008A2EC2" w:rsidP="00754D1C">
            <w:pPr>
              <w:spacing w:line="240" w:lineRule="auto"/>
              <w:ind w:firstLine="0"/>
              <w:rPr>
                <w:sz w:val="24"/>
                <w:szCs w:val="24"/>
              </w:rPr>
            </w:pPr>
            <w:r w:rsidRPr="00872731">
              <w:rPr>
                <w:sz w:val="24"/>
                <w:szCs w:val="24"/>
              </w:rPr>
              <w:t>24.05.2024</w:t>
            </w:r>
          </w:p>
        </w:tc>
        <w:tc>
          <w:tcPr>
            <w:tcW w:w="1397" w:type="dxa"/>
          </w:tcPr>
          <w:p w14:paraId="77A28B1A" w14:textId="71B03CC1" w:rsidR="00754D1C" w:rsidRPr="00872731" w:rsidRDefault="008A2EC2" w:rsidP="00754D1C">
            <w:pPr>
              <w:spacing w:line="240" w:lineRule="auto"/>
              <w:ind w:firstLine="0"/>
              <w:rPr>
                <w:sz w:val="24"/>
                <w:szCs w:val="24"/>
              </w:rPr>
            </w:pPr>
            <w:r w:rsidRPr="00872731">
              <w:rPr>
                <w:sz w:val="24"/>
                <w:szCs w:val="24"/>
              </w:rPr>
              <w:t>03.06.2024</w:t>
            </w:r>
          </w:p>
        </w:tc>
      </w:tr>
    </w:tbl>
    <w:p w14:paraId="13156DA1" w14:textId="09511A8C" w:rsidR="00754D1C" w:rsidRPr="00872731" w:rsidRDefault="00754D1C" w:rsidP="00754D1C">
      <w:pPr>
        <w:tabs>
          <w:tab w:val="left" w:pos="1440"/>
          <w:tab w:val="left" w:pos="1620"/>
          <w:tab w:val="left" w:pos="9356"/>
        </w:tabs>
        <w:spacing w:line="240" w:lineRule="auto"/>
        <w:ind w:firstLine="0"/>
      </w:pPr>
      <w:bookmarkStart w:id="2" w:name="_heading=h.4anzqyu" w:colFirst="0" w:colLast="0"/>
      <w:bookmarkEnd w:id="2"/>
      <w:r w:rsidRPr="00872731">
        <w:t xml:space="preserve">7. Дата видачі завдання </w:t>
      </w:r>
      <w:r w:rsidR="007453F6" w:rsidRPr="00872731">
        <w:rPr>
          <w:b/>
          <w:i/>
        </w:rPr>
        <w:t>24</w:t>
      </w:r>
      <w:r w:rsidRPr="00872731">
        <w:rPr>
          <w:b/>
          <w:i/>
        </w:rPr>
        <w:t xml:space="preserve">  травня  202</w:t>
      </w:r>
      <w:r w:rsidR="00A10F76">
        <w:rPr>
          <w:b/>
          <w:i/>
          <w:lang w:val="ru-RU"/>
        </w:rPr>
        <w:t>4</w:t>
      </w:r>
      <w:r w:rsidRPr="00872731">
        <w:rPr>
          <w:b/>
          <w:i/>
        </w:rPr>
        <w:t xml:space="preserve"> року.</w:t>
      </w:r>
    </w:p>
    <w:bookmarkEnd w:id="1"/>
    <w:p w14:paraId="1F51D75D" w14:textId="381B6E8A" w:rsidR="0042491F" w:rsidRPr="00872731" w:rsidRDefault="0042491F" w:rsidP="00754D1C">
      <w:pPr>
        <w:tabs>
          <w:tab w:val="left" w:leader="underscore" w:pos="9356"/>
        </w:tabs>
        <w:spacing w:before="240" w:line="240" w:lineRule="auto"/>
        <w:ind w:firstLine="0"/>
        <w:rPr>
          <w:rFonts w:cs="Times New Roman"/>
          <w:bCs/>
          <w:szCs w:val="28"/>
        </w:rPr>
      </w:pPr>
    </w:p>
    <w:p w14:paraId="3EE67E9A" w14:textId="77777777" w:rsidR="00754D1C" w:rsidRPr="00872731" w:rsidRDefault="00754D1C" w:rsidP="00754D1C">
      <w:pPr>
        <w:spacing w:line="240" w:lineRule="auto"/>
        <w:ind w:firstLine="0"/>
        <w:jc w:val="center"/>
        <w:rPr>
          <w:b/>
        </w:rPr>
      </w:pPr>
      <w:r w:rsidRPr="00872731">
        <w:rPr>
          <w:b/>
        </w:rPr>
        <w:lastRenderedPageBreak/>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872731" w14:paraId="4BAE4A0C" w14:textId="77777777" w:rsidTr="00CB7A03">
        <w:trPr>
          <w:tblHeader/>
        </w:trPr>
        <w:tc>
          <w:tcPr>
            <w:tcW w:w="540" w:type="dxa"/>
            <w:vAlign w:val="center"/>
          </w:tcPr>
          <w:p w14:paraId="2B93B236" w14:textId="77777777" w:rsidR="00754D1C" w:rsidRPr="00872731" w:rsidRDefault="00754D1C" w:rsidP="00754D1C">
            <w:pPr>
              <w:spacing w:line="240" w:lineRule="auto"/>
              <w:ind w:firstLine="0"/>
              <w:jc w:val="center"/>
              <w:rPr>
                <w:sz w:val="24"/>
                <w:szCs w:val="24"/>
              </w:rPr>
            </w:pPr>
            <w:r w:rsidRPr="00872731">
              <w:rPr>
                <w:sz w:val="24"/>
                <w:szCs w:val="24"/>
              </w:rPr>
              <w:t>№ з/п</w:t>
            </w:r>
          </w:p>
        </w:tc>
        <w:tc>
          <w:tcPr>
            <w:tcW w:w="5130" w:type="dxa"/>
            <w:vAlign w:val="center"/>
          </w:tcPr>
          <w:p w14:paraId="5C289A68" w14:textId="77777777" w:rsidR="00754D1C" w:rsidRPr="00872731" w:rsidRDefault="00754D1C" w:rsidP="00754D1C">
            <w:pPr>
              <w:spacing w:line="240" w:lineRule="auto"/>
              <w:ind w:firstLine="0"/>
              <w:jc w:val="center"/>
              <w:rPr>
                <w:sz w:val="24"/>
                <w:szCs w:val="24"/>
              </w:rPr>
            </w:pPr>
            <w:r w:rsidRPr="00872731">
              <w:rPr>
                <w:sz w:val="24"/>
                <w:szCs w:val="24"/>
              </w:rPr>
              <w:t xml:space="preserve">Назва етапів виконання </w:t>
            </w:r>
            <w:r w:rsidRPr="00872731">
              <w:rPr>
                <w:sz w:val="24"/>
                <w:szCs w:val="24"/>
              </w:rPr>
              <w:br/>
              <w:t>дипломної роботи</w:t>
            </w:r>
          </w:p>
        </w:tc>
        <w:tc>
          <w:tcPr>
            <w:tcW w:w="2410" w:type="dxa"/>
            <w:vAlign w:val="center"/>
          </w:tcPr>
          <w:p w14:paraId="1CB86AFD" w14:textId="77777777" w:rsidR="00754D1C" w:rsidRPr="00872731" w:rsidRDefault="00754D1C" w:rsidP="00754D1C">
            <w:pPr>
              <w:spacing w:line="240" w:lineRule="auto"/>
              <w:ind w:firstLine="0"/>
              <w:jc w:val="center"/>
              <w:rPr>
                <w:sz w:val="24"/>
                <w:szCs w:val="24"/>
              </w:rPr>
            </w:pPr>
            <w:r w:rsidRPr="00872731">
              <w:rPr>
                <w:sz w:val="24"/>
                <w:szCs w:val="24"/>
              </w:rPr>
              <w:t xml:space="preserve">Термін виконання </w:t>
            </w:r>
            <w:r w:rsidRPr="00872731">
              <w:rPr>
                <w:sz w:val="24"/>
                <w:szCs w:val="24"/>
              </w:rPr>
              <w:br/>
              <w:t>етапів роб оти</w:t>
            </w:r>
          </w:p>
        </w:tc>
        <w:tc>
          <w:tcPr>
            <w:tcW w:w="1234" w:type="dxa"/>
            <w:vAlign w:val="center"/>
          </w:tcPr>
          <w:p w14:paraId="69ED3244" w14:textId="77777777" w:rsidR="00754D1C" w:rsidRPr="00872731" w:rsidRDefault="00754D1C" w:rsidP="00754D1C">
            <w:pPr>
              <w:spacing w:line="240" w:lineRule="auto"/>
              <w:ind w:firstLine="0"/>
              <w:jc w:val="center"/>
              <w:rPr>
                <w:sz w:val="24"/>
                <w:szCs w:val="24"/>
              </w:rPr>
            </w:pPr>
            <w:r w:rsidRPr="00872731">
              <w:rPr>
                <w:sz w:val="24"/>
                <w:szCs w:val="24"/>
              </w:rPr>
              <w:t>Примітка</w:t>
            </w:r>
          </w:p>
        </w:tc>
      </w:tr>
      <w:tr w:rsidR="00754D1C" w:rsidRPr="00872731" w14:paraId="0857AFFE" w14:textId="77777777" w:rsidTr="00FB49E5">
        <w:trPr>
          <w:trHeight w:val="20"/>
        </w:trPr>
        <w:tc>
          <w:tcPr>
            <w:tcW w:w="540" w:type="dxa"/>
          </w:tcPr>
          <w:p w14:paraId="785B850C" w14:textId="77777777" w:rsidR="00754D1C" w:rsidRPr="00872731" w:rsidRDefault="00754D1C" w:rsidP="00754D1C">
            <w:pPr>
              <w:spacing w:line="240" w:lineRule="auto"/>
              <w:ind w:firstLine="0"/>
              <w:rPr>
                <w:sz w:val="24"/>
                <w:szCs w:val="24"/>
              </w:rPr>
            </w:pPr>
            <w:r w:rsidRPr="00872731">
              <w:rPr>
                <w:sz w:val="24"/>
                <w:szCs w:val="24"/>
              </w:rPr>
              <w:t>1</w:t>
            </w:r>
          </w:p>
        </w:tc>
        <w:tc>
          <w:tcPr>
            <w:tcW w:w="5130" w:type="dxa"/>
          </w:tcPr>
          <w:p w14:paraId="6A0C23A1" w14:textId="77777777" w:rsidR="00754D1C" w:rsidRPr="00872731" w:rsidRDefault="00754D1C" w:rsidP="00754D1C">
            <w:pPr>
              <w:spacing w:line="240" w:lineRule="auto"/>
              <w:ind w:firstLine="0"/>
              <w:rPr>
                <w:sz w:val="24"/>
                <w:szCs w:val="24"/>
              </w:rPr>
            </w:pPr>
            <w:r w:rsidRPr="00872731">
              <w:rPr>
                <w:sz w:val="24"/>
                <w:szCs w:val="24"/>
              </w:rPr>
              <w:t>Отримати завдання за темою ДР на практику</w:t>
            </w:r>
          </w:p>
        </w:tc>
        <w:tc>
          <w:tcPr>
            <w:tcW w:w="2410" w:type="dxa"/>
          </w:tcPr>
          <w:p w14:paraId="6EBFC482" w14:textId="0AE9CB30" w:rsidR="00754D1C" w:rsidRPr="00872731" w:rsidRDefault="00754D1C" w:rsidP="00754D1C">
            <w:pPr>
              <w:spacing w:line="240" w:lineRule="auto"/>
              <w:ind w:firstLine="0"/>
              <w:rPr>
                <w:sz w:val="24"/>
                <w:szCs w:val="24"/>
              </w:rPr>
            </w:pPr>
            <w:r w:rsidRPr="00872731">
              <w:rPr>
                <w:sz w:val="24"/>
                <w:szCs w:val="24"/>
              </w:rPr>
              <w:t>До 15.02.202</w:t>
            </w:r>
            <w:r w:rsidR="00CB7A03" w:rsidRPr="00872731">
              <w:rPr>
                <w:sz w:val="24"/>
                <w:szCs w:val="24"/>
              </w:rPr>
              <w:t>4</w:t>
            </w:r>
            <w:r w:rsidRPr="00872731">
              <w:rPr>
                <w:sz w:val="24"/>
                <w:szCs w:val="24"/>
              </w:rPr>
              <w:t>р.</w:t>
            </w:r>
          </w:p>
        </w:tc>
        <w:tc>
          <w:tcPr>
            <w:tcW w:w="1234" w:type="dxa"/>
          </w:tcPr>
          <w:p w14:paraId="4DE29414" w14:textId="77777777" w:rsidR="00754D1C" w:rsidRPr="00872731" w:rsidRDefault="00754D1C" w:rsidP="00754D1C">
            <w:pPr>
              <w:spacing w:line="240" w:lineRule="auto"/>
              <w:ind w:firstLine="0"/>
              <w:rPr>
                <w:sz w:val="24"/>
                <w:szCs w:val="24"/>
              </w:rPr>
            </w:pPr>
          </w:p>
        </w:tc>
      </w:tr>
      <w:tr w:rsidR="00754D1C" w:rsidRPr="00872731" w14:paraId="55DC177F" w14:textId="77777777" w:rsidTr="00FB49E5">
        <w:trPr>
          <w:trHeight w:val="20"/>
        </w:trPr>
        <w:tc>
          <w:tcPr>
            <w:tcW w:w="540" w:type="dxa"/>
          </w:tcPr>
          <w:p w14:paraId="270745E4" w14:textId="77777777" w:rsidR="00754D1C" w:rsidRPr="00872731" w:rsidRDefault="00754D1C" w:rsidP="00754D1C">
            <w:pPr>
              <w:spacing w:line="240" w:lineRule="auto"/>
              <w:ind w:firstLine="0"/>
              <w:rPr>
                <w:sz w:val="24"/>
                <w:szCs w:val="24"/>
              </w:rPr>
            </w:pPr>
            <w:r w:rsidRPr="00872731">
              <w:rPr>
                <w:sz w:val="24"/>
                <w:szCs w:val="24"/>
              </w:rPr>
              <w:t>2</w:t>
            </w:r>
          </w:p>
        </w:tc>
        <w:tc>
          <w:tcPr>
            <w:tcW w:w="5130" w:type="dxa"/>
          </w:tcPr>
          <w:p w14:paraId="5D111285" w14:textId="77777777" w:rsidR="00754D1C" w:rsidRPr="00872731" w:rsidRDefault="00754D1C" w:rsidP="00754D1C">
            <w:pPr>
              <w:spacing w:line="240" w:lineRule="auto"/>
              <w:ind w:firstLine="0"/>
              <w:rPr>
                <w:sz w:val="24"/>
                <w:szCs w:val="24"/>
              </w:rPr>
            </w:pPr>
            <w:r w:rsidRPr="00872731">
              <w:rPr>
                <w:sz w:val="24"/>
                <w:szCs w:val="24"/>
              </w:rPr>
              <w:t>Переддипломна практика</w:t>
            </w:r>
          </w:p>
        </w:tc>
        <w:tc>
          <w:tcPr>
            <w:tcW w:w="2410" w:type="dxa"/>
          </w:tcPr>
          <w:p w14:paraId="73005839" w14:textId="77777777" w:rsidR="00754D1C" w:rsidRPr="00872731" w:rsidRDefault="00754D1C" w:rsidP="00754D1C">
            <w:pPr>
              <w:spacing w:line="240" w:lineRule="auto"/>
              <w:ind w:firstLine="0"/>
              <w:rPr>
                <w:sz w:val="24"/>
                <w:szCs w:val="24"/>
              </w:rPr>
            </w:pPr>
            <w:r w:rsidRPr="00872731">
              <w:rPr>
                <w:sz w:val="24"/>
                <w:szCs w:val="24"/>
              </w:rPr>
              <w:t>За графіком</w:t>
            </w:r>
          </w:p>
        </w:tc>
        <w:tc>
          <w:tcPr>
            <w:tcW w:w="1234" w:type="dxa"/>
          </w:tcPr>
          <w:p w14:paraId="6F456FBA" w14:textId="77777777" w:rsidR="00754D1C" w:rsidRPr="00872731" w:rsidRDefault="00754D1C" w:rsidP="00754D1C">
            <w:pPr>
              <w:spacing w:line="240" w:lineRule="auto"/>
              <w:ind w:firstLine="0"/>
              <w:rPr>
                <w:sz w:val="24"/>
                <w:szCs w:val="24"/>
              </w:rPr>
            </w:pPr>
          </w:p>
        </w:tc>
      </w:tr>
      <w:tr w:rsidR="00754D1C" w:rsidRPr="00872731" w14:paraId="49DAE784" w14:textId="77777777" w:rsidTr="00FB49E5">
        <w:trPr>
          <w:trHeight w:val="20"/>
        </w:trPr>
        <w:tc>
          <w:tcPr>
            <w:tcW w:w="540" w:type="dxa"/>
          </w:tcPr>
          <w:p w14:paraId="777E56BF" w14:textId="77777777" w:rsidR="00754D1C" w:rsidRPr="00872731" w:rsidRDefault="00754D1C" w:rsidP="00754D1C">
            <w:pPr>
              <w:spacing w:line="240" w:lineRule="auto"/>
              <w:ind w:firstLine="0"/>
              <w:rPr>
                <w:sz w:val="24"/>
                <w:szCs w:val="24"/>
              </w:rPr>
            </w:pPr>
            <w:r w:rsidRPr="00872731">
              <w:rPr>
                <w:sz w:val="24"/>
                <w:szCs w:val="24"/>
              </w:rPr>
              <w:t>3</w:t>
            </w:r>
          </w:p>
        </w:tc>
        <w:tc>
          <w:tcPr>
            <w:tcW w:w="5130" w:type="dxa"/>
          </w:tcPr>
          <w:p w14:paraId="44D2E801" w14:textId="62D8EC35" w:rsidR="00754D1C" w:rsidRPr="00872731" w:rsidRDefault="00754D1C" w:rsidP="00754D1C">
            <w:pPr>
              <w:spacing w:line="240" w:lineRule="auto"/>
              <w:ind w:firstLine="0"/>
              <w:rPr>
                <w:sz w:val="24"/>
                <w:szCs w:val="24"/>
              </w:rPr>
            </w:pPr>
            <w:r w:rsidRPr="00872731">
              <w:rPr>
                <w:sz w:val="24"/>
                <w:szCs w:val="24"/>
              </w:rPr>
              <w:t>Виконання розділів ДР (Вступ, аналітичний огляд літературних джерел, теоретична частина</w:t>
            </w:r>
            <w:r w:rsidR="006869F1" w:rsidRPr="00872731">
              <w:rPr>
                <w:sz w:val="24"/>
                <w:szCs w:val="24"/>
              </w:rPr>
              <w:t>, додаткові розділи</w:t>
            </w:r>
            <w:r w:rsidRPr="00872731">
              <w:rPr>
                <w:sz w:val="24"/>
                <w:szCs w:val="24"/>
              </w:rPr>
              <w:t>)</w:t>
            </w:r>
          </w:p>
        </w:tc>
        <w:tc>
          <w:tcPr>
            <w:tcW w:w="2410" w:type="dxa"/>
          </w:tcPr>
          <w:p w14:paraId="6A1B49B3" w14:textId="77777777" w:rsidR="00754D1C" w:rsidRPr="00872731" w:rsidRDefault="00754D1C" w:rsidP="00754D1C">
            <w:pPr>
              <w:spacing w:line="240" w:lineRule="auto"/>
              <w:ind w:firstLine="0"/>
              <w:rPr>
                <w:sz w:val="24"/>
                <w:szCs w:val="24"/>
              </w:rPr>
            </w:pPr>
            <w:r w:rsidRPr="00872731">
              <w:rPr>
                <w:sz w:val="24"/>
                <w:szCs w:val="24"/>
              </w:rPr>
              <w:t>До кінця практики</w:t>
            </w:r>
          </w:p>
        </w:tc>
        <w:tc>
          <w:tcPr>
            <w:tcW w:w="1234" w:type="dxa"/>
          </w:tcPr>
          <w:p w14:paraId="33E741FA" w14:textId="77777777" w:rsidR="00754D1C" w:rsidRPr="00872731" w:rsidRDefault="00754D1C" w:rsidP="00754D1C">
            <w:pPr>
              <w:spacing w:line="240" w:lineRule="auto"/>
              <w:ind w:firstLine="0"/>
              <w:rPr>
                <w:sz w:val="24"/>
                <w:szCs w:val="24"/>
              </w:rPr>
            </w:pPr>
          </w:p>
        </w:tc>
      </w:tr>
      <w:tr w:rsidR="00754D1C" w:rsidRPr="00872731" w14:paraId="32F51206" w14:textId="77777777" w:rsidTr="00FB49E5">
        <w:trPr>
          <w:trHeight w:val="20"/>
        </w:trPr>
        <w:tc>
          <w:tcPr>
            <w:tcW w:w="540" w:type="dxa"/>
          </w:tcPr>
          <w:p w14:paraId="6DF088AB" w14:textId="77777777" w:rsidR="00754D1C" w:rsidRPr="00872731" w:rsidRDefault="00754D1C" w:rsidP="00754D1C">
            <w:pPr>
              <w:spacing w:line="240" w:lineRule="auto"/>
              <w:ind w:firstLine="0"/>
              <w:rPr>
                <w:sz w:val="24"/>
                <w:szCs w:val="24"/>
              </w:rPr>
            </w:pPr>
            <w:r w:rsidRPr="00872731">
              <w:rPr>
                <w:sz w:val="24"/>
                <w:szCs w:val="24"/>
              </w:rPr>
              <w:t>4</w:t>
            </w:r>
          </w:p>
        </w:tc>
        <w:tc>
          <w:tcPr>
            <w:tcW w:w="5130" w:type="dxa"/>
          </w:tcPr>
          <w:p w14:paraId="3FB80088" w14:textId="77777777" w:rsidR="00754D1C" w:rsidRPr="00872731" w:rsidRDefault="00754D1C" w:rsidP="00754D1C">
            <w:pPr>
              <w:spacing w:line="240" w:lineRule="auto"/>
              <w:ind w:firstLine="0"/>
              <w:rPr>
                <w:sz w:val="24"/>
                <w:szCs w:val="24"/>
              </w:rPr>
            </w:pPr>
            <w:r w:rsidRPr="00872731">
              <w:rPr>
                <w:sz w:val="24"/>
                <w:szCs w:val="24"/>
              </w:rPr>
              <w:t>Виконання розділів ДР (практична частина, загальні висновки, список джерел)</w:t>
            </w:r>
          </w:p>
        </w:tc>
        <w:tc>
          <w:tcPr>
            <w:tcW w:w="2410" w:type="dxa"/>
          </w:tcPr>
          <w:p w14:paraId="10F9375A" w14:textId="3CD1D457" w:rsidR="00754D1C" w:rsidRPr="00872731" w:rsidRDefault="005B5E21" w:rsidP="00754D1C">
            <w:pPr>
              <w:spacing w:line="240" w:lineRule="auto"/>
              <w:ind w:firstLine="0"/>
              <w:rPr>
                <w:sz w:val="24"/>
                <w:szCs w:val="24"/>
              </w:rPr>
            </w:pPr>
            <w:r w:rsidRPr="00872731">
              <w:rPr>
                <w:sz w:val="24"/>
                <w:szCs w:val="24"/>
              </w:rPr>
              <w:t>Не пізніше 25.05.2024р.</w:t>
            </w:r>
          </w:p>
        </w:tc>
        <w:tc>
          <w:tcPr>
            <w:tcW w:w="1234" w:type="dxa"/>
          </w:tcPr>
          <w:p w14:paraId="43CD3849" w14:textId="77777777" w:rsidR="00754D1C" w:rsidRPr="00872731" w:rsidRDefault="00754D1C" w:rsidP="00754D1C">
            <w:pPr>
              <w:spacing w:line="240" w:lineRule="auto"/>
              <w:ind w:firstLine="0"/>
              <w:rPr>
                <w:sz w:val="24"/>
                <w:szCs w:val="24"/>
              </w:rPr>
            </w:pPr>
          </w:p>
        </w:tc>
      </w:tr>
      <w:tr w:rsidR="00754D1C" w:rsidRPr="00872731" w14:paraId="0D41C477" w14:textId="77777777" w:rsidTr="00FB49E5">
        <w:trPr>
          <w:trHeight w:val="20"/>
        </w:trPr>
        <w:tc>
          <w:tcPr>
            <w:tcW w:w="540" w:type="dxa"/>
          </w:tcPr>
          <w:p w14:paraId="7EC15149" w14:textId="00DDEECD" w:rsidR="00754D1C" w:rsidRPr="00872731" w:rsidRDefault="00754D1C" w:rsidP="00754D1C">
            <w:pPr>
              <w:spacing w:line="240" w:lineRule="auto"/>
              <w:ind w:firstLine="0"/>
              <w:rPr>
                <w:sz w:val="24"/>
                <w:szCs w:val="24"/>
              </w:rPr>
            </w:pPr>
            <w:r w:rsidRPr="00872731">
              <w:rPr>
                <w:sz w:val="24"/>
                <w:szCs w:val="24"/>
              </w:rPr>
              <w:t>5</w:t>
            </w:r>
          </w:p>
        </w:tc>
        <w:tc>
          <w:tcPr>
            <w:tcW w:w="5130" w:type="dxa"/>
          </w:tcPr>
          <w:p w14:paraId="595846F1" w14:textId="7E798D35" w:rsidR="00754D1C" w:rsidRPr="00872731" w:rsidRDefault="00754D1C" w:rsidP="00754D1C">
            <w:pPr>
              <w:spacing w:line="240" w:lineRule="auto"/>
              <w:ind w:firstLine="0"/>
              <w:rPr>
                <w:sz w:val="24"/>
                <w:szCs w:val="24"/>
              </w:rPr>
            </w:pPr>
            <w:r w:rsidRPr="00872731">
              <w:rPr>
                <w:sz w:val="24"/>
                <w:szCs w:val="24"/>
              </w:rPr>
              <w:t>Перевірка ДР керівником</w:t>
            </w:r>
            <w:r w:rsidR="005B5E21" w:rsidRPr="00872731">
              <w:rPr>
                <w:sz w:val="24"/>
                <w:szCs w:val="24"/>
              </w:rPr>
              <w:t xml:space="preserve"> та допуск її на перевірку нормоконтролером та на плагіат</w:t>
            </w:r>
          </w:p>
        </w:tc>
        <w:tc>
          <w:tcPr>
            <w:tcW w:w="2410" w:type="dxa"/>
          </w:tcPr>
          <w:p w14:paraId="2AA67B45" w14:textId="2D5AC659" w:rsidR="00754D1C" w:rsidRPr="00872731" w:rsidRDefault="006869F1" w:rsidP="00754D1C">
            <w:pPr>
              <w:spacing w:line="240" w:lineRule="auto"/>
              <w:ind w:firstLine="0"/>
              <w:jc w:val="center"/>
              <w:rPr>
                <w:sz w:val="24"/>
                <w:szCs w:val="24"/>
              </w:rPr>
            </w:pPr>
            <w:r w:rsidRPr="00872731">
              <w:rPr>
                <w:sz w:val="24"/>
                <w:szCs w:val="24"/>
              </w:rPr>
              <w:t>Не пізніше 27.05.2024р.</w:t>
            </w:r>
          </w:p>
        </w:tc>
        <w:tc>
          <w:tcPr>
            <w:tcW w:w="1234" w:type="dxa"/>
          </w:tcPr>
          <w:p w14:paraId="4FD3D93C" w14:textId="77777777" w:rsidR="00754D1C" w:rsidRPr="00872731" w:rsidRDefault="00754D1C" w:rsidP="00754D1C">
            <w:pPr>
              <w:spacing w:line="240" w:lineRule="auto"/>
              <w:ind w:firstLine="0"/>
              <w:rPr>
                <w:sz w:val="24"/>
                <w:szCs w:val="24"/>
              </w:rPr>
            </w:pPr>
          </w:p>
        </w:tc>
      </w:tr>
      <w:tr w:rsidR="00754D1C" w:rsidRPr="00872731" w14:paraId="06C1983C" w14:textId="77777777" w:rsidTr="00FB49E5">
        <w:trPr>
          <w:trHeight w:val="20"/>
        </w:trPr>
        <w:tc>
          <w:tcPr>
            <w:tcW w:w="540" w:type="dxa"/>
          </w:tcPr>
          <w:p w14:paraId="2F1AD1C3" w14:textId="5D1EE82A" w:rsidR="00754D1C" w:rsidRPr="00872731" w:rsidRDefault="00754D1C" w:rsidP="00754D1C">
            <w:pPr>
              <w:spacing w:line="240" w:lineRule="auto"/>
              <w:ind w:firstLine="0"/>
              <w:rPr>
                <w:sz w:val="24"/>
                <w:szCs w:val="24"/>
              </w:rPr>
            </w:pPr>
            <w:r w:rsidRPr="00872731">
              <w:rPr>
                <w:sz w:val="24"/>
                <w:szCs w:val="24"/>
              </w:rPr>
              <w:t>6</w:t>
            </w:r>
          </w:p>
        </w:tc>
        <w:tc>
          <w:tcPr>
            <w:tcW w:w="5130" w:type="dxa"/>
          </w:tcPr>
          <w:p w14:paraId="32EDF916" w14:textId="77777777" w:rsidR="00754D1C" w:rsidRPr="00872731" w:rsidRDefault="00754D1C" w:rsidP="00754D1C">
            <w:pPr>
              <w:spacing w:line="240" w:lineRule="auto"/>
              <w:ind w:firstLine="0"/>
              <w:rPr>
                <w:sz w:val="24"/>
                <w:szCs w:val="24"/>
              </w:rPr>
            </w:pPr>
            <w:r w:rsidRPr="00872731">
              <w:rPr>
                <w:sz w:val="24"/>
                <w:szCs w:val="24"/>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872731" w:rsidRDefault="005B5E21" w:rsidP="00754D1C">
            <w:pPr>
              <w:spacing w:line="240" w:lineRule="auto"/>
              <w:ind w:firstLine="0"/>
              <w:jc w:val="center"/>
              <w:rPr>
                <w:sz w:val="24"/>
                <w:szCs w:val="24"/>
              </w:rPr>
            </w:pPr>
            <w:r w:rsidRPr="00872731">
              <w:rPr>
                <w:sz w:val="24"/>
                <w:szCs w:val="24"/>
              </w:rPr>
              <w:t>Не пізніше 28.05.2024р.</w:t>
            </w:r>
          </w:p>
        </w:tc>
        <w:tc>
          <w:tcPr>
            <w:tcW w:w="1234" w:type="dxa"/>
          </w:tcPr>
          <w:p w14:paraId="49135C1D" w14:textId="77777777" w:rsidR="00754D1C" w:rsidRPr="00872731" w:rsidRDefault="00754D1C" w:rsidP="00754D1C">
            <w:pPr>
              <w:spacing w:line="240" w:lineRule="auto"/>
              <w:ind w:firstLine="0"/>
              <w:rPr>
                <w:sz w:val="24"/>
                <w:szCs w:val="24"/>
              </w:rPr>
            </w:pPr>
          </w:p>
        </w:tc>
      </w:tr>
      <w:tr w:rsidR="00754D1C" w:rsidRPr="00872731" w14:paraId="2368A58E" w14:textId="77777777" w:rsidTr="00FB49E5">
        <w:trPr>
          <w:trHeight w:val="20"/>
        </w:trPr>
        <w:tc>
          <w:tcPr>
            <w:tcW w:w="540" w:type="dxa"/>
          </w:tcPr>
          <w:p w14:paraId="4BF9E527" w14:textId="05BD8E38" w:rsidR="00754D1C" w:rsidRPr="00872731" w:rsidRDefault="00754D1C" w:rsidP="00754D1C">
            <w:pPr>
              <w:spacing w:line="240" w:lineRule="auto"/>
              <w:ind w:firstLine="0"/>
              <w:rPr>
                <w:sz w:val="24"/>
                <w:szCs w:val="24"/>
              </w:rPr>
            </w:pPr>
            <w:r w:rsidRPr="00872731">
              <w:rPr>
                <w:sz w:val="24"/>
                <w:szCs w:val="24"/>
              </w:rPr>
              <w:t>7</w:t>
            </w:r>
          </w:p>
        </w:tc>
        <w:tc>
          <w:tcPr>
            <w:tcW w:w="5130" w:type="dxa"/>
          </w:tcPr>
          <w:p w14:paraId="4CD8DB37" w14:textId="5D533E80" w:rsidR="00754D1C" w:rsidRPr="00872731" w:rsidRDefault="00754D1C" w:rsidP="00754D1C">
            <w:pPr>
              <w:spacing w:line="240" w:lineRule="auto"/>
              <w:ind w:firstLine="0"/>
              <w:rPr>
                <w:sz w:val="24"/>
                <w:szCs w:val="24"/>
              </w:rPr>
            </w:pPr>
            <w:r w:rsidRPr="00872731">
              <w:rPr>
                <w:sz w:val="24"/>
                <w:szCs w:val="24"/>
              </w:rPr>
              <w:t xml:space="preserve">Надання </w:t>
            </w:r>
            <w:r w:rsidR="00D5019E" w:rsidRPr="00872731">
              <w:rPr>
                <w:sz w:val="24"/>
                <w:szCs w:val="24"/>
              </w:rPr>
              <w:t xml:space="preserve">пакету електронних </w:t>
            </w:r>
            <w:r w:rsidRPr="00872731">
              <w:rPr>
                <w:sz w:val="24"/>
                <w:szCs w:val="24"/>
              </w:rPr>
              <w:t>документів на засідання кафедри</w:t>
            </w:r>
          </w:p>
        </w:tc>
        <w:tc>
          <w:tcPr>
            <w:tcW w:w="2410" w:type="dxa"/>
          </w:tcPr>
          <w:p w14:paraId="365EA2D9" w14:textId="7E522106" w:rsidR="00754D1C" w:rsidRPr="00872731" w:rsidRDefault="00D5019E" w:rsidP="00754D1C">
            <w:pPr>
              <w:spacing w:line="240" w:lineRule="auto"/>
              <w:ind w:firstLine="0"/>
              <w:rPr>
                <w:sz w:val="24"/>
                <w:szCs w:val="24"/>
              </w:rPr>
            </w:pPr>
            <w:r w:rsidRPr="00872731">
              <w:rPr>
                <w:sz w:val="24"/>
                <w:szCs w:val="24"/>
              </w:rPr>
              <w:t>Не пізніше 05.06.2024р.</w:t>
            </w:r>
          </w:p>
        </w:tc>
        <w:tc>
          <w:tcPr>
            <w:tcW w:w="1234" w:type="dxa"/>
          </w:tcPr>
          <w:p w14:paraId="679A3ED0" w14:textId="77777777" w:rsidR="00754D1C" w:rsidRPr="00872731" w:rsidRDefault="00754D1C" w:rsidP="00754D1C">
            <w:pPr>
              <w:spacing w:line="240" w:lineRule="auto"/>
              <w:ind w:firstLine="0"/>
              <w:rPr>
                <w:sz w:val="24"/>
                <w:szCs w:val="24"/>
              </w:rPr>
            </w:pPr>
          </w:p>
        </w:tc>
      </w:tr>
      <w:tr w:rsidR="00754D1C" w:rsidRPr="00872731" w14:paraId="07A919E6" w14:textId="77777777" w:rsidTr="00FB49E5">
        <w:trPr>
          <w:trHeight w:val="20"/>
        </w:trPr>
        <w:tc>
          <w:tcPr>
            <w:tcW w:w="540" w:type="dxa"/>
          </w:tcPr>
          <w:p w14:paraId="00A3F2F6" w14:textId="5405BC0E" w:rsidR="00754D1C" w:rsidRPr="00872731" w:rsidRDefault="00754D1C" w:rsidP="00754D1C">
            <w:pPr>
              <w:spacing w:line="240" w:lineRule="auto"/>
              <w:ind w:firstLine="0"/>
              <w:rPr>
                <w:sz w:val="24"/>
                <w:szCs w:val="24"/>
              </w:rPr>
            </w:pPr>
            <w:r w:rsidRPr="00872731">
              <w:rPr>
                <w:sz w:val="24"/>
                <w:szCs w:val="24"/>
              </w:rPr>
              <w:t>8</w:t>
            </w:r>
          </w:p>
        </w:tc>
        <w:tc>
          <w:tcPr>
            <w:tcW w:w="5130" w:type="dxa"/>
          </w:tcPr>
          <w:p w14:paraId="2CAC6796" w14:textId="03B56D03" w:rsidR="00754D1C" w:rsidRPr="00872731" w:rsidRDefault="00D5019E" w:rsidP="00754D1C">
            <w:pPr>
              <w:spacing w:line="240" w:lineRule="auto"/>
              <w:ind w:firstLine="0"/>
              <w:rPr>
                <w:sz w:val="24"/>
                <w:szCs w:val="24"/>
              </w:rPr>
            </w:pPr>
            <w:r w:rsidRPr="00872731">
              <w:rPr>
                <w:sz w:val="24"/>
                <w:szCs w:val="24"/>
              </w:rPr>
              <w:t>Отримати</w:t>
            </w:r>
            <w:r w:rsidR="00754D1C" w:rsidRPr="00872731">
              <w:rPr>
                <w:sz w:val="24"/>
                <w:szCs w:val="24"/>
              </w:rPr>
              <w:t xml:space="preserve"> допуск до захисту </w:t>
            </w:r>
            <w:r w:rsidRPr="00872731">
              <w:rPr>
                <w:sz w:val="24"/>
                <w:szCs w:val="24"/>
              </w:rPr>
              <w:t>ДР в ЕК</w:t>
            </w:r>
          </w:p>
        </w:tc>
        <w:tc>
          <w:tcPr>
            <w:tcW w:w="2410" w:type="dxa"/>
          </w:tcPr>
          <w:p w14:paraId="6D0EC360" w14:textId="48611107" w:rsidR="00754D1C" w:rsidRPr="00872731" w:rsidRDefault="00754D1C" w:rsidP="00754D1C">
            <w:pPr>
              <w:spacing w:line="240" w:lineRule="auto"/>
              <w:ind w:firstLine="0"/>
              <w:rPr>
                <w:sz w:val="24"/>
                <w:szCs w:val="24"/>
              </w:rPr>
            </w:pPr>
            <w:r w:rsidRPr="00872731">
              <w:rPr>
                <w:sz w:val="24"/>
                <w:szCs w:val="24"/>
              </w:rPr>
              <w:t xml:space="preserve">Згідно </w:t>
            </w:r>
            <w:r w:rsidR="00D5019E" w:rsidRPr="00872731">
              <w:rPr>
                <w:sz w:val="24"/>
                <w:szCs w:val="24"/>
              </w:rPr>
              <w:t>засіданню кафедри</w:t>
            </w:r>
          </w:p>
        </w:tc>
        <w:tc>
          <w:tcPr>
            <w:tcW w:w="1234" w:type="dxa"/>
          </w:tcPr>
          <w:p w14:paraId="6A6A3611" w14:textId="77777777" w:rsidR="00754D1C" w:rsidRPr="00872731" w:rsidRDefault="00754D1C" w:rsidP="00754D1C">
            <w:pPr>
              <w:spacing w:line="240" w:lineRule="auto"/>
              <w:ind w:firstLine="0"/>
              <w:rPr>
                <w:sz w:val="24"/>
                <w:szCs w:val="24"/>
              </w:rPr>
            </w:pPr>
          </w:p>
        </w:tc>
      </w:tr>
      <w:tr w:rsidR="00754D1C" w:rsidRPr="00872731" w14:paraId="556D3726" w14:textId="77777777" w:rsidTr="00FB49E5">
        <w:trPr>
          <w:trHeight w:val="20"/>
        </w:trPr>
        <w:tc>
          <w:tcPr>
            <w:tcW w:w="540" w:type="dxa"/>
          </w:tcPr>
          <w:p w14:paraId="7D53395C" w14:textId="7B0C4A63" w:rsidR="00754D1C" w:rsidRPr="00872731" w:rsidRDefault="00754D1C" w:rsidP="00754D1C">
            <w:pPr>
              <w:spacing w:line="240" w:lineRule="auto"/>
              <w:ind w:firstLine="0"/>
              <w:rPr>
                <w:sz w:val="24"/>
                <w:szCs w:val="24"/>
              </w:rPr>
            </w:pPr>
            <w:r w:rsidRPr="00872731">
              <w:rPr>
                <w:sz w:val="24"/>
                <w:szCs w:val="24"/>
              </w:rPr>
              <w:t>9</w:t>
            </w:r>
          </w:p>
        </w:tc>
        <w:tc>
          <w:tcPr>
            <w:tcW w:w="5130" w:type="dxa"/>
          </w:tcPr>
          <w:p w14:paraId="7CCC7016" w14:textId="77777777" w:rsidR="00754D1C" w:rsidRPr="00872731" w:rsidRDefault="00754D1C" w:rsidP="00754D1C">
            <w:pPr>
              <w:spacing w:line="240" w:lineRule="auto"/>
              <w:ind w:firstLine="0"/>
              <w:rPr>
                <w:sz w:val="24"/>
                <w:szCs w:val="24"/>
              </w:rPr>
            </w:pPr>
            <w:r w:rsidRPr="00872731">
              <w:rPr>
                <w:sz w:val="24"/>
                <w:szCs w:val="24"/>
              </w:rPr>
              <w:t>Подання ДР рецензенту. Отримання рецензії.</w:t>
            </w:r>
          </w:p>
        </w:tc>
        <w:tc>
          <w:tcPr>
            <w:tcW w:w="2410" w:type="dxa"/>
          </w:tcPr>
          <w:p w14:paraId="49F4EAF6" w14:textId="0DC0AB56" w:rsidR="00754D1C" w:rsidRPr="00872731" w:rsidRDefault="00624D7B" w:rsidP="00754D1C">
            <w:pPr>
              <w:spacing w:line="240" w:lineRule="auto"/>
              <w:ind w:firstLine="0"/>
              <w:rPr>
                <w:sz w:val="24"/>
                <w:szCs w:val="24"/>
              </w:rPr>
            </w:pPr>
            <w:r w:rsidRPr="00872731">
              <w:rPr>
                <w:sz w:val="24"/>
                <w:szCs w:val="24"/>
              </w:rPr>
              <w:t>Не пізніше 14.06.2024р.</w:t>
            </w:r>
          </w:p>
        </w:tc>
        <w:tc>
          <w:tcPr>
            <w:tcW w:w="1234" w:type="dxa"/>
          </w:tcPr>
          <w:p w14:paraId="53E6B9A8" w14:textId="77777777" w:rsidR="00754D1C" w:rsidRPr="00872731" w:rsidRDefault="00754D1C" w:rsidP="00754D1C">
            <w:pPr>
              <w:spacing w:line="240" w:lineRule="auto"/>
              <w:ind w:firstLine="0"/>
              <w:rPr>
                <w:sz w:val="24"/>
                <w:szCs w:val="24"/>
              </w:rPr>
            </w:pPr>
          </w:p>
        </w:tc>
      </w:tr>
      <w:tr w:rsidR="00754D1C" w:rsidRPr="00872731" w14:paraId="2ADE8F38" w14:textId="77777777" w:rsidTr="00FB49E5">
        <w:trPr>
          <w:trHeight w:val="20"/>
        </w:trPr>
        <w:tc>
          <w:tcPr>
            <w:tcW w:w="540" w:type="dxa"/>
          </w:tcPr>
          <w:p w14:paraId="59E993D4" w14:textId="78CF374D" w:rsidR="00754D1C" w:rsidRPr="00872731" w:rsidRDefault="00754D1C" w:rsidP="00754D1C">
            <w:pPr>
              <w:spacing w:line="240" w:lineRule="auto"/>
              <w:ind w:firstLine="0"/>
              <w:rPr>
                <w:sz w:val="24"/>
                <w:szCs w:val="24"/>
              </w:rPr>
            </w:pPr>
            <w:r w:rsidRPr="00872731">
              <w:rPr>
                <w:sz w:val="24"/>
                <w:szCs w:val="24"/>
              </w:rPr>
              <w:t>10</w:t>
            </w:r>
          </w:p>
        </w:tc>
        <w:tc>
          <w:tcPr>
            <w:tcW w:w="5130" w:type="dxa"/>
          </w:tcPr>
          <w:p w14:paraId="70D922D9" w14:textId="13F6A17B" w:rsidR="00754D1C" w:rsidRPr="00872731" w:rsidRDefault="00754D1C" w:rsidP="00754D1C">
            <w:pPr>
              <w:spacing w:line="240" w:lineRule="auto"/>
              <w:ind w:firstLine="0"/>
              <w:rPr>
                <w:sz w:val="24"/>
                <w:szCs w:val="24"/>
              </w:rPr>
            </w:pPr>
            <w:r w:rsidRPr="00872731">
              <w:rPr>
                <w:sz w:val="24"/>
                <w:szCs w:val="24"/>
              </w:rPr>
              <w:t>Подання пакету документів</w:t>
            </w:r>
            <w:r w:rsidR="00624D7B" w:rsidRPr="00872731">
              <w:rPr>
                <w:sz w:val="24"/>
                <w:szCs w:val="24"/>
              </w:rPr>
              <w:t xml:space="preserve"> в паперовому вигляді</w:t>
            </w:r>
            <w:r w:rsidRPr="00872731">
              <w:rPr>
                <w:sz w:val="24"/>
                <w:szCs w:val="24"/>
              </w:rPr>
              <w:t xml:space="preserve"> по ДР та супровідних до неї документів </w:t>
            </w:r>
            <w:r w:rsidR="00624D7B" w:rsidRPr="00872731">
              <w:rPr>
                <w:sz w:val="24"/>
                <w:szCs w:val="24"/>
              </w:rPr>
              <w:t>на</w:t>
            </w:r>
            <w:r w:rsidRPr="00872731">
              <w:rPr>
                <w:sz w:val="24"/>
                <w:szCs w:val="24"/>
              </w:rPr>
              <w:t xml:space="preserve"> захист в ЕК</w:t>
            </w:r>
            <w:r w:rsidRPr="00872731">
              <w:rPr>
                <w:sz w:val="24"/>
                <w:szCs w:val="24"/>
                <w:vertAlign w:val="superscript"/>
              </w:rPr>
              <w:footnoteReference w:id="1"/>
            </w:r>
            <w:r w:rsidRPr="00872731">
              <w:rPr>
                <w:sz w:val="24"/>
                <w:szCs w:val="24"/>
              </w:rPr>
              <w:t xml:space="preserve"> </w:t>
            </w:r>
          </w:p>
        </w:tc>
        <w:tc>
          <w:tcPr>
            <w:tcW w:w="2410" w:type="dxa"/>
          </w:tcPr>
          <w:p w14:paraId="551AE22E" w14:textId="2A0CD337" w:rsidR="00754D1C" w:rsidRPr="00872731" w:rsidRDefault="00624D7B" w:rsidP="00754D1C">
            <w:pPr>
              <w:spacing w:line="240" w:lineRule="auto"/>
              <w:ind w:firstLine="0"/>
              <w:rPr>
                <w:sz w:val="24"/>
                <w:szCs w:val="24"/>
              </w:rPr>
            </w:pPr>
            <w:r w:rsidRPr="00872731">
              <w:rPr>
                <w:sz w:val="24"/>
                <w:szCs w:val="24"/>
              </w:rPr>
              <w:t xml:space="preserve">Не пізніше </w:t>
            </w:r>
            <w:r w:rsidR="007453F6" w:rsidRPr="00872731">
              <w:rPr>
                <w:sz w:val="24"/>
                <w:szCs w:val="24"/>
              </w:rPr>
              <w:t>14.06.2024р.</w:t>
            </w:r>
          </w:p>
        </w:tc>
        <w:tc>
          <w:tcPr>
            <w:tcW w:w="1234" w:type="dxa"/>
          </w:tcPr>
          <w:p w14:paraId="0363E897" w14:textId="77777777" w:rsidR="00754D1C" w:rsidRPr="00872731" w:rsidRDefault="00754D1C" w:rsidP="00754D1C">
            <w:pPr>
              <w:spacing w:line="240" w:lineRule="auto"/>
              <w:ind w:firstLine="0"/>
              <w:rPr>
                <w:sz w:val="24"/>
                <w:szCs w:val="24"/>
              </w:rPr>
            </w:pPr>
          </w:p>
        </w:tc>
      </w:tr>
      <w:tr w:rsidR="00754D1C" w:rsidRPr="00872731" w14:paraId="611F5F11" w14:textId="77777777" w:rsidTr="00FB49E5">
        <w:trPr>
          <w:trHeight w:val="20"/>
        </w:trPr>
        <w:tc>
          <w:tcPr>
            <w:tcW w:w="540" w:type="dxa"/>
          </w:tcPr>
          <w:p w14:paraId="3729312F" w14:textId="732C2AAE" w:rsidR="00754D1C" w:rsidRPr="00872731" w:rsidRDefault="00754D1C" w:rsidP="00754D1C">
            <w:pPr>
              <w:spacing w:line="240" w:lineRule="auto"/>
              <w:ind w:firstLine="0"/>
              <w:rPr>
                <w:sz w:val="24"/>
                <w:szCs w:val="24"/>
              </w:rPr>
            </w:pPr>
            <w:r w:rsidRPr="00872731">
              <w:rPr>
                <w:sz w:val="24"/>
                <w:szCs w:val="24"/>
              </w:rPr>
              <w:t>11</w:t>
            </w:r>
          </w:p>
        </w:tc>
        <w:tc>
          <w:tcPr>
            <w:tcW w:w="5130" w:type="dxa"/>
          </w:tcPr>
          <w:p w14:paraId="4250A9BF" w14:textId="77777777" w:rsidR="00754D1C" w:rsidRPr="00872731" w:rsidRDefault="00754D1C" w:rsidP="00754D1C">
            <w:pPr>
              <w:spacing w:line="240" w:lineRule="auto"/>
              <w:ind w:firstLine="0"/>
              <w:rPr>
                <w:sz w:val="24"/>
                <w:szCs w:val="24"/>
              </w:rPr>
            </w:pPr>
            <w:r w:rsidRPr="00872731">
              <w:rPr>
                <w:sz w:val="24"/>
                <w:szCs w:val="24"/>
              </w:rPr>
              <w:t>Захист ДР в ЕК</w:t>
            </w:r>
          </w:p>
        </w:tc>
        <w:tc>
          <w:tcPr>
            <w:tcW w:w="2410" w:type="dxa"/>
          </w:tcPr>
          <w:p w14:paraId="2B8CDDC7" w14:textId="36926D59" w:rsidR="00754D1C" w:rsidRPr="00872731" w:rsidRDefault="007453F6" w:rsidP="00754D1C">
            <w:pPr>
              <w:spacing w:line="240" w:lineRule="auto"/>
              <w:ind w:firstLine="0"/>
              <w:rPr>
                <w:sz w:val="24"/>
                <w:szCs w:val="24"/>
              </w:rPr>
            </w:pPr>
            <w:r w:rsidRPr="00872731">
              <w:rPr>
                <w:sz w:val="24"/>
                <w:szCs w:val="24"/>
              </w:rPr>
              <w:t>17.06.2024р.-22.06.2024р.</w:t>
            </w:r>
          </w:p>
        </w:tc>
        <w:tc>
          <w:tcPr>
            <w:tcW w:w="1234" w:type="dxa"/>
          </w:tcPr>
          <w:p w14:paraId="5624E984" w14:textId="77777777" w:rsidR="00754D1C" w:rsidRPr="00872731" w:rsidRDefault="00754D1C" w:rsidP="00754D1C">
            <w:pPr>
              <w:spacing w:line="240" w:lineRule="auto"/>
              <w:ind w:firstLine="0"/>
              <w:rPr>
                <w:sz w:val="24"/>
                <w:szCs w:val="24"/>
              </w:rPr>
            </w:pPr>
          </w:p>
        </w:tc>
      </w:tr>
    </w:tbl>
    <w:p w14:paraId="782D65EA" w14:textId="77777777" w:rsidR="00754D1C" w:rsidRPr="00872731" w:rsidRDefault="00754D1C" w:rsidP="00754D1C">
      <w:pPr>
        <w:spacing w:line="240" w:lineRule="auto"/>
        <w:ind w:firstLine="0"/>
        <w:jc w:val="center"/>
        <w:rPr>
          <w:rFonts w:cs="Times New Roman"/>
          <w:bCs/>
          <w:szCs w:val="28"/>
        </w:rPr>
      </w:pPr>
    </w:p>
    <w:p w14:paraId="7E393AF1" w14:textId="77777777" w:rsidR="00A74D2C" w:rsidRPr="00872731" w:rsidRDefault="00A74D2C" w:rsidP="00A74D2C">
      <w:pPr>
        <w:spacing w:line="240" w:lineRule="auto"/>
        <w:ind w:firstLine="0"/>
        <w:rPr>
          <w:rFonts w:cs="Times New Roman"/>
          <w:szCs w:val="28"/>
          <w:lang w:eastAsia="ru-RU"/>
        </w:rPr>
      </w:pPr>
    </w:p>
    <w:p w14:paraId="1BD96677" w14:textId="77777777" w:rsidR="00C45048" w:rsidRPr="00872731" w:rsidRDefault="00C45048" w:rsidP="00C45048">
      <w:pPr>
        <w:spacing w:line="240" w:lineRule="auto"/>
        <w:ind w:firstLine="0"/>
        <w:rPr>
          <w:rFonts w:cs="Times New Roman"/>
          <w:szCs w:val="28"/>
          <w:lang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872731" w14:paraId="4B515B6E" w14:textId="77777777" w:rsidTr="00A60F95">
        <w:tc>
          <w:tcPr>
            <w:tcW w:w="2660" w:type="dxa"/>
            <w:gridSpan w:val="2"/>
            <w:hideMark/>
          </w:tcPr>
          <w:p w14:paraId="7E3CB0CC" w14:textId="77777777" w:rsidR="00C45048" w:rsidRPr="00872731" w:rsidRDefault="00C45048" w:rsidP="00A60F95">
            <w:pPr>
              <w:spacing w:line="240" w:lineRule="auto"/>
              <w:ind w:firstLine="0"/>
              <w:rPr>
                <w:rFonts w:cs="Times New Roman"/>
                <w:szCs w:val="28"/>
                <w:lang w:eastAsia="uk-UA"/>
              </w:rPr>
            </w:pPr>
            <w:r w:rsidRPr="00872731">
              <w:rPr>
                <w:rFonts w:cs="Times New Roman"/>
                <w:bCs/>
                <w:szCs w:val="28"/>
                <w:lang w:eastAsia="uk-UA"/>
              </w:rPr>
              <w:t>Студент</w:t>
            </w:r>
          </w:p>
        </w:tc>
        <w:tc>
          <w:tcPr>
            <w:tcW w:w="2410" w:type="dxa"/>
            <w:tcBorders>
              <w:top w:val="nil"/>
              <w:left w:val="nil"/>
              <w:bottom w:val="single" w:sz="4" w:space="0" w:color="auto"/>
              <w:right w:val="nil"/>
            </w:tcBorders>
          </w:tcPr>
          <w:p w14:paraId="79577A5E" w14:textId="0DAA1EBD" w:rsidR="00C45048" w:rsidRPr="00872731" w:rsidRDefault="00C45048" w:rsidP="00A60F95">
            <w:pPr>
              <w:spacing w:line="240" w:lineRule="auto"/>
              <w:ind w:firstLine="0"/>
              <w:rPr>
                <w:rFonts w:cs="Times New Roman"/>
                <w:szCs w:val="28"/>
                <w:lang w:eastAsia="uk-UA"/>
              </w:rPr>
            </w:pPr>
          </w:p>
        </w:tc>
        <w:tc>
          <w:tcPr>
            <w:tcW w:w="425" w:type="dxa"/>
          </w:tcPr>
          <w:p w14:paraId="2BFE5685" w14:textId="77777777" w:rsidR="00C45048" w:rsidRPr="00872731" w:rsidRDefault="00C45048" w:rsidP="00A60F95">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5749F538" w14:textId="75F884ED" w:rsidR="00C45048" w:rsidRPr="00872731" w:rsidRDefault="00301B5E" w:rsidP="00A60F95">
            <w:pPr>
              <w:spacing w:line="240" w:lineRule="auto"/>
              <w:ind w:firstLine="0"/>
              <w:rPr>
                <w:rFonts w:cs="Times New Roman"/>
                <w:b/>
                <w:color w:val="FF0000"/>
                <w:szCs w:val="28"/>
                <w:lang w:eastAsia="uk-UA"/>
              </w:rPr>
            </w:pPr>
            <w:r w:rsidRPr="00872731">
              <w:rPr>
                <w:b/>
                <w:u w:val="single" w:color="000000"/>
              </w:rPr>
              <w:t>Андрій СИДОРЕНКО</w:t>
            </w:r>
          </w:p>
        </w:tc>
      </w:tr>
      <w:tr w:rsidR="00C45048" w:rsidRPr="00872731" w14:paraId="41847F3F" w14:textId="77777777" w:rsidTr="00A60F95">
        <w:tc>
          <w:tcPr>
            <w:tcW w:w="2660" w:type="dxa"/>
            <w:gridSpan w:val="2"/>
          </w:tcPr>
          <w:p w14:paraId="0B2D6EFE" w14:textId="77777777" w:rsidR="00C45048" w:rsidRPr="00872731" w:rsidRDefault="00C45048" w:rsidP="00A60F95">
            <w:pPr>
              <w:spacing w:line="240" w:lineRule="auto"/>
              <w:ind w:firstLine="0"/>
              <w:rPr>
                <w:rFonts w:cs="Times New Roman"/>
                <w:szCs w:val="28"/>
                <w:lang w:eastAsia="uk-UA"/>
              </w:rPr>
            </w:pPr>
          </w:p>
        </w:tc>
        <w:tc>
          <w:tcPr>
            <w:tcW w:w="2410" w:type="dxa"/>
            <w:tcBorders>
              <w:top w:val="single" w:sz="4" w:space="0" w:color="auto"/>
              <w:left w:val="nil"/>
              <w:bottom w:val="nil"/>
              <w:right w:val="nil"/>
            </w:tcBorders>
            <w:hideMark/>
          </w:tcPr>
          <w:p w14:paraId="6907CC8E" w14:textId="77777777" w:rsidR="00C45048" w:rsidRPr="00872731" w:rsidRDefault="00C45048" w:rsidP="00A60F95">
            <w:pPr>
              <w:spacing w:line="240" w:lineRule="auto"/>
              <w:ind w:firstLine="0"/>
              <w:jc w:val="center"/>
              <w:rPr>
                <w:rFonts w:cs="Times New Roman"/>
                <w:szCs w:val="28"/>
                <w:lang w:eastAsia="uk-UA"/>
              </w:rPr>
            </w:pPr>
            <w:r w:rsidRPr="00872731">
              <w:rPr>
                <w:rFonts w:cs="Times New Roman"/>
                <w:bCs/>
                <w:szCs w:val="28"/>
                <w:vertAlign w:val="superscript"/>
                <w:lang w:eastAsia="uk-UA"/>
              </w:rPr>
              <w:t>(підпис)</w:t>
            </w:r>
          </w:p>
        </w:tc>
        <w:tc>
          <w:tcPr>
            <w:tcW w:w="425" w:type="dxa"/>
          </w:tcPr>
          <w:p w14:paraId="6B3F4BF5" w14:textId="77777777" w:rsidR="00C45048" w:rsidRPr="00872731" w:rsidRDefault="00C45048" w:rsidP="00A60F95">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7651F72D" w14:textId="77777777" w:rsidR="00C45048" w:rsidRPr="00872731" w:rsidRDefault="00C45048" w:rsidP="00A60F95">
            <w:pPr>
              <w:tabs>
                <w:tab w:val="left" w:pos="3969"/>
                <w:tab w:val="left" w:pos="6663"/>
                <w:tab w:val="right" w:pos="8931"/>
              </w:tabs>
              <w:spacing w:line="240" w:lineRule="auto"/>
              <w:ind w:firstLine="0"/>
              <w:jc w:val="center"/>
              <w:rPr>
                <w:rFonts w:cs="Times New Roman"/>
                <w:szCs w:val="28"/>
                <w:lang w:eastAsia="uk-UA"/>
              </w:rPr>
            </w:pPr>
            <w:r w:rsidRPr="00872731">
              <w:rPr>
                <w:rFonts w:cs="Times New Roman"/>
                <w:bCs/>
                <w:szCs w:val="28"/>
                <w:vertAlign w:val="superscript"/>
                <w:lang w:eastAsia="uk-UA"/>
              </w:rPr>
              <w:t xml:space="preserve">(ім’я, </w:t>
            </w:r>
            <w:r w:rsidRPr="00872731">
              <w:rPr>
                <w:rFonts w:cs="Times New Roman"/>
                <w:bCs/>
                <w:caps/>
                <w:szCs w:val="28"/>
                <w:vertAlign w:val="superscript"/>
                <w:lang w:eastAsia="uk-UA"/>
              </w:rPr>
              <w:t>прізвище</w:t>
            </w:r>
            <w:r w:rsidRPr="00872731">
              <w:rPr>
                <w:rFonts w:cs="Times New Roman"/>
                <w:bCs/>
                <w:szCs w:val="28"/>
                <w:vertAlign w:val="superscript"/>
                <w:lang w:eastAsia="uk-UA"/>
              </w:rPr>
              <w:t>)</w:t>
            </w:r>
          </w:p>
        </w:tc>
      </w:tr>
      <w:tr w:rsidR="00C45048" w:rsidRPr="00872731" w14:paraId="3E16BCCC" w14:textId="77777777" w:rsidTr="00A60F95">
        <w:tc>
          <w:tcPr>
            <w:tcW w:w="2660" w:type="dxa"/>
            <w:gridSpan w:val="2"/>
          </w:tcPr>
          <w:p w14:paraId="13125E25" w14:textId="17098197" w:rsidR="00C45048" w:rsidRPr="00872731" w:rsidRDefault="00754D1C" w:rsidP="00A60F95">
            <w:pPr>
              <w:spacing w:line="240" w:lineRule="auto"/>
              <w:ind w:firstLine="0"/>
              <w:rPr>
                <w:rFonts w:cs="Times New Roman"/>
                <w:szCs w:val="28"/>
                <w:lang w:eastAsia="uk-UA"/>
              </w:rPr>
            </w:pPr>
            <w:r w:rsidRPr="00872731">
              <w:rPr>
                <w:rFonts w:cs="Times New Roman"/>
                <w:bCs/>
                <w:szCs w:val="28"/>
                <w:lang w:eastAsia="uk-UA"/>
              </w:rPr>
              <w:t>Керівник ДР</w:t>
            </w:r>
            <w:r w:rsidR="00C45048" w:rsidRPr="00872731">
              <w:rPr>
                <w:rFonts w:cs="Times New Roman"/>
                <w:bCs/>
                <w:szCs w:val="28"/>
                <w:lang w:eastAsia="uk-UA"/>
              </w:rPr>
              <w:t xml:space="preserve"> </w:t>
            </w:r>
          </w:p>
        </w:tc>
        <w:tc>
          <w:tcPr>
            <w:tcW w:w="2410" w:type="dxa"/>
            <w:tcBorders>
              <w:top w:val="nil"/>
              <w:left w:val="nil"/>
              <w:bottom w:val="single" w:sz="4" w:space="0" w:color="auto"/>
              <w:right w:val="nil"/>
            </w:tcBorders>
          </w:tcPr>
          <w:p w14:paraId="42B26524" w14:textId="77777777" w:rsidR="00C45048" w:rsidRPr="00872731" w:rsidRDefault="00C45048" w:rsidP="00A60F95">
            <w:pPr>
              <w:spacing w:line="240" w:lineRule="auto"/>
              <w:ind w:firstLine="0"/>
              <w:rPr>
                <w:rFonts w:cs="Times New Roman"/>
                <w:szCs w:val="28"/>
                <w:lang w:eastAsia="uk-UA"/>
              </w:rPr>
            </w:pPr>
          </w:p>
        </w:tc>
        <w:tc>
          <w:tcPr>
            <w:tcW w:w="425" w:type="dxa"/>
          </w:tcPr>
          <w:p w14:paraId="50DEFCA7" w14:textId="77777777" w:rsidR="00C45048" w:rsidRPr="00872731" w:rsidRDefault="00C45048" w:rsidP="00A60F95">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158F860F" w14:textId="2E3FAB3B" w:rsidR="00C45048" w:rsidRPr="00872731" w:rsidRDefault="00301B5E" w:rsidP="00A60F95">
            <w:pPr>
              <w:spacing w:line="240" w:lineRule="auto"/>
              <w:ind w:firstLine="0"/>
              <w:rPr>
                <w:rFonts w:cs="Times New Roman"/>
                <w:b/>
                <w:color w:val="FF0000"/>
                <w:szCs w:val="28"/>
                <w:lang w:eastAsia="uk-UA"/>
              </w:rPr>
            </w:pPr>
            <w:r w:rsidRPr="00872731">
              <w:rPr>
                <w:b/>
                <w:u w:val="single"/>
              </w:rPr>
              <w:t>Катерина БОВСУНОВСЬКА</w:t>
            </w:r>
          </w:p>
        </w:tc>
      </w:tr>
      <w:tr w:rsidR="00C45048" w:rsidRPr="00872731" w14:paraId="701188D8" w14:textId="77777777" w:rsidTr="00A60F95">
        <w:tc>
          <w:tcPr>
            <w:tcW w:w="992" w:type="dxa"/>
          </w:tcPr>
          <w:p w14:paraId="0955C5AA" w14:textId="77777777" w:rsidR="00C45048" w:rsidRPr="00872731" w:rsidRDefault="00C45048" w:rsidP="00A60F95">
            <w:pPr>
              <w:spacing w:line="240" w:lineRule="auto"/>
              <w:ind w:firstLine="0"/>
              <w:rPr>
                <w:rFonts w:cs="Times New Roman"/>
                <w:szCs w:val="28"/>
                <w:lang w:eastAsia="uk-UA"/>
              </w:rPr>
            </w:pPr>
          </w:p>
        </w:tc>
        <w:tc>
          <w:tcPr>
            <w:tcW w:w="1668" w:type="dxa"/>
          </w:tcPr>
          <w:p w14:paraId="3A8CBF49" w14:textId="77777777" w:rsidR="00C45048" w:rsidRPr="00872731" w:rsidRDefault="00C45048" w:rsidP="00A60F95">
            <w:pPr>
              <w:spacing w:line="240" w:lineRule="auto"/>
              <w:ind w:firstLine="0"/>
              <w:rPr>
                <w:rFonts w:cs="Times New Roman"/>
                <w:szCs w:val="28"/>
                <w:lang w:eastAsia="uk-UA"/>
              </w:rPr>
            </w:pPr>
          </w:p>
        </w:tc>
        <w:tc>
          <w:tcPr>
            <w:tcW w:w="2410" w:type="dxa"/>
          </w:tcPr>
          <w:p w14:paraId="449313A8" w14:textId="77777777" w:rsidR="00C45048" w:rsidRPr="00872731" w:rsidRDefault="00C45048" w:rsidP="00A60F95">
            <w:pPr>
              <w:spacing w:line="240" w:lineRule="auto"/>
              <w:ind w:firstLine="0"/>
              <w:jc w:val="center"/>
              <w:rPr>
                <w:rFonts w:cs="Times New Roman"/>
                <w:szCs w:val="28"/>
                <w:lang w:eastAsia="uk-UA"/>
              </w:rPr>
            </w:pPr>
            <w:r w:rsidRPr="00872731">
              <w:rPr>
                <w:rFonts w:cs="Times New Roman"/>
                <w:bCs/>
                <w:szCs w:val="28"/>
                <w:vertAlign w:val="superscript"/>
                <w:lang w:eastAsia="uk-UA"/>
              </w:rPr>
              <w:t>(підпис)</w:t>
            </w:r>
          </w:p>
        </w:tc>
        <w:tc>
          <w:tcPr>
            <w:tcW w:w="425" w:type="dxa"/>
          </w:tcPr>
          <w:p w14:paraId="59660074" w14:textId="77777777" w:rsidR="00C45048" w:rsidRPr="00872731" w:rsidRDefault="00C45048" w:rsidP="00A60F95">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392C359D" w14:textId="77777777" w:rsidR="00C45048" w:rsidRPr="00872731" w:rsidRDefault="00C45048" w:rsidP="00A60F95">
            <w:pPr>
              <w:tabs>
                <w:tab w:val="left" w:pos="3969"/>
                <w:tab w:val="left" w:pos="6663"/>
                <w:tab w:val="right" w:pos="8931"/>
              </w:tabs>
              <w:spacing w:line="240" w:lineRule="auto"/>
              <w:ind w:firstLine="0"/>
              <w:jc w:val="center"/>
              <w:rPr>
                <w:rFonts w:cs="Times New Roman"/>
                <w:szCs w:val="28"/>
                <w:lang w:eastAsia="uk-UA"/>
              </w:rPr>
            </w:pPr>
            <w:r w:rsidRPr="00872731">
              <w:rPr>
                <w:rFonts w:cs="Times New Roman"/>
                <w:bCs/>
                <w:szCs w:val="28"/>
                <w:vertAlign w:val="superscript"/>
                <w:lang w:eastAsia="uk-UA"/>
              </w:rPr>
              <w:t xml:space="preserve">(ім’я, </w:t>
            </w:r>
            <w:r w:rsidRPr="00872731">
              <w:rPr>
                <w:rFonts w:cs="Times New Roman"/>
                <w:bCs/>
                <w:caps/>
                <w:szCs w:val="28"/>
                <w:vertAlign w:val="superscript"/>
                <w:lang w:eastAsia="uk-UA"/>
              </w:rPr>
              <w:t>прізвище</w:t>
            </w:r>
            <w:r w:rsidRPr="00872731">
              <w:rPr>
                <w:rFonts w:cs="Times New Roman"/>
                <w:bCs/>
                <w:szCs w:val="28"/>
                <w:vertAlign w:val="superscript"/>
                <w:lang w:eastAsia="uk-UA"/>
              </w:rPr>
              <w:t>)</w:t>
            </w:r>
          </w:p>
        </w:tc>
      </w:tr>
    </w:tbl>
    <w:p w14:paraId="53E3A98B" w14:textId="77777777" w:rsidR="00C45048" w:rsidRPr="00872731" w:rsidRDefault="00C45048" w:rsidP="00A74D2C">
      <w:pPr>
        <w:spacing w:line="240" w:lineRule="auto"/>
        <w:ind w:firstLine="0"/>
        <w:rPr>
          <w:rFonts w:cs="Times New Roman"/>
          <w:szCs w:val="28"/>
          <w:lang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872731" w14:paraId="1B8FCE9B" w14:textId="77777777" w:rsidTr="00A60F95">
        <w:tc>
          <w:tcPr>
            <w:tcW w:w="2660" w:type="dxa"/>
            <w:gridSpan w:val="2"/>
          </w:tcPr>
          <w:p w14:paraId="2D1B7C49" w14:textId="539C919A" w:rsidR="00C45048" w:rsidRPr="00872731" w:rsidRDefault="00C45048" w:rsidP="00A60F95">
            <w:pPr>
              <w:spacing w:line="240" w:lineRule="auto"/>
              <w:ind w:firstLine="0"/>
              <w:rPr>
                <w:rFonts w:cs="Times New Roman"/>
                <w:szCs w:val="28"/>
                <w:lang w:eastAsia="uk-UA"/>
              </w:rPr>
            </w:pPr>
            <w:r w:rsidRPr="00872731">
              <w:rPr>
                <w:rFonts w:cs="Times New Roman"/>
                <w:bCs/>
                <w:szCs w:val="28"/>
                <w:lang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872731" w:rsidRDefault="00C45048" w:rsidP="00A60F95">
            <w:pPr>
              <w:spacing w:line="240" w:lineRule="auto"/>
              <w:ind w:firstLine="0"/>
              <w:rPr>
                <w:rFonts w:cs="Times New Roman"/>
                <w:szCs w:val="28"/>
                <w:lang w:eastAsia="uk-UA"/>
              </w:rPr>
            </w:pPr>
          </w:p>
        </w:tc>
        <w:tc>
          <w:tcPr>
            <w:tcW w:w="425" w:type="dxa"/>
          </w:tcPr>
          <w:p w14:paraId="32432B76" w14:textId="77777777" w:rsidR="00C45048" w:rsidRPr="00872731" w:rsidRDefault="00C45048" w:rsidP="00A60F95">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55E70AA2" w14:textId="08E22C38" w:rsidR="00C45048" w:rsidRPr="00872731" w:rsidRDefault="007453F6" w:rsidP="00A60F95">
            <w:pPr>
              <w:spacing w:line="240" w:lineRule="auto"/>
              <w:ind w:firstLine="0"/>
              <w:rPr>
                <w:rFonts w:cs="Times New Roman"/>
                <w:b/>
                <w:szCs w:val="28"/>
                <w:lang w:eastAsia="uk-UA"/>
              </w:rPr>
            </w:pPr>
            <w:r w:rsidRPr="00872731">
              <w:rPr>
                <w:rFonts w:cs="Times New Roman"/>
                <w:b/>
                <w:szCs w:val="28"/>
                <w:lang w:eastAsia="uk-UA"/>
              </w:rPr>
              <w:t>Галина КОРНІЄНКО</w:t>
            </w:r>
            <w:r w:rsidR="00C45048" w:rsidRPr="00872731">
              <w:rPr>
                <w:rFonts w:cs="Times New Roman"/>
                <w:b/>
                <w:caps/>
                <w:szCs w:val="28"/>
                <w:lang w:eastAsia="uk-UA"/>
              </w:rPr>
              <w:t xml:space="preserve"> </w:t>
            </w:r>
          </w:p>
        </w:tc>
      </w:tr>
      <w:tr w:rsidR="00C45048" w:rsidRPr="00872731" w14:paraId="4EE5427A" w14:textId="77777777" w:rsidTr="00A60F95">
        <w:tc>
          <w:tcPr>
            <w:tcW w:w="992" w:type="dxa"/>
          </w:tcPr>
          <w:p w14:paraId="76F5DD68" w14:textId="77777777" w:rsidR="00C45048" w:rsidRPr="00872731" w:rsidRDefault="00C45048" w:rsidP="00A60F95">
            <w:pPr>
              <w:spacing w:line="240" w:lineRule="auto"/>
              <w:ind w:firstLine="0"/>
              <w:rPr>
                <w:rFonts w:cs="Times New Roman"/>
                <w:szCs w:val="28"/>
                <w:lang w:eastAsia="uk-UA"/>
              </w:rPr>
            </w:pPr>
          </w:p>
        </w:tc>
        <w:tc>
          <w:tcPr>
            <w:tcW w:w="1668" w:type="dxa"/>
          </w:tcPr>
          <w:p w14:paraId="513BDB76" w14:textId="77777777" w:rsidR="00C45048" w:rsidRPr="00872731" w:rsidRDefault="00C45048" w:rsidP="00A60F95">
            <w:pPr>
              <w:spacing w:line="240" w:lineRule="auto"/>
              <w:ind w:firstLine="0"/>
              <w:rPr>
                <w:rFonts w:cs="Times New Roman"/>
                <w:szCs w:val="28"/>
                <w:lang w:eastAsia="uk-UA"/>
              </w:rPr>
            </w:pPr>
          </w:p>
        </w:tc>
        <w:tc>
          <w:tcPr>
            <w:tcW w:w="2410" w:type="dxa"/>
          </w:tcPr>
          <w:p w14:paraId="005F214D" w14:textId="77777777" w:rsidR="00C45048" w:rsidRPr="00872731" w:rsidRDefault="00C45048" w:rsidP="00A60F95">
            <w:pPr>
              <w:spacing w:line="240" w:lineRule="auto"/>
              <w:ind w:firstLine="0"/>
              <w:jc w:val="center"/>
              <w:rPr>
                <w:rFonts w:cs="Times New Roman"/>
                <w:szCs w:val="28"/>
                <w:lang w:eastAsia="uk-UA"/>
              </w:rPr>
            </w:pPr>
            <w:r w:rsidRPr="00872731">
              <w:rPr>
                <w:rFonts w:cs="Times New Roman"/>
                <w:bCs/>
                <w:szCs w:val="28"/>
                <w:vertAlign w:val="superscript"/>
                <w:lang w:eastAsia="uk-UA"/>
              </w:rPr>
              <w:t>(підпис)</w:t>
            </w:r>
          </w:p>
        </w:tc>
        <w:tc>
          <w:tcPr>
            <w:tcW w:w="425" w:type="dxa"/>
          </w:tcPr>
          <w:p w14:paraId="5C8D3BDF" w14:textId="77777777" w:rsidR="00C45048" w:rsidRPr="00872731" w:rsidRDefault="00C45048" w:rsidP="00A60F95">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313EBCFF" w14:textId="77777777" w:rsidR="00C45048" w:rsidRPr="00872731" w:rsidRDefault="00C45048" w:rsidP="00A60F95">
            <w:pPr>
              <w:tabs>
                <w:tab w:val="left" w:pos="3969"/>
                <w:tab w:val="left" w:pos="6663"/>
                <w:tab w:val="right" w:pos="8931"/>
              </w:tabs>
              <w:spacing w:line="240" w:lineRule="auto"/>
              <w:ind w:firstLine="0"/>
              <w:jc w:val="center"/>
              <w:rPr>
                <w:rFonts w:cs="Times New Roman"/>
                <w:szCs w:val="28"/>
                <w:lang w:eastAsia="uk-UA"/>
              </w:rPr>
            </w:pPr>
            <w:r w:rsidRPr="00872731">
              <w:rPr>
                <w:rFonts w:cs="Times New Roman"/>
                <w:bCs/>
                <w:szCs w:val="28"/>
                <w:vertAlign w:val="superscript"/>
                <w:lang w:eastAsia="uk-UA"/>
              </w:rPr>
              <w:t xml:space="preserve">(ім’я, </w:t>
            </w:r>
            <w:r w:rsidRPr="00872731">
              <w:rPr>
                <w:rFonts w:cs="Times New Roman"/>
                <w:bCs/>
                <w:caps/>
                <w:szCs w:val="28"/>
                <w:vertAlign w:val="superscript"/>
                <w:lang w:eastAsia="uk-UA"/>
              </w:rPr>
              <w:t>прізвище</w:t>
            </w:r>
            <w:r w:rsidRPr="00872731">
              <w:rPr>
                <w:rFonts w:cs="Times New Roman"/>
                <w:bCs/>
                <w:szCs w:val="28"/>
                <w:vertAlign w:val="superscript"/>
                <w:lang w:eastAsia="uk-UA"/>
              </w:rPr>
              <w:t>)</w:t>
            </w:r>
          </w:p>
        </w:tc>
      </w:tr>
    </w:tbl>
    <w:p w14:paraId="47411494" w14:textId="77777777" w:rsidR="009A1E9C" w:rsidRPr="00872731" w:rsidRDefault="009A1E9C">
      <w:pPr>
        <w:sectPr w:rsidR="009A1E9C" w:rsidRPr="00872731" w:rsidSect="00205353">
          <w:pgSz w:w="11907" w:h="16840" w:code="9"/>
          <w:pgMar w:top="568" w:right="850" w:bottom="568" w:left="1701" w:header="709" w:footer="709" w:gutter="0"/>
          <w:cols w:space="708"/>
          <w:docGrid w:linePitch="381"/>
        </w:sectPr>
      </w:pPr>
    </w:p>
    <w:p w14:paraId="70663B62" w14:textId="6295A786" w:rsidR="00AB2E6A" w:rsidRPr="00872731" w:rsidRDefault="00CF36D1" w:rsidP="0007310D">
      <w:pPr>
        <w:jc w:val="center"/>
        <w:rPr>
          <w:b/>
          <w:bCs/>
        </w:rPr>
      </w:pPr>
      <w:bookmarkStart w:id="3" w:name="_Hlk169217146"/>
      <w:r w:rsidRPr="00872731">
        <w:rPr>
          <w:b/>
          <w:bCs/>
        </w:rPr>
        <w:lastRenderedPageBreak/>
        <w:t>АНОТАЦІЯ</w:t>
      </w:r>
    </w:p>
    <w:p w14:paraId="3D9EFB27" w14:textId="77777777" w:rsidR="0007310D" w:rsidRPr="00872731" w:rsidRDefault="0007310D" w:rsidP="0007310D"/>
    <w:p w14:paraId="166D901B" w14:textId="544AFDC9" w:rsidR="00CF36D1" w:rsidRPr="00872731" w:rsidRDefault="00301B5E" w:rsidP="00301B5E">
      <w:pPr>
        <w:ind w:firstLine="708"/>
      </w:pPr>
      <w:r w:rsidRPr="00872731">
        <w:t>Дипломна робота за темою «Веб середовище для спілкування медичних працівників» виконана студентом кафедри біомедичної кібернетики ФБМІ Сидоренко Андрієм Вікторовичем зі спеціальності 122 «Комп’ютерні науки» за освітньо-професійною  програмою</w:t>
      </w:r>
      <w:r w:rsidR="00851802">
        <w:t xml:space="preserve"> </w:t>
      </w:r>
      <w:r w:rsidRPr="00872731">
        <w:t>«Комп’ютерні технології в біології та медицині» та складається зі: вступу; 3 розділів (Аналітичний огляд літературних джерел, Теоретична частина, Практична реалізація задачі), висновків що стосуються кожного розділу; загальних висновків; списку використаних джерел, який налічує 2</w:t>
      </w:r>
      <w:r w:rsidR="009C02F6">
        <w:t>9</w:t>
      </w:r>
      <w:r w:rsidRPr="00872731">
        <w:t xml:space="preserve"> джерел. Загальний обсяг роботи 69 сторінок</w:t>
      </w:r>
    </w:p>
    <w:p w14:paraId="043E17D5" w14:textId="69348A6F" w:rsidR="00CF36D1" w:rsidRPr="00872731" w:rsidRDefault="00CF36D1" w:rsidP="005D28D9">
      <w:r w:rsidRPr="00872731">
        <w:rPr>
          <w:b/>
          <w:i/>
        </w:rPr>
        <w:t>Актуальність теми</w:t>
      </w:r>
      <w:r w:rsidRPr="00872731">
        <w:rPr>
          <w:b/>
        </w:rPr>
        <w:t>.</w:t>
      </w:r>
      <w:r w:rsidRPr="00872731">
        <w:t xml:space="preserve"> </w:t>
      </w:r>
      <w:r w:rsidR="00301B5E" w:rsidRPr="00872731">
        <w:t>Актуальність теми для веб середовища для спілкування медичних працівників полягає в сприянню обміну знаннями, соціалізації медичних працівників та зміцнення громадського здоров'я та особистого розвитку</w:t>
      </w:r>
      <w:r w:rsidRPr="00872731">
        <w:t>.</w:t>
      </w:r>
    </w:p>
    <w:p w14:paraId="5D24E672" w14:textId="77777777" w:rsidR="00CF36D1" w:rsidRPr="00872731" w:rsidRDefault="00CF36D1" w:rsidP="005D28D9">
      <w:r w:rsidRPr="00872731">
        <w:rPr>
          <w:b/>
          <w:i/>
        </w:rPr>
        <w:t>Мета і завдання роботи</w:t>
      </w:r>
      <w:r w:rsidRPr="00872731">
        <w:rPr>
          <w:b/>
        </w:rPr>
        <w:t>.</w:t>
      </w:r>
      <w:r w:rsidRPr="00872731">
        <w:t xml:space="preserve"> </w:t>
      </w:r>
    </w:p>
    <w:p w14:paraId="6BA999B9" w14:textId="5309973A" w:rsidR="00CF36D1" w:rsidRPr="00872731" w:rsidRDefault="00301B5E" w:rsidP="00CF36D1">
      <w:pPr>
        <w:ind w:firstLine="708"/>
      </w:pPr>
      <w:r w:rsidRPr="00872731">
        <w:t>Мета даної дипломної роботи полягає в розробці програмного додатку, який являє собою приклад веб середовища для спілкування медичних працівників. Цей додаток може бути використаний як основа для створення повноцінного веб середовища для спілкування, що буде сприяти кращій комунікації та взаємодії між медичними працівниками</w:t>
      </w:r>
      <w:r w:rsidR="00CF36D1" w:rsidRPr="00872731">
        <w:t>.</w:t>
      </w:r>
    </w:p>
    <w:p w14:paraId="647B4724" w14:textId="77777777" w:rsidR="00CF36D1" w:rsidRPr="00872731" w:rsidRDefault="00CF36D1" w:rsidP="005D28D9">
      <w:r w:rsidRPr="00872731">
        <w:t xml:space="preserve">Її досягнення передбачає вирішення наступних </w:t>
      </w:r>
      <w:r w:rsidRPr="00872731">
        <w:rPr>
          <w:i/>
        </w:rPr>
        <w:t>завдань</w:t>
      </w:r>
      <w:r w:rsidRPr="00872731">
        <w:t xml:space="preserve">: </w:t>
      </w:r>
    </w:p>
    <w:p w14:paraId="68651082" w14:textId="1354E7F5" w:rsidR="00CF36D1" w:rsidRPr="00872731" w:rsidRDefault="00301B5E" w:rsidP="00CF36D1">
      <w:pPr>
        <w:widowControl w:val="0"/>
        <w:numPr>
          <w:ilvl w:val="0"/>
          <w:numId w:val="23"/>
        </w:numPr>
        <w:pBdr>
          <w:top w:val="nil"/>
          <w:left w:val="nil"/>
          <w:bottom w:val="nil"/>
          <w:right w:val="nil"/>
          <w:between w:val="nil"/>
        </w:pBdr>
        <w:ind w:left="1134" w:hanging="567"/>
      </w:pPr>
      <w:r w:rsidRPr="00872731">
        <w:t>Проаналізувати існуючі веб середовища для спілкування та онлайн-платформи</w:t>
      </w:r>
      <w:r w:rsidR="00CF36D1" w:rsidRPr="00872731">
        <w:rPr>
          <w:color w:val="000000"/>
        </w:rPr>
        <w:t>.</w:t>
      </w:r>
    </w:p>
    <w:p w14:paraId="083742AA" w14:textId="1FFED6F6" w:rsidR="00CF36D1" w:rsidRPr="00872731" w:rsidRDefault="00301B5E" w:rsidP="00CF36D1">
      <w:pPr>
        <w:widowControl w:val="0"/>
        <w:numPr>
          <w:ilvl w:val="0"/>
          <w:numId w:val="23"/>
        </w:numPr>
        <w:pBdr>
          <w:top w:val="nil"/>
          <w:left w:val="nil"/>
          <w:bottom w:val="nil"/>
          <w:right w:val="nil"/>
          <w:between w:val="nil"/>
        </w:pBdr>
        <w:ind w:left="1134" w:hanging="567"/>
      </w:pPr>
      <w:r w:rsidRPr="00872731">
        <w:t>Спроектувати та розробити програмний додаток веб середовища для спілкування</w:t>
      </w:r>
      <w:r w:rsidR="00CF36D1" w:rsidRPr="00872731">
        <w:t>.</w:t>
      </w:r>
    </w:p>
    <w:p w14:paraId="4B053BC3" w14:textId="61F8C9ED" w:rsidR="00CF36D1" w:rsidRPr="005A60EB" w:rsidRDefault="00301B5E" w:rsidP="005A60EB">
      <w:pPr>
        <w:widowControl w:val="0"/>
        <w:numPr>
          <w:ilvl w:val="0"/>
          <w:numId w:val="23"/>
        </w:numPr>
        <w:pBdr>
          <w:top w:val="nil"/>
          <w:left w:val="nil"/>
          <w:bottom w:val="nil"/>
          <w:right w:val="nil"/>
          <w:between w:val="nil"/>
        </w:pBdr>
        <w:ind w:left="1134" w:hanging="567"/>
      </w:pPr>
      <w:r w:rsidRPr="00872731">
        <w:t>Протестувати та вдосконалити програмний додаток</w:t>
      </w:r>
    </w:p>
    <w:p w14:paraId="22D29709" w14:textId="6221FADA" w:rsidR="00CF36D1" w:rsidRPr="00872731" w:rsidRDefault="00CF36D1" w:rsidP="005D28D9">
      <w:r w:rsidRPr="00872731">
        <w:rPr>
          <w:b/>
          <w:i/>
        </w:rPr>
        <w:t>Використані методи</w:t>
      </w:r>
      <w:r w:rsidRPr="00872731">
        <w:t xml:space="preserve">.  </w:t>
      </w:r>
      <w:r w:rsidR="00301B5E" w:rsidRPr="00872731">
        <w:t>Мова програмування JavaScript. Основні бібліотеки React, Redux, React Hook Form</w:t>
      </w:r>
      <w:r w:rsidRPr="00872731">
        <w:t>.</w:t>
      </w:r>
    </w:p>
    <w:p w14:paraId="03F8FD07" w14:textId="297649C9" w:rsidR="00CF36D1" w:rsidRPr="00872731" w:rsidRDefault="00CF36D1" w:rsidP="005D28D9">
      <w:pPr>
        <w:rPr>
          <w:b/>
          <w:i/>
        </w:rPr>
      </w:pPr>
      <w:bookmarkStart w:id="4" w:name="_Hlk169217256"/>
      <w:bookmarkEnd w:id="3"/>
      <w:r w:rsidRPr="00872731">
        <w:rPr>
          <w:b/>
          <w:i/>
        </w:rPr>
        <w:t xml:space="preserve">Отримані результати. </w:t>
      </w:r>
      <w:r w:rsidR="00301B5E" w:rsidRPr="00872731">
        <w:t xml:space="preserve">В рамках дипломної роботи з комп'ютерних наук було розроблено програмний додаток, що являє собою прототип веб </w:t>
      </w:r>
      <w:r w:rsidR="00301B5E" w:rsidRPr="00872731">
        <w:lastRenderedPageBreak/>
        <w:t>середовища для спілкування медичних працівників на основі сучасних технологій</w:t>
      </w:r>
      <w:r w:rsidRPr="00872731">
        <w:t>.</w:t>
      </w:r>
    </w:p>
    <w:p w14:paraId="1D965E6E" w14:textId="0759AACD" w:rsidR="00CF36D1" w:rsidRPr="00872731" w:rsidRDefault="00CF36D1" w:rsidP="005D28D9">
      <w:pPr>
        <w:rPr>
          <w:color w:val="000000"/>
        </w:rPr>
      </w:pPr>
      <w:r w:rsidRPr="00872731">
        <w:rPr>
          <w:b/>
          <w:i/>
        </w:rPr>
        <w:t>Публікації</w:t>
      </w:r>
      <w:r w:rsidRPr="00872731">
        <w:rPr>
          <w:b/>
        </w:rPr>
        <w:t>.</w:t>
      </w:r>
      <w:r w:rsidRPr="00872731">
        <w:t xml:space="preserve"> </w:t>
      </w:r>
      <w:r w:rsidR="00301B5E" w:rsidRPr="00872731">
        <w:t>За результатами виконаної роботи публікації не передбачаються. Ключові слова. Веб середовище для спілкування, стейт-менеджмент, робота з API, фронт-енд.</w:t>
      </w:r>
    </w:p>
    <w:p w14:paraId="5B70A6F8" w14:textId="77777777" w:rsidR="00CF36D1" w:rsidRPr="00872731" w:rsidRDefault="00CF36D1" w:rsidP="005D28D9">
      <w:r w:rsidRPr="00872731">
        <w:rPr>
          <w:b/>
          <w:i/>
        </w:rPr>
        <w:t>Бібліографічний опис ДР</w:t>
      </w:r>
    </w:p>
    <w:p w14:paraId="63D7BA1D" w14:textId="3AE3EAB1" w:rsidR="00CF36D1" w:rsidRPr="00872731" w:rsidRDefault="00301B5E" w:rsidP="00CF36D1">
      <w:pPr>
        <w:ind w:firstLine="0"/>
      </w:pPr>
      <w:r w:rsidRPr="00872731">
        <w:t xml:space="preserve">Сидоренко А. В. Веб середовище для спілкування медичних працівників : дипломна роб. бакалавра : 122 Комп’ютері науки / Сидоренко Андрій Вікторович. – Київ, 2024. – </w:t>
      </w:r>
      <w:r w:rsidR="00851802">
        <w:t>66</w:t>
      </w:r>
      <w:r w:rsidRPr="00872731">
        <w:t xml:space="preserve"> с</w:t>
      </w:r>
      <w:r w:rsidR="00CF36D1" w:rsidRPr="00872731">
        <w:t>.</w:t>
      </w:r>
    </w:p>
    <w:bookmarkEnd w:id="4"/>
    <w:p w14:paraId="70141F08" w14:textId="77777777" w:rsidR="00CF36D1" w:rsidRPr="00872731" w:rsidRDefault="00CF36D1" w:rsidP="00CF36D1">
      <w:pPr>
        <w:ind w:firstLine="0"/>
      </w:pPr>
    </w:p>
    <w:p w14:paraId="03A3A2B8" w14:textId="77777777" w:rsidR="00CF36D1" w:rsidRPr="00872731" w:rsidRDefault="00CF36D1" w:rsidP="00CF36D1">
      <w:pPr>
        <w:ind w:firstLine="0"/>
      </w:pPr>
    </w:p>
    <w:p w14:paraId="0BC25828" w14:textId="77777777" w:rsidR="00CF36D1" w:rsidRPr="00872731" w:rsidRDefault="00CF36D1" w:rsidP="00CF36D1">
      <w:pPr>
        <w:ind w:firstLine="0"/>
        <w:sectPr w:rsidR="00CF36D1" w:rsidRPr="00872731" w:rsidSect="00205353">
          <w:pgSz w:w="11906" w:h="16838"/>
          <w:pgMar w:top="851" w:right="707" w:bottom="851" w:left="1701" w:header="709" w:footer="709" w:gutter="0"/>
          <w:cols w:space="720"/>
        </w:sectPr>
      </w:pPr>
    </w:p>
    <w:p w14:paraId="1D74A82C" w14:textId="787DFAA0" w:rsidR="0007310D" w:rsidRPr="00872731" w:rsidRDefault="0007310D" w:rsidP="001A6AC8">
      <w:pPr>
        <w:ind w:firstLine="0"/>
        <w:rPr>
          <w:szCs w:val="28"/>
        </w:rPr>
      </w:pPr>
    </w:p>
    <w:p w14:paraId="5B5AD4AE" w14:textId="1F6468BE" w:rsidR="0007310D" w:rsidRPr="00872731" w:rsidRDefault="0007310D" w:rsidP="0007310D">
      <w:pPr>
        <w:jc w:val="center"/>
        <w:rPr>
          <w:b/>
          <w:bCs/>
          <w:caps/>
        </w:rPr>
      </w:pPr>
      <w:bookmarkStart w:id="5" w:name="_Hlk169217284"/>
      <w:r w:rsidRPr="00872731">
        <w:rPr>
          <w:b/>
          <w:bCs/>
          <w:caps/>
        </w:rPr>
        <w:t>Abstract</w:t>
      </w:r>
    </w:p>
    <w:p w14:paraId="0104B84F" w14:textId="77777777" w:rsidR="0007310D" w:rsidRPr="00872731" w:rsidRDefault="0007310D" w:rsidP="0007310D"/>
    <w:p w14:paraId="68B8A099" w14:textId="54979855" w:rsidR="00171EF9" w:rsidRPr="00872731" w:rsidRDefault="00171EF9" w:rsidP="00171EF9">
      <w:r w:rsidRPr="00872731">
        <w:t>The diploma thesis on the topic "Web environment for communication of medical workers" was completed by Andriy Viktorovich Sydorenko, a student of the Department of Biomedical Cybernetics of the Federal Medical University, majoring in 122 "Computer Sciences" under the educational and professional program</w:t>
      </w:r>
      <w:r w:rsidR="00851802">
        <w:t xml:space="preserve"> </w:t>
      </w:r>
      <w:r w:rsidRPr="00872731">
        <w:t>"Computer technologies in biology and medicine" and consists of: introduction; 3 sections (Analytical review of literary sources, Theoretical part, Practical implementation of the task), conclusions concerning each section; general conclusions; the list of used sources, which includes 2</w:t>
      </w:r>
      <w:r w:rsidR="009C02F6">
        <w:t>9</w:t>
      </w:r>
      <w:r w:rsidRPr="00872731">
        <w:t xml:space="preserve"> sources. The total volume of work is 6</w:t>
      </w:r>
      <w:r w:rsidR="00851802">
        <w:t>6</w:t>
      </w:r>
      <w:r w:rsidRPr="00872731">
        <w:t xml:space="preserve"> pages</w:t>
      </w:r>
    </w:p>
    <w:p w14:paraId="0DF5F0B7" w14:textId="77777777" w:rsidR="00171EF9" w:rsidRPr="00872731" w:rsidRDefault="00171EF9" w:rsidP="00171EF9">
      <w:r w:rsidRPr="00872731">
        <w:rPr>
          <w:b/>
          <w:bCs/>
        </w:rPr>
        <w:t>Actuality of theme</w:t>
      </w:r>
      <w:r w:rsidRPr="00872731">
        <w:t>. The relevance of the topic for the web environment for the communication of medical professionals is to facilitate the exchange of knowledge, the socialization of medical professionals and the strengthening of public health and personal development.</w:t>
      </w:r>
    </w:p>
    <w:p w14:paraId="2F205BDF" w14:textId="77777777" w:rsidR="00171EF9" w:rsidRPr="00872731" w:rsidRDefault="00171EF9" w:rsidP="00171EF9">
      <w:r w:rsidRPr="00872731">
        <w:rPr>
          <w:b/>
          <w:bCs/>
        </w:rPr>
        <w:t>The purpose and tasks of the work</w:t>
      </w:r>
      <w:r w:rsidRPr="00872731">
        <w:t>.</w:t>
      </w:r>
    </w:p>
    <w:p w14:paraId="0771471E" w14:textId="77777777" w:rsidR="00171EF9" w:rsidRPr="00872731" w:rsidRDefault="00171EF9" w:rsidP="00171EF9">
      <w:r w:rsidRPr="00872731">
        <w:t>The purpose of this thesis is to develop a software application that is an example of a web environment for communication between medical professionals. This application can be used as a basis for creating a full-fledged web environment for communication, which will facilitate better communication and interaction between medical professionals.</w:t>
      </w:r>
    </w:p>
    <w:p w14:paraId="1FC1F9DB" w14:textId="77777777" w:rsidR="00171EF9" w:rsidRPr="00872731" w:rsidRDefault="00171EF9" w:rsidP="00171EF9">
      <w:r w:rsidRPr="00872731">
        <w:t>Its achievement involves solving the following tasks:</w:t>
      </w:r>
    </w:p>
    <w:p w14:paraId="6F9B039F" w14:textId="77777777" w:rsidR="00171EF9" w:rsidRPr="00872731" w:rsidRDefault="00171EF9" w:rsidP="00171EF9">
      <w:r w:rsidRPr="00872731">
        <w:t>1. Analyze existing web environments for communication and online platforms.</w:t>
      </w:r>
    </w:p>
    <w:p w14:paraId="28E6EC64" w14:textId="77777777" w:rsidR="00171EF9" w:rsidRPr="00872731" w:rsidRDefault="00171EF9" w:rsidP="00171EF9">
      <w:r w:rsidRPr="00872731">
        <w:t>2. To design and develop a software application of the web environment for communication.</w:t>
      </w:r>
    </w:p>
    <w:p w14:paraId="3E077518" w14:textId="77777777" w:rsidR="00171EF9" w:rsidRPr="00872731" w:rsidRDefault="00171EF9" w:rsidP="00171EF9">
      <w:r w:rsidRPr="00872731">
        <w:t>3. Test and improve the software application</w:t>
      </w:r>
    </w:p>
    <w:p w14:paraId="630C920E" w14:textId="77777777" w:rsidR="00171EF9" w:rsidRPr="00872731" w:rsidRDefault="00171EF9" w:rsidP="00171EF9">
      <w:r w:rsidRPr="00872731">
        <w:rPr>
          <w:b/>
          <w:bCs/>
        </w:rPr>
        <w:t>Used methods</w:t>
      </w:r>
      <w:r w:rsidRPr="00872731">
        <w:t>. JavaScript programming language. Core libraries React, Redux, React Hook Form.</w:t>
      </w:r>
    </w:p>
    <w:bookmarkEnd w:id="5"/>
    <w:p w14:paraId="744C1FC4" w14:textId="77777777" w:rsidR="00171EF9" w:rsidRPr="00872731" w:rsidRDefault="00171EF9" w:rsidP="00171EF9">
      <w:r w:rsidRPr="00872731">
        <w:rPr>
          <w:b/>
          <w:bCs/>
        </w:rPr>
        <w:lastRenderedPageBreak/>
        <w:t>Obtained results</w:t>
      </w:r>
      <w:r w:rsidRPr="00872731">
        <w:t>. As part of the thesis in computer science, a software application was developed, which is a prototype of a web environment for the communication of medical workers based on modern technologies.</w:t>
      </w:r>
    </w:p>
    <w:p w14:paraId="315A0ADB" w14:textId="276B85A3" w:rsidR="003555E5" w:rsidRPr="00872731" w:rsidRDefault="00171EF9" w:rsidP="00171EF9">
      <w:r w:rsidRPr="00872731">
        <w:rPr>
          <w:b/>
          <w:bCs/>
        </w:rPr>
        <w:t>Publications</w:t>
      </w:r>
      <w:r w:rsidRPr="00872731">
        <w:t>. Based on the results of the work performed, publications are not expected. Keywords. Web environment for communication, state management, working with API, front-end.</w:t>
      </w:r>
    </w:p>
    <w:p w14:paraId="6D4C4036" w14:textId="77777777" w:rsidR="003555E5" w:rsidRPr="00872731" w:rsidRDefault="003555E5"/>
    <w:p w14:paraId="6F07A8EA" w14:textId="77777777" w:rsidR="003555E5" w:rsidRPr="00872731" w:rsidRDefault="003555E5"/>
    <w:p w14:paraId="469E0682" w14:textId="77777777" w:rsidR="003555E5" w:rsidRPr="00872731" w:rsidRDefault="003555E5"/>
    <w:p w14:paraId="27F20AEE" w14:textId="13E801E9" w:rsidR="0007310D" w:rsidRPr="00872731" w:rsidRDefault="0007310D">
      <w:r w:rsidRPr="00872731">
        <w:br w:type="page"/>
      </w:r>
    </w:p>
    <w:p w14:paraId="2717D017" w14:textId="1404C79C" w:rsidR="007A3091" w:rsidRPr="00872731" w:rsidRDefault="007A3091" w:rsidP="00354CDF">
      <w:pPr>
        <w:ind w:firstLine="0"/>
        <w:sectPr w:rsidR="007A3091" w:rsidRPr="00872731" w:rsidSect="00205353">
          <w:pgSz w:w="11907" w:h="16840" w:code="9"/>
          <w:pgMar w:top="1134" w:right="850" w:bottom="1134" w:left="1701" w:header="709" w:footer="709" w:gutter="0"/>
          <w:cols w:space="708"/>
          <w:docGrid w:linePitch="381"/>
        </w:sectPr>
      </w:pPr>
    </w:p>
    <w:p w14:paraId="4C9BFCA5" w14:textId="027E52BB" w:rsidR="00354CDF" w:rsidRPr="00872731" w:rsidRDefault="00354CDF" w:rsidP="00354CDF">
      <w:pPr>
        <w:ind w:firstLine="0"/>
      </w:pPr>
    </w:p>
    <w:sdt>
      <w:sdtPr>
        <w:rPr>
          <w:rFonts w:ascii="Times New Roman" w:eastAsiaTheme="minorHAnsi" w:hAnsi="Times New Roman" w:cstheme="minorBidi"/>
          <w:b/>
          <w:bCs/>
          <w:caps/>
          <w:color w:val="auto"/>
          <w:sz w:val="28"/>
          <w:szCs w:val="22"/>
          <w:lang w:val="uk-UA"/>
        </w:rPr>
        <w:id w:val="-222452124"/>
        <w:docPartObj>
          <w:docPartGallery w:val="Table of Contents"/>
          <w:docPartUnique/>
        </w:docPartObj>
      </w:sdtPr>
      <w:sdtEndPr>
        <w:rPr>
          <w:b w:val="0"/>
          <w:bCs w:val="0"/>
          <w:caps w:val="0"/>
        </w:rPr>
      </w:sdtEndPr>
      <w:sdtContent>
        <w:p w14:paraId="5EFEE9F3" w14:textId="7BD1A51E" w:rsidR="00E35E9D" w:rsidRPr="00872731" w:rsidRDefault="00E35E9D" w:rsidP="005A4F6D">
          <w:pPr>
            <w:pStyle w:val="aa"/>
            <w:jc w:val="center"/>
            <w:rPr>
              <w:rFonts w:ascii="Times New Roman" w:hAnsi="Times New Roman" w:cs="Times New Roman"/>
              <w:b/>
              <w:bCs/>
              <w:color w:val="000000" w:themeColor="text1"/>
              <w:lang w:val="uk-UA"/>
            </w:rPr>
          </w:pPr>
          <w:r w:rsidRPr="00872731">
            <w:rPr>
              <w:rFonts w:ascii="Times New Roman" w:hAnsi="Times New Roman" w:cs="Times New Roman"/>
              <w:b/>
              <w:bCs/>
              <w:color w:val="000000" w:themeColor="text1"/>
              <w:lang w:val="uk-UA"/>
            </w:rPr>
            <w:t>З</w:t>
          </w:r>
          <w:r w:rsidR="005A4F6D" w:rsidRPr="00872731">
            <w:rPr>
              <w:rFonts w:ascii="Times New Roman" w:hAnsi="Times New Roman" w:cs="Times New Roman"/>
              <w:b/>
              <w:bCs/>
              <w:color w:val="000000" w:themeColor="text1"/>
              <w:lang w:val="uk-UA"/>
            </w:rPr>
            <w:t>МІСТ</w:t>
          </w:r>
        </w:p>
        <w:p w14:paraId="7DD9C569" w14:textId="7374D4C9" w:rsidR="00E35E9D" w:rsidRPr="00872731" w:rsidRDefault="008F509F" w:rsidP="00E35E9D">
          <w:r w:rsidRPr="00872731">
            <w:tab/>
          </w:r>
        </w:p>
        <w:p w14:paraId="7303B5EB" w14:textId="39BE5DB0" w:rsidR="008065C2" w:rsidRDefault="0065583C">
          <w:pPr>
            <w:pStyle w:val="12"/>
            <w:tabs>
              <w:tab w:val="right" w:leader="dot" w:pos="9486"/>
            </w:tabs>
            <w:rPr>
              <w:rFonts w:asciiTheme="minorHAnsi" w:eastAsiaTheme="minorEastAsia" w:hAnsiTheme="minorHAnsi" w:cstheme="minorBidi"/>
              <w:b w:val="0"/>
              <w:bCs w:val="0"/>
              <w:caps w:val="0"/>
              <w:kern w:val="2"/>
              <w:sz w:val="22"/>
              <w:szCs w:val="22"/>
              <w:lang w:val="en-GB" w:eastAsia="en-GB"/>
              <w14:ligatures w14:val="standardContextual"/>
            </w:rPr>
          </w:pPr>
          <w:r w:rsidRPr="00872731">
            <w:fldChar w:fldCharType="begin"/>
          </w:r>
          <w:r w:rsidRPr="00872731">
            <w:instrText xml:space="preserve"> TOC \o "1-3" \h \z \u </w:instrText>
          </w:r>
          <w:r w:rsidRPr="00872731">
            <w:fldChar w:fldCharType="separate"/>
          </w:r>
          <w:hyperlink w:anchor="_Toc168374091" w:history="1">
            <w:r w:rsidR="008065C2" w:rsidRPr="004F5B56">
              <w:rPr>
                <w:rStyle w:val="ab"/>
              </w:rPr>
              <w:t>ВСТУП</w:t>
            </w:r>
            <w:r w:rsidR="008065C2">
              <w:rPr>
                <w:webHidden/>
              </w:rPr>
              <w:tab/>
            </w:r>
            <w:r w:rsidR="008065C2">
              <w:rPr>
                <w:webHidden/>
              </w:rPr>
              <w:fldChar w:fldCharType="begin"/>
            </w:r>
            <w:r w:rsidR="008065C2">
              <w:rPr>
                <w:webHidden/>
              </w:rPr>
              <w:instrText xml:space="preserve"> PAGEREF _Toc168374091 \h </w:instrText>
            </w:r>
            <w:r w:rsidR="008065C2">
              <w:rPr>
                <w:webHidden/>
              </w:rPr>
            </w:r>
            <w:r w:rsidR="008065C2">
              <w:rPr>
                <w:webHidden/>
              </w:rPr>
              <w:fldChar w:fldCharType="separate"/>
            </w:r>
            <w:r w:rsidR="005A60EB">
              <w:rPr>
                <w:webHidden/>
              </w:rPr>
              <w:t>10</w:t>
            </w:r>
            <w:r w:rsidR="008065C2">
              <w:rPr>
                <w:webHidden/>
              </w:rPr>
              <w:fldChar w:fldCharType="end"/>
            </w:r>
          </w:hyperlink>
        </w:p>
        <w:p w14:paraId="7066F93F" w14:textId="383CB7DD" w:rsidR="008065C2" w:rsidRDefault="00000000">
          <w:pPr>
            <w:pStyle w:val="12"/>
            <w:tabs>
              <w:tab w:val="right" w:leader="dot" w:pos="9486"/>
            </w:tabs>
            <w:rPr>
              <w:rFonts w:asciiTheme="minorHAnsi" w:eastAsiaTheme="minorEastAsia" w:hAnsiTheme="minorHAnsi" w:cstheme="minorBidi"/>
              <w:b w:val="0"/>
              <w:bCs w:val="0"/>
              <w:caps w:val="0"/>
              <w:kern w:val="2"/>
              <w:sz w:val="22"/>
              <w:szCs w:val="22"/>
              <w:lang w:val="en-GB" w:eastAsia="en-GB"/>
              <w14:ligatures w14:val="standardContextual"/>
            </w:rPr>
          </w:pPr>
          <w:hyperlink w:anchor="_Toc168374092" w:history="1">
            <w:r w:rsidR="008065C2" w:rsidRPr="004F5B56">
              <w:rPr>
                <w:rStyle w:val="ab"/>
              </w:rPr>
              <w:t>РОЗДІЛ 1 ВПЛИВ АНАЛОГІЧНИХ ПРОГРАМНИХ ПРОДУКТІВ НА ЛЮДЕЙ ЧИ МЕДИЦИНУ</w:t>
            </w:r>
            <w:r w:rsidR="008065C2">
              <w:rPr>
                <w:webHidden/>
              </w:rPr>
              <w:tab/>
            </w:r>
            <w:r w:rsidR="008065C2">
              <w:rPr>
                <w:webHidden/>
              </w:rPr>
              <w:fldChar w:fldCharType="begin"/>
            </w:r>
            <w:r w:rsidR="008065C2">
              <w:rPr>
                <w:webHidden/>
              </w:rPr>
              <w:instrText xml:space="preserve"> PAGEREF _Toc168374092 \h </w:instrText>
            </w:r>
            <w:r w:rsidR="008065C2">
              <w:rPr>
                <w:webHidden/>
              </w:rPr>
            </w:r>
            <w:r w:rsidR="008065C2">
              <w:rPr>
                <w:webHidden/>
              </w:rPr>
              <w:fldChar w:fldCharType="separate"/>
            </w:r>
            <w:r w:rsidR="005A60EB">
              <w:rPr>
                <w:webHidden/>
              </w:rPr>
              <w:t>12</w:t>
            </w:r>
            <w:r w:rsidR="008065C2">
              <w:rPr>
                <w:webHidden/>
              </w:rPr>
              <w:fldChar w:fldCharType="end"/>
            </w:r>
          </w:hyperlink>
        </w:p>
        <w:p w14:paraId="3974CFE9" w14:textId="4E7E6546" w:rsidR="008065C2" w:rsidRDefault="00000000">
          <w:pPr>
            <w:pStyle w:val="22"/>
            <w:tabs>
              <w:tab w:val="left" w:pos="1680"/>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093" w:history="1">
            <w:r w:rsidR="008065C2" w:rsidRPr="004F5B56">
              <w:rPr>
                <w:rStyle w:val="ab"/>
                <w:bCs/>
                <w:lang w:eastAsia="en-GB"/>
              </w:rPr>
              <w:t>1.1</w:t>
            </w:r>
            <w:r w:rsidR="008065C2">
              <w:rPr>
                <w:rFonts w:asciiTheme="minorHAnsi" w:eastAsiaTheme="minorEastAsia" w:hAnsiTheme="minorHAnsi" w:cstheme="minorBidi"/>
                <w:smallCaps w:val="0"/>
                <w:kern w:val="2"/>
                <w:sz w:val="22"/>
                <w:szCs w:val="22"/>
                <w:lang w:val="en-GB" w:eastAsia="en-GB"/>
                <w14:ligatures w14:val="standardContextual"/>
              </w:rPr>
              <w:tab/>
            </w:r>
            <w:r w:rsidR="008065C2" w:rsidRPr="004F5B56">
              <w:rPr>
                <w:rStyle w:val="ab"/>
                <w:bCs/>
                <w:lang w:eastAsia="en-GB"/>
              </w:rPr>
              <w:t>Веб середовища для спілкування в медицині</w:t>
            </w:r>
            <w:r w:rsidR="008065C2">
              <w:rPr>
                <w:webHidden/>
              </w:rPr>
              <w:tab/>
            </w:r>
            <w:r w:rsidR="008065C2">
              <w:rPr>
                <w:webHidden/>
              </w:rPr>
              <w:fldChar w:fldCharType="begin"/>
            </w:r>
            <w:r w:rsidR="008065C2">
              <w:rPr>
                <w:webHidden/>
              </w:rPr>
              <w:instrText xml:space="preserve"> PAGEREF _Toc168374093 \h </w:instrText>
            </w:r>
            <w:r w:rsidR="008065C2">
              <w:rPr>
                <w:webHidden/>
              </w:rPr>
            </w:r>
            <w:r w:rsidR="008065C2">
              <w:rPr>
                <w:webHidden/>
              </w:rPr>
              <w:fldChar w:fldCharType="separate"/>
            </w:r>
            <w:r w:rsidR="005A60EB">
              <w:rPr>
                <w:webHidden/>
              </w:rPr>
              <w:t>12</w:t>
            </w:r>
            <w:r w:rsidR="008065C2">
              <w:rPr>
                <w:webHidden/>
              </w:rPr>
              <w:fldChar w:fldCharType="end"/>
            </w:r>
          </w:hyperlink>
        </w:p>
        <w:p w14:paraId="5158F862" w14:textId="387A9785"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094" w:history="1">
            <w:r w:rsidR="008065C2" w:rsidRPr="004F5B56">
              <w:rPr>
                <w:rStyle w:val="ab"/>
              </w:rPr>
              <w:t xml:space="preserve">1.2 </w:t>
            </w:r>
            <w:r w:rsidR="008065C2" w:rsidRPr="004F5B56">
              <w:rPr>
                <w:rStyle w:val="ab"/>
                <w:bCs/>
                <w:lang w:eastAsia="en-GB"/>
              </w:rPr>
              <w:t>Література пов'язана з соціальними мережами чи веб середоващами для спілкування та їх впливом на людей чи медицину</w:t>
            </w:r>
            <w:r w:rsidR="008065C2">
              <w:rPr>
                <w:webHidden/>
              </w:rPr>
              <w:tab/>
            </w:r>
            <w:r w:rsidR="008065C2">
              <w:rPr>
                <w:webHidden/>
              </w:rPr>
              <w:fldChar w:fldCharType="begin"/>
            </w:r>
            <w:r w:rsidR="008065C2">
              <w:rPr>
                <w:webHidden/>
              </w:rPr>
              <w:instrText xml:space="preserve"> PAGEREF _Toc168374094 \h </w:instrText>
            </w:r>
            <w:r w:rsidR="008065C2">
              <w:rPr>
                <w:webHidden/>
              </w:rPr>
            </w:r>
            <w:r w:rsidR="008065C2">
              <w:rPr>
                <w:webHidden/>
              </w:rPr>
              <w:fldChar w:fldCharType="separate"/>
            </w:r>
            <w:r w:rsidR="005A60EB">
              <w:rPr>
                <w:webHidden/>
              </w:rPr>
              <w:t>12</w:t>
            </w:r>
            <w:r w:rsidR="008065C2">
              <w:rPr>
                <w:webHidden/>
              </w:rPr>
              <w:fldChar w:fldCharType="end"/>
            </w:r>
          </w:hyperlink>
        </w:p>
        <w:p w14:paraId="5D3DA02A" w14:textId="56A3647C"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095" w:history="1">
            <w:r w:rsidR="008065C2" w:rsidRPr="004F5B56">
              <w:rPr>
                <w:rStyle w:val="ab"/>
              </w:rPr>
              <w:t xml:space="preserve">1.2.1 </w:t>
            </w:r>
            <w:r w:rsidR="008065C2" w:rsidRPr="004F5B56">
              <w:rPr>
                <w:rStyle w:val="ab"/>
                <w:lang w:eastAsia="en-GB"/>
              </w:rPr>
              <w:t>Використання молодими людьми різних платформ соціальних медіа для отримання інформації про здоров’я: висновки з веб-розмов.</w:t>
            </w:r>
            <w:r w:rsidR="008065C2">
              <w:rPr>
                <w:webHidden/>
              </w:rPr>
              <w:tab/>
            </w:r>
            <w:r w:rsidR="008065C2">
              <w:rPr>
                <w:webHidden/>
              </w:rPr>
              <w:fldChar w:fldCharType="begin"/>
            </w:r>
            <w:r w:rsidR="008065C2">
              <w:rPr>
                <w:webHidden/>
              </w:rPr>
              <w:instrText xml:space="preserve"> PAGEREF _Toc168374095 \h </w:instrText>
            </w:r>
            <w:r w:rsidR="008065C2">
              <w:rPr>
                <w:webHidden/>
              </w:rPr>
            </w:r>
            <w:r w:rsidR="008065C2">
              <w:rPr>
                <w:webHidden/>
              </w:rPr>
              <w:fldChar w:fldCharType="separate"/>
            </w:r>
            <w:r w:rsidR="005A60EB">
              <w:rPr>
                <w:webHidden/>
              </w:rPr>
              <w:t>12</w:t>
            </w:r>
            <w:r w:rsidR="008065C2">
              <w:rPr>
                <w:webHidden/>
              </w:rPr>
              <w:fldChar w:fldCharType="end"/>
            </w:r>
          </w:hyperlink>
        </w:p>
        <w:p w14:paraId="20365FEC" w14:textId="67413FA3"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096" w:history="1">
            <w:r w:rsidR="008065C2" w:rsidRPr="004F5B56">
              <w:rPr>
                <w:rStyle w:val="ab"/>
              </w:rPr>
              <w:t>1.2.2 Використання веб середовищ для спілкування для медичної освіти: навчання у пацієнтів в онлайн-просторах.</w:t>
            </w:r>
            <w:r w:rsidR="008065C2">
              <w:rPr>
                <w:webHidden/>
              </w:rPr>
              <w:tab/>
            </w:r>
            <w:r w:rsidR="008065C2">
              <w:rPr>
                <w:webHidden/>
              </w:rPr>
              <w:fldChar w:fldCharType="begin"/>
            </w:r>
            <w:r w:rsidR="008065C2">
              <w:rPr>
                <w:webHidden/>
              </w:rPr>
              <w:instrText xml:space="preserve"> PAGEREF _Toc168374096 \h </w:instrText>
            </w:r>
            <w:r w:rsidR="008065C2">
              <w:rPr>
                <w:webHidden/>
              </w:rPr>
            </w:r>
            <w:r w:rsidR="008065C2">
              <w:rPr>
                <w:webHidden/>
              </w:rPr>
              <w:fldChar w:fldCharType="separate"/>
            </w:r>
            <w:r w:rsidR="005A60EB">
              <w:rPr>
                <w:webHidden/>
              </w:rPr>
              <w:t>13</w:t>
            </w:r>
            <w:r w:rsidR="008065C2">
              <w:rPr>
                <w:webHidden/>
              </w:rPr>
              <w:fldChar w:fldCharType="end"/>
            </w:r>
          </w:hyperlink>
        </w:p>
        <w:p w14:paraId="610AB374" w14:textId="42EEDE12"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097" w:history="1">
            <w:r w:rsidR="008065C2" w:rsidRPr="004F5B56">
              <w:rPr>
                <w:rStyle w:val="ab"/>
              </w:rPr>
              <w:t>1.2.3 Психічне здоров’я медичних працівників під час пандемії COVID-19: систематичний огляд.</w:t>
            </w:r>
            <w:r w:rsidR="008065C2">
              <w:rPr>
                <w:webHidden/>
              </w:rPr>
              <w:tab/>
            </w:r>
            <w:r w:rsidR="008065C2">
              <w:rPr>
                <w:webHidden/>
              </w:rPr>
              <w:fldChar w:fldCharType="begin"/>
            </w:r>
            <w:r w:rsidR="008065C2">
              <w:rPr>
                <w:webHidden/>
              </w:rPr>
              <w:instrText xml:space="preserve"> PAGEREF _Toc168374097 \h </w:instrText>
            </w:r>
            <w:r w:rsidR="008065C2">
              <w:rPr>
                <w:webHidden/>
              </w:rPr>
            </w:r>
            <w:r w:rsidR="008065C2">
              <w:rPr>
                <w:webHidden/>
              </w:rPr>
              <w:fldChar w:fldCharType="separate"/>
            </w:r>
            <w:r w:rsidR="005A60EB">
              <w:rPr>
                <w:webHidden/>
              </w:rPr>
              <w:t>14</w:t>
            </w:r>
            <w:r w:rsidR="008065C2">
              <w:rPr>
                <w:webHidden/>
              </w:rPr>
              <w:fldChar w:fldCharType="end"/>
            </w:r>
          </w:hyperlink>
        </w:p>
        <w:p w14:paraId="7293575B" w14:textId="492F1712"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098" w:history="1">
            <w:r w:rsidR="008065C2" w:rsidRPr="004F5B56">
              <w:rPr>
                <w:rStyle w:val="ab"/>
              </w:rPr>
              <w:t>1.2.4 В епоху соціальних мереж.</w:t>
            </w:r>
            <w:r w:rsidR="008065C2">
              <w:rPr>
                <w:webHidden/>
              </w:rPr>
              <w:tab/>
            </w:r>
            <w:r w:rsidR="008065C2">
              <w:rPr>
                <w:webHidden/>
              </w:rPr>
              <w:fldChar w:fldCharType="begin"/>
            </w:r>
            <w:r w:rsidR="008065C2">
              <w:rPr>
                <w:webHidden/>
              </w:rPr>
              <w:instrText xml:space="preserve"> PAGEREF _Toc168374098 \h </w:instrText>
            </w:r>
            <w:r w:rsidR="008065C2">
              <w:rPr>
                <w:webHidden/>
              </w:rPr>
            </w:r>
            <w:r w:rsidR="008065C2">
              <w:rPr>
                <w:webHidden/>
              </w:rPr>
              <w:fldChar w:fldCharType="separate"/>
            </w:r>
            <w:r w:rsidR="005A60EB">
              <w:rPr>
                <w:webHidden/>
              </w:rPr>
              <w:t>14</w:t>
            </w:r>
            <w:r w:rsidR="008065C2">
              <w:rPr>
                <w:webHidden/>
              </w:rPr>
              <w:fldChar w:fldCharType="end"/>
            </w:r>
          </w:hyperlink>
        </w:p>
        <w:p w14:paraId="198B45AE" w14:textId="24548531"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099" w:history="1">
            <w:r w:rsidR="008065C2" w:rsidRPr="004F5B56">
              <w:rPr>
                <w:rStyle w:val="ab"/>
              </w:rPr>
              <w:t>1.2.5 Веб середовища для спілкування, електронна охорона здоров’я та медична етика.</w:t>
            </w:r>
            <w:r w:rsidR="008065C2">
              <w:rPr>
                <w:webHidden/>
              </w:rPr>
              <w:tab/>
            </w:r>
            <w:r w:rsidR="008065C2">
              <w:rPr>
                <w:webHidden/>
              </w:rPr>
              <w:fldChar w:fldCharType="begin"/>
            </w:r>
            <w:r w:rsidR="008065C2">
              <w:rPr>
                <w:webHidden/>
              </w:rPr>
              <w:instrText xml:space="preserve"> PAGEREF _Toc168374099 \h </w:instrText>
            </w:r>
            <w:r w:rsidR="008065C2">
              <w:rPr>
                <w:webHidden/>
              </w:rPr>
            </w:r>
            <w:r w:rsidR="008065C2">
              <w:rPr>
                <w:webHidden/>
              </w:rPr>
              <w:fldChar w:fldCharType="separate"/>
            </w:r>
            <w:r w:rsidR="005A60EB">
              <w:rPr>
                <w:webHidden/>
              </w:rPr>
              <w:t>15</w:t>
            </w:r>
            <w:r w:rsidR="008065C2">
              <w:rPr>
                <w:webHidden/>
              </w:rPr>
              <w:fldChar w:fldCharType="end"/>
            </w:r>
          </w:hyperlink>
        </w:p>
        <w:p w14:paraId="0EFCF55D" w14:textId="1737CBCC"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00" w:history="1">
            <w:r w:rsidR="008065C2" w:rsidRPr="004F5B56">
              <w:rPr>
                <w:rStyle w:val="ab"/>
              </w:rPr>
              <w:t>Висновки до розділу 1</w:t>
            </w:r>
            <w:r w:rsidR="008065C2">
              <w:rPr>
                <w:webHidden/>
              </w:rPr>
              <w:tab/>
            </w:r>
            <w:r w:rsidR="008065C2">
              <w:rPr>
                <w:webHidden/>
              </w:rPr>
              <w:fldChar w:fldCharType="begin"/>
            </w:r>
            <w:r w:rsidR="008065C2">
              <w:rPr>
                <w:webHidden/>
              </w:rPr>
              <w:instrText xml:space="preserve"> PAGEREF _Toc168374100 \h </w:instrText>
            </w:r>
            <w:r w:rsidR="008065C2">
              <w:rPr>
                <w:webHidden/>
              </w:rPr>
            </w:r>
            <w:r w:rsidR="008065C2">
              <w:rPr>
                <w:webHidden/>
              </w:rPr>
              <w:fldChar w:fldCharType="separate"/>
            </w:r>
            <w:r w:rsidR="005A60EB">
              <w:rPr>
                <w:webHidden/>
              </w:rPr>
              <w:t>15</w:t>
            </w:r>
            <w:r w:rsidR="008065C2">
              <w:rPr>
                <w:webHidden/>
              </w:rPr>
              <w:fldChar w:fldCharType="end"/>
            </w:r>
          </w:hyperlink>
        </w:p>
        <w:p w14:paraId="195D9966" w14:textId="491F8522" w:rsidR="008065C2" w:rsidRDefault="00000000">
          <w:pPr>
            <w:pStyle w:val="12"/>
            <w:tabs>
              <w:tab w:val="right" w:leader="dot" w:pos="9486"/>
            </w:tabs>
            <w:rPr>
              <w:rFonts w:asciiTheme="minorHAnsi" w:eastAsiaTheme="minorEastAsia" w:hAnsiTheme="minorHAnsi" w:cstheme="minorBidi"/>
              <w:b w:val="0"/>
              <w:bCs w:val="0"/>
              <w:caps w:val="0"/>
              <w:kern w:val="2"/>
              <w:sz w:val="22"/>
              <w:szCs w:val="22"/>
              <w:lang w:val="en-GB" w:eastAsia="en-GB"/>
              <w14:ligatures w14:val="standardContextual"/>
            </w:rPr>
          </w:pPr>
          <w:hyperlink w:anchor="_Toc168374101" w:history="1">
            <w:r w:rsidR="008065C2" w:rsidRPr="004F5B56">
              <w:rPr>
                <w:rStyle w:val="ab"/>
              </w:rPr>
              <w:t>РОЗДІЛ 2 ОГЛЯД ІНСТРУМЕНТІВ РОЗРОБКИ ПРОГРАМНОГО ЗАСТОСУНКУ</w:t>
            </w:r>
            <w:r w:rsidR="008065C2">
              <w:rPr>
                <w:webHidden/>
              </w:rPr>
              <w:tab/>
            </w:r>
            <w:r w:rsidR="008065C2">
              <w:rPr>
                <w:webHidden/>
              </w:rPr>
              <w:fldChar w:fldCharType="begin"/>
            </w:r>
            <w:r w:rsidR="008065C2">
              <w:rPr>
                <w:webHidden/>
              </w:rPr>
              <w:instrText xml:space="preserve"> PAGEREF _Toc168374101 \h </w:instrText>
            </w:r>
            <w:r w:rsidR="008065C2">
              <w:rPr>
                <w:webHidden/>
              </w:rPr>
            </w:r>
            <w:r w:rsidR="008065C2">
              <w:rPr>
                <w:webHidden/>
              </w:rPr>
              <w:fldChar w:fldCharType="separate"/>
            </w:r>
            <w:r w:rsidR="005A60EB">
              <w:rPr>
                <w:webHidden/>
              </w:rPr>
              <w:t>16</w:t>
            </w:r>
            <w:r w:rsidR="008065C2">
              <w:rPr>
                <w:webHidden/>
              </w:rPr>
              <w:fldChar w:fldCharType="end"/>
            </w:r>
          </w:hyperlink>
        </w:p>
        <w:p w14:paraId="36D2A2C4" w14:textId="078BFCE9"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02" w:history="1">
            <w:r w:rsidR="008065C2" w:rsidRPr="004F5B56">
              <w:rPr>
                <w:rStyle w:val="ab"/>
              </w:rPr>
              <w:t>2.1 API</w:t>
            </w:r>
            <w:r w:rsidR="008065C2">
              <w:rPr>
                <w:webHidden/>
              </w:rPr>
              <w:tab/>
            </w:r>
            <w:r w:rsidR="008065C2">
              <w:rPr>
                <w:webHidden/>
              </w:rPr>
              <w:fldChar w:fldCharType="begin"/>
            </w:r>
            <w:r w:rsidR="008065C2">
              <w:rPr>
                <w:webHidden/>
              </w:rPr>
              <w:instrText xml:space="preserve"> PAGEREF _Toc168374102 \h </w:instrText>
            </w:r>
            <w:r w:rsidR="008065C2">
              <w:rPr>
                <w:webHidden/>
              </w:rPr>
            </w:r>
            <w:r w:rsidR="008065C2">
              <w:rPr>
                <w:webHidden/>
              </w:rPr>
              <w:fldChar w:fldCharType="separate"/>
            </w:r>
            <w:r w:rsidR="005A60EB">
              <w:rPr>
                <w:webHidden/>
              </w:rPr>
              <w:t>17</w:t>
            </w:r>
            <w:r w:rsidR="008065C2">
              <w:rPr>
                <w:webHidden/>
              </w:rPr>
              <w:fldChar w:fldCharType="end"/>
            </w:r>
          </w:hyperlink>
        </w:p>
        <w:p w14:paraId="49BB0255" w14:textId="5958FB51"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3" w:history="1">
            <w:r w:rsidR="008065C2" w:rsidRPr="004F5B56">
              <w:rPr>
                <w:rStyle w:val="ab"/>
              </w:rPr>
              <w:t xml:space="preserve">2.1.1 </w:t>
            </w:r>
            <w:r w:rsidR="008065C2" w:rsidRPr="004F5B56">
              <w:rPr>
                <w:rStyle w:val="ab"/>
                <w:spacing w:val="-5"/>
              </w:rPr>
              <w:t>Навіщо потрібні API</w:t>
            </w:r>
            <w:r w:rsidR="008065C2">
              <w:rPr>
                <w:webHidden/>
              </w:rPr>
              <w:tab/>
            </w:r>
            <w:r w:rsidR="008065C2">
              <w:rPr>
                <w:webHidden/>
              </w:rPr>
              <w:fldChar w:fldCharType="begin"/>
            </w:r>
            <w:r w:rsidR="008065C2">
              <w:rPr>
                <w:webHidden/>
              </w:rPr>
              <w:instrText xml:space="preserve"> PAGEREF _Toc168374103 \h </w:instrText>
            </w:r>
            <w:r w:rsidR="008065C2">
              <w:rPr>
                <w:webHidden/>
              </w:rPr>
            </w:r>
            <w:r w:rsidR="008065C2">
              <w:rPr>
                <w:webHidden/>
              </w:rPr>
              <w:fldChar w:fldCharType="separate"/>
            </w:r>
            <w:r w:rsidR="005A60EB">
              <w:rPr>
                <w:webHidden/>
              </w:rPr>
              <w:t>17</w:t>
            </w:r>
            <w:r w:rsidR="008065C2">
              <w:rPr>
                <w:webHidden/>
              </w:rPr>
              <w:fldChar w:fldCharType="end"/>
            </w:r>
          </w:hyperlink>
        </w:p>
        <w:p w14:paraId="26555B82" w14:textId="482104A4"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4" w:history="1">
            <w:r w:rsidR="008065C2" w:rsidRPr="004F5B56">
              <w:rPr>
                <w:rStyle w:val="ab"/>
                <w:spacing w:val="-5"/>
              </w:rPr>
              <w:t>2.1.2 Переваги використання API</w:t>
            </w:r>
            <w:r w:rsidR="008065C2">
              <w:rPr>
                <w:webHidden/>
              </w:rPr>
              <w:tab/>
            </w:r>
            <w:r w:rsidR="008065C2">
              <w:rPr>
                <w:webHidden/>
              </w:rPr>
              <w:fldChar w:fldCharType="begin"/>
            </w:r>
            <w:r w:rsidR="008065C2">
              <w:rPr>
                <w:webHidden/>
              </w:rPr>
              <w:instrText xml:space="preserve"> PAGEREF _Toc168374104 \h </w:instrText>
            </w:r>
            <w:r w:rsidR="008065C2">
              <w:rPr>
                <w:webHidden/>
              </w:rPr>
            </w:r>
            <w:r w:rsidR="008065C2">
              <w:rPr>
                <w:webHidden/>
              </w:rPr>
              <w:fldChar w:fldCharType="separate"/>
            </w:r>
            <w:r w:rsidR="005A60EB">
              <w:rPr>
                <w:webHidden/>
              </w:rPr>
              <w:t>17</w:t>
            </w:r>
            <w:r w:rsidR="008065C2">
              <w:rPr>
                <w:webHidden/>
              </w:rPr>
              <w:fldChar w:fldCharType="end"/>
            </w:r>
          </w:hyperlink>
        </w:p>
        <w:p w14:paraId="33A461E5" w14:textId="01879148"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5" w:history="1">
            <w:r w:rsidR="008065C2" w:rsidRPr="004F5B56">
              <w:rPr>
                <w:rStyle w:val="ab"/>
                <w:spacing w:val="-5"/>
              </w:rPr>
              <w:t>2.1.3 Види API</w:t>
            </w:r>
            <w:r w:rsidR="008065C2">
              <w:rPr>
                <w:webHidden/>
              </w:rPr>
              <w:tab/>
            </w:r>
            <w:r w:rsidR="008065C2">
              <w:rPr>
                <w:webHidden/>
              </w:rPr>
              <w:fldChar w:fldCharType="begin"/>
            </w:r>
            <w:r w:rsidR="008065C2">
              <w:rPr>
                <w:webHidden/>
              </w:rPr>
              <w:instrText xml:space="preserve"> PAGEREF _Toc168374105 \h </w:instrText>
            </w:r>
            <w:r w:rsidR="008065C2">
              <w:rPr>
                <w:webHidden/>
              </w:rPr>
            </w:r>
            <w:r w:rsidR="008065C2">
              <w:rPr>
                <w:webHidden/>
              </w:rPr>
              <w:fldChar w:fldCharType="separate"/>
            </w:r>
            <w:r w:rsidR="005A60EB">
              <w:rPr>
                <w:webHidden/>
              </w:rPr>
              <w:t>18</w:t>
            </w:r>
            <w:r w:rsidR="008065C2">
              <w:rPr>
                <w:webHidden/>
              </w:rPr>
              <w:fldChar w:fldCharType="end"/>
            </w:r>
          </w:hyperlink>
        </w:p>
        <w:p w14:paraId="444C5599" w14:textId="69D2E257"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6" w:history="1">
            <w:r w:rsidR="008065C2" w:rsidRPr="004F5B56">
              <w:rPr>
                <w:rStyle w:val="ab"/>
                <w:spacing w:val="-5"/>
              </w:rPr>
              <w:t>2.1.4 Як почати роботу з API</w:t>
            </w:r>
            <w:r w:rsidR="008065C2">
              <w:rPr>
                <w:webHidden/>
              </w:rPr>
              <w:tab/>
            </w:r>
            <w:r w:rsidR="008065C2">
              <w:rPr>
                <w:webHidden/>
              </w:rPr>
              <w:fldChar w:fldCharType="begin"/>
            </w:r>
            <w:r w:rsidR="008065C2">
              <w:rPr>
                <w:webHidden/>
              </w:rPr>
              <w:instrText xml:space="preserve"> PAGEREF _Toc168374106 \h </w:instrText>
            </w:r>
            <w:r w:rsidR="008065C2">
              <w:rPr>
                <w:webHidden/>
              </w:rPr>
            </w:r>
            <w:r w:rsidR="008065C2">
              <w:rPr>
                <w:webHidden/>
              </w:rPr>
              <w:fldChar w:fldCharType="separate"/>
            </w:r>
            <w:r w:rsidR="005A60EB">
              <w:rPr>
                <w:webHidden/>
              </w:rPr>
              <w:t>18</w:t>
            </w:r>
            <w:r w:rsidR="008065C2">
              <w:rPr>
                <w:webHidden/>
              </w:rPr>
              <w:fldChar w:fldCharType="end"/>
            </w:r>
          </w:hyperlink>
        </w:p>
        <w:p w14:paraId="3F7CAC65" w14:textId="31CA02E5"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7" w:history="1">
            <w:r w:rsidR="008065C2" w:rsidRPr="004F5B56">
              <w:rPr>
                <w:rStyle w:val="ab"/>
                <w:spacing w:val="-5"/>
              </w:rPr>
              <w:t>2.1.5 Архітектура API</w:t>
            </w:r>
            <w:r w:rsidR="008065C2">
              <w:rPr>
                <w:webHidden/>
              </w:rPr>
              <w:tab/>
            </w:r>
            <w:r w:rsidR="008065C2">
              <w:rPr>
                <w:webHidden/>
              </w:rPr>
              <w:fldChar w:fldCharType="begin"/>
            </w:r>
            <w:r w:rsidR="008065C2">
              <w:rPr>
                <w:webHidden/>
              </w:rPr>
              <w:instrText xml:space="preserve"> PAGEREF _Toc168374107 \h </w:instrText>
            </w:r>
            <w:r w:rsidR="008065C2">
              <w:rPr>
                <w:webHidden/>
              </w:rPr>
            </w:r>
            <w:r w:rsidR="008065C2">
              <w:rPr>
                <w:webHidden/>
              </w:rPr>
              <w:fldChar w:fldCharType="separate"/>
            </w:r>
            <w:r w:rsidR="005A60EB">
              <w:rPr>
                <w:webHidden/>
              </w:rPr>
              <w:t>18</w:t>
            </w:r>
            <w:r w:rsidR="008065C2">
              <w:rPr>
                <w:webHidden/>
              </w:rPr>
              <w:fldChar w:fldCharType="end"/>
            </w:r>
          </w:hyperlink>
        </w:p>
        <w:p w14:paraId="2CEE620E" w14:textId="34D63383"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8" w:history="1">
            <w:r w:rsidR="008065C2" w:rsidRPr="004F5B56">
              <w:rPr>
                <w:rStyle w:val="ab"/>
                <w:spacing w:val="-5"/>
              </w:rPr>
              <w:t>2.1.6 Безпека API</w:t>
            </w:r>
            <w:r w:rsidR="008065C2">
              <w:rPr>
                <w:webHidden/>
              </w:rPr>
              <w:tab/>
            </w:r>
            <w:r w:rsidR="008065C2">
              <w:rPr>
                <w:webHidden/>
              </w:rPr>
              <w:fldChar w:fldCharType="begin"/>
            </w:r>
            <w:r w:rsidR="008065C2">
              <w:rPr>
                <w:webHidden/>
              </w:rPr>
              <w:instrText xml:space="preserve"> PAGEREF _Toc168374108 \h </w:instrText>
            </w:r>
            <w:r w:rsidR="008065C2">
              <w:rPr>
                <w:webHidden/>
              </w:rPr>
            </w:r>
            <w:r w:rsidR="008065C2">
              <w:rPr>
                <w:webHidden/>
              </w:rPr>
              <w:fldChar w:fldCharType="separate"/>
            </w:r>
            <w:r w:rsidR="005A60EB">
              <w:rPr>
                <w:webHidden/>
              </w:rPr>
              <w:t>19</w:t>
            </w:r>
            <w:r w:rsidR="008065C2">
              <w:rPr>
                <w:webHidden/>
              </w:rPr>
              <w:fldChar w:fldCharType="end"/>
            </w:r>
          </w:hyperlink>
        </w:p>
        <w:p w14:paraId="503471E0" w14:textId="70CDF7FF"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09" w:history="1">
            <w:r w:rsidR="008065C2" w:rsidRPr="004F5B56">
              <w:rPr>
                <w:rStyle w:val="ab"/>
                <w:spacing w:val="-5"/>
              </w:rPr>
              <w:t>2.1.7 Приклади використання API</w:t>
            </w:r>
            <w:r w:rsidR="008065C2">
              <w:rPr>
                <w:webHidden/>
              </w:rPr>
              <w:tab/>
            </w:r>
            <w:r w:rsidR="008065C2">
              <w:rPr>
                <w:webHidden/>
              </w:rPr>
              <w:fldChar w:fldCharType="begin"/>
            </w:r>
            <w:r w:rsidR="008065C2">
              <w:rPr>
                <w:webHidden/>
              </w:rPr>
              <w:instrText xml:space="preserve"> PAGEREF _Toc168374109 \h </w:instrText>
            </w:r>
            <w:r w:rsidR="008065C2">
              <w:rPr>
                <w:webHidden/>
              </w:rPr>
            </w:r>
            <w:r w:rsidR="008065C2">
              <w:rPr>
                <w:webHidden/>
              </w:rPr>
              <w:fldChar w:fldCharType="separate"/>
            </w:r>
            <w:r w:rsidR="005A60EB">
              <w:rPr>
                <w:webHidden/>
              </w:rPr>
              <w:t>19</w:t>
            </w:r>
            <w:r w:rsidR="008065C2">
              <w:rPr>
                <w:webHidden/>
              </w:rPr>
              <w:fldChar w:fldCharType="end"/>
            </w:r>
          </w:hyperlink>
        </w:p>
        <w:p w14:paraId="07018076" w14:textId="01CF0BFE"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10" w:history="1">
            <w:r w:rsidR="008065C2" w:rsidRPr="004F5B56">
              <w:rPr>
                <w:rStyle w:val="ab"/>
              </w:rPr>
              <w:t>2.2 Стейт-менджмент або управління станом</w:t>
            </w:r>
            <w:r w:rsidR="008065C2">
              <w:rPr>
                <w:webHidden/>
              </w:rPr>
              <w:tab/>
            </w:r>
            <w:r w:rsidR="008065C2">
              <w:rPr>
                <w:webHidden/>
              </w:rPr>
              <w:fldChar w:fldCharType="begin"/>
            </w:r>
            <w:r w:rsidR="008065C2">
              <w:rPr>
                <w:webHidden/>
              </w:rPr>
              <w:instrText xml:space="preserve"> PAGEREF _Toc168374110 \h </w:instrText>
            </w:r>
            <w:r w:rsidR="008065C2">
              <w:rPr>
                <w:webHidden/>
              </w:rPr>
            </w:r>
            <w:r w:rsidR="008065C2">
              <w:rPr>
                <w:webHidden/>
              </w:rPr>
              <w:fldChar w:fldCharType="separate"/>
            </w:r>
            <w:r w:rsidR="005A60EB">
              <w:rPr>
                <w:webHidden/>
              </w:rPr>
              <w:t>20</w:t>
            </w:r>
            <w:r w:rsidR="008065C2">
              <w:rPr>
                <w:webHidden/>
              </w:rPr>
              <w:fldChar w:fldCharType="end"/>
            </w:r>
          </w:hyperlink>
        </w:p>
        <w:p w14:paraId="5FA9D96D" w14:textId="0212A7BB"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1" w:history="1">
            <w:r w:rsidR="008065C2" w:rsidRPr="004F5B56">
              <w:rPr>
                <w:rStyle w:val="ab"/>
                <w:spacing w:val="-5"/>
              </w:rPr>
              <w:t>2.2.1 Навіщо потрібне управління станом</w:t>
            </w:r>
            <w:r w:rsidR="008065C2">
              <w:rPr>
                <w:webHidden/>
              </w:rPr>
              <w:tab/>
            </w:r>
            <w:r w:rsidR="008065C2">
              <w:rPr>
                <w:webHidden/>
              </w:rPr>
              <w:fldChar w:fldCharType="begin"/>
            </w:r>
            <w:r w:rsidR="008065C2">
              <w:rPr>
                <w:webHidden/>
              </w:rPr>
              <w:instrText xml:space="preserve"> PAGEREF _Toc168374111 \h </w:instrText>
            </w:r>
            <w:r w:rsidR="008065C2">
              <w:rPr>
                <w:webHidden/>
              </w:rPr>
            </w:r>
            <w:r w:rsidR="008065C2">
              <w:rPr>
                <w:webHidden/>
              </w:rPr>
              <w:fldChar w:fldCharType="separate"/>
            </w:r>
            <w:r w:rsidR="005A60EB">
              <w:rPr>
                <w:webHidden/>
              </w:rPr>
              <w:t>21</w:t>
            </w:r>
            <w:r w:rsidR="008065C2">
              <w:rPr>
                <w:webHidden/>
              </w:rPr>
              <w:fldChar w:fldCharType="end"/>
            </w:r>
          </w:hyperlink>
        </w:p>
        <w:p w14:paraId="12070B09" w14:textId="009C00DC"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2" w:history="1">
            <w:r w:rsidR="008065C2" w:rsidRPr="004F5B56">
              <w:rPr>
                <w:rStyle w:val="ab"/>
                <w:spacing w:val="-5"/>
              </w:rPr>
              <w:t>2.2.2 Загальні методи управління станом</w:t>
            </w:r>
            <w:r w:rsidR="008065C2">
              <w:rPr>
                <w:webHidden/>
              </w:rPr>
              <w:tab/>
            </w:r>
            <w:r w:rsidR="008065C2">
              <w:rPr>
                <w:webHidden/>
              </w:rPr>
              <w:fldChar w:fldCharType="begin"/>
            </w:r>
            <w:r w:rsidR="008065C2">
              <w:rPr>
                <w:webHidden/>
              </w:rPr>
              <w:instrText xml:space="preserve"> PAGEREF _Toc168374112 \h </w:instrText>
            </w:r>
            <w:r w:rsidR="008065C2">
              <w:rPr>
                <w:webHidden/>
              </w:rPr>
            </w:r>
            <w:r w:rsidR="008065C2">
              <w:rPr>
                <w:webHidden/>
              </w:rPr>
              <w:fldChar w:fldCharType="separate"/>
            </w:r>
            <w:r w:rsidR="005A60EB">
              <w:rPr>
                <w:webHidden/>
              </w:rPr>
              <w:t>22</w:t>
            </w:r>
            <w:r w:rsidR="008065C2">
              <w:rPr>
                <w:webHidden/>
              </w:rPr>
              <w:fldChar w:fldCharType="end"/>
            </w:r>
          </w:hyperlink>
        </w:p>
        <w:p w14:paraId="333F02FB" w14:textId="6AB08148"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3" w:history="1">
            <w:r w:rsidR="008065C2" w:rsidRPr="004F5B56">
              <w:rPr>
                <w:rStyle w:val="ab"/>
                <w:spacing w:val="-5"/>
              </w:rPr>
              <w:t>2.2.3 Додаткові аспекти керування станом</w:t>
            </w:r>
            <w:r w:rsidR="008065C2">
              <w:rPr>
                <w:webHidden/>
              </w:rPr>
              <w:tab/>
            </w:r>
            <w:r w:rsidR="008065C2">
              <w:rPr>
                <w:webHidden/>
              </w:rPr>
              <w:fldChar w:fldCharType="begin"/>
            </w:r>
            <w:r w:rsidR="008065C2">
              <w:rPr>
                <w:webHidden/>
              </w:rPr>
              <w:instrText xml:space="preserve"> PAGEREF _Toc168374113 \h </w:instrText>
            </w:r>
            <w:r w:rsidR="008065C2">
              <w:rPr>
                <w:webHidden/>
              </w:rPr>
            </w:r>
            <w:r w:rsidR="008065C2">
              <w:rPr>
                <w:webHidden/>
              </w:rPr>
              <w:fldChar w:fldCharType="separate"/>
            </w:r>
            <w:r w:rsidR="005A60EB">
              <w:rPr>
                <w:webHidden/>
              </w:rPr>
              <w:t>22</w:t>
            </w:r>
            <w:r w:rsidR="008065C2">
              <w:rPr>
                <w:webHidden/>
              </w:rPr>
              <w:fldChar w:fldCharType="end"/>
            </w:r>
          </w:hyperlink>
        </w:p>
        <w:p w14:paraId="13621F31" w14:textId="4D7C06DF"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14" w:history="1">
            <w:r w:rsidR="008065C2" w:rsidRPr="004F5B56">
              <w:rPr>
                <w:rStyle w:val="ab"/>
              </w:rPr>
              <w:t>2.3 Створення інтерфейсів</w:t>
            </w:r>
            <w:r w:rsidR="008065C2">
              <w:rPr>
                <w:webHidden/>
              </w:rPr>
              <w:tab/>
            </w:r>
            <w:r w:rsidR="008065C2">
              <w:rPr>
                <w:webHidden/>
              </w:rPr>
              <w:fldChar w:fldCharType="begin"/>
            </w:r>
            <w:r w:rsidR="008065C2">
              <w:rPr>
                <w:webHidden/>
              </w:rPr>
              <w:instrText xml:space="preserve"> PAGEREF _Toc168374114 \h </w:instrText>
            </w:r>
            <w:r w:rsidR="008065C2">
              <w:rPr>
                <w:webHidden/>
              </w:rPr>
            </w:r>
            <w:r w:rsidR="008065C2">
              <w:rPr>
                <w:webHidden/>
              </w:rPr>
              <w:fldChar w:fldCharType="separate"/>
            </w:r>
            <w:r w:rsidR="005A60EB">
              <w:rPr>
                <w:webHidden/>
              </w:rPr>
              <w:t>23</w:t>
            </w:r>
            <w:r w:rsidR="008065C2">
              <w:rPr>
                <w:webHidden/>
              </w:rPr>
              <w:fldChar w:fldCharType="end"/>
            </w:r>
          </w:hyperlink>
        </w:p>
        <w:p w14:paraId="365363A2" w14:textId="37C67F2E"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5" w:history="1">
            <w:r w:rsidR="008065C2" w:rsidRPr="004F5B56">
              <w:rPr>
                <w:rStyle w:val="ab"/>
                <w:spacing w:val="-5"/>
              </w:rPr>
              <w:t>2.3.1 Елементи UI</w:t>
            </w:r>
            <w:r w:rsidR="008065C2">
              <w:rPr>
                <w:webHidden/>
              </w:rPr>
              <w:tab/>
            </w:r>
            <w:r w:rsidR="008065C2">
              <w:rPr>
                <w:webHidden/>
              </w:rPr>
              <w:fldChar w:fldCharType="begin"/>
            </w:r>
            <w:r w:rsidR="008065C2">
              <w:rPr>
                <w:webHidden/>
              </w:rPr>
              <w:instrText xml:space="preserve"> PAGEREF _Toc168374115 \h </w:instrText>
            </w:r>
            <w:r w:rsidR="008065C2">
              <w:rPr>
                <w:webHidden/>
              </w:rPr>
            </w:r>
            <w:r w:rsidR="008065C2">
              <w:rPr>
                <w:webHidden/>
              </w:rPr>
              <w:fldChar w:fldCharType="separate"/>
            </w:r>
            <w:r w:rsidR="005A60EB">
              <w:rPr>
                <w:webHidden/>
              </w:rPr>
              <w:t>24</w:t>
            </w:r>
            <w:r w:rsidR="008065C2">
              <w:rPr>
                <w:webHidden/>
              </w:rPr>
              <w:fldChar w:fldCharType="end"/>
            </w:r>
          </w:hyperlink>
        </w:p>
        <w:p w14:paraId="3822069C" w14:textId="782CE3BC"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6" w:history="1">
            <w:r w:rsidR="008065C2" w:rsidRPr="004F5B56">
              <w:rPr>
                <w:rStyle w:val="ab"/>
                <w:spacing w:val="-5"/>
              </w:rPr>
              <w:t>2.3.2 Принципи дизайну UI</w:t>
            </w:r>
            <w:r w:rsidR="008065C2">
              <w:rPr>
                <w:webHidden/>
              </w:rPr>
              <w:tab/>
            </w:r>
            <w:r w:rsidR="008065C2">
              <w:rPr>
                <w:webHidden/>
              </w:rPr>
              <w:fldChar w:fldCharType="begin"/>
            </w:r>
            <w:r w:rsidR="008065C2">
              <w:rPr>
                <w:webHidden/>
              </w:rPr>
              <w:instrText xml:space="preserve"> PAGEREF _Toc168374116 \h </w:instrText>
            </w:r>
            <w:r w:rsidR="008065C2">
              <w:rPr>
                <w:webHidden/>
              </w:rPr>
            </w:r>
            <w:r w:rsidR="008065C2">
              <w:rPr>
                <w:webHidden/>
              </w:rPr>
              <w:fldChar w:fldCharType="separate"/>
            </w:r>
            <w:r w:rsidR="005A60EB">
              <w:rPr>
                <w:webHidden/>
              </w:rPr>
              <w:t>24</w:t>
            </w:r>
            <w:r w:rsidR="008065C2">
              <w:rPr>
                <w:webHidden/>
              </w:rPr>
              <w:fldChar w:fldCharType="end"/>
            </w:r>
          </w:hyperlink>
        </w:p>
        <w:p w14:paraId="0C645076" w14:textId="70D13E7D"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7" w:history="1">
            <w:r w:rsidR="008065C2" w:rsidRPr="004F5B56">
              <w:rPr>
                <w:rStyle w:val="ab"/>
                <w:spacing w:val="-5"/>
              </w:rPr>
              <w:t>2.3.3 Інструменти для створення UI</w:t>
            </w:r>
            <w:r w:rsidR="008065C2">
              <w:rPr>
                <w:webHidden/>
              </w:rPr>
              <w:tab/>
            </w:r>
            <w:r w:rsidR="008065C2">
              <w:rPr>
                <w:webHidden/>
              </w:rPr>
              <w:fldChar w:fldCharType="begin"/>
            </w:r>
            <w:r w:rsidR="008065C2">
              <w:rPr>
                <w:webHidden/>
              </w:rPr>
              <w:instrText xml:space="preserve"> PAGEREF _Toc168374117 \h </w:instrText>
            </w:r>
            <w:r w:rsidR="008065C2">
              <w:rPr>
                <w:webHidden/>
              </w:rPr>
            </w:r>
            <w:r w:rsidR="008065C2">
              <w:rPr>
                <w:webHidden/>
              </w:rPr>
              <w:fldChar w:fldCharType="separate"/>
            </w:r>
            <w:r w:rsidR="005A60EB">
              <w:rPr>
                <w:webHidden/>
              </w:rPr>
              <w:t>25</w:t>
            </w:r>
            <w:r w:rsidR="008065C2">
              <w:rPr>
                <w:webHidden/>
              </w:rPr>
              <w:fldChar w:fldCharType="end"/>
            </w:r>
          </w:hyperlink>
        </w:p>
        <w:p w14:paraId="7F6F84C6" w14:textId="77D12B94"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8" w:history="1">
            <w:r w:rsidR="008065C2" w:rsidRPr="004F5B56">
              <w:rPr>
                <w:rStyle w:val="ab"/>
                <w:spacing w:val="-5"/>
              </w:rPr>
              <w:t>2.3.4 Мікрофронтенд</w:t>
            </w:r>
            <w:r w:rsidR="008065C2">
              <w:rPr>
                <w:webHidden/>
              </w:rPr>
              <w:tab/>
            </w:r>
            <w:r w:rsidR="008065C2">
              <w:rPr>
                <w:webHidden/>
              </w:rPr>
              <w:fldChar w:fldCharType="begin"/>
            </w:r>
            <w:r w:rsidR="008065C2">
              <w:rPr>
                <w:webHidden/>
              </w:rPr>
              <w:instrText xml:space="preserve"> PAGEREF _Toc168374118 \h </w:instrText>
            </w:r>
            <w:r w:rsidR="008065C2">
              <w:rPr>
                <w:webHidden/>
              </w:rPr>
            </w:r>
            <w:r w:rsidR="008065C2">
              <w:rPr>
                <w:webHidden/>
              </w:rPr>
              <w:fldChar w:fldCharType="separate"/>
            </w:r>
            <w:r w:rsidR="005A60EB">
              <w:rPr>
                <w:webHidden/>
              </w:rPr>
              <w:t>25</w:t>
            </w:r>
            <w:r w:rsidR="008065C2">
              <w:rPr>
                <w:webHidden/>
              </w:rPr>
              <w:fldChar w:fldCharType="end"/>
            </w:r>
          </w:hyperlink>
        </w:p>
        <w:p w14:paraId="74458BD3" w14:textId="43CF415B"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19" w:history="1">
            <w:r w:rsidR="008065C2" w:rsidRPr="004F5B56">
              <w:rPr>
                <w:rStyle w:val="ab"/>
                <w:spacing w:val="-5"/>
              </w:rPr>
              <w:t>2.3.5 Кращі практики UI</w:t>
            </w:r>
            <w:r w:rsidR="008065C2">
              <w:rPr>
                <w:webHidden/>
              </w:rPr>
              <w:tab/>
            </w:r>
            <w:r w:rsidR="008065C2">
              <w:rPr>
                <w:webHidden/>
              </w:rPr>
              <w:fldChar w:fldCharType="begin"/>
            </w:r>
            <w:r w:rsidR="008065C2">
              <w:rPr>
                <w:webHidden/>
              </w:rPr>
              <w:instrText xml:space="preserve"> PAGEREF _Toc168374119 \h </w:instrText>
            </w:r>
            <w:r w:rsidR="008065C2">
              <w:rPr>
                <w:webHidden/>
              </w:rPr>
            </w:r>
            <w:r w:rsidR="008065C2">
              <w:rPr>
                <w:webHidden/>
              </w:rPr>
              <w:fldChar w:fldCharType="separate"/>
            </w:r>
            <w:r w:rsidR="005A60EB">
              <w:rPr>
                <w:webHidden/>
              </w:rPr>
              <w:t>27</w:t>
            </w:r>
            <w:r w:rsidR="008065C2">
              <w:rPr>
                <w:webHidden/>
              </w:rPr>
              <w:fldChar w:fldCharType="end"/>
            </w:r>
          </w:hyperlink>
        </w:p>
        <w:p w14:paraId="2B120D13" w14:textId="2309F16D"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20" w:history="1">
            <w:r w:rsidR="008065C2" w:rsidRPr="004F5B56">
              <w:rPr>
                <w:rStyle w:val="ab"/>
                <w:spacing w:val="-5"/>
              </w:rPr>
              <w:t>2.3.6 Додаткові аспекти UI</w:t>
            </w:r>
            <w:r w:rsidR="008065C2">
              <w:rPr>
                <w:webHidden/>
              </w:rPr>
              <w:tab/>
            </w:r>
            <w:r w:rsidR="008065C2">
              <w:rPr>
                <w:webHidden/>
              </w:rPr>
              <w:fldChar w:fldCharType="begin"/>
            </w:r>
            <w:r w:rsidR="008065C2">
              <w:rPr>
                <w:webHidden/>
              </w:rPr>
              <w:instrText xml:space="preserve"> PAGEREF _Toc168374120 \h </w:instrText>
            </w:r>
            <w:r w:rsidR="008065C2">
              <w:rPr>
                <w:webHidden/>
              </w:rPr>
            </w:r>
            <w:r w:rsidR="008065C2">
              <w:rPr>
                <w:webHidden/>
              </w:rPr>
              <w:fldChar w:fldCharType="separate"/>
            </w:r>
            <w:r w:rsidR="005A60EB">
              <w:rPr>
                <w:webHidden/>
              </w:rPr>
              <w:t>28</w:t>
            </w:r>
            <w:r w:rsidR="008065C2">
              <w:rPr>
                <w:webHidden/>
              </w:rPr>
              <w:fldChar w:fldCharType="end"/>
            </w:r>
          </w:hyperlink>
        </w:p>
        <w:p w14:paraId="6E8C4946" w14:textId="6EB57CAA"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21" w:history="1">
            <w:r w:rsidR="008065C2" w:rsidRPr="004F5B56">
              <w:rPr>
                <w:rStyle w:val="ab"/>
                <w:spacing w:val="-5"/>
              </w:rPr>
              <w:t xml:space="preserve">2.3.7 </w:t>
            </w:r>
            <w:r w:rsidR="008065C2" w:rsidRPr="004F5B56">
              <w:rPr>
                <w:rStyle w:val="ab"/>
              </w:rPr>
              <w:t>Створення UI з точки зору веб-розробника</w:t>
            </w:r>
            <w:r w:rsidR="008065C2">
              <w:rPr>
                <w:webHidden/>
              </w:rPr>
              <w:tab/>
            </w:r>
            <w:r w:rsidR="008065C2">
              <w:rPr>
                <w:webHidden/>
              </w:rPr>
              <w:fldChar w:fldCharType="begin"/>
            </w:r>
            <w:r w:rsidR="008065C2">
              <w:rPr>
                <w:webHidden/>
              </w:rPr>
              <w:instrText xml:space="preserve"> PAGEREF _Toc168374121 \h </w:instrText>
            </w:r>
            <w:r w:rsidR="008065C2">
              <w:rPr>
                <w:webHidden/>
              </w:rPr>
            </w:r>
            <w:r w:rsidR="008065C2">
              <w:rPr>
                <w:webHidden/>
              </w:rPr>
              <w:fldChar w:fldCharType="separate"/>
            </w:r>
            <w:r w:rsidR="005A60EB">
              <w:rPr>
                <w:webHidden/>
              </w:rPr>
              <w:t>28</w:t>
            </w:r>
            <w:r w:rsidR="008065C2">
              <w:rPr>
                <w:webHidden/>
              </w:rPr>
              <w:fldChar w:fldCharType="end"/>
            </w:r>
          </w:hyperlink>
        </w:p>
        <w:p w14:paraId="16E3E530" w14:textId="1AC1A4FA"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22" w:history="1">
            <w:r w:rsidR="008065C2" w:rsidRPr="004F5B56">
              <w:rPr>
                <w:rStyle w:val="ab"/>
              </w:rPr>
              <w:t>Висновки до розділу 2</w:t>
            </w:r>
            <w:r w:rsidR="008065C2">
              <w:rPr>
                <w:webHidden/>
              </w:rPr>
              <w:tab/>
            </w:r>
            <w:r w:rsidR="008065C2">
              <w:rPr>
                <w:webHidden/>
              </w:rPr>
              <w:fldChar w:fldCharType="begin"/>
            </w:r>
            <w:r w:rsidR="008065C2">
              <w:rPr>
                <w:webHidden/>
              </w:rPr>
              <w:instrText xml:space="preserve"> PAGEREF _Toc168374122 \h </w:instrText>
            </w:r>
            <w:r w:rsidR="008065C2">
              <w:rPr>
                <w:webHidden/>
              </w:rPr>
            </w:r>
            <w:r w:rsidR="008065C2">
              <w:rPr>
                <w:webHidden/>
              </w:rPr>
              <w:fldChar w:fldCharType="separate"/>
            </w:r>
            <w:r w:rsidR="005A60EB">
              <w:rPr>
                <w:webHidden/>
              </w:rPr>
              <w:t>30</w:t>
            </w:r>
            <w:r w:rsidR="008065C2">
              <w:rPr>
                <w:webHidden/>
              </w:rPr>
              <w:fldChar w:fldCharType="end"/>
            </w:r>
          </w:hyperlink>
        </w:p>
        <w:p w14:paraId="3FDC2580" w14:textId="448B45AF" w:rsidR="008065C2" w:rsidRDefault="00000000">
          <w:pPr>
            <w:pStyle w:val="12"/>
            <w:tabs>
              <w:tab w:val="right" w:leader="dot" w:pos="9486"/>
            </w:tabs>
            <w:rPr>
              <w:rFonts w:asciiTheme="minorHAnsi" w:eastAsiaTheme="minorEastAsia" w:hAnsiTheme="minorHAnsi" w:cstheme="minorBidi"/>
              <w:b w:val="0"/>
              <w:bCs w:val="0"/>
              <w:caps w:val="0"/>
              <w:kern w:val="2"/>
              <w:sz w:val="22"/>
              <w:szCs w:val="22"/>
              <w:lang w:val="en-GB" w:eastAsia="en-GB"/>
              <w14:ligatures w14:val="standardContextual"/>
            </w:rPr>
          </w:pPr>
          <w:hyperlink w:anchor="_Toc168374123" w:history="1">
            <w:r w:rsidR="008065C2" w:rsidRPr="004F5B56">
              <w:rPr>
                <w:rStyle w:val="ab"/>
              </w:rPr>
              <w:t>РОЗДІЛ 3 РОЗРОБКА ТА ДЕМОНСТРАЦІЯ РОБОТИ ПРОГРАМНОГО ЗАСТОСУНКУ</w:t>
            </w:r>
            <w:r w:rsidR="008065C2">
              <w:rPr>
                <w:webHidden/>
              </w:rPr>
              <w:tab/>
            </w:r>
            <w:r w:rsidR="008065C2">
              <w:rPr>
                <w:webHidden/>
              </w:rPr>
              <w:fldChar w:fldCharType="begin"/>
            </w:r>
            <w:r w:rsidR="008065C2">
              <w:rPr>
                <w:webHidden/>
              </w:rPr>
              <w:instrText xml:space="preserve"> PAGEREF _Toc168374123 \h </w:instrText>
            </w:r>
            <w:r w:rsidR="008065C2">
              <w:rPr>
                <w:webHidden/>
              </w:rPr>
            </w:r>
            <w:r w:rsidR="008065C2">
              <w:rPr>
                <w:webHidden/>
              </w:rPr>
              <w:fldChar w:fldCharType="separate"/>
            </w:r>
            <w:r w:rsidR="005A60EB">
              <w:rPr>
                <w:webHidden/>
              </w:rPr>
              <w:t>31</w:t>
            </w:r>
            <w:r w:rsidR="008065C2">
              <w:rPr>
                <w:webHidden/>
              </w:rPr>
              <w:fldChar w:fldCharType="end"/>
            </w:r>
          </w:hyperlink>
        </w:p>
        <w:p w14:paraId="7B9768C7" w14:textId="63B2A4F2"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24" w:history="1">
            <w:r w:rsidR="008065C2" w:rsidRPr="004F5B56">
              <w:rPr>
                <w:rStyle w:val="ab"/>
              </w:rPr>
              <w:t>3.1 Мова програмування</w:t>
            </w:r>
            <w:r w:rsidR="008065C2">
              <w:rPr>
                <w:webHidden/>
              </w:rPr>
              <w:tab/>
            </w:r>
            <w:r w:rsidR="008065C2">
              <w:rPr>
                <w:webHidden/>
              </w:rPr>
              <w:fldChar w:fldCharType="begin"/>
            </w:r>
            <w:r w:rsidR="008065C2">
              <w:rPr>
                <w:webHidden/>
              </w:rPr>
              <w:instrText xml:space="preserve"> PAGEREF _Toc168374124 \h </w:instrText>
            </w:r>
            <w:r w:rsidR="008065C2">
              <w:rPr>
                <w:webHidden/>
              </w:rPr>
            </w:r>
            <w:r w:rsidR="008065C2">
              <w:rPr>
                <w:webHidden/>
              </w:rPr>
              <w:fldChar w:fldCharType="separate"/>
            </w:r>
            <w:r w:rsidR="005A60EB">
              <w:rPr>
                <w:webHidden/>
              </w:rPr>
              <w:t>31</w:t>
            </w:r>
            <w:r w:rsidR="008065C2">
              <w:rPr>
                <w:webHidden/>
              </w:rPr>
              <w:fldChar w:fldCharType="end"/>
            </w:r>
          </w:hyperlink>
        </w:p>
        <w:p w14:paraId="7A9B8CDB" w14:textId="4E6396BD"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25" w:history="1">
            <w:r w:rsidR="008065C2" w:rsidRPr="004F5B56">
              <w:rPr>
                <w:rStyle w:val="ab"/>
              </w:rPr>
              <w:t>3.2 Бібліотеки</w:t>
            </w:r>
            <w:r w:rsidR="008065C2">
              <w:rPr>
                <w:webHidden/>
              </w:rPr>
              <w:tab/>
            </w:r>
            <w:r w:rsidR="008065C2">
              <w:rPr>
                <w:webHidden/>
              </w:rPr>
              <w:fldChar w:fldCharType="begin"/>
            </w:r>
            <w:r w:rsidR="008065C2">
              <w:rPr>
                <w:webHidden/>
              </w:rPr>
              <w:instrText xml:space="preserve"> PAGEREF _Toc168374125 \h </w:instrText>
            </w:r>
            <w:r w:rsidR="008065C2">
              <w:rPr>
                <w:webHidden/>
              </w:rPr>
            </w:r>
            <w:r w:rsidR="008065C2">
              <w:rPr>
                <w:webHidden/>
              </w:rPr>
              <w:fldChar w:fldCharType="separate"/>
            </w:r>
            <w:r w:rsidR="005A60EB">
              <w:rPr>
                <w:webHidden/>
              </w:rPr>
              <w:t>33</w:t>
            </w:r>
            <w:r w:rsidR="008065C2">
              <w:rPr>
                <w:webHidden/>
              </w:rPr>
              <w:fldChar w:fldCharType="end"/>
            </w:r>
          </w:hyperlink>
        </w:p>
        <w:p w14:paraId="3C77A36C" w14:textId="137D0BCD"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26" w:history="1">
            <w:r w:rsidR="008065C2" w:rsidRPr="004F5B56">
              <w:rPr>
                <w:rStyle w:val="ab"/>
                <w:spacing w:val="-5"/>
              </w:rPr>
              <w:t>3.2.1 Переваги React</w:t>
            </w:r>
            <w:r w:rsidR="008065C2">
              <w:rPr>
                <w:webHidden/>
              </w:rPr>
              <w:tab/>
            </w:r>
            <w:r w:rsidR="008065C2">
              <w:rPr>
                <w:webHidden/>
              </w:rPr>
              <w:fldChar w:fldCharType="begin"/>
            </w:r>
            <w:r w:rsidR="008065C2">
              <w:rPr>
                <w:webHidden/>
              </w:rPr>
              <w:instrText xml:space="preserve"> PAGEREF _Toc168374126 \h </w:instrText>
            </w:r>
            <w:r w:rsidR="008065C2">
              <w:rPr>
                <w:webHidden/>
              </w:rPr>
            </w:r>
            <w:r w:rsidR="008065C2">
              <w:rPr>
                <w:webHidden/>
              </w:rPr>
              <w:fldChar w:fldCharType="separate"/>
            </w:r>
            <w:r w:rsidR="005A60EB">
              <w:rPr>
                <w:webHidden/>
              </w:rPr>
              <w:t>34</w:t>
            </w:r>
            <w:r w:rsidR="008065C2">
              <w:rPr>
                <w:webHidden/>
              </w:rPr>
              <w:fldChar w:fldCharType="end"/>
            </w:r>
          </w:hyperlink>
        </w:p>
        <w:p w14:paraId="54C5356F" w14:textId="4178C32E"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27" w:history="1">
            <w:r w:rsidR="008065C2" w:rsidRPr="004F5B56">
              <w:rPr>
                <w:rStyle w:val="ab"/>
                <w:spacing w:val="-5"/>
              </w:rPr>
              <w:t>3.2.2 Порівняння з конкурентними бібліотеками для створення інтерфейсу</w:t>
            </w:r>
            <w:r w:rsidR="008065C2">
              <w:rPr>
                <w:webHidden/>
              </w:rPr>
              <w:tab/>
            </w:r>
            <w:r w:rsidR="008065C2">
              <w:rPr>
                <w:webHidden/>
              </w:rPr>
              <w:fldChar w:fldCharType="begin"/>
            </w:r>
            <w:r w:rsidR="008065C2">
              <w:rPr>
                <w:webHidden/>
              </w:rPr>
              <w:instrText xml:space="preserve"> PAGEREF _Toc168374127 \h </w:instrText>
            </w:r>
            <w:r w:rsidR="008065C2">
              <w:rPr>
                <w:webHidden/>
              </w:rPr>
            </w:r>
            <w:r w:rsidR="008065C2">
              <w:rPr>
                <w:webHidden/>
              </w:rPr>
              <w:fldChar w:fldCharType="separate"/>
            </w:r>
            <w:r w:rsidR="005A60EB">
              <w:rPr>
                <w:webHidden/>
              </w:rPr>
              <w:t>38</w:t>
            </w:r>
            <w:r w:rsidR="008065C2">
              <w:rPr>
                <w:webHidden/>
              </w:rPr>
              <w:fldChar w:fldCharType="end"/>
            </w:r>
          </w:hyperlink>
        </w:p>
        <w:p w14:paraId="2C9FBCF1" w14:textId="6ADD0451" w:rsidR="008065C2" w:rsidRDefault="00000000">
          <w:pPr>
            <w:pStyle w:val="31"/>
            <w:tabs>
              <w:tab w:val="right" w:leader="dot" w:pos="9486"/>
            </w:tabs>
            <w:rPr>
              <w:rFonts w:asciiTheme="minorHAnsi" w:eastAsiaTheme="minorEastAsia" w:hAnsiTheme="minorHAnsi" w:cstheme="minorBidi"/>
              <w:i w:val="0"/>
              <w:iCs w:val="0"/>
              <w:kern w:val="2"/>
              <w:sz w:val="22"/>
              <w:szCs w:val="22"/>
              <w:lang w:val="en-GB" w:eastAsia="en-GB"/>
              <w14:ligatures w14:val="standardContextual"/>
            </w:rPr>
          </w:pPr>
          <w:hyperlink w:anchor="_Toc168374128" w:history="1">
            <w:r w:rsidR="008065C2" w:rsidRPr="004F5B56">
              <w:rPr>
                <w:rStyle w:val="ab"/>
                <w:spacing w:val="-5"/>
              </w:rPr>
              <w:t>3.2.3 Redux</w:t>
            </w:r>
            <w:r w:rsidR="008065C2">
              <w:rPr>
                <w:webHidden/>
              </w:rPr>
              <w:tab/>
            </w:r>
            <w:r w:rsidR="008065C2">
              <w:rPr>
                <w:webHidden/>
              </w:rPr>
              <w:fldChar w:fldCharType="begin"/>
            </w:r>
            <w:r w:rsidR="008065C2">
              <w:rPr>
                <w:webHidden/>
              </w:rPr>
              <w:instrText xml:space="preserve"> PAGEREF _Toc168374128 \h </w:instrText>
            </w:r>
            <w:r w:rsidR="008065C2">
              <w:rPr>
                <w:webHidden/>
              </w:rPr>
            </w:r>
            <w:r w:rsidR="008065C2">
              <w:rPr>
                <w:webHidden/>
              </w:rPr>
              <w:fldChar w:fldCharType="separate"/>
            </w:r>
            <w:r w:rsidR="005A60EB">
              <w:rPr>
                <w:webHidden/>
              </w:rPr>
              <w:t>39</w:t>
            </w:r>
            <w:r w:rsidR="008065C2">
              <w:rPr>
                <w:webHidden/>
              </w:rPr>
              <w:fldChar w:fldCharType="end"/>
            </w:r>
          </w:hyperlink>
        </w:p>
        <w:p w14:paraId="07202652" w14:textId="3BD585C1"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29" w:history="1">
            <w:r w:rsidR="008065C2" w:rsidRPr="004F5B56">
              <w:rPr>
                <w:rStyle w:val="ab"/>
              </w:rPr>
              <w:t>3.3 Аналіз отриманих результатів роботи програмного застосунку</w:t>
            </w:r>
            <w:r w:rsidR="008065C2">
              <w:rPr>
                <w:webHidden/>
              </w:rPr>
              <w:tab/>
            </w:r>
            <w:r w:rsidR="008065C2">
              <w:rPr>
                <w:webHidden/>
              </w:rPr>
              <w:fldChar w:fldCharType="begin"/>
            </w:r>
            <w:r w:rsidR="008065C2">
              <w:rPr>
                <w:webHidden/>
              </w:rPr>
              <w:instrText xml:space="preserve"> PAGEREF _Toc168374129 \h </w:instrText>
            </w:r>
            <w:r w:rsidR="008065C2">
              <w:rPr>
                <w:webHidden/>
              </w:rPr>
            </w:r>
            <w:r w:rsidR="008065C2">
              <w:rPr>
                <w:webHidden/>
              </w:rPr>
              <w:fldChar w:fldCharType="separate"/>
            </w:r>
            <w:r w:rsidR="005A60EB">
              <w:rPr>
                <w:webHidden/>
              </w:rPr>
              <w:t>41</w:t>
            </w:r>
            <w:r w:rsidR="008065C2">
              <w:rPr>
                <w:webHidden/>
              </w:rPr>
              <w:fldChar w:fldCharType="end"/>
            </w:r>
          </w:hyperlink>
        </w:p>
        <w:p w14:paraId="776AD72D" w14:textId="03759735"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30" w:history="1">
            <w:r w:rsidR="008065C2" w:rsidRPr="004F5B56">
              <w:rPr>
                <w:rStyle w:val="ab"/>
              </w:rPr>
              <w:t>3.4 Розрахунок економічного ефекту дипломної роботи</w:t>
            </w:r>
            <w:r w:rsidR="008065C2">
              <w:rPr>
                <w:webHidden/>
              </w:rPr>
              <w:tab/>
            </w:r>
            <w:r w:rsidR="008065C2">
              <w:rPr>
                <w:webHidden/>
              </w:rPr>
              <w:fldChar w:fldCharType="begin"/>
            </w:r>
            <w:r w:rsidR="008065C2">
              <w:rPr>
                <w:webHidden/>
              </w:rPr>
              <w:instrText xml:space="preserve"> PAGEREF _Toc168374130 \h </w:instrText>
            </w:r>
            <w:r w:rsidR="008065C2">
              <w:rPr>
                <w:webHidden/>
              </w:rPr>
            </w:r>
            <w:r w:rsidR="008065C2">
              <w:rPr>
                <w:webHidden/>
              </w:rPr>
              <w:fldChar w:fldCharType="separate"/>
            </w:r>
            <w:r w:rsidR="005A60EB">
              <w:rPr>
                <w:webHidden/>
              </w:rPr>
              <w:t>59</w:t>
            </w:r>
            <w:r w:rsidR="008065C2">
              <w:rPr>
                <w:webHidden/>
              </w:rPr>
              <w:fldChar w:fldCharType="end"/>
            </w:r>
          </w:hyperlink>
        </w:p>
        <w:p w14:paraId="58CDCCD0" w14:textId="32D1DA7A"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31" w:history="1">
            <w:r w:rsidR="008065C2" w:rsidRPr="004F5B56">
              <w:rPr>
                <w:rStyle w:val="ab"/>
              </w:rPr>
              <w:t>3.5 Захист даних</w:t>
            </w:r>
            <w:r w:rsidR="008065C2">
              <w:rPr>
                <w:webHidden/>
              </w:rPr>
              <w:tab/>
            </w:r>
            <w:r w:rsidR="008065C2">
              <w:rPr>
                <w:webHidden/>
              </w:rPr>
              <w:fldChar w:fldCharType="begin"/>
            </w:r>
            <w:r w:rsidR="008065C2">
              <w:rPr>
                <w:webHidden/>
              </w:rPr>
              <w:instrText xml:space="preserve"> PAGEREF _Toc168374131 \h </w:instrText>
            </w:r>
            <w:r w:rsidR="008065C2">
              <w:rPr>
                <w:webHidden/>
              </w:rPr>
            </w:r>
            <w:r w:rsidR="008065C2">
              <w:rPr>
                <w:webHidden/>
              </w:rPr>
              <w:fldChar w:fldCharType="separate"/>
            </w:r>
            <w:r w:rsidR="005A60EB">
              <w:rPr>
                <w:webHidden/>
              </w:rPr>
              <w:t>61</w:t>
            </w:r>
            <w:r w:rsidR="008065C2">
              <w:rPr>
                <w:webHidden/>
              </w:rPr>
              <w:fldChar w:fldCharType="end"/>
            </w:r>
          </w:hyperlink>
        </w:p>
        <w:p w14:paraId="6A371DF4" w14:textId="0E752275" w:rsidR="008065C2" w:rsidRDefault="00000000">
          <w:pPr>
            <w:pStyle w:val="22"/>
            <w:tabs>
              <w:tab w:val="right" w:leader="dot" w:pos="9486"/>
            </w:tabs>
            <w:rPr>
              <w:rFonts w:asciiTheme="minorHAnsi" w:eastAsiaTheme="minorEastAsia" w:hAnsiTheme="minorHAnsi" w:cstheme="minorBidi"/>
              <w:smallCaps w:val="0"/>
              <w:kern w:val="2"/>
              <w:sz w:val="22"/>
              <w:szCs w:val="22"/>
              <w:lang w:val="en-GB" w:eastAsia="en-GB"/>
              <w14:ligatures w14:val="standardContextual"/>
            </w:rPr>
          </w:pPr>
          <w:hyperlink w:anchor="_Toc168374132" w:history="1">
            <w:r w:rsidR="008065C2" w:rsidRPr="004F5B56">
              <w:rPr>
                <w:rStyle w:val="ab"/>
              </w:rPr>
              <w:t>Висновки до розділу 3</w:t>
            </w:r>
            <w:r w:rsidR="008065C2">
              <w:rPr>
                <w:webHidden/>
              </w:rPr>
              <w:tab/>
            </w:r>
            <w:r w:rsidR="008065C2">
              <w:rPr>
                <w:webHidden/>
              </w:rPr>
              <w:fldChar w:fldCharType="begin"/>
            </w:r>
            <w:r w:rsidR="008065C2">
              <w:rPr>
                <w:webHidden/>
              </w:rPr>
              <w:instrText xml:space="preserve"> PAGEREF _Toc168374132 \h </w:instrText>
            </w:r>
            <w:r w:rsidR="008065C2">
              <w:rPr>
                <w:webHidden/>
              </w:rPr>
            </w:r>
            <w:r w:rsidR="008065C2">
              <w:rPr>
                <w:webHidden/>
              </w:rPr>
              <w:fldChar w:fldCharType="separate"/>
            </w:r>
            <w:r w:rsidR="005A60EB">
              <w:rPr>
                <w:webHidden/>
              </w:rPr>
              <w:t>61</w:t>
            </w:r>
            <w:r w:rsidR="008065C2">
              <w:rPr>
                <w:webHidden/>
              </w:rPr>
              <w:fldChar w:fldCharType="end"/>
            </w:r>
          </w:hyperlink>
        </w:p>
        <w:p w14:paraId="5F85040A" w14:textId="271DCC09" w:rsidR="008065C2" w:rsidRDefault="00000000">
          <w:pPr>
            <w:pStyle w:val="12"/>
            <w:tabs>
              <w:tab w:val="right" w:leader="dot" w:pos="9486"/>
            </w:tabs>
            <w:rPr>
              <w:rFonts w:asciiTheme="minorHAnsi" w:eastAsiaTheme="minorEastAsia" w:hAnsiTheme="minorHAnsi" w:cstheme="minorBidi"/>
              <w:b w:val="0"/>
              <w:bCs w:val="0"/>
              <w:caps w:val="0"/>
              <w:kern w:val="2"/>
              <w:sz w:val="22"/>
              <w:szCs w:val="22"/>
              <w:lang w:val="en-GB" w:eastAsia="en-GB"/>
              <w14:ligatures w14:val="standardContextual"/>
            </w:rPr>
          </w:pPr>
          <w:hyperlink w:anchor="_Toc168374133" w:history="1">
            <w:r w:rsidR="008065C2" w:rsidRPr="004F5B56">
              <w:rPr>
                <w:rStyle w:val="ab"/>
              </w:rPr>
              <w:t>ЗАГАЛЬНІ  ВИСНОВКИ</w:t>
            </w:r>
            <w:r w:rsidR="008065C2">
              <w:rPr>
                <w:webHidden/>
              </w:rPr>
              <w:tab/>
            </w:r>
            <w:r w:rsidR="008065C2">
              <w:rPr>
                <w:webHidden/>
              </w:rPr>
              <w:fldChar w:fldCharType="begin"/>
            </w:r>
            <w:r w:rsidR="008065C2">
              <w:rPr>
                <w:webHidden/>
              </w:rPr>
              <w:instrText xml:space="preserve"> PAGEREF _Toc168374133 \h </w:instrText>
            </w:r>
            <w:r w:rsidR="008065C2">
              <w:rPr>
                <w:webHidden/>
              </w:rPr>
            </w:r>
            <w:r w:rsidR="008065C2">
              <w:rPr>
                <w:webHidden/>
              </w:rPr>
              <w:fldChar w:fldCharType="separate"/>
            </w:r>
            <w:r w:rsidR="005A60EB">
              <w:rPr>
                <w:webHidden/>
              </w:rPr>
              <w:t>63</w:t>
            </w:r>
            <w:r w:rsidR="008065C2">
              <w:rPr>
                <w:webHidden/>
              </w:rPr>
              <w:fldChar w:fldCharType="end"/>
            </w:r>
          </w:hyperlink>
        </w:p>
        <w:p w14:paraId="0CF8CAC7" w14:textId="706309AB" w:rsidR="008065C2" w:rsidRDefault="00000000">
          <w:pPr>
            <w:pStyle w:val="12"/>
            <w:tabs>
              <w:tab w:val="right" w:leader="dot" w:pos="9486"/>
            </w:tabs>
            <w:rPr>
              <w:rFonts w:asciiTheme="minorHAnsi" w:eastAsiaTheme="minorEastAsia" w:hAnsiTheme="minorHAnsi" w:cstheme="minorBidi"/>
              <w:b w:val="0"/>
              <w:bCs w:val="0"/>
              <w:caps w:val="0"/>
              <w:kern w:val="2"/>
              <w:sz w:val="22"/>
              <w:szCs w:val="22"/>
              <w:lang w:val="en-GB" w:eastAsia="en-GB"/>
              <w14:ligatures w14:val="standardContextual"/>
            </w:rPr>
          </w:pPr>
          <w:hyperlink w:anchor="_Toc168374134" w:history="1">
            <w:r w:rsidR="008065C2" w:rsidRPr="004F5B56">
              <w:rPr>
                <w:rStyle w:val="ab"/>
              </w:rPr>
              <w:t>СПИСОК ВИКОРИСТАНИХ ДЖЕРЕЛ</w:t>
            </w:r>
            <w:r w:rsidR="008065C2">
              <w:rPr>
                <w:webHidden/>
              </w:rPr>
              <w:tab/>
            </w:r>
            <w:r w:rsidR="008065C2">
              <w:rPr>
                <w:webHidden/>
              </w:rPr>
              <w:fldChar w:fldCharType="begin"/>
            </w:r>
            <w:r w:rsidR="008065C2">
              <w:rPr>
                <w:webHidden/>
              </w:rPr>
              <w:instrText xml:space="preserve"> PAGEREF _Toc168374134 \h </w:instrText>
            </w:r>
            <w:r w:rsidR="008065C2">
              <w:rPr>
                <w:webHidden/>
              </w:rPr>
            </w:r>
            <w:r w:rsidR="008065C2">
              <w:rPr>
                <w:webHidden/>
              </w:rPr>
              <w:fldChar w:fldCharType="separate"/>
            </w:r>
            <w:r w:rsidR="005A60EB">
              <w:rPr>
                <w:webHidden/>
              </w:rPr>
              <w:t>64</w:t>
            </w:r>
            <w:r w:rsidR="008065C2">
              <w:rPr>
                <w:webHidden/>
              </w:rPr>
              <w:fldChar w:fldCharType="end"/>
            </w:r>
          </w:hyperlink>
        </w:p>
        <w:p w14:paraId="52218610" w14:textId="3F87F149" w:rsidR="00130597" w:rsidRPr="00872731" w:rsidRDefault="0065583C" w:rsidP="005A4F6D">
          <w:pPr>
            <w:pStyle w:val="12"/>
            <w:tabs>
              <w:tab w:val="right" w:leader="dot" w:pos="9346"/>
            </w:tabs>
          </w:pPr>
          <w:r w:rsidRPr="00872731">
            <w:fldChar w:fldCharType="end"/>
          </w:r>
        </w:p>
        <w:p w14:paraId="7461F7CD" w14:textId="21C65E6F" w:rsidR="00E35E9D" w:rsidRPr="00872731" w:rsidRDefault="00000000" w:rsidP="00130597"/>
      </w:sdtContent>
    </w:sdt>
    <w:p w14:paraId="643281C6" w14:textId="33C7BD04" w:rsidR="0007310D" w:rsidRPr="00872731" w:rsidRDefault="0007310D" w:rsidP="005A4F6D">
      <w:pPr>
        <w:pStyle w:val="10"/>
        <w:rPr>
          <w:lang w:val="uk-UA"/>
        </w:rPr>
      </w:pPr>
      <w:bookmarkStart w:id="6" w:name="_Toc168374091"/>
      <w:r w:rsidRPr="00872731">
        <w:rPr>
          <w:lang w:val="uk-UA"/>
        </w:rPr>
        <w:lastRenderedPageBreak/>
        <w:t>ВСТУП</w:t>
      </w:r>
      <w:bookmarkEnd w:id="6"/>
    </w:p>
    <w:p w14:paraId="2504912A" w14:textId="77777777" w:rsidR="00CF36D1" w:rsidRPr="00872731" w:rsidRDefault="00CF36D1" w:rsidP="00CF36D1">
      <w:pPr>
        <w:ind w:firstLine="708"/>
      </w:pPr>
    </w:p>
    <w:p w14:paraId="02CBE2EB" w14:textId="055D700E" w:rsidR="00CF36D1" w:rsidRPr="00665DF9" w:rsidRDefault="00D31C3E" w:rsidP="00665DF9">
      <w:pPr>
        <w:rPr>
          <w:szCs w:val="28"/>
          <w:lang w:eastAsia="en-GB"/>
        </w:rPr>
      </w:pPr>
      <w:r w:rsidRPr="00872731">
        <w:rPr>
          <w:szCs w:val="28"/>
          <w:lang w:eastAsia="en-GB"/>
        </w:rPr>
        <w:t>Розвиток інформаційних технологій суттєво впливає на всі сфери життя, в тому числі й на медичну галузь. Створення онлайн-платформ та веб середовищ для спілкування відкриває нові можливості для комунікації та співпраці між медичними працівниками. Це, в свою чергу, може призвести до покращення якості надання медичних послуг, стимулювання наукових досліджень та обміну досвідом</w:t>
      </w:r>
      <w:r w:rsidR="00CF36D1" w:rsidRPr="00665DF9">
        <w:rPr>
          <w:szCs w:val="28"/>
          <w:lang w:eastAsia="en-GB"/>
        </w:rPr>
        <w:t>.</w:t>
      </w:r>
    </w:p>
    <w:p w14:paraId="62CD067E" w14:textId="3AFB3E01" w:rsidR="00CF36D1" w:rsidRPr="00665DF9" w:rsidRDefault="00D31C3E" w:rsidP="00665DF9">
      <w:pPr>
        <w:rPr>
          <w:szCs w:val="28"/>
          <w:lang w:eastAsia="en-GB"/>
        </w:rPr>
      </w:pPr>
      <w:r w:rsidRPr="00872731">
        <w:rPr>
          <w:szCs w:val="28"/>
          <w:lang w:eastAsia="en-GB"/>
        </w:rPr>
        <w:t>В Україні наразі не існує спеціалізованих веб середовищ для спілкування медичних працівників, які б повноцінно задовольняли їхні потреби. Існуючі платформи загального призначення не мають необхідного функціоналу. Це робить актуальним розробку веб середовища для спілкування, яка буде орієнтована саме на медичну аудиторію.</w:t>
      </w:r>
    </w:p>
    <w:p w14:paraId="6E7F07A9" w14:textId="77777777" w:rsidR="00CF36D1" w:rsidRPr="00872731" w:rsidRDefault="00CF36D1" w:rsidP="00665DF9">
      <w:pPr>
        <w:rPr>
          <w:b/>
          <w:i/>
        </w:rPr>
      </w:pPr>
      <w:r w:rsidRPr="00872731">
        <w:rPr>
          <w:b/>
          <w:i/>
        </w:rPr>
        <w:t>Мета і завдання роботи</w:t>
      </w:r>
    </w:p>
    <w:p w14:paraId="66D438BE" w14:textId="6A32ABF3" w:rsidR="00CF36D1" w:rsidRPr="00872731" w:rsidRDefault="00CF36D1" w:rsidP="00CF36D1">
      <w:pPr>
        <w:ind w:firstLine="708"/>
      </w:pPr>
      <w:r w:rsidRPr="00872731">
        <w:rPr>
          <w:i/>
        </w:rPr>
        <w:t xml:space="preserve">Метою </w:t>
      </w:r>
      <w:r w:rsidRPr="00872731">
        <w:t>роботи є</w:t>
      </w:r>
      <w:r w:rsidR="00D31C3E" w:rsidRPr="00872731">
        <w:t xml:space="preserve"> </w:t>
      </w:r>
      <w:r w:rsidR="00D31C3E" w:rsidRPr="00872731">
        <w:rPr>
          <w:szCs w:val="28"/>
          <w:lang w:eastAsia="en-GB"/>
        </w:rPr>
        <w:t>розробка програмного застосунку, який буде служити прикладом веб середовища для спілкування для медичних працівників</w:t>
      </w:r>
      <w:r w:rsidRPr="00872731">
        <w:t>.</w:t>
      </w:r>
    </w:p>
    <w:p w14:paraId="7691D126" w14:textId="77777777" w:rsidR="00CF36D1" w:rsidRPr="00665DF9" w:rsidRDefault="00CF36D1" w:rsidP="00665DF9">
      <w:pPr>
        <w:rPr>
          <w:szCs w:val="28"/>
          <w:lang w:eastAsia="en-GB"/>
        </w:rPr>
      </w:pPr>
      <w:r w:rsidRPr="00665DF9">
        <w:rPr>
          <w:szCs w:val="28"/>
          <w:lang w:eastAsia="en-GB"/>
        </w:rPr>
        <w:t xml:space="preserve">Її досягнення передбачає вирішення наступних завдань: </w:t>
      </w:r>
    </w:p>
    <w:p w14:paraId="53118FDF" w14:textId="7854613D" w:rsidR="00CF36D1" w:rsidRPr="00872731" w:rsidRDefault="00D31C3E" w:rsidP="00CF36D1">
      <w:pPr>
        <w:widowControl w:val="0"/>
        <w:numPr>
          <w:ilvl w:val="0"/>
          <w:numId w:val="25"/>
        </w:numPr>
        <w:pBdr>
          <w:top w:val="nil"/>
          <w:left w:val="nil"/>
          <w:bottom w:val="nil"/>
          <w:right w:val="nil"/>
          <w:between w:val="nil"/>
        </w:pBdr>
      </w:pPr>
      <w:r w:rsidRPr="00872731">
        <w:rPr>
          <w:szCs w:val="28"/>
          <w:lang w:eastAsia="en-GB"/>
        </w:rPr>
        <w:t>Проаналізувати існуючі веб середовища для спілкування та онлайн-платформи для медичних працівників</w:t>
      </w:r>
      <w:r w:rsidR="00CF36D1" w:rsidRPr="00872731">
        <w:rPr>
          <w:color w:val="000000"/>
        </w:rPr>
        <w:t>.</w:t>
      </w:r>
    </w:p>
    <w:p w14:paraId="63C93B98" w14:textId="3C9ADF9F" w:rsidR="00CF36D1" w:rsidRPr="00872731" w:rsidRDefault="00D31C3E" w:rsidP="00CF36D1">
      <w:pPr>
        <w:widowControl w:val="0"/>
        <w:numPr>
          <w:ilvl w:val="0"/>
          <w:numId w:val="25"/>
        </w:numPr>
        <w:pBdr>
          <w:top w:val="nil"/>
          <w:left w:val="nil"/>
          <w:bottom w:val="nil"/>
          <w:right w:val="nil"/>
          <w:between w:val="nil"/>
        </w:pBdr>
        <w:ind w:left="1134"/>
      </w:pPr>
      <w:r w:rsidRPr="00872731">
        <w:rPr>
          <w:szCs w:val="28"/>
          <w:lang w:eastAsia="en-GB"/>
        </w:rPr>
        <w:t>Визначити потреби та очікування медичних працівників щодо веб середовища для спілкування</w:t>
      </w:r>
      <w:r w:rsidR="00CF36D1" w:rsidRPr="00872731">
        <w:t>.</w:t>
      </w:r>
    </w:p>
    <w:p w14:paraId="2044DF3E" w14:textId="0438EBE7" w:rsidR="00D31C3E" w:rsidRPr="00872731" w:rsidRDefault="00D31C3E" w:rsidP="00CF36D1">
      <w:pPr>
        <w:widowControl w:val="0"/>
        <w:numPr>
          <w:ilvl w:val="0"/>
          <w:numId w:val="25"/>
        </w:numPr>
        <w:pBdr>
          <w:top w:val="nil"/>
          <w:left w:val="nil"/>
          <w:bottom w:val="nil"/>
          <w:right w:val="nil"/>
          <w:between w:val="nil"/>
        </w:pBdr>
        <w:ind w:left="1134"/>
      </w:pPr>
      <w:r w:rsidRPr="00872731">
        <w:rPr>
          <w:szCs w:val="28"/>
          <w:lang w:eastAsia="en-GB"/>
        </w:rPr>
        <w:t>Розробити функціональний дизайн веб середовища для спілкування для медичних працівників.</w:t>
      </w:r>
    </w:p>
    <w:p w14:paraId="3A003167" w14:textId="3FDA5DF7" w:rsidR="00CF36D1" w:rsidRPr="00A37D6D" w:rsidRDefault="00D31C3E" w:rsidP="00A37D6D">
      <w:pPr>
        <w:widowControl w:val="0"/>
        <w:numPr>
          <w:ilvl w:val="0"/>
          <w:numId w:val="25"/>
        </w:numPr>
        <w:pBdr>
          <w:top w:val="nil"/>
          <w:left w:val="nil"/>
          <w:bottom w:val="nil"/>
          <w:right w:val="nil"/>
          <w:between w:val="nil"/>
        </w:pBdr>
        <w:ind w:left="1134"/>
      </w:pPr>
      <w:r w:rsidRPr="00872731">
        <w:rPr>
          <w:szCs w:val="28"/>
          <w:lang w:eastAsia="en-GB"/>
        </w:rPr>
        <w:t>Створити прототип програмного застосунку веб середовища для спілкування</w:t>
      </w:r>
    </w:p>
    <w:p w14:paraId="33643948" w14:textId="37539317" w:rsidR="008618E9" w:rsidRPr="00851802" w:rsidRDefault="00CF36D1" w:rsidP="00665DF9">
      <w:r w:rsidRPr="00872731">
        <w:rPr>
          <w:b/>
          <w:i/>
        </w:rPr>
        <w:t>Використані методи</w:t>
      </w:r>
      <w:r w:rsidRPr="00872731">
        <w:t xml:space="preserve">.  </w:t>
      </w:r>
      <w:r w:rsidR="00D31C3E" w:rsidRPr="00872731">
        <w:rPr>
          <w:szCs w:val="28"/>
          <w:lang w:eastAsia="en-GB"/>
        </w:rPr>
        <w:t>Мова програмування JavaScript, бібліотеки React.js, Redux.js, React Hook Form</w:t>
      </w:r>
      <w:r w:rsidRPr="00872731">
        <w:t>.</w:t>
      </w:r>
    </w:p>
    <w:p w14:paraId="541CFC2B" w14:textId="6C9AE427" w:rsidR="008618E9" w:rsidRPr="00665DF9" w:rsidRDefault="00CF36D1" w:rsidP="00665DF9">
      <w:pPr>
        <w:rPr>
          <w:szCs w:val="28"/>
          <w:lang w:eastAsia="en-GB"/>
        </w:rPr>
      </w:pPr>
      <w:r w:rsidRPr="00872731">
        <w:rPr>
          <w:b/>
          <w:i/>
        </w:rPr>
        <w:t>Отримані результати</w:t>
      </w:r>
      <w:r w:rsidR="00004D98" w:rsidRPr="00872731">
        <w:rPr>
          <w:b/>
          <w:i/>
        </w:rPr>
        <w:t xml:space="preserve"> та практичне їх застосування</w:t>
      </w:r>
      <w:r w:rsidRPr="00872731">
        <w:rPr>
          <w:b/>
          <w:i/>
        </w:rPr>
        <w:t>.</w:t>
      </w:r>
      <w:r w:rsidRPr="00872731">
        <w:t xml:space="preserve"> </w:t>
      </w:r>
      <w:r w:rsidR="00140590" w:rsidRPr="00872731">
        <w:rPr>
          <w:szCs w:val="28"/>
          <w:lang w:eastAsia="en-GB"/>
        </w:rPr>
        <w:t xml:space="preserve">Розроблений програмний застосунок може бути використаний як основа для створення повноцінного веб середовища для спілкування для медиків. Це веб середовище для спілкування може стати цінним інструментом для покращення комунікації </w:t>
      </w:r>
      <w:r w:rsidR="00140590" w:rsidRPr="00872731">
        <w:rPr>
          <w:szCs w:val="28"/>
          <w:lang w:eastAsia="en-GB"/>
        </w:rPr>
        <w:lastRenderedPageBreak/>
        <w:t>та співпраці між медичними працівниками, стимулювання наукових досліджень та обміну досвідом, підвищення якості надання медичних послуг</w:t>
      </w:r>
      <w:r w:rsidRPr="00665DF9">
        <w:rPr>
          <w:szCs w:val="28"/>
          <w:lang w:eastAsia="en-GB"/>
        </w:rPr>
        <w:t>.</w:t>
      </w:r>
    </w:p>
    <w:p w14:paraId="09A8964B" w14:textId="1ACAAEA6" w:rsidR="00CF36D1" w:rsidRPr="00A37D6D" w:rsidRDefault="00CF36D1" w:rsidP="00665DF9">
      <w:pPr>
        <w:rPr>
          <w:color w:val="000000"/>
          <w:lang w:val="ru-RU"/>
        </w:rPr>
      </w:pPr>
      <w:r w:rsidRPr="00872731">
        <w:rPr>
          <w:b/>
          <w:i/>
        </w:rPr>
        <w:t>Публікації</w:t>
      </w:r>
      <w:r w:rsidRPr="00872731">
        <w:rPr>
          <w:b/>
        </w:rPr>
        <w:t>.</w:t>
      </w:r>
      <w:r w:rsidRPr="00872731">
        <w:t xml:space="preserve"> </w:t>
      </w:r>
      <w:r w:rsidR="00D31C3E" w:rsidRPr="00872731">
        <w:t>З</w:t>
      </w:r>
      <w:r w:rsidR="00D31C3E" w:rsidRPr="00872731">
        <w:rPr>
          <w:szCs w:val="28"/>
          <w:lang w:eastAsia="en-GB"/>
        </w:rPr>
        <w:t>а результатами дипломної роботи не планується публікацій.</w:t>
      </w:r>
    </w:p>
    <w:p w14:paraId="239A63C9" w14:textId="77777777" w:rsidR="00CF36D1" w:rsidRPr="00872731" w:rsidRDefault="00CF36D1" w:rsidP="00665DF9">
      <w:pPr>
        <w:rPr>
          <w:b/>
          <w:i/>
        </w:rPr>
      </w:pPr>
      <w:r w:rsidRPr="00872731">
        <w:rPr>
          <w:b/>
          <w:i/>
        </w:rPr>
        <w:t>Структура роботи</w:t>
      </w:r>
    </w:p>
    <w:p w14:paraId="3F6F8ECB" w14:textId="27146251" w:rsidR="00CF36D1" w:rsidRPr="00665DF9" w:rsidRDefault="00CF36D1" w:rsidP="00665DF9">
      <w:pPr>
        <w:rPr>
          <w:szCs w:val="28"/>
          <w:lang w:eastAsia="en-GB"/>
        </w:rPr>
      </w:pPr>
      <w:r w:rsidRPr="00665DF9">
        <w:rPr>
          <w:szCs w:val="28"/>
          <w:lang w:eastAsia="en-GB"/>
        </w:rPr>
        <w:t>Дипломна робота за темою «</w:t>
      </w:r>
      <w:r w:rsidR="002A6678" w:rsidRPr="00665DF9">
        <w:rPr>
          <w:szCs w:val="28"/>
          <w:lang w:eastAsia="en-GB"/>
        </w:rPr>
        <w:t>Веб середовище для спілкування медичних працівників</w:t>
      </w:r>
      <w:r w:rsidRPr="00665DF9">
        <w:rPr>
          <w:szCs w:val="28"/>
          <w:lang w:eastAsia="en-GB"/>
        </w:rPr>
        <w:t xml:space="preserve">» виконана студентом </w:t>
      </w:r>
      <w:r w:rsidR="002A6678" w:rsidRPr="00665DF9">
        <w:rPr>
          <w:szCs w:val="28"/>
          <w:lang w:eastAsia="en-GB"/>
        </w:rPr>
        <w:t>Сидоренко Андрієм Вікторовичем</w:t>
      </w:r>
      <w:r w:rsidRPr="00665DF9">
        <w:rPr>
          <w:szCs w:val="28"/>
          <w:lang w:eastAsia="en-GB"/>
        </w:rPr>
        <w:t xml:space="preserve"> зі спеціальності 122 «Комп’ютерні науки» за освітньо-професійною програмою «Комп’ютерні технології в біології та медицині», побудована за класичним типом та викладена на </w:t>
      </w:r>
      <w:r w:rsidR="002A6678" w:rsidRPr="00665DF9">
        <w:rPr>
          <w:szCs w:val="28"/>
          <w:lang w:eastAsia="en-GB"/>
        </w:rPr>
        <w:t xml:space="preserve">55 </w:t>
      </w:r>
      <w:r w:rsidRPr="00665DF9">
        <w:rPr>
          <w:szCs w:val="28"/>
          <w:lang w:eastAsia="en-GB"/>
        </w:rPr>
        <w:t xml:space="preserve"> сторінках машинописного тексту. Вона складається з: вступу; </w:t>
      </w:r>
      <w:r w:rsidR="002A6678" w:rsidRPr="00665DF9">
        <w:rPr>
          <w:szCs w:val="28"/>
          <w:lang w:eastAsia="en-GB"/>
        </w:rPr>
        <w:t>3</w:t>
      </w:r>
      <w:r w:rsidRPr="00665DF9">
        <w:rPr>
          <w:szCs w:val="28"/>
          <w:lang w:eastAsia="en-GB"/>
        </w:rPr>
        <w:t xml:space="preserve"> розділів (</w:t>
      </w:r>
      <w:r w:rsidR="002A6678" w:rsidRPr="00665DF9">
        <w:rPr>
          <w:szCs w:val="28"/>
          <w:lang w:eastAsia="en-GB"/>
        </w:rPr>
        <w:t>Вплив аналогічних програмних продуктів на людей чи медицину, огляд інструментів розробки програмного застосунку, розробки та демонтрації програнмого застосунку</w:t>
      </w:r>
      <w:r w:rsidRPr="00665DF9">
        <w:rPr>
          <w:szCs w:val="28"/>
          <w:lang w:eastAsia="en-GB"/>
        </w:rPr>
        <w:t xml:space="preserve">), висновків до кожного з цих розділів; загальних висновків; списку використаних джерел, який налічує </w:t>
      </w:r>
      <w:r w:rsidR="002A6678" w:rsidRPr="00665DF9">
        <w:rPr>
          <w:szCs w:val="28"/>
          <w:lang w:eastAsia="en-GB"/>
        </w:rPr>
        <w:t>2</w:t>
      </w:r>
      <w:r w:rsidR="009C02F6" w:rsidRPr="00665DF9">
        <w:rPr>
          <w:szCs w:val="28"/>
          <w:lang w:eastAsia="en-GB"/>
        </w:rPr>
        <w:t>9</w:t>
      </w:r>
      <w:r w:rsidRPr="00665DF9">
        <w:rPr>
          <w:szCs w:val="28"/>
          <w:lang w:eastAsia="en-GB"/>
        </w:rPr>
        <w:t xml:space="preserve"> джерел та додатків (</w:t>
      </w:r>
      <w:r w:rsidR="002A6678" w:rsidRPr="00665DF9">
        <w:rPr>
          <w:szCs w:val="28"/>
          <w:lang w:eastAsia="en-GB"/>
        </w:rPr>
        <w:t>0</w:t>
      </w:r>
      <w:r w:rsidRPr="00665DF9">
        <w:rPr>
          <w:szCs w:val="28"/>
          <w:lang w:eastAsia="en-GB"/>
        </w:rPr>
        <w:t xml:space="preserve"> – на кирилиці, </w:t>
      </w:r>
      <w:r w:rsidR="002A6678" w:rsidRPr="00665DF9">
        <w:rPr>
          <w:szCs w:val="28"/>
          <w:lang w:eastAsia="en-GB"/>
        </w:rPr>
        <w:t>2</w:t>
      </w:r>
      <w:r w:rsidR="009C02F6" w:rsidRPr="00665DF9">
        <w:rPr>
          <w:szCs w:val="28"/>
          <w:lang w:eastAsia="en-GB"/>
        </w:rPr>
        <w:t>9</w:t>
      </w:r>
      <w:r w:rsidRPr="00665DF9">
        <w:rPr>
          <w:szCs w:val="28"/>
          <w:lang w:eastAsia="en-GB"/>
        </w:rPr>
        <w:t xml:space="preserve"> – на латиниці). В роботі представлено </w:t>
      </w:r>
      <w:r w:rsidR="002F5A61" w:rsidRPr="00665DF9">
        <w:rPr>
          <w:szCs w:val="28"/>
          <w:lang w:eastAsia="en-GB"/>
        </w:rPr>
        <w:t>42</w:t>
      </w:r>
      <w:r w:rsidRPr="00665DF9">
        <w:rPr>
          <w:szCs w:val="28"/>
          <w:lang w:eastAsia="en-GB"/>
        </w:rPr>
        <w:t xml:space="preserve"> рисунків і </w:t>
      </w:r>
      <w:r w:rsidR="002A6678" w:rsidRPr="00665DF9">
        <w:rPr>
          <w:szCs w:val="28"/>
          <w:lang w:eastAsia="en-GB"/>
        </w:rPr>
        <w:t>0</w:t>
      </w:r>
      <w:r w:rsidRPr="00665DF9">
        <w:rPr>
          <w:szCs w:val="28"/>
          <w:lang w:eastAsia="en-GB"/>
        </w:rPr>
        <w:t> таблиць.</w:t>
      </w:r>
    </w:p>
    <w:p w14:paraId="7F9D5CA8" w14:textId="77777777" w:rsidR="00CF36D1" w:rsidRPr="00872731" w:rsidRDefault="00CF36D1" w:rsidP="00CF36D1">
      <w:pPr>
        <w:ind w:firstLine="708"/>
      </w:pPr>
    </w:p>
    <w:p w14:paraId="74F2D3C2" w14:textId="77777777" w:rsidR="00CF36D1" w:rsidRPr="00872731" w:rsidRDefault="00CF36D1" w:rsidP="00CF36D1">
      <w:pPr>
        <w:ind w:firstLine="708"/>
        <w:sectPr w:rsidR="00CF36D1" w:rsidRPr="00872731" w:rsidSect="00205353">
          <w:pgSz w:w="11906" w:h="16838"/>
          <w:pgMar w:top="851" w:right="709" w:bottom="851" w:left="1701" w:header="709" w:footer="709" w:gutter="0"/>
          <w:cols w:space="720"/>
        </w:sectPr>
      </w:pPr>
    </w:p>
    <w:p w14:paraId="52E19528" w14:textId="4663687E" w:rsidR="00694C46" w:rsidRPr="00872731" w:rsidRDefault="00B573D8" w:rsidP="00694C46">
      <w:pPr>
        <w:pStyle w:val="10"/>
        <w:rPr>
          <w:highlight w:val="yellow"/>
          <w:lang w:val="uk-UA"/>
        </w:rPr>
      </w:pPr>
      <w:bookmarkStart w:id="7" w:name="_Toc168374092"/>
      <w:bookmarkStart w:id="8" w:name="_Hlk169218049"/>
      <w:bookmarkStart w:id="9" w:name="_Hlk169217421"/>
      <w:r w:rsidRPr="00872731">
        <w:rPr>
          <w:lang w:val="uk-UA"/>
        </w:rPr>
        <w:lastRenderedPageBreak/>
        <w:t>РОЗДІЛ 1</w:t>
      </w:r>
      <w:r w:rsidRPr="00872731">
        <w:rPr>
          <w:lang w:val="uk-UA"/>
        </w:rPr>
        <w:br/>
      </w:r>
      <w:r w:rsidR="00414FE9" w:rsidRPr="00872731">
        <w:rPr>
          <w:lang w:val="uk-UA"/>
        </w:rPr>
        <w:t>ВПЛИВ АНАЛОГІЧНИХ ПРОГРАМНИХ ПРОДУКТІВ НА ЛЮДЕЙ ЧИ МЕДИЦИНУ</w:t>
      </w:r>
      <w:bookmarkEnd w:id="7"/>
      <w:r w:rsidR="009014DF" w:rsidRPr="00872731">
        <w:rPr>
          <w:lang w:val="uk-UA"/>
        </w:rPr>
        <w:t xml:space="preserve"> </w:t>
      </w:r>
      <w:r w:rsidR="00E85E49" w:rsidRPr="00872731">
        <w:rPr>
          <w:lang w:val="uk-UA"/>
        </w:rPr>
        <w:br/>
      </w:r>
    </w:p>
    <w:p w14:paraId="6DE6F882" w14:textId="1564E6E3" w:rsidR="005D515B" w:rsidRPr="00872731" w:rsidRDefault="00414FE9" w:rsidP="00EA4D4B">
      <w:r w:rsidRPr="00872731">
        <w:rPr>
          <w:szCs w:val="28"/>
          <w:lang w:eastAsia="en-GB"/>
        </w:rPr>
        <w:t>В області комп’ютерних наук існує велика кількість досліджень, присвячених розробці веб середовищ для спілкування. Однак, специфічна тема створення веб середовища для спілкування медичних працівників є досить новою і недостатньо дослідженою</w:t>
      </w:r>
    </w:p>
    <w:p w14:paraId="21EA7D06" w14:textId="3BCB1EC1" w:rsidR="000A4F05" w:rsidRPr="00872731" w:rsidRDefault="000A4F05" w:rsidP="00EA4D4B"/>
    <w:p w14:paraId="193622A5" w14:textId="05B7D712" w:rsidR="000A4F05" w:rsidRPr="00872731" w:rsidRDefault="00414FE9" w:rsidP="002865B9">
      <w:pPr>
        <w:pStyle w:val="20"/>
        <w:numPr>
          <w:ilvl w:val="1"/>
          <w:numId w:val="27"/>
        </w:numPr>
        <w:rPr>
          <w:bCs/>
          <w:szCs w:val="28"/>
          <w:lang w:val="uk-UA" w:eastAsia="en-GB"/>
        </w:rPr>
      </w:pPr>
      <w:bookmarkStart w:id="10" w:name="_Toc168374093"/>
      <w:r w:rsidRPr="00872731">
        <w:rPr>
          <w:bCs/>
          <w:szCs w:val="28"/>
          <w:lang w:val="uk-UA" w:eastAsia="en-GB"/>
        </w:rPr>
        <w:t>Веб середовища для спілкування в медицині</w:t>
      </w:r>
      <w:bookmarkEnd w:id="10"/>
    </w:p>
    <w:p w14:paraId="3CE058B4" w14:textId="77777777" w:rsidR="002865B9" w:rsidRPr="00872731" w:rsidRDefault="002865B9" w:rsidP="002865B9">
      <w:pPr>
        <w:rPr>
          <w:lang w:eastAsia="en-GB"/>
        </w:rPr>
      </w:pPr>
    </w:p>
    <w:p w14:paraId="3E7C3FBD" w14:textId="77777777" w:rsidR="00231294" w:rsidRPr="00872731" w:rsidRDefault="00231294" w:rsidP="00231294">
      <w:r w:rsidRPr="00872731">
        <w:rPr>
          <w:szCs w:val="28"/>
          <w:lang w:eastAsia="en-GB"/>
        </w:rPr>
        <w:t>Використання веб середовищ для спілкування в медицині вже довело свою ефективність. Зокрема, вони використовуються для спілкування між медичними працівниками, обміну досвідом, навчання та професійного розвитку. Однак, більшість існуючих платформ не спеціалізуються на медичній аудиторії, що може ускладнювати пошук потрібної інформації та взаємодію з колегами</w:t>
      </w:r>
    </w:p>
    <w:p w14:paraId="3FA6023D" w14:textId="77777777" w:rsidR="00231294" w:rsidRPr="00872731" w:rsidRDefault="00231294" w:rsidP="00231294"/>
    <w:p w14:paraId="1DDACFE0" w14:textId="3D524CC9" w:rsidR="0099239D" w:rsidRPr="0099239D" w:rsidRDefault="00231294" w:rsidP="0099239D">
      <w:pPr>
        <w:pStyle w:val="20"/>
        <w:rPr>
          <w:bCs/>
          <w:szCs w:val="28"/>
          <w:lang w:val="uk-UA" w:eastAsia="en-GB"/>
        </w:rPr>
      </w:pPr>
      <w:r w:rsidRPr="00872731">
        <w:rPr>
          <w:lang w:val="uk-UA"/>
        </w:rPr>
        <w:t xml:space="preserve">1.2 </w:t>
      </w:r>
      <w:bookmarkStart w:id="11" w:name="_Toc168374094"/>
      <w:r w:rsidRPr="00872731">
        <w:rPr>
          <w:bCs/>
          <w:szCs w:val="28"/>
          <w:lang w:val="uk-UA" w:eastAsia="en-GB"/>
        </w:rPr>
        <w:t>Література пов'язана з соціальними мережами чи веб середоващами для спілкування та їх впливом на людей чи медицину</w:t>
      </w:r>
      <w:bookmarkStart w:id="12" w:name="_Toc168374095"/>
      <w:bookmarkEnd w:id="11"/>
    </w:p>
    <w:p w14:paraId="2E7E9891" w14:textId="72FAE2C7" w:rsidR="000A4F05" w:rsidRPr="00872731" w:rsidRDefault="000A4F05" w:rsidP="000A4F05">
      <w:pPr>
        <w:pStyle w:val="3"/>
        <w:rPr>
          <w:lang w:val="uk-UA"/>
        </w:rPr>
      </w:pPr>
      <w:r w:rsidRPr="00872731">
        <w:rPr>
          <w:lang w:val="uk-UA"/>
        </w:rPr>
        <w:t>1.</w:t>
      </w:r>
      <w:r w:rsidR="00231294" w:rsidRPr="00872731">
        <w:rPr>
          <w:lang w:val="uk-UA"/>
        </w:rPr>
        <w:t>2</w:t>
      </w:r>
      <w:r w:rsidRPr="00872731">
        <w:rPr>
          <w:lang w:val="uk-UA"/>
        </w:rPr>
        <w:t xml:space="preserve">.1 </w:t>
      </w:r>
      <w:r w:rsidR="00231294" w:rsidRPr="00872731">
        <w:rPr>
          <w:szCs w:val="28"/>
          <w:lang w:val="uk-UA" w:eastAsia="en-GB"/>
        </w:rPr>
        <w:t>Використання молодими людьми різних платформ соціальних медіа для отримання інформації про здоров’я: висновки з веб-розмов.</w:t>
      </w:r>
      <w:bookmarkEnd w:id="12"/>
    </w:p>
    <w:p w14:paraId="356E3C04" w14:textId="622632F7" w:rsidR="002865B9" w:rsidRPr="00872731" w:rsidRDefault="002865B9" w:rsidP="002865B9">
      <w:pPr>
        <w:ind w:right="-1"/>
      </w:pPr>
      <w:r w:rsidRPr="00872731">
        <w:rPr>
          <w:szCs w:val="28"/>
          <w:lang w:eastAsia="en-GB"/>
        </w:rPr>
        <w:t>Ця стаття, опублікована Національною медичною бібліотекою США, досліджує зростаючу популярність онлайн-платформ серед медиків, описуючи як їхні переваги, так і потенційні ризики</w:t>
      </w:r>
      <w:r w:rsidRPr="00872731">
        <w:t xml:space="preserve">. </w:t>
      </w:r>
    </w:p>
    <w:p w14:paraId="78281883" w14:textId="0B3FEB60" w:rsidR="0099239D" w:rsidRPr="006A41CF" w:rsidRDefault="002865B9" w:rsidP="002865B9">
      <w:pPr>
        <w:rPr>
          <w:szCs w:val="28"/>
          <w:lang w:val="ru-RU" w:eastAsia="en-GB"/>
        </w:rPr>
      </w:pPr>
      <w:r w:rsidRPr="00872731">
        <w:rPr>
          <w:szCs w:val="28"/>
          <w:lang w:eastAsia="en-GB"/>
        </w:rPr>
        <w:t xml:space="preserve">Соціальні мережі дають можливість медикам спілкуватися з колегами з усього світу, обмінюватися досвідом, обговорювати складні випадки та ділитися знаннями. Це сприяє кращому розумінню медичних проблем та пошуку оптимальних методів лікування. Онлайн-платформи слугують </w:t>
      </w:r>
    </w:p>
    <w:bookmarkEnd w:id="8"/>
    <w:p w14:paraId="09130CDD" w14:textId="1958A113" w:rsidR="00D74789" w:rsidRPr="00872731" w:rsidRDefault="002865B9" w:rsidP="0099239D">
      <w:pPr>
        <w:ind w:firstLine="0"/>
        <w:rPr>
          <w:szCs w:val="28"/>
          <w:lang w:eastAsia="en-GB"/>
        </w:rPr>
      </w:pPr>
      <w:r w:rsidRPr="00872731">
        <w:rPr>
          <w:szCs w:val="28"/>
          <w:lang w:eastAsia="en-GB"/>
        </w:rPr>
        <w:lastRenderedPageBreak/>
        <w:t xml:space="preserve">зручним каналом для публікації та поширення наукових робіт, досліджень та </w:t>
      </w:r>
      <w:bookmarkEnd w:id="9"/>
      <w:r w:rsidRPr="00872731">
        <w:rPr>
          <w:szCs w:val="28"/>
          <w:lang w:eastAsia="en-GB"/>
        </w:rPr>
        <w:t>передового досвіду. Це сприяє розвитку медичної науки та практики, а також стимулює співпрацю між медичними фахівцями. Веб середовища для спілкування дають можливість медичним працівникам знаходити та брати участь у вебінарах, конференціях та інших освітніх заходах, що сприяє їхньому постійному професійному зростанню. Це, в свою чергу, підвищує якість медичних послуг та покращує результати лікування пацієнтів.</w:t>
      </w:r>
    </w:p>
    <w:p w14:paraId="42CD1266" w14:textId="30CE9B94" w:rsidR="002865B9" w:rsidRPr="00872731" w:rsidRDefault="002865B9" w:rsidP="002865B9">
      <w:pPr>
        <w:rPr>
          <w:szCs w:val="28"/>
          <w:lang w:eastAsia="en-GB"/>
        </w:rPr>
      </w:pPr>
      <w:r w:rsidRPr="00872731">
        <w:rPr>
          <w:szCs w:val="28"/>
          <w:lang w:eastAsia="en-GB"/>
        </w:rPr>
        <w:t>Потенційні ризики використання веб середовищ для спілкування полягають в неперевіреній та неправдивій інформації, яка може циркулювати в веб середовищах для спілкування, може негативно впливати на прийняття медичних рішень та становити загрозу для здоров'я пацієнтів. Тому медикам важливо критично оцінювати інформацію, яку вони отримують онлайн, та використовувати лише достовірні джерела. Також необережне розголошення медичної інформації в веб середовищах для спілкування може призвести до порушення конфіденційності пацієнтів та нести за собою юридичні наслідки. Медикам необхідно чітко знати та дотримуватися етичних норм та правил конфіденційності при використанні онлайн-платформ[1].</w:t>
      </w:r>
    </w:p>
    <w:p w14:paraId="48506BF1" w14:textId="7E88C1D0" w:rsidR="002865B9" w:rsidRPr="00872731" w:rsidRDefault="002865B9" w:rsidP="002865B9">
      <w:pPr>
        <w:pStyle w:val="3"/>
        <w:rPr>
          <w:lang w:val="uk-UA"/>
        </w:rPr>
      </w:pPr>
      <w:bookmarkStart w:id="13" w:name="_Toc168374096"/>
      <w:r w:rsidRPr="00872731">
        <w:rPr>
          <w:lang w:val="uk-UA"/>
        </w:rPr>
        <w:t>1.2.2 Використання веб середовищ для спілкування для медичної освіти: навчання у пацієнтів в онлайн-просторах.</w:t>
      </w:r>
      <w:bookmarkEnd w:id="13"/>
    </w:p>
    <w:p w14:paraId="5D75C2FC" w14:textId="731E4900" w:rsidR="002865B9" w:rsidRPr="00872731" w:rsidRDefault="002865B9" w:rsidP="002865B9">
      <w:pPr>
        <w:rPr>
          <w:szCs w:val="28"/>
          <w:lang w:eastAsia="en-GB"/>
        </w:rPr>
      </w:pPr>
      <w:r w:rsidRPr="00872731">
        <w:rPr>
          <w:szCs w:val="28"/>
          <w:lang w:eastAsia="en-GB"/>
        </w:rPr>
        <w:t>Стаття, опублікована в журналі "npj Medical Education", досліджує роль веб середовищ для спілкування у сучасній освіті медичних працівників. Автори описують, як ці онлайн-платформи можуть слугувати цінним інструментом для доступу до навчальних матеріалів, спілкування з викладачами та однокурсниками, а також для обміну досвідом та знаннями з колегами з усього світу.</w:t>
      </w:r>
    </w:p>
    <w:p w14:paraId="6459E7E4" w14:textId="23B5C58C" w:rsidR="002865B9" w:rsidRPr="00872731" w:rsidRDefault="002865B9" w:rsidP="002865B9">
      <w:pPr>
        <w:rPr>
          <w:szCs w:val="28"/>
          <w:lang w:eastAsia="en-GB"/>
        </w:rPr>
      </w:pPr>
      <w:r w:rsidRPr="00872731">
        <w:rPr>
          <w:szCs w:val="28"/>
          <w:lang w:eastAsia="en-GB"/>
        </w:rPr>
        <w:t>Веб середовищ для спілкування пропонують медикам гнучкість та зручність у навчанні, адже вони можуть отримувати доступ до необхідних ресурсів у будь-який час та з будь-якого місця. Це особливо актуально для тих, хто має щільний графік або живе у віддалених регіонах.</w:t>
      </w:r>
    </w:p>
    <w:p w14:paraId="1CE3DC31" w14:textId="329A0DDD" w:rsidR="002865B9" w:rsidRPr="00872731" w:rsidRDefault="002865B9" w:rsidP="002865B9">
      <w:pPr>
        <w:rPr>
          <w:szCs w:val="28"/>
          <w:lang w:eastAsia="en-GB"/>
        </w:rPr>
      </w:pPr>
      <w:r w:rsidRPr="00872731">
        <w:rPr>
          <w:szCs w:val="28"/>
          <w:lang w:eastAsia="en-GB"/>
        </w:rPr>
        <w:lastRenderedPageBreak/>
        <w:t>Крім того, онлайн-платформи створюють сприятливе середовище для дискусій та співпраці. Медичні працівники можуть ставити запитання викладачам та отримувати швидкі відповіді, обговорювати складні теми з однокурсниками, а також ділитися власним досвідом та знаннями з іншими.</w:t>
      </w:r>
    </w:p>
    <w:p w14:paraId="75617E78" w14:textId="5F8031E9" w:rsidR="002865B9" w:rsidRPr="00872731" w:rsidRDefault="002865B9" w:rsidP="002865B9">
      <w:pPr>
        <w:rPr>
          <w:szCs w:val="28"/>
          <w:lang w:eastAsia="en-GB"/>
        </w:rPr>
      </w:pPr>
      <w:r w:rsidRPr="00872731">
        <w:rPr>
          <w:szCs w:val="28"/>
          <w:lang w:eastAsia="en-GB"/>
        </w:rPr>
        <w:t>Однак, автори статті зазначають, що використання веб середовищ для спілкування в освіті не позбавлене й певних викликів. Одним з них є перевантаження інформацією. Великий потік даних, доступний в онлайн-просторі, може ускладнити процес пошуку достовірних та актуальних навчальних матеріалів</w:t>
      </w:r>
      <w:r w:rsidRPr="00872731">
        <w:rPr>
          <w:szCs w:val="24"/>
        </w:rPr>
        <w:t>[2]</w:t>
      </w:r>
      <w:r w:rsidRPr="00872731">
        <w:rPr>
          <w:szCs w:val="28"/>
          <w:lang w:eastAsia="en-GB"/>
        </w:rPr>
        <w:t>.</w:t>
      </w:r>
    </w:p>
    <w:p w14:paraId="401B70CA" w14:textId="3B93BFB6" w:rsidR="002865B9" w:rsidRPr="00872731" w:rsidRDefault="002865B9" w:rsidP="002865B9">
      <w:pPr>
        <w:pStyle w:val="3"/>
        <w:rPr>
          <w:lang w:val="uk-UA"/>
        </w:rPr>
      </w:pPr>
      <w:bookmarkStart w:id="14" w:name="_Toc168374097"/>
      <w:r w:rsidRPr="00872731">
        <w:rPr>
          <w:lang w:val="uk-UA"/>
        </w:rPr>
        <w:t>1.2.3 Психічне здоров’я медичних працівників під час пандемії COVID-19: систематичний огляд.</w:t>
      </w:r>
      <w:bookmarkEnd w:id="14"/>
    </w:p>
    <w:p w14:paraId="0DE51D0C" w14:textId="5B1EE8BD" w:rsidR="002865B9" w:rsidRPr="00872731" w:rsidRDefault="002865B9" w:rsidP="002865B9">
      <w:pPr>
        <w:rPr>
          <w:szCs w:val="28"/>
          <w:lang w:eastAsia="en-GB"/>
        </w:rPr>
      </w:pPr>
      <w:r w:rsidRPr="00872731">
        <w:rPr>
          <w:szCs w:val="28"/>
          <w:lang w:eastAsia="en-GB"/>
        </w:rPr>
        <w:t>Журнал "Journal of the American Medical Association" публікує дослідження, яке висвітлює зв'язок між використанням веб середовищ для спілкування та психічним станом медичних працівників під час пандемії COVID-19. Автори дослідження провели систематичний огляд наукових робіт, присвячених цій темі, та виявили, що медичні працівники, які активно користуються веб середовищами для спілкування, частіше  повідомляють про симптоми тривоги та депресії.</w:t>
      </w:r>
    </w:p>
    <w:p w14:paraId="09712C74" w14:textId="6F1C157D" w:rsidR="002865B9" w:rsidRPr="00872731" w:rsidRDefault="002865B9" w:rsidP="002865B9">
      <w:pPr>
        <w:rPr>
          <w:szCs w:val="28"/>
          <w:lang w:eastAsia="en-GB"/>
        </w:rPr>
      </w:pPr>
      <w:r w:rsidRPr="00872731">
        <w:rPr>
          <w:szCs w:val="28"/>
          <w:lang w:eastAsia="en-GB"/>
        </w:rPr>
        <w:t>Дослідники припускають, що існує декілька причин цього зв'язку. По-перше, медичні працівники в веб середовищах для спілкування можуть стикатися з кібербулінгом та хейт-спічем, що негативно впливає на їхній емоційний стан. По-друге, постійне порівняння себе з ідеалізованими образами в веб середовищах для спілкування може призвести до розвитку почуття меншовартості та незадоволення власним життям</w:t>
      </w:r>
    </w:p>
    <w:p w14:paraId="35F9682A" w14:textId="2E2E8E92" w:rsidR="002865B9" w:rsidRPr="00872731" w:rsidRDefault="002865B9" w:rsidP="002865B9">
      <w:pPr>
        <w:rPr>
          <w:szCs w:val="28"/>
          <w:lang w:eastAsia="en-GB"/>
        </w:rPr>
      </w:pPr>
      <w:r w:rsidRPr="00872731">
        <w:rPr>
          <w:szCs w:val="28"/>
          <w:lang w:eastAsia="en-GB"/>
        </w:rPr>
        <w:t>Важливо зазначити, що дослідження не доводить причинно-наслідкового зв'язку між використанням веб середовищ для спілкування та психічними розладами</w:t>
      </w:r>
      <w:r w:rsidRPr="00872731">
        <w:rPr>
          <w:szCs w:val="24"/>
        </w:rPr>
        <w:t>[3]</w:t>
      </w:r>
      <w:r w:rsidRPr="00872731">
        <w:rPr>
          <w:szCs w:val="28"/>
          <w:lang w:eastAsia="en-GB"/>
        </w:rPr>
        <w:t>.</w:t>
      </w:r>
    </w:p>
    <w:p w14:paraId="7A105FDE" w14:textId="14671C40" w:rsidR="002865B9" w:rsidRPr="00872731" w:rsidRDefault="002865B9" w:rsidP="002865B9">
      <w:pPr>
        <w:pStyle w:val="3"/>
        <w:rPr>
          <w:lang w:val="uk-UA"/>
        </w:rPr>
      </w:pPr>
      <w:bookmarkStart w:id="15" w:name="_Toc168374098"/>
      <w:r w:rsidRPr="00872731">
        <w:rPr>
          <w:lang w:val="uk-UA"/>
        </w:rPr>
        <w:t>1.2.4 В епоху соціальних мереж.</w:t>
      </w:r>
      <w:bookmarkEnd w:id="15"/>
    </w:p>
    <w:p w14:paraId="4BF6A71F" w14:textId="06AF0CBF" w:rsidR="002865B9" w:rsidRPr="00872731" w:rsidRDefault="002865B9" w:rsidP="002865B9">
      <w:pPr>
        <w:rPr>
          <w:szCs w:val="24"/>
        </w:rPr>
      </w:pPr>
      <w:r w:rsidRPr="00872731">
        <w:rPr>
          <w:szCs w:val="28"/>
          <w:lang w:eastAsia="en-GB"/>
        </w:rPr>
        <w:t xml:space="preserve">У наш час, коли соціальні мережі стали невід'ємною частиною повсякденного життя, дослідники з "The New England Journal of Medicine" </w:t>
      </w:r>
      <w:r w:rsidRPr="00872731">
        <w:rPr>
          <w:szCs w:val="28"/>
          <w:lang w:eastAsia="en-GB"/>
        </w:rPr>
        <w:lastRenderedPageBreak/>
        <w:t>зосередили свою увагу на складних етичних питаннях, які постають перед медичними працівниками в цифровому просторі. У своїй ґрунтовній статті вони проводять ґрунтовний аналіз проблем, пов'язаних з конфіденційністю пацієнтів, дотриманням професійної етики та небезпекою поширення дезінформації. Ґрунтуючись на всебічному вивченні цих проблем, автори пропонують чіткий набір рекомендацій щодо етичного використання онлайн-платформ медичними фахівцями</w:t>
      </w:r>
      <w:r w:rsidRPr="00872731">
        <w:rPr>
          <w:szCs w:val="24"/>
        </w:rPr>
        <w:t xml:space="preserve"> [4].</w:t>
      </w:r>
    </w:p>
    <w:p w14:paraId="080E43F7" w14:textId="4FD33C2E" w:rsidR="002865B9" w:rsidRPr="00872731" w:rsidRDefault="002865B9" w:rsidP="002865B9">
      <w:pPr>
        <w:pStyle w:val="3"/>
        <w:rPr>
          <w:lang w:val="uk-UA"/>
        </w:rPr>
      </w:pPr>
      <w:bookmarkStart w:id="16" w:name="_Toc168374099"/>
      <w:r w:rsidRPr="00872731">
        <w:rPr>
          <w:lang w:val="uk-UA"/>
        </w:rPr>
        <w:t>1.2.5 Веб середовища для спілкування, електронна охорона здоров’я та медична етика.</w:t>
      </w:r>
      <w:bookmarkEnd w:id="16"/>
    </w:p>
    <w:p w14:paraId="41E7A912" w14:textId="5D220CA9" w:rsidR="002865B9" w:rsidRPr="00872731" w:rsidRDefault="002865B9" w:rsidP="002865B9">
      <w:pPr>
        <w:rPr>
          <w:szCs w:val="28"/>
          <w:lang w:eastAsia="en-GB"/>
        </w:rPr>
      </w:pPr>
      <w:r w:rsidRPr="00872731">
        <w:rPr>
          <w:szCs w:val="28"/>
          <w:lang w:eastAsia="en-GB"/>
        </w:rPr>
        <w:t>Стаття в "AMA Journal of Ethics" ставить питання про етичні наслідки використання веб середовищ для спілкування медичними працівниками. Автори розглядають, як онлайн-активність може впливати на конфлікт інтересів, прозорість інформації та рекламу медичних послуг. Стаття пропонує рекомендації, які допоможуть медикам відповідально користуватися соцмережами, зберігаючи довіру пацієнтів та дотримуючись принципів медичної етики[5].</w:t>
      </w:r>
    </w:p>
    <w:p w14:paraId="28D2CB6F" w14:textId="77777777" w:rsidR="002865B9" w:rsidRPr="00872731" w:rsidRDefault="002865B9" w:rsidP="002865B9"/>
    <w:p w14:paraId="1B0D0D93" w14:textId="02097717" w:rsidR="00D74789" w:rsidRPr="00872731" w:rsidRDefault="00D74789" w:rsidP="00D74789">
      <w:pPr>
        <w:pStyle w:val="20"/>
        <w:rPr>
          <w:lang w:val="uk-UA"/>
        </w:rPr>
      </w:pPr>
      <w:bookmarkStart w:id="17" w:name="_Toc168374100"/>
      <w:r w:rsidRPr="00872731">
        <w:rPr>
          <w:lang w:val="uk-UA"/>
        </w:rPr>
        <w:t>Висновки до розділу 1</w:t>
      </w:r>
      <w:bookmarkEnd w:id="17"/>
    </w:p>
    <w:p w14:paraId="6CD0560F" w14:textId="77777777" w:rsidR="00D74789" w:rsidRPr="00872731" w:rsidRDefault="00D74789" w:rsidP="00EA4D4B"/>
    <w:p w14:paraId="1DC810B4" w14:textId="39D323F0" w:rsidR="005D508B" w:rsidRPr="00872731" w:rsidRDefault="002865B9">
      <w:r w:rsidRPr="00872731">
        <w:rPr>
          <w:szCs w:val="28"/>
          <w:lang w:eastAsia="en-GB"/>
        </w:rPr>
        <w:t>Огляд літератури продемонстрував, що тема дослідження є актуальною та потребує розробки спеціалізованих інформаційних систем для обліку об'єктів цивільного захисту у медичних закладах під час воєнного стану. Цей факт підтверджує значущість даної теми для дипломної роботи</w:t>
      </w:r>
      <w:r w:rsidR="005D508B" w:rsidRPr="00872731">
        <w:br w:type="page"/>
      </w:r>
    </w:p>
    <w:p w14:paraId="65067FA9" w14:textId="7F4818CA" w:rsidR="005D508B" w:rsidRPr="00872731" w:rsidRDefault="005D508B" w:rsidP="005A4F6D">
      <w:pPr>
        <w:pStyle w:val="10"/>
        <w:rPr>
          <w:lang w:val="uk-UA"/>
        </w:rPr>
      </w:pPr>
      <w:bookmarkStart w:id="18" w:name="_Toc168374101"/>
      <w:r w:rsidRPr="00872731">
        <w:rPr>
          <w:lang w:val="uk-UA"/>
        </w:rPr>
        <w:lastRenderedPageBreak/>
        <w:t>РОЗДІЛ 2</w:t>
      </w:r>
      <w:r w:rsidRPr="00872731">
        <w:rPr>
          <w:lang w:val="uk-UA"/>
        </w:rPr>
        <w:br/>
      </w:r>
      <w:r w:rsidR="00414FE9" w:rsidRPr="00872731">
        <w:rPr>
          <w:lang w:val="uk-UA"/>
        </w:rPr>
        <w:t>ОГЛЯД ІНСТРУМЕНТІВ РОЗРОБКИ ПРОГРАМНОГО ЗАСТОСУНКУ</w:t>
      </w:r>
      <w:bookmarkEnd w:id="18"/>
    </w:p>
    <w:p w14:paraId="02A41248" w14:textId="77777777" w:rsidR="005D508B" w:rsidRPr="00872731" w:rsidRDefault="005D508B" w:rsidP="00EA4D4B"/>
    <w:p w14:paraId="0918CFE2" w14:textId="12DFD908" w:rsidR="00E12FD2" w:rsidRPr="00872731" w:rsidRDefault="00641BF8" w:rsidP="00E12FD2">
      <w:pPr>
        <w:rPr>
          <w:szCs w:val="28"/>
          <w:lang w:eastAsia="en-GB"/>
        </w:rPr>
      </w:pPr>
      <w:r w:rsidRPr="00872731">
        <w:rPr>
          <w:szCs w:val="28"/>
          <w:lang w:eastAsia="en-GB"/>
        </w:rPr>
        <w:t>Веб середовища для спілкування медичних працівників - це онлайн-платформи, що об'єднують лікарів, медсестер, фармацевтів та інших фахівців сфери охорони здоров'я. Ці платформи пропонують широкий спектр можливостей для спілкування, обміну знаннями та досвідом, а також для професійного розвитку.</w:t>
      </w:r>
    </w:p>
    <w:p w14:paraId="7D3979A3" w14:textId="51F7273F" w:rsidR="00641BF8" w:rsidRPr="00872731" w:rsidRDefault="00641BF8" w:rsidP="00E12FD2">
      <w:pPr>
        <w:rPr>
          <w:szCs w:val="28"/>
          <w:lang w:eastAsia="en-GB"/>
        </w:rPr>
      </w:pPr>
      <w:r w:rsidRPr="00872731">
        <w:rPr>
          <w:szCs w:val="28"/>
          <w:lang w:eastAsia="en-GB"/>
        </w:rPr>
        <w:t>Завдяки веб середовищам для спілкування медики можуть спілкуватися з колегами, знаходити та спілкуватися з фахівцями з різних галузей медицини, обговорювати складні випадки, ділитися досвідом та шукати поради, отримувати доступ до наукової інформації, читати та публікувати наукові статті, брати участь у вебінарах та онлайн-конференціях, знайомитися з останніми дослідженнями та досягненнями в медицині, спільно працювати над дослідницькими проектами, розробляти навчальні матеріали, створювати протоколи лікування.</w:t>
      </w:r>
    </w:p>
    <w:p w14:paraId="2F4998E5" w14:textId="36BB9ABB" w:rsidR="00641BF8" w:rsidRPr="00872731" w:rsidRDefault="00641BF8" w:rsidP="00E12FD2">
      <w:pPr>
        <w:rPr>
          <w:szCs w:val="28"/>
          <w:lang w:eastAsia="en-GB"/>
        </w:rPr>
      </w:pPr>
      <w:r w:rsidRPr="00872731">
        <w:rPr>
          <w:szCs w:val="28"/>
          <w:lang w:eastAsia="en-GB"/>
        </w:rPr>
        <w:t>Веб середовища для спілкування стають все більш цінним інструментом для медичних працівників, які прагнуть до розвитку та покращення якості медичної допомоги. Однак важливо пам'ятати, що при використанні веб середовищ для спілкування медики повинні дотримуватися етичних норм та правил конфіденційності.</w:t>
      </w:r>
    </w:p>
    <w:p w14:paraId="66ABD22C" w14:textId="7B5E86A3" w:rsidR="00641BF8" w:rsidRPr="00872731" w:rsidRDefault="00641BF8" w:rsidP="00E12FD2">
      <w:r w:rsidRPr="00872731">
        <w:rPr>
          <w:szCs w:val="28"/>
          <w:lang w:eastAsia="en-GB"/>
        </w:rPr>
        <w:t>На основі постановки дослідницької роботи, проведеного аналітичного огляду та обраного шляху вирішення проблеми, пропонуються теоретичне обґрунтування, методи, алгоритми, формули та графіки для практичного втілення дослідницької роботи.</w:t>
      </w:r>
    </w:p>
    <w:p w14:paraId="5F465648" w14:textId="45327A70" w:rsidR="00385CC9" w:rsidRPr="00872731" w:rsidRDefault="00641BF8" w:rsidP="00385CC9">
      <w:pPr>
        <w:rPr>
          <w:szCs w:val="28"/>
          <w:lang w:eastAsia="en-GB"/>
        </w:rPr>
      </w:pPr>
      <w:r w:rsidRPr="00872731">
        <w:rPr>
          <w:szCs w:val="28"/>
          <w:lang w:eastAsia="en-GB"/>
        </w:rPr>
        <w:t>В роботі використовується API, знайдений у відкритому доступі. API використовується як основний спосіб зв'язку с сервером взагалом та зокрема в даній роботі, тому розберемо що таке API та які вони бувають.</w:t>
      </w:r>
    </w:p>
    <w:p w14:paraId="7768AA73" w14:textId="77777777" w:rsidR="00641BF8" w:rsidRPr="00872731" w:rsidRDefault="00641BF8" w:rsidP="00385CC9"/>
    <w:p w14:paraId="2868F9F9" w14:textId="36054B63" w:rsidR="00385CC9" w:rsidRPr="00872731" w:rsidRDefault="00385CC9" w:rsidP="00385CC9">
      <w:pPr>
        <w:pStyle w:val="20"/>
        <w:rPr>
          <w:lang w:val="uk-UA"/>
        </w:rPr>
      </w:pPr>
      <w:bookmarkStart w:id="19" w:name="_Toc168374102"/>
      <w:r w:rsidRPr="00872731">
        <w:rPr>
          <w:lang w:val="uk-UA"/>
        </w:rPr>
        <w:lastRenderedPageBreak/>
        <w:t xml:space="preserve">2.1 </w:t>
      </w:r>
      <w:r w:rsidR="00641BF8" w:rsidRPr="00872731">
        <w:rPr>
          <w:szCs w:val="28"/>
          <w:lang w:val="uk-UA"/>
        </w:rPr>
        <w:t>API</w:t>
      </w:r>
      <w:bookmarkEnd w:id="19"/>
    </w:p>
    <w:p w14:paraId="5E4A9BEC" w14:textId="77777777" w:rsidR="00385CC9" w:rsidRPr="00872731" w:rsidRDefault="00385CC9" w:rsidP="00385CC9"/>
    <w:p w14:paraId="6F4C9E19" w14:textId="130C747E" w:rsidR="00385CC9" w:rsidRPr="00872731" w:rsidRDefault="00641BF8" w:rsidP="00385CC9">
      <w:pPr>
        <w:rPr>
          <w:szCs w:val="28"/>
          <w:lang w:eastAsia="en-GB"/>
        </w:rPr>
      </w:pPr>
      <w:r w:rsidRPr="00872731">
        <w:rPr>
          <w:szCs w:val="28"/>
          <w:lang w:eastAsia="en-GB"/>
        </w:rPr>
        <w:t>Уявіть собі жвавий мегаполіс, де мільйони людей щодня взаємодіють один з одним. Щоб все функціонувало безперебійно, потрібна чітка система правил та протоколів, яка б регулювала спілкування та обмін інформацією. Це і є суть API – мова, якою спілкуються між собою різні програми та сервіси.</w:t>
      </w:r>
    </w:p>
    <w:p w14:paraId="573B47E1" w14:textId="1AABD475" w:rsidR="00641BF8" w:rsidRPr="00872731" w:rsidRDefault="00641BF8" w:rsidP="00385CC9">
      <w:r w:rsidRPr="00872731">
        <w:rPr>
          <w:szCs w:val="28"/>
          <w:lang w:eastAsia="en-GB"/>
        </w:rPr>
        <w:t>API (абревіатура від Application Programming Interface) – це інтерфейс програмування застосунків, який можна уявити як поштове відділення для програм. Воно надає чітко визначені правила та інструменти, що дозволяють одній програмі (клієнту) надсилати запити та отримувати відповіді від іншої (сервера). Цей обмін даними може відбуватися різними способами, наприклад, через HTTP-запити, JSON або XML.</w:t>
      </w:r>
    </w:p>
    <w:p w14:paraId="695A1E77" w14:textId="639814ED" w:rsidR="00385CC9" w:rsidRPr="00872731" w:rsidRDefault="00385CC9" w:rsidP="00385CC9">
      <w:pPr>
        <w:pStyle w:val="3"/>
        <w:rPr>
          <w:lang w:val="uk-UA"/>
        </w:rPr>
      </w:pPr>
      <w:bookmarkStart w:id="20" w:name="_Toc168374103"/>
      <w:r w:rsidRPr="00872731">
        <w:rPr>
          <w:lang w:val="uk-UA"/>
        </w:rPr>
        <w:t xml:space="preserve">2.1.1 </w:t>
      </w:r>
      <w:r w:rsidR="00641BF8" w:rsidRPr="00872731">
        <w:rPr>
          <w:spacing w:val="-5"/>
          <w:lang w:val="uk-UA"/>
        </w:rPr>
        <w:t>Навіщо потрібні API</w:t>
      </w:r>
      <w:bookmarkEnd w:id="20"/>
    </w:p>
    <w:p w14:paraId="414F9EF6" w14:textId="620B1B2E" w:rsidR="00385CC9" w:rsidRPr="00872731" w:rsidRDefault="00641BF8" w:rsidP="00385CC9">
      <w:pPr>
        <w:rPr>
          <w:szCs w:val="28"/>
          <w:lang w:eastAsia="en-GB"/>
        </w:rPr>
      </w:pPr>
      <w:r w:rsidRPr="00872731">
        <w:rPr>
          <w:szCs w:val="28"/>
          <w:lang w:eastAsia="en-GB"/>
        </w:rPr>
        <w:t>Уявіть, що ви хочете створити мобільний додаток, який показує актуальну погоду у вашому місті. Замість того, щоб збирати метеорологічні дані самостійно, ви можете скористатися API популярної метеорологічної служби, такої як OpenWeatherMap[6]. Цей API надає доступ до бази даних про погоду, дозволяючи інтегрувати цю інформацію у додаток без необхідності писати складний код з нуля.</w:t>
      </w:r>
    </w:p>
    <w:p w14:paraId="4B51C73C" w14:textId="75B70054" w:rsidR="00D74789" w:rsidRPr="00872731" w:rsidRDefault="00641BF8" w:rsidP="00641BF8">
      <w:pPr>
        <w:pStyle w:val="3"/>
        <w:rPr>
          <w:spacing w:val="-5"/>
          <w:lang w:val="uk-UA"/>
        </w:rPr>
      </w:pPr>
      <w:bookmarkStart w:id="21" w:name="_Toc167660394"/>
      <w:bookmarkStart w:id="22" w:name="_Toc168374104"/>
      <w:r w:rsidRPr="00872731">
        <w:rPr>
          <w:spacing w:val="-5"/>
          <w:lang w:val="uk-UA"/>
        </w:rPr>
        <w:t>2.1.2 Переваги використання API</w:t>
      </w:r>
      <w:bookmarkEnd w:id="21"/>
      <w:bookmarkEnd w:id="22"/>
    </w:p>
    <w:p w14:paraId="10B4564E" w14:textId="540A3C80" w:rsidR="00641BF8" w:rsidRPr="00872731" w:rsidRDefault="00641BF8" w:rsidP="00641BF8">
      <w:pPr>
        <w:rPr>
          <w:szCs w:val="28"/>
          <w:lang w:eastAsia="en-GB"/>
        </w:rPr>
      </w:pPr>
      <w:r w:rsidRPr="00872731">
        <w:rPr>
          <w:szCs w:val="28"/>
          <w:lang w:eastAsia="en-GB"/>
        </w:rPr>
        <w:t>Економія часу та ресурсів: Замість того, щоб розробляти власні функції з нуля, ви можна використовувати API, щоб отримати доступ до вже готових та перевірених рішень. Це може значно скоротити час розробки та заощадити ресурси</w:t>
      </w:r>
    </w:p>
    <w:p w14:paraId="5E74F643" w14:textId="6C43027B" w:rsidR="00641BF8" w:rsidRPr="00872731" w:rsidRDefault="00641BF8" w:rsidP="00641BF8">
      <w:pPr>
        <w:rPr>
          <w:szCs w:val="28"/>
          <w:lang w:eastAsia="en-GB"/>
        </w:rPr>
      </w:pPr>
      <w:r w:rsidRPr="00872731">
        <w:rPr>
          <w:szCs w:val="28"/>
          <w:lang w:eastAsia="en-GB"/>
        </w:rPr>
        <w:t>Збільшення функціональності: Завдяки API можна легко додати до створюваного програмного забезпечення нові функції та можливості, які було б складно або дорого реалізувати самостійно.</w:t>
      </w:r>
    </w:p>
    <w:p w14:paraId="46738F87" w14:textId="52CC8D3F" w:rsidR="00641BF8" w:rsidRPr="00872731" w:rsidRDefault="00641BF8" w:rsidP="00641BF8">
      <w:pPr>
        <w:rPr>
          <w:szCs w:val="28"/>
          <w:lang w:eastAsia="en-GB"/>
        </w:rPr>
      </w:pPr>
      <w:r w:rsidRPr="00872731">
        <w:rPr>
          <w:szCs w:val="28"/>
          <w:lang w:eastAsia="en-GB"/>
        </w:rPr>
        <w:t>Підвищення продуктивності: API може допомогти оптимізувати код застосунку та покращити продуктивність його програмного забезпечення.</w:t>
      </w:r>
    </w:p>
    <w:p w14:paraId="5D90B9E2" w14:textId="48D1A41A" w:rsidR="00641BF8" w:rsidRPr="00872731" w:rsidRDefault="00641BF8" w:rsidP="00641BF8">
      <w:pPr>
        <w:rPr>
          <w:szCs w:val="28"/>
          <w:lang w:eastAsia="en-GB"/>
        </w:rPr>
      </w:pPr>
      <w:r w:rsidRPr="00872731">
        <w:rPr>
          <w:szCs w:val="28"/>
          <w:lang w:eastAsia="en-GB"/>
        </w:rPr>
        <w:lastRenderedPageBreak/>
        <w:t>Доступ до нових даних та сервісів: API відкриває доступ до величезної кількості даних та сервісів, які ви можете використовувати для створення інноваційних та корисних програмних продуктів.</w:t>
      </w:r>
    </w:p>
    <w:p w14:paraId="7782F33E" w14:textId="77777777" w:rsidR="00641BF8" w:rsidRPr="00872731" w:rsidRDefault="00641BF8" w:rsidP="00641BF8">
      <w:pPr>
        <w:pStyle w:val="3"/>
        <w:rPr>
          <w:spacing w:val="-5"/>
          <w:lang w:val="uk-UA"/>
        </w:rPr>
      </w:pPr>
      <w:bookmarkStart w:id="23" w:name="_Toc167660395"/>
      <w:bookmarkStart w:id="24" w:name="_Toc168374105"/>
      <w:r w:rsidRPr="00872731">
        <w:rPr>
          <w:spacing w:val="-5"/>
          <w:lang w:val="uk-UA"/>
        </w:rPr>
        <w:t>2.1.3 Види API</w:t>
      </w:r>
      <w:bookmarkEnd w:id="23"/>
      <w:bookmarkEnd w:id="24"/>
    </w:p>
    <w:p w14:paraId="4E6B583A" w14:textId="4BE81540" w:rsidR="00641BF8" w:rsidRPr="00872731" w:rsidRDefault="00641BF8" w:rsidP="00641BF8">
      <w:pPr>
        <w:ind w:right="-1"/>
        <w:rPr>
          <w:b/>
          <w:bCs/>
          <w:szCs w:val="28"/>
        </w:rPr>
      </w:pPr>
      <w:r w:rsidRPr="00872731">
        <w:rPr>
          <w:szCs w:val="28"/>
          <w:lang w:eastAsia="en-GB"/>
        </w:rPr>
        <w:t>Існує безліч різних типів API, кожен з яких призначений для певної мети. Деякі з найпоширеніших видів API:</w:t>
      </w:r>
    </w:p>
    <w:p w14:paraId="072478A6" w14:textId="11252E31" w:rsidR="00641BF8" w:rsidRPr="00872731" w:rsidRDefault="00641BF8" w:rsidP="00641BF8">
      <w:pPr>
        <w:pStyle w:val="ae"/>
        <w:widowControl w:val="0"/>
        <w:numPr>
          <w:ilvl w:val="0"/>
          <w:numId w:val="28"/>
        </w:numPr>
        <w:spacing w:line="360" w:lineRule="auto"/>
        <w:ind w:left="0" w:right="-1" w:firstLine="709"/>
        <w:jc w:val="both"/>
        <w:rPr>
          <w:b/>
          <w:bCs/>
          <w:sz w:val="28"/>
          <w:szCs w:val="28"/>
          <w:lang w:val="uk-UA"/>
        </w:rPr>
      </w:pPr>
      <w:r w:rsidRPr="00872731">
        <w:rPr>
          <w:sz w:val="28"/>
          <w:szCs w:val="28"/>
          <w:lang w:val="uk-UA"/>
        </w:rPr>
        <w:t>Веб-API: Ці API дозволяють веб-застосункам взаємодіяти з серверами та обмінюватися даними</w:t>
      </w:r>
    </w:p>
    <w:p w14:paraId="1D352809" w14:textId="24D26948" w:rsidR="00641BF8" w:rsidRPr="00872731" w:rsidRDefault="00641BF8" w:rsidP="00641BF8">
      <w:pPr>
        <w:pStyle w:val="ae"/>
        <w:widowControl w:val="0"/>
        <w:numPr>
          <w:ilvl w:val="0"/>
          <w:numId w:val="28"/>
        </w:numPr>
        <w:spacing w:line="360" w:lineRule="auto"/>
        <w:ind w:left="0" w:right="-1" w:firstLine="709"/>
        <w:jc w:val="both"/>
        <w:rPr>
          <w:b/>
          <w:bCs/>
          <w:sz w:val="28"/>
          <w:szCs w:val="28"/>
          <w:lang w:val="uk-UA"/>
        </w:rPr>
      </w:pPr>
      <w:r w:rsidRPr="00872731">
        <w:rPr>
          <w:sz w:val="28"/>
          <w:szCs w:val="28"/>
          <w:lang w:val="uk-UA"/>
        </w:rPr>
        <w:t>REST API: REST (Representational State Transfer) – це архітектурний стиль для</w:t>
      </w:r>
      <w:r w:rsidR="00E60C11" w:rsidRPr="00851802">
        <w:rPr>
          <w:sz w:val="28"/>
          <w:szCs w:val="28"/>
          <w:lang w:val="uk-UA"/>
        </w:rPr>
        <w:t>[26]</w:t>
      </w:r>
      <w:r w:rsidRPr="00872731">
        <w:rPr>
          <w:sz w:val="28"/>
          <w:szCs w:val="28"/>
          <w:lang w:val="uk-UA"/>
        </w:rPr>
        <w:t xml:space="preserve"> веб-API, який ґрунтується на принципах простоти та гнучкості</w:t>
      </w:r>
    </w:p>
    <w:p w14:paraId="1B4DAFCC" w14:textId="1E9644A5" w:rsidR="00641BF8" w:rsidRPr="00872731" w:rsidRDefault="00F13F72" w:rsidP="00641BF8">
      <w:pPr>
        <w:pStyle w:val="ae"/>
        <w:widowControl w:val="0"/>
        <w:numPr>
          <w:ilvl w:val="0"/>
          <w:numId w:val="28"/>
        </w:numPr>
        <w:spacing w:line="360" w:lineRule="auto"/>
        <w:ind w:left="0" w:right="-1" w:firstLine="709"/>
        <w:jc w:val="both"/>
        <w:rPr>
          <w:b/>
          <w:bCs/>
          <w:sz w:val="28"/>
          <w:szCs w:val="28"/>
          <w:lang w:val="uk-UA"/>
        </w:rPr>
      </w:pPr>
      <w:r w:rsidRPr="00872731">
        <w:rPr>
          <w:sz w:val="28"/>
          <w:szCs w:val="28"/>
          <w:lang w:val="uk-UA"/>
        </w:rPr>
        <w:t>SOAP API: SOAP (Simple Object Access Protocol) – це протокол обміну повідомленнями, який використовується для створення веб-API</w:t>
      </w:r>
    </w:p>
    <w:p w14:paraId="78C192B1" w14:textId="4BA55CE3" w:rsidR="00641BF8" w:rsidRPr="00872731" w:rsidRDefault="00F13F72" w:rsidP="00F13F72">
      <w:pPr>
        <w:pStyle w:val="ae"/>
        <w:widowControl w:val="0"/>
        <w:numPr>
          <w:ilvl w:val="0"/>
          <w:numId w:val="28"/>
        </w:numPr>
        <w:spacing w:line="360" w:lineRule="auto"/>
        <w:ind w:left="0" w:right="-1" w:firstLine="709"/>
        <w:jc w:val="both"/>
        <w:rPr>
          <w:szCs w:val="28"/>
          <w:lang w:val="uk-UA"/>
        </w:rPr>
      </w:pPr>
      <w:r w:rsidRPr="00872731">
        <w:rPr>
          <w:sz w:val="28"/>
          <w:szCs w:val="28"/>
          <w:lang w:val="uk-UA"/>
        </w:rPr>
        <w:t>RPC API: RPC (Remote Procedure Call) – це протокол, який дозволяє клієнтам викликати процедури на віддалених серверах</w:t>
      </w:r>
    </w:p>
    <w:p w14:paraId="7F828C2D" w14:textId="353690E9" w:rsidR="00F13F72" w:rsidRPr="00872731" w:rsidRDefault="00F13F72" w:rsidP="00F13F72">
      <w:pPr>
        <w:pStyle w:val="3"/>
        <w:rPr>
          <w:spacing w:val="-5"/>
          <w:lang w:val="uk-UA"/>
        </w:rPr>
      </w:pPr>
      <w:bookmarkStart w:id="25" w:name="_Toc167660396"/>
      <w:bookmarkStart w:id="26" w:name="_Toc168374106"/>
      <w:r w:rsidRPr="00872731">
        <w:rPr>
          <w:spacing w:val="-5"/>
          <w:lang w:val="uk-UA"/>
        </w:rPr>
        <w:t>2.1.4 Як почати роботу з API</w:t>
      </w:r>
      <w:bookmarkEnd w:id="25"/>
      <w:bookmarkEnd w:id="26"/>
    </w:p>
    <w:p w14:paraId="6C02DD4F" w14:textId="363986A1" w:rsidR="00F13F72" w:rsidRPr="00872731" w:rsidRDefault="00F13F72" w:rsidP="00F13F72">
      <w:pPr>
        <w:widowControl w:val="0"/>
        <w:ind w:right="-1"/>
        <w:rPr>
          <w:szCs w:val="28"/>
          <w:lang w:eastAsia="en-GB"/>
        </w:rPr>
      </w:pPr>
      <w:r w:rsidRPr="00872731">
        <w:rPr>
          <w:szCs w:val="28"/>
          <w:lang w:eastAsia="en-GB"/>
        </w:rPr>
        <w:t>Для початку роботи з API, спочатку потрібно буде знайти API, який відповідає вашим потребам. Існує безліч веб-сайтів, де ви можете знайти API, таких як Rapid API Hub[7] та Open API hub[8].</w:t>
      </w:r>
    </w:p>
    <w:p w14:paraId="75B47E9D" w14:textId="3EB9DA31" w:rsidR="00F13F72" w:rsidRPr="00872731" w:rsidRDefault="00F13F72" w:rsidP="00F13F72">
      <w:pPr>
        <w:widowControl w:val="0"/>
        <w:ind w:right="-1"/>
        <w:rPr>
          <w:szCs w:val="28"/>
          <w:lang w:eastAsia="en-GB"/>
        </w:rPr>
      </w:pPr>
      <w:r w:rsidRPr="00872731">
        <w:rPr>
          <w:szCs w:val="28"/>
          <w:lang w:eastAsia="en-GB"/>
        </w:rPr>
        <w:t>Після того, як ви знайшли API, вам потрібно буде ознайомитися з його документацією. Документація API зазвичай містить інформацію про те, як використовувати API, які запити та відповіді він підтримує, та приклади коду.</w:t>
      </w:r>
    </w:p>
    <w:p w14:paraId="0A3837EE" w14:textId="37F0E6ED" w:rsidR="00F13F72" w:rsidRPr="00872731" w:rsidRDefault="00F13F72" w:rsidP="00F13F72">
      <w:pPr>
        <w:widowControl w:val="0"/>
        <w:ind w:right="-1"/>
        <w:rPr>
          <w:szCs w:val="28"/>
          <w:lang w:eastAsia="en-GB"/>
        </w:rPr>
      </w:pPr>
      <w:r w:rsidRPr="00872731">
        <w:rPr>
          <w:szCs w:val="28"/>
          <w:lang w:eastAsia="en-GB"/>
        </w:rPr>
        <w:t>Нарешті, вам потрібно буде написати код, який буде взаємодіяти з API. Мова програмування, яку ви використовуєте, залежатиме від конкретного API.</w:t>
      </w:r>
    </w:p>
    <w:p w14:paraId="307B9219" w14:textId="77777777" w:rsidR="00F13F72" w:rsidRPr="00872731" w:rsidRDefault="00F13F72" w:rsidP="00F13F72">
      <w:pPr>
        <w:pStyle w:val="3"/>
        <w:rPr>
          <w:spacing w:val="-5"/>
          <w:lang w:val="uk-UA"/>
        </w:rPr>
      </w:pPr>
      <w:bookmarkStart w:id="27" w:name="_Toc167660397"/>
      <w:bookmarkStart w:id="28" w:name="_Toc168374107"/>
      <w:r w:rsidRPr="00872731">
        <w:rPr>
          <w:spacing w:val="-5"/>
          <w:lang w:val="uk-UA"/>
        </w:rPr>
        <w:t>2.1.5 Архітектура API</w:t>
      </w:r>
      <w:bookmarkEnd w:id="27"/>
      <w:bookmarkEnd w:id="28"/>
    </w:p>
    <w:p w14:paraId="3C90E90F" w14:textId="39B3D658" w:rsidR="00F13F72" w:rsidRPr="00872731" w:rsidRDefault="00F13F72" w:rsidP="00F13F72">
      <w:pPr>
        <w:widowControl w:val="0"/>
        <w:ind w:right="-1"/>
        <w:rPr>
          <w:szCs w:val="28"/>
          <w:lang w:eastAsia="en-GB"/>
        </w:rPr>
      </w:pPr>
      <w:r w:rsidRPr="00872731">
        <w:rPr>
          <w:szCs w:val="28"/>
          <w:lang w:eastAsia="en-GB"/>
        </w:rPr>
        <w:t>Більшість сучасних API дотримуються архітектурного стилю REST (Representational State Transfer). REST – це набір принципів, що визначають, як клієнти та сервери повинні взаємодіяти один з одним. Він робить акцент на простоті, гнучкості та використанні стандартних протоколів, таких як HTTР.</w:t>
      </w:r>
    </w:p>
    <w:p w14:paraId="0F6A1364" w14:textId="4C13CF23" w:rsidR="00F13F72" w:rsidRPr="00872731" w:rsidRDefault="00F13F72" w:rsidP="00F13F72">
      <w:pPr>
        <w:widowControl w:val="0"/>
        <w:ind w:right="-1"/>
        <w:rPr>
          <w:szCs w:val="28"/>
          <w:lang w:eastAsia="en-GB"/>
        </w:rPr>
      </w:pPr>
      <w:r w:rsidRPr="00872731">
        <w:rPr>
          <w:szCs w:val="28"/>
          <w:lang w:eastAsia="en-GB"/>
        </w:rPr>
        <w:lastRenderedPageBreak/>
        <w:t>Ось ключові компоненти REST API:</w:t>
      </w:r>
    </w:p>
    <w:p w14:paraId="39C0FFC7"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Ресурси: Ресурси – це об'єкти, які представляють дані, що управляються API. Це можуть бути користувачі, продукти, замовлення тощо. Кожен ресурс має унікальний ідентифікатор, який використовується для його адресації.</w:t>
      </w:r>
    </w:p>
    <w:p w14:paraId="3C214877" w14:textId="6F094F28"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етоди HTTP: REST API використовують методи HTTP для виконання різних операцій над ресурсами. Наприклад, метод GET використовується для отримання даних про ресурс, POST – для створення нового ресурсу, PUT – для оновлення існуючого ресурсу, а DELETE – для видалення</w:t>
      </w:r>
      <w:r w:rsidR="005640EA" w:rsidRPr="00851802">
        <w:rPr>
          <w:sz w:val="28"/>
          <w:szCs w:val="28"/>
          <w:lang w:val="ru-RU"/>
        </w:rPr>
        <w:t>[27]</w:t>
      </w:r>
      <w:r w:rsidRPr="00872731">
        <w:rPr>
          <w:sz w:val="28"/>
          <w:szCs w:val="28"/>
          <w:lang w:val="uk-UA"/>
        </w:rPr>
        <w:t xml:space="preserve"> ресурсу.</w:t>
      </w:r>
    </w:p>
    <w:p w14:paraId="63E5C888" w14:textId="4C9B120C"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Формати даних: REST API зазвичай використовують формати даних, такі як JSON (JavaScript Object Notation) або XML (Extensible Markup Language), для обміну даними між</w:t>
      </w:r>
      <w:r w:rsidR="00864D4E" w:rsidRPr="00851802">
        <w:rPr>
          <w:sz w:val="28"/>
          <w:szCs w:val="28"/>
          <w:lang w:val="uk-UA"/>
        </w:rPr>
        <w:t>[26]</w:t>
      </w:r>
      <w:r w:rsidRPr="00872731">
        <w:rPr>
          <w:sz w:val="28"/>
          <w:szCs w:val="28"/>
          <w:lang w:val="uk-UA"/>
        </w:rPr>
        <w:t xml:space="preserve"> клієнтом і сервером. JSON є більш легким та зручнішим для людини форматом, тому він набуває все більшої популярності.</w:t>
      </w:r>
    </w:p>
    <w:p w14:paraId="6372CA10" w14:textId="5E83B464" w:rsidR="00F13F72" w:rsidRPr="00872731" w:rsidRDefault="00F13F72" w:rsidP="00F13F72">
      <w:pPr>
        <w:pStyle w:val="3"/>
        <w:rPr>
          <w:spacing w:val="-5"/>
          <w:lang w:val="uk-UA"/>
        </w:rPr>
      </w:pPr>
      <w:bookmarkStart w:id="29" w:name="_Toc167660398"/>
      <w:bookmarkStart w:id="30" w:name="_Toc168374108"/>
      <w:r w:rsidRPr="00872731">
        <w:rPr>
          <w:spacing w:val="-5"/>
          <w:lang w:val="uk-UA"/>
        </w:rPr>
        <w:t>2.1.6 Безпека API</w:t>
      </w:r>
      <w:bookmarkEnd w:id="29"/>
      <w:bookmarkEnd w:id="30"/>
    </w:p>
    <w:p w14:paraId="53519484" w14:textId="36EBAA45" w:rsidR="00F13F72" w:rsidRPr="00872731" w:rsidRDefault="00F13F72" w:rsidP="00F13F72">
      <w:pPr>
        <w:rPr>
          <w:szCs w:val="28"/>
          <w:lang w:eastAsia="en-GB"/>
        </w:rPr>
      </w:pPr>
      <w:r w:rsidRPr="00872731">
        <w:rPr>
          <w:szCs w:val="28"/>
          <w:lang w:eastAsia="en-GB"/>
        </w:rPr>
        <w:t>Оскільки API дозволяють стороннім програмам отримувати доступ до даних та сервісів, безпека є критично важливим аспектом. Деякі поширені методи забезпечення безпеки API включають:</w:t>
      </w:r>
    </w:p>
    <w:p w14:paraId="70E83AB9"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Аутентифікація: Аутентифікація – це процес перевірки того, чи клієнт має право доступу до API. Це може здійснюватися за допомогою ключів API, OAuth або інших методів.</w:t>
      </w:r>
    </w:p>
    <w:p w14:paraId="1821AD97"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Авторизація: Авторизація – це процес визначення того, які дії клієнт може виконувати після успішної аутентифікації. Наприклад, API може дозволяти користувачам читати дані, але не дозволяти їм їх змінювати.</w:t>
      </w:r>
    </w:p>
    <w:p w14:paraId="5F0D405D"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Шифрування: Шифрування даних під час передачі між клієнтом і сервером допомагає захистити їх від перегляду сторонніми особами.</w:t>
      </w:r>
    </w:p>
    <w:p w14:paraId="48C4FCEB" w14:textId="77777777" w:rsidR="00F13F72" w:rsidRPr="00872731" w:rsidRDefault="00F13F72" w:rsidP="00F13F72">
      <w:pPr>
        <w:pStyle w:val="3"/>
        <w:rPr>
          <w:spacing w:val="-5"/>
          <w:lang w:val="uk-UA"/>
        </w:rPr>
      </w:pPr>
      <w:bookmarkStart w:id="31" w:name="_Toc167660399"/>
      <w:bookmarkStart w:id="32" w:name="_Toc168374109"/>
      <w:r w:rsidRPr="00872731">
        <w:rPr>
          <w:spacing w:val="-5"/>
          <w:lang w:val="uk-UA"/>
        </w:rPr>
        <w:t>2.1.7 Приклади використання API</w:t>
      </w:r>
      <w:bookmarkEnd w:id="31"/>
      <w:bookmarkEnd w:id="32"/>
    </w:p>
    <w:p w14:paraId="22D7DFF6" w14:textId="7FECA7ED" w:rsidR="00F13F72" w:rsidRPr="00872731" w:rsidRDefault="00F13F72" w:rsidP="00F13F72">
      <w:pPr>
        <w:widowControl w:val="0"/>
        <w:ind w:right="-1"/>
        <w:rPr>
          <w:szCs w:val="28"/>
          <w:lang w:eastAsia="en-GB"/>
        </w:rPr>
      </w:pPr>
      <w:r w:rsidRPr="00872731">
        <w:rPr>
          <w:szCs w:val="28"/>
          <w:lang w:eastAsia="en-GB"/>
        </w:rPr>
        <w:t xml:space="preserve">API використовуються практично скрізь у сучасному цифровому світі. </w:t>
      </w:r>
      <w:r w:rsidRPr="00872731">
        <w:rPr>
          <w:szCs w:val="28"/>
          <w:lang w:eastAsia="en-GB"/>
        </w:rPr>
        <w:lastRenderedPageBreak/>
        <w:t>Ось кілька прикладів:</w:t>
      </w:r>
    </w:p>
    <w:p w14:paraId="69629336" w14:textId="05B670A9"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огода: Багато мобільних додатків прогнозу погоди використовують API погодних служб, щоб отримувати актуальну інформацію</w:t>
      </w:r>
    </w:p>
    <w:p w14:paraId="63F4569E"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Соціальні мережі: Соціальні мережі, такі як Facebook та Twitter, відкривають свої API, щоб дозволити стороннім додаткам інтегруватися з їхніми платформами.</w:t>
      </w:r>
    </w:p>
    <w:p w14:paraId="2FABD44D"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Карти: Картографічні сервіси, такі як Google Maps, пропонують API, які дозволяють розробникам додавати карти до своїх веб-сайтів та мобільних додатків.</w:t>
      </w:r>
    </w:p>
    <w:p w14:paraId="6DFC4CD6"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Оплата: Платіжні системи, такі як PayPal та Stripe, надають API для обробки платежів в Інтернеті.</w:t>
      </w:r>
    </w:p>
    <w:p w14:paraId="5EF96740" w14:textId="031C96CC"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Інтернет-магазини: Інтернет-магазини можуть використовувати API для інтеграції з системами управління запасами, логістичними компаніями та платіжними шлюзами</w:t>
      </w:r>
    </w:p>
    <w:p w14:paraId="7897C186" w14:textId="77777777" w:rsidR="00F13F72" w:rsidRPr="00872731" w:rsidRDefault="00F13F72" w:rsidP="00F13F72">
      <w:pPr>
        <w:ind w:firstLine="0"/>
      </w:pPr>
    </w:p>
    <w:p w14:paraId="1A52C0EC" w14:textId="51830A32" w:rsidR="00F13F72" w:rsidRPr="00872731" w:rsidRDefault="00F13F72" w:rsidP="00F13F72">
      <w:pPr>
        <w:pStyle w:val="20"/>
        <w:rPr>
          <w:lang w:val="uk-UA"/>
        </w:rPr>
      </w:pPr>
      <w:bookmarkStart w:id="33" w:name="_Toc167660400"/>
      <w:bookmarkStart w:id="34" w:name="_Toc168374110"/>
      <w:r w:rsidRPr="00872731">
        <w:rPr>
          <w:lang w:val="uk-UA"/>
        </w:rPr>
        <w:t>2.2 Стейт-менджмент або управління станом</w:t>
      </w:r>
      <w:bookmarkEnd w:id="33"/>
      <w:bookmarkEnd w:id="34"/>
    </w:p>
    <w:p w14:paraId="7CDDC73C" w14:textId="77777777" w:rsidR="00F13F72" w:rsidRPr="00872731" w:rsidRDefault="00F13F72" w:rsidP="00F13F72"/>
    <w:p w14:paraId="714F3ED6" w14:textId="710DBFB4" w:rsidR="00F13F72" w:rsidRPr="00872731" w:rsidRDefault="00F13F72" w:rsidP="00F13F72">
      <w:pPr>
        <w:rPr>
          <w:szCs w:val="28"/>
          <w:lang w:eastAsia="en-GB"/>
        </w:rPr>
      </w:pPr>
      <w:r w:rsidRPr="00872731">
        <w:rPr>
          <w:szCs w:val="28"/>
          <w:lang w:eastAsia="en-GB"/>
        </w:rPr>
        <w:t>Управління станом – це процес зберігання та оновлення даних в програмному забезпеченні. Це стосується будь-якого типу даних, які використовуються програмою, будь то інтерфейс користувача, логіка бізнесу або збережені налаштування.</w:t>
      </w:r>
    </w:p>
    <w:p w14:paraId="4E0357DD" w14:textId="3DDA952B" w:rsidR="00F13F72" w:rsidRPr="00872731" w:rsidRDefault="00F13F72" w:rsidP="00F13F72">
      <w:pPr>
        <w:rPr>
          <w:szCs w:val="28"/>
          <w:lang w:eastAsia="en-GB"/>
        </w:rPr>
      </w:pPr>
      <w:r w:rsidRPr="00872731">
        <w:rPr>
          <w:szCs w:val="28"/>
          <w:lang w:eastAsia="en-GB"/>
        </w:rPr>
        <w:t>Суть стейт-менеджменту полягає в централізованому зберіганні стану програми. Це дозволяє уникнути дублювання даних, а також гарантувати, що всі компоненти програми мають доступ до актуальною інформації. Зміни стану зазвичай ініціюються подіями користувача, або ж відбуваються автоматично, відповідно до логіки програми[9].</w:t>
      </w:r>
    </w:p>
    <w:p w14:paraId="6B80A9EA" w14:textId="467A2CDC" w:rsidR="00F13F72" w:rsidRPr="00872731" w:rsidRDefault="00F13F72" w:rsidP="00F13F72">
      <w:pPr>
        <w:rPr>
          <w:szCs w:val="28"/>
          <w:lang w:eastAsia="en-GB"/>
        </w:rPr>
      </w:pPr>
      <w:r w:rsidRPr="00872731">
        <w:rPr>
          <w:szCs w:val="28"/>
          <w:lang w:eastAsia="en-GB"/>
        </w:rPr>
        <w:t xml:space="preserve">Стейт-менеджмент – це не просто чергова модна технологія, це фундаментальний принцип, який робить код більш зрозумілим, передбачуваним та керованим. Він дозволяє розробникам розбивати складні </w:t>
      </w:r>
      <w:r w:rsidRPr="00872731">
        <w:rPr>
          <w:szCs w:val="28"/>
          <w:lang w:eastAsia="en-GB"/>
        </w:rPr>
        <w:lastRenderedPageBreak/>
        <w:t>програми на модульні частини, кожна з яких відповідає за певний стан системи. Це, в свою чергу, полегшує розуміння, тестування та модифікацію коду, роблячи його більш стійким до помилок та змін у вимогах.</w:t>
      </w:r>
    </w:p>
    <w:p w14:paraId="2404061A" w14:textId="77D4FF9F" w:rsidR="00F13F72" w:rsidRPr="00872731" w:rsidRDefault="00F13F72" w:rsidP="00F13F72">
      <w:pPr>
        <w:rPr>
          <w:szCs w:val="28"/>
          <w:lang w:eastAsia="en-GB"/>
        </w:rPr>
      </w:pPr>
      <w:r w:rsidRPr="00872731">
        <w:rPr>
          <w:szCs w:val="28"/>
          <w:lang w:eastAsia="en-GB"/>
        </w:rPr>
        <w:t>Існує безліч різних підходів до стейт-менеджменту, кожен з яких має свої переваги та недоліки. Деякі з найпоширеніших бібліотек та фреймворків для стейт-менеджменту включають:</w:t>
      </w:r>
    </w:p>
    <w:p w14:paraId="05FC3823" w14:textId="04627EE1"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Redux: популярна бібліотека JavaScript, що використовує паттерн Flux для управління станом</w:t>
      </w:r>
    </w:p>
    <w:p w14:paraId="3046303B" w14:textId="0FB522A9"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MobX: легкий у використанні стейт-менеджер JavaScript, заснований на реактивному програмуванні</w:t>
      </w:r>
    </w:p>
    <w:p w14:paraId="3FDB834A" w14:textId="63488FE3"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NgRx: бібліотека стейт-менеджменту для Angular, що використовує принципи Redux</w:t>
      </w:r>
    </w:p>
    <w:p w14:paraId="16495710" w14:textId="169DB185"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Vuex: офіційний стейт-менеджер для Vue.js, що базується на паттерні Flux</w:t>
      </w:r>
    </w:p>
    <w:p w14:paraId="7A77D660" w14:textId="77777777" w:rsidR="00F13F72" w:rsidRPr="00872731" w:rsidRDefault="00F13F72" w:rsidP="00F13F72">
      <w:pPr>
        <w:pStyle w:val="3"/>
        <w:rPr>
          <w:spacing w:val="-5"/>
          <w:lang w:val="uk-UA"/>
        </w:rPr>
      </w:pPr>
      <w:bookmarkStart w:id="35" w:name="_Toc167660401"/>
      <w:bookmarkStart w:id="36" w:name="_Toc168374111"/>
      <w:r w:rsidRPr="00872731">
        <w:rPr>
          <w:spacing w:val="-5"/>
          <w:lang w:val="uk-UA"/>
        </w:rPr>
        <w:t>2.2.1 Навіщо потрібне управління станом</w:t>
      </w:r>
      <w:bookmarkEnd w:id="35"/>
      <w:bookmarkEnd w:id="36"/>
    </w:p>
    <w:p w14:paraId="6F1DBBCE" w14:textId="050D4E47" w:rsidR="00F13F72" w:rsidRPr="00872731" w:rsidRDefault="00F13F72" w:rsidP="00F13F72">
      <w:pPr>
        <w:widowControl w:val="0"/>
        <w:ind w:right="-1"/>
        <w:rPr>
          <w:szCs w:val="28"/>
          <w:lang w:eastAsia="en-GB"/>
        </w:rPr>
      </w:pPr>
      <w:r w:rsidRPr="00872731">
        <w:rPr>
          <w:szCs w:val="28"/>
          <w:lang w:eastAsia="en-GB"/>
        </w:rPr>
        <w:t>Ефективне управління станом має багато переваг:</w:t>
      </w:r>
    </w:p>
    <w:p w14:paraId="62BB21CF" w14:textId="3067E385"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Збільшення простоти коду: Коли стан добре організований та керований, код стає більш читабельним, зрозумілим та легше підтримується</w:t>
      </w:r>
    </w:p>
    <w:p w14:paraId="4D803A1C" w14:textId="6780F294"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ідвищення надійності: З централізованим управлінням станом легше виявляти та усувати помилки, пов'язані з даними</w:t>
      </w:r>
    </w:p>
    <w:p w14:paraId="393E89A7" w14:textId="5CED32F9"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асштабованість: Добре спроектована система управління станом може легко масштабуватися для підтримки зростаючої складності програми</w:t>
      </w:r>
    </w:p>
    <w:p w14:paraId="7AC10D54" w14:textId="27365ECF"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овторне використання коду: Компоненти програми можуть повторно використовувати спільний стан, що робить код більш модульним та гнучким</w:t>
      </w:r>
    </w:p>
    <w:p w14:paraId="07BAD0AD" w14:textId="74CBC011" w:rsidR="00F13F72" w:rsidRPr="00872731" w:rsidRDefault="00F13F72" w:rsidP="00F13F72">
      <w:pPr>
        <w:widowControl w:val="0"/>
        <w:ind w:right="-1"/>
        <w:rPr>
          <w:szCs w:val="28"/>
          <w:lang w:eastAsia="en-GB"/>
        </w:rPr>
      </w:pPr>
      <w:r w:rsidRPr="00872731">
        <w:rPr>
          <w:szCs w:val="28"/>
          <w:lang w:eastAsia="en-GB"/>
        </w:rPr>
        <w:t>Але звичайно, стейт-менеджмент не позбавлений недоліків:</w:t>
      </w:r>
    </w:p>
    <w:p w14:paraId="1F263848" w14:textId="212217DB"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Внесення складності: Додавання стейт-менеджменту до проекту може зробити його більш складним, особливо для початківців.</w:t>
      </w:r>
    </w:p>
    <w:p w14:paraId="17F71E33" w14:textId="28E06CB0"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 xml:space="preserve">Збільшення об'єму коду: Код стейт-менеджменту може збільшити </w:t>
      </w:r>
      <w:r w:rsidRPr="00872731">
        <w:rPr>
          <w:sz w:val="28"/>
          <w:szCs w:val="28"/>
          <w:lang w:val="uk-UA"/>
        </w:rPr>
        <w:lastRenderedPageBreak/>
        <w:t>загальний об'єм коду проекту</w:t>
      </w:r>
    </w:p>
    <w:p w14:paraId="4122BBAE" w14:textId="577816DA" w:rsidR="00F13F72" w:rsidRPr="00872731" w:rsidRDefault="00F13F72" w:rsidP="00F13F72">
      <w:pPr>
        <w:pStyle w:val="ae"/>
        <w:widowControl w:val="0"/>
        <w:numPr>
          <w:ilvl w:val="0"/>
          <w:numId w:val="28"/>
        </w:numPr>
        <w:spacing w:line="360" w:lineRule="auto"/>
        <w:ind w:left="0" w:right="-1" w:firstLine="709"/>
        <w:jc w:val="both"/>
        <w:rPr>
          <w:szCs w:val="28"/>
          <w:lang w:val="uk-UA"/>
        </w:rPr>
      </w:pPr>
      <w:r w:rsidRPr="00872731">
        <w:rPr>
          <w:sz w:val="28"/>
          <w:szCs w:val="28"/>
          <w:lang w:val="uk-UA"/>
        </w:rPr>
        <w:t>Необхідність вивчення нових інструментів: Для використання деяких популярних бібліотек стейт-менеджменту може знадобитися вивчити нові інструменти та концепції</w:t>
      </w:r>
      <w:r w:rsidRPr="00872731">
        <w:rPr>
          <w:szCs w:val="28"/>
          <w:lang w:val="uk-UA"/>
        </w:rPr>
        <w:t>.</w:t>
      </w:r>
    </w:p>
    <w:p w14:paraId="7E88E329" w14:textId="7A774C84" w:rsidR="00F13F72" w:rsidRPr="00872731" w:rsidRDefault="00F13F72" w:rsidP="00F13F72">
      <w:pPr>
        <w:widowControl w:val="0"/>
        <w:ind w:right="-1"/>
        <w:rPr>
          <w:szCs w:val="28"/>
        </w:rPr>
      </w:pPr>
      <w:r w:rsidRPr="00872731">
        <w:rPr>
          <w:szCs w:val="28"/>
        </w:rPr>
        <w:t>Однак, переваги стейт-менеджменту значно переважають його недоліки. Він є незамінним інструментом для розробників, які прагнуть створювати якісні, масштабовані та надійні програмні продукти.</w:t>
      </w:r>
    </w:p>
    <w:p w14:paraId="39E580E6" w14:textId="77777777" w:rsidR="00F13F72" w:rsidRPr="00872731" w:rsidRDefault="00F13F72" w:rsidP="00F13F72">
      <w:pPr>
        <w:pStyle w:val="3"/>
        <w:rPr>
          <w:spacing w:val="-5"/>
          <w:lang w:val="uk-UA"/>
        </w:rPr>
      </w:pPr>
      <w:bookmarkStart w:id="37" w:name="_Toc167660402"/>
      <w:bookmarkStart w:id="38" w:name="_Toc168374112"/>
      <w:r w:rsidRPr="00872731">
        <w:rPr>
          <w:spacing w:val="-5"/>
          <w:lang w:val="uk-UA"/>
        </w:rPr>
        <w:t>2.2.2 Загальні методи управління станом</w:t>
      </w:r>
      <w:bookmarkEnd w:id="37"/>
      <w:bookmarkEnd w:id="38"/>
    </w:p>
    <w:p w14:paraId="3EE67335" w14:textId="2D182DEE" w:rsidR="00F13F72" w:rsidRPr="00872731" w:rsidRDefault="00F13F72" w:rsidP="00F13F72">
      <w:pPr>
        <w:rPr>
          <w:szCs w:val="28"/>
          <w:lang w:eastAsia="en-GB"/>
        </w:rPr>
      </w:pPr>
      <w:r w:rsidRPr="00872731">
        <w:rPr>
          <w:szCs w:val="28"/>
          <w:lang w:eastAsia="en-GB"/>
        </w:rPr>
        <w:t>Існує багато різних методів управління станом, кожен з яких має свої переваги та недоліки. Деякі з найпоширеніших методів:</w:t>
      </w:r>
    </w:p>
    <w:p w14:paraId="7BEF88C8"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Локальний стан: Цей метод використовує локальні змінні компонентів для зберігання даних. Він простий у використанні, але може призвести до проблем з повторним використанням коду та масштабуванням.</w:t>
      </w:r>
    </w:p>
    <w:p w14:paraId="2F5F6C66"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Стан контейнера: Цей метод використовує спеціальні компоненти, які керують станом для своїх дочірніх компонентів. Це покращує повторне використання коду, але може ускладнити структуру коду.</w:t>
      </w:r>
    </w:p>
    <w:p w14:paraId="7ACE55C0" w14:textId="77777777"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Глобальний стан: Цей метод використовує централізоване сховище даних для зберігання стану, доступного всім компонентам програми. Це може бути простим у реалізації, але може призвести до проблем з продуктивністю та масштабуванням.</w:t>
      </w:r>
    </w:p>
    <w:p w14:paraId="020C1597" w14:textId="58BC98A4" w:rsidR="00F13F72" w:rsidRPr="00872731" w:rsidRDefault="00F13F72" w:rsidP="00F13F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Бібліотеки управління станом: Існує багато бібліотек сторонніх розробників, які пропонують більш просунуті методи управління станом, такі як Redux, MobX та Zustand</w:t>
      </w:r>
    </w:p>
    <w:p w14:paraId="29818CA1" w14:textId="77777777" w:rsidR="00F13F72" w:rsidRPr="00872731" w:rsidRDefault="00F13F72" w:rsidP="00F13F72">
      <w:pPr>
        <w:pStyle w:val="3"/>
        <w:rPr>
          <w:spacing w:val="-5"/>
          <w:lang w:val="uk-UA"/>
        </w:rPr>
      </w:pPr>
      <w:bookmarkStart w:id="39" w:name="_Toc167660403"/>
      <w:bookmarkStart w:id="40" w:name="_Toc168374113"/>
      <w:r w:rsidRPr="00872731">
        <w:rPr>
          <w:spacing w:val="-5"/>
          <w:lang w:val="uk-UA"/>
        </w:rPr>
        <w:t>2.2.3 Додаткові аспекти керування станом</w:t>
      </w:r>
      <w:bookmarkEnd w:id="39"/>
      <w:bookmarkEnd w:id="40"/>
    </w:p>
    <w:p w14:paraId="248B0BC8" w14:textId="746C70B3" w:rsidR="00416704" w:rsidRPr="00872731" w:rsidRDefault="00416704" w:rsidP="00416704">
      <w:pPr>
        <w:widowControl w:val="0"/>
        <w:ind w:right="-1"/>
        <w:rPr>
          <w:szCs w:val="28"/>
        </w:rPr>
      </w:pPr>
      <w:r w:rsidRPr="00872731">
        <w:rPr>
          <w:b/>
          <w:bCs/>
          <w:szCs w:val="28"/>
        </w:rPr>
        <w:t>Нормалізація даних</w:t>
      </w:r>
      <w:r w:rsidR="00A275CB" w:rsidRPr="00872731">
        <w:rPr>
          <w:b/>
          <w:bCs/>
          <w:szCs w:val="28"/>
        </w:rPr>
        <w:t xml:space="preserve">. </w:t>
      </w:r>
      <w:r w:rsidRPr="00872731">
        <w:rPr>
          <w:szCs w:val="28"/>
        </w:rPr>
        <w:t>Ефективний стейт-менеджмент неможливий без чіткої структури даних. Нормалізація даних полягає в розбитті їх на логічні сутності та встановленні зв'язків між ними. Це робить дані більш зрозумілими, керованими та стійкими до змін.</w:t>
      </w:r>
    </w:p>
    <w:p w14:paraId="5CC104E2" w14:textId="4C34DEF5" w:rsidR="00416704" w:rsidRPr="00872731" w:rsidRDefault="00416704" w:rsidP="00416704">
      <w:pPr>
        <w:widowControl w:val="0"/>
        <w:ind w:right="-1"/>
        <w:rPr>
          <w:szCs w:val="28"/>
        </w:rPr>
      </w:pPr>
      <w:r w:rsidRPr="00872731">
        <w:rPr>
          <w:b/>
          <w:bCs/>
          <w:szCs w:val="28"/>
        </w:rPr>
        <w:t>Іммутабельність стану</w:t>
      </w:r>
      <w:r w:rsidR="00A275CB" w:rsidRPr="00872731">
        <w:rPr>
          <w:b/>
          <w:bCs/>
          <w:szCs w:val="28"/>
        </w:rPr>
        <w:t xml:space="preserve">. </w:t>
      </w:r>
      <w:r w:rsidRPr="00872731">
        <w:rPr>
          <w:szCs w:val="28"/>
        </w:rPr>
        <w:t>В основі багатьох сучасних підходів до стейт-</w:t>
      </w:r>
      <w:r w:rsidRPr="00872731">
        <w:rPr>
          <w:szCs w:val="28"/>
        </w:rPr>
        <w:lastRenderedPageBreak/>
        <w:t>менеджменту лежить принцип іммутабельності. Це означає, що стан програми не змінюється напрямую, а замість цього створюється нова копія стану з внесеними змінами. Це робить код більш передбачуваним та полегшує відстеження змін.</w:t>
      </w:r>
    </w:p>
    <w:p w14:paraId="3CFE29C1" w14:textId="54BC351A" w:rsidR="00416704" w:rsidRPr="00872731" w:rsidRDefault="00416704" w:rsidP="00416704">
      <w:pPr>
        <w:widowControl w:val="0"/>
        <w:ind w:right="-1"/>
        <w:rPr>
          <w:szCs w:val="28"/>
        </w:rPr>
      </w:pPr>
      <w:r w:rsidRPr="00872731">
        <w:rPr>
          <w:b/>
          <w:bCs/>
          <w:szCs w:val="28"/>
        </w:rPr>
        <w:t>Реактивність</w:t>
      </w:r>
      <w:r w:rsidR="00A275CB" w:rsidRPr="00872731">
        <w:rPr>
          <w:b/>
          <w:bCs/>
          <w:szCs w:val="28"/>
        </w:rPr>
        <w:t xml:space="preserve">. </w:t>
      </w:r>
      <w:r w:rsidRPr="00872731">
        <w:rPr>
          <w:szCs w:val="28"/>
        </w:rPr>
        <w:t>Реактивні системи автоматично оновлюють інтерфейс користувача при зміні стану програми. Це робить інтерфейс більш чутливим та динамічним, покращуючи загальний користувацький досвід.</w:t>
      </w:r>
    </w:p>
    <w:p w14:paraId="49AEB87D" w14:textId="3F23B5C2" w:rsidR="00416704" w:rsidRPr="00872731" w:rsidRDefault="00416704" w:rsidP="00416704">
      <w:pPr>
        <w:widowControl w:val="0"/>
        <w:ind w:right="-1"/>
        <w:rPr>
          <w:szCs w:val="28"/>
        </w:rPr>
      </w:pPr>
      <w:r w:rsidRPr="00872731">
        <w:rPr>
          <w:b/>
          <w:bCs/>
          <w:szCs w:val="28"/>
        </w:rPr>
        <w:t>Інструменти розробки</w:t>
      </w:r>
      <w:r w:rsidR="00A275CB" w:rsidRPr="00872731">
        <w:rPr>
          <w:b/>
          <w:bCs/>
          <w:szCs w:val="28"/>
        </w:rPr>
        <w:t xml:space="preserve">. </w:t>
      </w:r>
      <w:r w:rsidRPr="00872731">
        <w:rPr>
          <w:szCs w:val="28"/>
        </w:rPr>
        <w:t>Сучасні інструменти розробки, такі як Redux DevTools та MobX DevTools, дозволяють візуалізувати та відстежувати стан програми під час її роботи. Це значно полегшує налагодження та розуміння складних потоків даних.</w:t>
      </w:r>
    </w:p>
    <w:p w14:paraId="4444127A" w14:textId="35501683" w:rsidR="00416704" w:rsidRPr="00872731" w:rsidRDefault="00416704" w:rsidP="00416704">
      <w:pPr>
        <w:widowControl w:val="0"/>
        <w:ind w:right="-1"/>
        <w:rPr>
          <w:szCs w:val="28"/>
        </w:rPr>
      </w:pPr>
      <w:r w:rsidRPr="00872731">
        <w:rPr>
          <w:b/>
          <w:bCs/>
          <w:szCs w:val="28"/>
        </w:rPr>
        <w:t>Тестування</w:t>
      </w:r>
      <w:r w:rsidR="00A275CB" w:rsidRPr="00872731">
        <w:rPr>
          <w:b/>
          <w:bCs/>
          <w:szCs w:val="28"/>
        </w:rPr>
        <w:t xml:space="preserve">. </w:t>
      </w:r>
      <w:r w:rsidRPr="00872731">
        <w:rPr>
          <w:szCs w:val="28"/>
        </w:rPr>
        <w:t>Стейт-менеджмент робить код більш модульним та тестуємим. Ви можете писати тестові сценарії, які перевіряють, як стан програми змінюється у відповідь на різні події. Це гарантує надійність та стійкість вашого коду.</w:t>
      </w:r>
    </w:p>
    <w:p w14:paraId="5BA943E5" w14:textId="3FFC5A84" w:rsidR="00416704" w:rsidRPr="00872731" w:rsidRDefault="00416704" w:rsidP="00416704">
      <w:pPr>
        <w:widowControl w:val="0"/>
        <w:ind w:right="-1"/>
        <w:rPr>
          <w:szCs w:val="28"/>
        </w:rPr>
      </w:pPr>
      <w:r w:rsidRPr="00872731">
        <w:rPr>
          <w:b/>
          <w:bCs/>
          <w:szCs w:val="28"/>
        </w:rPr>
        <w:t>Патерни проектування</w:t>
      </w:r>
      <w:r w:rsidR="00A275CB" w:rsidRPr="00872731">
        <w:rPr>
          <w:b/>
          <w:bCs/>
          <w:szCs w:val="28"/>
        </w:rPr>
        <w:t xml:space="preserve">. </w:t>
      </w:r>
      <w:r w:rsidRPr="00872731">
        <w:rPr>
          <w:szCs w:val="28"/>
        </w:rPr>
        <w:t>Існує безліч патернів проектування, які можна використовувати для реалізації стейт-менеджменту в ваших проектах. Вивчення цих патернів допоможе вам вибрати найкращий підхід для конкретної задачі.</w:t>
      </w:r>
    </w:p>
    <w:p w14:paraId="52DC6629" w14:textId="20A860B5" w:rsidR="006800A4" w:rsidRPr="00872731" w:rsidRDefault="00416704" w:rsidP="00416704">
      <w:pPr>
        <w:widowControl w:val="0"/>
        <w:ind w:right="-1"/>
        <w:rPr>
          <w:color w:val="FF0000"/>
        </w:rPr>
      </w:pPr>
      <w:r w:rsidRPr="00872731">
        <w:rPr>
          <w:b/>
          <w:bCs/>
          <w:szCs w:val="28"/>
        </w:rPr>
        <w:t>Вибір бібліотеки</w:t>
      </w:r>
      <w:r w:rsidR="00A275CB" w:rsidRPr="00872731">
        <w:rPr>
          <w:b/>
          <w:bCs/>
          <w:szCs w:val="28"/>
        </w:rPr>
        <w:t xml:space="preserve">. </w:t>
      </w:r>
      <w:r w:rsidRPr="00872731">
        <w:rPr>
          <w:szCs w:val="28"/>
        </w:rPr>
        <w:t>При виборі бібліотеки стейт-менеджменту важливо врахувати розмір та складність вашого проекту, використовуваний фреймворк фронт-енду та особисті вподобання розробників.</w:t>
      </w:r>
    </w:p>
    <w:p w14:paraId="3AD5C9BB" w14:textId="77777777" w:rsidR="006800A4" w:rsidRPr="00872731" w:rsidRDefault="006800A4" w:rsidP="00416704">
      <w:pPr>
        <w:ind w:firstLine="0"/>
      </w:pPr>
    </w:p>
    <w:p w14:paraId="3445E6BF" w14:textId="655E5908" w:rsidR="00A275CB" w:rsidRPr="00872731" w:rsidRDefault="00A275CB" w:rsidP="00A275CB">
      <w:pPr>
        <w:pStyle w:val="20"/>
        <w:rPr>
          <w:lang w:val="uk-UA"/>
        </w:rPr>
      </w:pPr>
      <w:bookmarkStart w:id="41" w:name="_Toc168374114"/>
      <w:r w:rsidRPr="00872731">
        <w:rPr>
          <w:lang w:val="uk-UA"/>
        </w:rPr>
        <w:t>2.3 Створення інтерфейсів</w:t>
      </w:r>
      <w:bookmarkEnd w:id="41"/>
    </w:p>
    <w:p w14:paraId="73EF6642" w14:textId="77777777" w:rsidR="00A275CB" w:rsidRPr="00872731" w:rsidRDefault="00A275CB" w:rsidP="00A275CB"/>
    <w:p w14:paraId="7E6915A1" w14:textId="77777777" w:rsidR="00A275CB" w:rsidRPr="00872731" w:rsidRDefault="00A275CB" w:rsidP="00A275CB">
      <w:r w:rsidRPr="00872731">
        <w:t>Інтерфейс користувача (UI) – це те, що стоїть на шляху між користувачем та цифровим продуктом. Це те, з чим користувач взаємодіє, коли використовує програмне забезпечення, веб-сайт або мобільний додаток. UI має бути зручним, інтуїтивно зрозумілим та естетично привабливим, щоб забезпечити позитивний користувацький досвід.</w:t>
      </w:r>
    </w:p>
    <w:p w14:paraId="206FC30B" w14:textId="0701B551" w:rsidR="00A275CB" w:rsidRPr="00872731" w:rsidRDefault="00A275CB" w:rsidP="00A275CB">
      <w:pPr>
        <w:pStyle w:val="3"/>
        <w:rPr>
          <w:spacing w:val="-5"/>
          <w:lang w:val="uk-UA"/>
        </w:rPr>
      </w:pPr>
      <w:bookmarkStart w:id="42" w:name="_Toc168374115"/>
      <w:r w:rsidRPr="00872731">
        <w:rPr>
          <w:spacing w:val="-5"/>
          <w:lang w:val="uk-UA"/>
        </w:rPr>
        <w:lastRenderedPageBreak/>
        <w:t>2.3.1 Елементи UI</w:t>
      </w:r>
      <w:bookmarkEnd w:id="42"/>
    </w:p>
    <w:p w14:paraId="7A9A32B7" w14:textId="77777777" w:rsidR="00A275CB" w:rsidRPr="00872731" w:rsidRDefault="00A275CB" w:rsidP="00A275CB">
      <w:r w:rsidRPr="00872731">
        <w:t>UI складається з різних елементів, кожен з яких відіграє певну роль:</w:t>
      </w:r>
    </w:p>
    <w:p w14:paraId="08989FC1" w14:textId="77777777" w:rsidR="00A275CB" w:rsidRPr="00872731" w:rsidRDefault="00A275CB" w:rsidP="00A275CB">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Кнопки: дозволяють користувачам ініціювати дії, такі як надсилання форми, перехід на іншу сторінку або виконання команди.</w:t>
      </w:r>
    </w:p>
    <w:p w14:paraId="62355999" w14:textId="77777777" w:rsidR="00A275CB" w:rsidRPr="00872731" w:rsidRDefault="00A275CB" w:rsidP="00A275CB">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еню: надають користувачам доступ до різних функцій або опцій продукту.</w:t>
      </w:r>
    </w:p>
    <w:p w14:paraId="33BB1C0C" w14:textId="77777777" w:rsidR="00A275CB" w:rsidRPr="00872731" w:rsidRDefault="00A275CB" w:rsidP="00A275CB">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оля для вводу тексту: дають змогу користувачам вводити дані, такі як текст, числа, адреси електронної пошти або паролі.</w:t>
      </w:r>
    </w:p>
    <w:p w14:paraId="2C2FCD8E" w14:textId="77777777" w:rsidR="00A275CB" w:rsidRPr="00872731" w:rsidRDefault="00A275CB" w:rsidP="00A275CB">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Візуальні компоненти: включають зображення, значки, типографіку та інші елементи, які роблять UI більш інформативним та привабливим.</w:t>
      </w:r>
    </w:p>
    <w:p w14:paraId="40ED8838" w14:textId="57AD4DED" w:rsidR="00A275CB" w:rsidRPr="00872731" w:rsidRDefault="00872731" w:rsidP="00A275CB">
      <w:pPr>
        <w:pStyle w:val="3"/>
        <w:rPr>
          <w:spacing w:val="-5"/>
          <w:lang w:val="uk-UA"/>
        </w:rPr>
      </w:pPr>
      <w:bookmarkStart w:id="43" w:name="_Toc168374116"/>
      <w:r w:rsidRPr="00872731">
        <w:rPr>
          <w:spacing w:val="-5"/>
          <w:lang w:val="uk-UA"/>
        </w:rPr>
        <w:t>2</w:t>
      </w:r>
      <w:r w:rsidR="00A275CB" w:rsidRPr="00872731">
        <w:rPr>
          <w:spacing w:val="-5"/>
          <w:lang w:val="uk-UA"/>
        </w:rPr>
        <w:t>.</w:t>
      </w:r>
      <w:r w:rsidRPr="00872731">
        <w:rPr>
          <w:spacing w:val="-5"/>
          <w:lang w:val="uk-UA"/>
        </w:rPr>
        <w:t>3</w:t>
      </w:r>
      <w:r w:rsidR="00A275CB" w:rsidRPr="00872731">
        <w:rPr>
          <w:spacing w:val="-5"/>
          <w:lang w:val="uk-UA"/>
        </w:rPr>
        <w:t>.2 Принципи дизайну UI</w:t>
      </w:r>
      <w:bookmarkEnd w:id="43"/>
    </w:p>
    <w:p w14:paraId="22CDAE28" w14:textId="10072344" w:rsidR="00872731" w:rsidRPr="00872731" w:rsidRDefault="00A275CB" w:rsidP="00872731">
      <w:r w:rsidRPr="00872731">
        <w:t>При створенні UI важливо дотримуватися певних принципів, щоб гарантувати, що він буде зручним, ефективним та естетично приємним</w:t>
      </w:r>
      <w:r w:rsidR="00872731" w:rsidRPr="00872731">
        <w:t>.</w:t>
      </w:r>
    </w:p>
    <w:p w14:paraId="66E1C206" w14:textId="179B485D" w:rsidR="00A275CB" w:rsidRPr="00872731" w:rsidRDefault="00A275CB" w:rsidP="00A275CB">
      <w:r w:rsidRPr="00872731">
        <w:rPr>
          <w:b/>
          <w:bCs/>
        </w:rPr>
        <w:t>Простота</w:t>
      </w:r>
      <w:r w:rsidR="00872731" w:rsidRPr="00872731">
        <w:rPr>
          <w:b/>
          <w:bCs/>
        </w:rPr>
        <w:t>.</w:t>
      </w:r>
      <w:r w:rsidR="00872731" w:rsidRPr="00872731">
        <w:t xml:space="preserve"> </w:t>
      </w:r>
      <w:r w:rsidRPr="00872731">
        <w:t xml:space="preserve">UI має бути простим у використанні та зрозумілим. </w:t>
      </w:r>
      <w:r w:rsidR="00872731" w:rsidRPr="00872731">
        <w:t xml:space="preserve">Потрібно уникати </w:t>
      </w:r>
      <w:r w:rsidRPr="00872731">
        <w:t>перевантаження користувачів занадто великою кількістю інформації або складними елементами.</w:t>
      </w:r>
    </w:p>
    <w:p w14:paraId="7DDD469A" w14:textId="1161C060" w:rsidR="00A275CB" w:rsidRPr="00872731" w:rsidRDefault="00A275CB" w:rsidP="00A275CB">
      <w:r w:rsidRPr="00872731">
        <w:rPr>
          <w:b/>
          <w:bCs/>
        </w:rPr>
        <w:t>Інтуїтивність</w:t>
      </w:r>
      <w:r w:rsidR="00872731" w:rsidRPr="00872731">
        <w:rPr>
          <w:b/>
          <w:bCs/>
        </w:rPr>
        <w:t>.</w:t>
      </w:r>
      <w:r w:rsidR="00872731" w:rsidRPr="00872731">
        <w:t xml:space="preserve"> </w:t>
      </w:r>
      <w:r w:rsidRPr="00872731">
        <w:t>Користувачі повинні мати можливість інтуїтивно зрозуміти, як використовувати UI, без необхідності вивчати інструкції або підказки.</w:t>
      </w:r>
    </w:p>
    <w:p w14:paraId="2CEA8DC3" w14:textId="5B97BD70" w:rsidR="00A275CB" w:rsidRPr="00872731" w:rsidRDefault="00A275CB" w:rsidP="00A275CB">
      <w:r w:rsidRPr="00872731">
        <w:rPr>
          <w:b/>
          <w:bCs/>
        </w:rPr>
        <w:t>Естетика</w:t>
      </w:r>
      <w:r w:rsidR="00872731" w:rsidRPr="00872731">
        <w:rPr>
          <w:b/>
          <w:bCs/>
        </w:rPr>
        <w:t>.</w:t>
      </w:r>
      <w:r w:rsidR="00872731" w:rsidRPr="00872731">
        <w:t xml:space="preserve"> </w:t>
      </w:r>
      <w:r w:rsidRPr="00872731">
        <w:t xml:space="preserve">UI має бути візуально привабливим та відповідати загальному стилю продукту. </w:t>
      </w:r>
      <w:r w:rsidR="00872731" w:rsidRPr="00872731">
        <w:t xml:space="preserve">Потрібно використовувати </w:t>
      </w:r>
      <w:r w:rsidRPr="00872731">
        <w:t>гармонійну кольорову гаму, чітку типографіку та збалансовані композиції.</w:t>
      </w:r>
    </w:p>
    <w:p w14:paraId="3D4D4995" w14:textId="5CB1DF4F" w:rsidR="00A275CB" w:rsidRPr="00872731" w:rsidRDefault="00A275CB" w:rsidP="00A275CB">
      <w:r w:rsidRPr="00872731">
        <w:rPr>
          <w:b/>
          <w:bCs/>
        </w:rPr>
        <w:t>Відповідність</w:t>
      </w:r>
      <w:r w:rsidR="00872731" w:rsidRPr="00872731">
        <w:rPr>
          <w:b/>
          <w:bCs/>
        </w:rPr>
        <w:t>.</w:t>
      </w:r>
      <w:r w:rsidR="00872731" w:rsidRPr="00872731">
        <w:t xml:space="preserve"> </w:t>
      </w:r>
      <w:r w:rsidRPr="00872731">
        <w:t xml:space="preserve">UI має бути послідовним у всьому продукті, щоб користувачі не плуталися. </w:t>
      </w:r>
      <w:r w:rsidR="00872731" w:rsidRPr="00872731">
        <w:t>Потрібно використовувати</w:t>
      </w:r>
      <w:r w:rsidRPr="00872731">
        <w:t xml:space="preserve"> однакові візуальні компоненти, стилі та правила дизайну на всіх сторінках та екранах.</w:t>
      </w:r>
    </w:p>
    <w:p w14:paraId="590CA781" w14:textId="53350DAA" w:rsidR="00A275CB" w:rsidRPr="00872731" w:rsidRDefault="00A275CB" w:rsidP="00A275CB">
      <w:r w:rsidRPr="00872731">
        <w:rPr>
          <w:b/>
          <w:bCs/>
        </w:rPr>
        <w:t>Доступність</w:t>
      </w:r>
      <w:r w:rsidR="00872731" w:rsidRPr="00872731">
        <w:rPr>
          <w:b/>
          <w:bCs/>
        </w:rPr>
        <w:t>.</w:t>
      </w:r>
      <w:r w:rsidRPr="00872731">
        <w:t xml:space="preserve"> UI має бути доступним для користувачів з різними здібностями, включаючи користувачів з обмеженими можливостями. </w:t>
      </w:r>
      <w:r w:rsidRPr="00872731">
        <w:lastRenderedPageBreak/>
        <w:t>Забезпечте високий контраст, альтернативний текст, чітку структуру та підтримку навігації за допомогою клавіатури.</w:t>
      </w:r>
    </w:p>
    <w:p w14:paraId="5582D98D" w14:textId="38B94504" w:rsidR="00A275CB" w:rsidRPr="00872731" w:rsidRDefault="00872731" w:rsidP="00872731">
      <w:pPr>
        <w:pStyle w:val="3"/>
        <w:rPr>
          <w:lang w:val="uk-UA"/>
        </w:rPr>
      </w:pPr>
      <w:bookmarkStart w:id="44" w:name="_Toc168374117"/>
      <w:r w:rsidRPr="00872731">
        <w:rPr>
          <w:spacing w:val="-5"/>
          <w:lang w:val="uk-UA"/>
        </w:rPr>
        <w:t xml:space="preserve">2.3.3 </w:t>
      </w:r>
      <w:r w:rsidR="00A275CB" w:rsidRPr="00872731">
        <w:rPr>
          <w:spacing w:val="-5"/>
          <w:lang w:val="uk-UA"/>
        </w:rPr>
        <w:t>Інструменти для створення UI</w:t>
      </w:r>
      <w:bookmarkEnd w:id="44"/>
    </w:p>
    <w:p w14:paraId="17E0E053" w14:textId="0D7FBCA8" w:rsidR="00A275CB" w:rsidRPr="00872731" w:rsidRDefault="00A275CB" w:rsidP="00A275CB">
      <w:r w:rsidRPr="00872731">
        <w:t>Існує безліч інструментів, які можна використовувати для створення UI, кожен з яких має свої переваги та особливості</w:t>
      </w:r>
      <w:r w:rsidR="00872731" w:rsidRPr="00872731">
        <w:t>. Розглянемо деякі з них.</w:t>
      </w:r>
    </w:p>
    <w:p w14:paraId="290A8B6C" w14:textId="5378FA1C" w:rsidR="00A275CB" w:rsidRPr="00872731" w:rsidRDefault="00A275CB" w:rsidP="00A275CB">
      <w:r w:rsidRPr="00872731">
        <w:rPr>
          <w:b/>
          <w:bCs/>
        </w:rPr>
        <w:t>Редактори прототипів</w:t>
      </w:r>
      <w:r w:rsidR="00872731" w:rsidRPr="00872731">
        <w:t>.</w:t>
      </w:r>
      <w:r w:rsidRPr="00872731">
        <w:t xml:space="preserve"> Sketch, Figma, Adobe XD – дозволяють створювати візуальні макети та прототипи UI, щоб тестувати та вдосконалювати дизайн перед його реалізацією.</w:t>
      </w:r>
    </w:p>
    <w:p w14:paraId="14937BB7" w14:textId="578996CA" w:rsidR="00A275CB" w:rsidRPr="00872731" w:rsidRDefault="00A275CB" w:rsidP="00A275CB">
      <w:r w:rsidRPr="00872731">
        <w:rPr>
          <w:b/>
          <w:bCs/>
        </w:rPr>
        <w:t>Бібліотеки UI</w:t>
      </w:r>
      <w:r w:rsidR="00872731" w:rsidRPr="00872731">
        <w:rPr>
          <w:b/>
          <w:bCs/>
        </w:rPr>
        <w:t>.</w:t>
      </w:r>
      <w:r w:rsidRPr="00872731">
        <w:t xml:space="preserve"> Bootstrap, Material Design, Ant Design – пропонують готові компоненти UI, які можна використовувати у ваших проектах, економлячи час та зусилля.</w:t>
      </w:r>
    </w:p>
    <w:p w14:paraId="78FDC7E9" w14:textId="18FEC6CE" w:rsidR="00A275CB" w:rsidRPr="00872731" w:rsidRDefault="00A275CB" w:rsidP="00A275CB">
      <w:r w:rsidRPr="00872731">
        <w:rPr>
          <w:b/>
          <w:bCs/>
        </w:rPr>
        <w:t>Фреймворки UI</w:t>
      </w:r>
      <w:r w:rsidR="00872731" w:rsidRPr="00872731">
        <w:rPr>
          <w:b/>
          <w:bCs/>
        </w:rPr>
        <w:t>.</w:t>
      </w:r>
      <w:r w:rsidRPr="00872731">
        <w:t xml:space="preserve"> React, Angular, Vue.js – слугують основою для створення складних та динамічних UI, надаючи набір компонентів, інструментів та правил.</w:t>
      </w:r>
    </w:p>
    <w:p w14:paraId="4B090D2E" w14:textId="11F0173E" w:rsidR="00872731" w:rsidRPr="00872731" w:rsidRDefault="00872731" w:rsidP="00872731">
      <w:pPr>
        <w:pStyle w:val="3"/>
        <w:rPr>
          <w:spacing w:val="-5"/>
          <w:lang w:val="uk-UA"/>
        </w:rPr>
      </w:pPr>
      <w:bookmarkStart w:id="45" w:name="_Toc168374118"/>
      <w:r w:rsidRPr="00872731">
        <w:rPr>
          <w:spacing w:val="-5"/>
          <w:lang w:val="uk-UA"/>
        </w:rPr>
        <w:t>2.3.4 Мікрофронтенд</w:t>
      </w:r>
      <w:bookmarkEnd w:id="45"/>
    </w:p>
    <w:p w14:paraId="1A74F272" w14:textId="6A156F54" w:rsidR="00872731" w:rsidRPr="00872731" w:rsidRDefault="00872731" w:rsidP="00872731">
      <w:r w:rsidRPr="00872731">
        <w:t>Суть мікрофронтендів полягає у розбитті фронт-енду на незалежні, слабо зв'язані мікро-додатки.</w:t>
      </w:r>
      <w:r>
        <w:t xml:space="preserve"> Кожен мікрофронтенд відповідає за певну функціональність або модуль веб-додатку, розробляється та обслуговується окремо. Це робить систему більш модульною, масштабованою, стійкою та простою у підтримці. </w:t>
      </w:r>
      <w:r w:rsidRPr="00872731">
        <w:t>Цей підхід запозичує принципи мікросервісної архітектури та застосовує їх до сфери фронт-енду, пропонуючи ряд переваг, таких як:</w:t>
      </w:r>
    </w:p>
    <w:p w14:paraId="1385C301"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одульність та незалежність: Кожен мікрофронтенд розробляється та обслуговується окремо, що дає змогу командам працювати паралельно, використовувати різні технології та фреймворки, а також незалежно вносити зміни та розгортати оновлення.</w:t>
      </w:r>
    </w:p>
    <w:p w14:paraId="0D96AAB3"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асштабованість: Мікрофронтенди можна легко масштабувати горизонтально, додаючи більше екземплярів мікро-додатків, що відповідають за найбільш завантажені функції.</w:t>
      </w:r>
    </w:p>
    <w:p w14:paraId="681F4461"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lastRenderedPageBreak/>
        <w:t>Стійкість: Відмова одного мікрофронтенду не впливає на роботу інших, забезпечуючи загальну стійкість системи.</w:t>
      </w:r>
    </w:p>
    <w:p w14:paraId="128F35A7"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ростота обслуговування: Завдяки чітко визначеним межам відповідальності та невеликому розміру кодового бази, мікрофронтенди легше тестувати, налагоджувати та підтримувати.</w:t>
      </w:r>
    </w:p>
    <w:p w14:paraId="1B09F72D"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овторне використання: Мікрофронтенди можна повторно використовувати в різних проектах, економлячи час та зусилля розробників.</w:t>
      </w:r>
    </w:p>
    <w:p w14:paraId="685C32F7" w14:textId="77777777" w:rsidR="00872731" w:rsidRPr="00872731" w:rsidRDefault="00872731" w:rsidP="00872731">
      <w:r w:rsidRPr="00872731">
        <w:t>Деякі з поширених шаблонів реалізації мікрофронтендів:</w:t>
      </w:r>
    </w:p>
    <w:p w14:paraId="341C21B8"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Федерація модулів Webpack: Цей шаблон використовує Webpack для завантаження та компонування мікрофронтендів динамічно під час виконання.</w:t>
      </w:r>
    </w:p>
    <w:p w14:paraId="36467094"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ікрофронтенди на основі UI-бібліотек: Цей шаблон використовує UI-бібліотеки, такі як React або Vue.js, для розробки мікрофронтендів, які потім монтуються в хост-додаток.</w:t>
      </w:r>
    </w:p>
    <w:p w14:paraId="4759A459"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ікрофронтенди на основі API: Цей шаблон використовує API для взаємодії між мікрофронтендами, дозволяючи їм обмінюватися даними та функціональністю.</w:t>
      </w:r>
    </w:p>
    <w:p w14:paraId="5502C837"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Інструменти та фреймворки для мікрофронтендів:</w:t>
      </w:r>
    </w:p>
    <w:p w14:paraId="66C7D6AC"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SystemJS: Система завантаження JavaScript-модулів, яка використовується для динамічного завантаження мікрофронтендів.</w:t>
      </w:r>
    </w:p>
    <w:p w14:paraId="1B836585"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Bit: Платформа для розробки та управління мікрофронтендами.</w:t>
      </w:r>
    </w:p>
    <w:p w14:paraId="1ADA5B69"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Lerna: Інструмент для управління залежностями між мікрофронтендами.</w:t>
      </w:r>
    </w:p>
    <w:p w14:paraId="4BA3BCEE" w14:textId="77777777" w:rsidR="00872731" w:rsidRDefault="00872731" w:rsidP="00872731">
      <w:pPr>
        <w:pStyle w:val="ae"/>
        <w:widowControl w:val="0"/>
        <w:numPr>
          <w:ilvl w:val="0"/>
          <w:numId w:val="28"/>
        </w:numPr>
        <w:spacing w:line="360" w:lineRule="auto"/>
        <w:ind w:left="0" w:right="-1" w:firstLine="709"/>
        <w:jc w:val="both"/>
        <w:rPr>
          <w:rFonts w:eastAsiaTheme="minorHAnsi" w:cstheme="minorBidi"/>
          <w:sz w:val="28"/>
          <w:szCs w:val="22"/>
          <w:lang w:val="uk-UA" w:eastAsia="en-US"/>
        </w:rPr>
      </w:pPr>
      <w:r w:rsidRPr="00872731">
        <w:rPr>
          <w:sz w:val="28"/>
          <w:szCs w:val="28"/>
          <w:lang w:val="uk-UA"/>
        </w:rPr>
        <w:t>Webpack Module Federation: Функція Webpack, що полегшує завантаження та компонування мікрофронтендів.</w:t>
      </w:r>
    </w:p>
    <w:p w14:paraId="250252DD" w14:textId="10B1A795" w:rsidR="00872731" w:rsidRPr="00872731" w:rsidRDefault="00872731" w:rsidP="00872731">
      <w:r w:rsidRPr="00872731">
        <w:t>Мікрофронтенди стають все більш популярними, оскільки веб-додатки стають складнішими та масштабнішими. Їх використовують такі компанії, як Netflix, Spotify, eBay та Amazon.</w:t>
      </w:r>
    </w:p>
    <w:p w14:paraId="6531BD2D" w14:textId="77777777" w:rsidR="00872731" w:rsidRPr="00872731" w:rsidRDefault="00872731" w:rsidP="00872731">
      <w:pPr>
        <w:rPr>
          <w:b/>
          <w:bCs/>
        </w:rPr>
      </w:pPr>
      <w:r w:rsidRPr="00872731">
        <w:rPr>
          <w:b/>
          <w:bCs/>
        </w:rPr>
        <w:t>Переваги:</w:t>
      </w:r>
    </w:p>
    <w:p w14:paraId="40335FD5"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lastRenderedPageBreak/>
        <w:t>Модульність</w:t>
      </w:r>
    </w:p>
    <w:p w14:paraId="0DF04B38"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Незалежність</w:t>
      </w:r>
    </w:p>
    <w:p w14:paraId="568258D7"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Масштабованість</w:t>
      </w:r>
    </w:p>
    <w:p w14:paraId="61972478"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Стійкість</w:t>
      </w:r>
    </w:p>
    <w:p w14:paraId="7E5EECCD"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ростота обслуговування</w:t>
      </w:r>
    </w:p>
    <w:p w14:paraId="1AAF732E"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овторне використання</w:t>
      </w:r>
    </w:p>
    <w:p w14:paraId="57E2652E" w14:textId="77777777" w:rsidR="00872731" w:rsidRPr="00872731" w:rsidRDefault="00872731" w:rsidP="00872731">
      <w:pPr>
        <w:rPr>
          <w:b/>
          <w:bCs/>
        </w:rPr>
      </w:pPr>
      <w:r w:rsidRPr="00872731">
        <w:rPr>
          <w:b/>
          <w:bCs/>
        </w:rPr>
        <w:t>Недоліки:</w:t>
      </w:r>
    </w:p>
    <w:p w14:paraId="23507BC4"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Складність</w:t>
      </w:r>
    </w:p>
    <w:p w14:paraId="61A8D0D0"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Надмірні накладні витрати</w:t>
      </w:r>
    </w:p>
    <w:p w14:paraId="245FA7C3" w14:textId="77777777" w:rsidR="00872731" w:rsidRPr="00872731" w:rsidRDefault="00872731" w:rsidP="00872731">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Потенційні проблеми з інтеграцією</w:t>
      </w:r>
    </w:p>
    <w:p w14:paraId="37744D11" w14:textId="6C253A4B" w:rsidR="00872731" w:rsidRPr="00D9055E" w:rsidRDefault="00872731" w:rsidP="00D9055E">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Вимоги до досвіду розробки</w:t>
      </w:r>
    </w:p>
    <w:p w14:paraId="3AEB2AD5" w14:textId="47BFF502" w:rsidR="00A275CB" w:rsidRPr="00872731" w:rsidRDefault="00872731" w:rsidP="00872731">
      <w:pPr>
        <w:pStyle w:val="3"/>
        <w:rPr>
          <w:spacing w:val="-5"/>
          <w:lang w:val="uk-UA"/>
        </w:rPr>
      </w:pPr>
      <w:bookmarkStart w:id="46" w:name="_Toc168374119"/>
      <w:r w:rsidRPr="00872731">
        <w:rPr>
          <w:spacing w:val="-5"/>
          <w:lang w:val="uk-UA"/>
        </w:rPr>
        <w:t>2.3.</w:t>
      </w:r>
      <w:r w:rsidR="00D9055E">
        <w:rPr>
          <w:spacing w:val="-5"/>
          <w:lang w:val="uk-UA"/>
        </w:rPr>
        <w:t>5</w:t>
      </w:r>
      <w:r w:rsidRPr="00872731">
        <w:rPr>
          <w:spacing w:val="-5"/>
          <w:lang w:val="uk-UA"/>
        </w:rPr>
        <w:t xml:space="preserve"> </w:t>
      </w:r>
      <w:r w:rsidR="00A275CB" w:rsidRPr="00872731">
        <w:rPr>
          <w:spacing w:val="-5"/>
          <w:lang w:val="uk-UA"/>
        </w:rPr>
        <w:t>Кращі практики UI</w:t>
      </w:r>
      <w:bookmarkEnd w:id="46"/>
    </w:p>
    <w:p w14:paraId="0E4FA85C" w14:textId="2874E77F" w:rsidR="00A275CB" w:rsidRDefault="00A275CB" w:rsidP="00D9055E">
      <w:r w:rsidRPr="00872731">
        <w:t xml:space="preserve">Щоб створити UI, який буде не лише красивим, але й ефективним, рекомендується дотримуватися </w:t>
      </w:r>
      <w:r w:rsidR="00D9055E">
        <w:t>деяких</w:t>
      </w:r>
      <w:r w:rsidRPr="00872731">
        <w:t xml:space="preserve"> практик</w:t>
      </w:r>
      <w:r w:rsidR="00D9055E">
        <w:t>. Для поачтку потрібне п</w:t>
      </w:r>
      <w:r w:rsidRPr="00872731">
        <w:t>роведення досліджень користувачів</w:t>
      </w:r>
      <w:r w:rsidR="00D9055E">
        <w:t xml:space="preserve">. </w:t>
      </w:r>
      <w:r w:rsidRPr="00872731">
        <w:t>Перш ніж розпочинати проектування, важливо провести дослідження, щоб зрозуміти потреби, очікування та поведінку цільової аудиторії.</w:t>
      </w:r>
      <w:r w:rsidR="00D9055E">
        <w:t xml:space="preserve"> Потім потрібне с</w:t>
      </w:r>
      <w:r w:rsidRPr="00872731">
        <w:t>творення прототипів та тестування</w:t>
      </w:r>
      <w:r w:rsidR="00D9055E">
        <w:t>.</w:t>
      </w:r>
      <w:r w:rsidRPr="00872731">
        <w:t xml:space="preserve"> Створення прототипів UI та їх тестування з реальними користувачами дозволяє виявити проблеми та вдосконалити дизайн на ранніх стадіях.</w:t>
      </w:r>
      <w:r w:rsidR="00D9055E">
        <w:t xml:space="preserve"> Також можна використовувати </w:t>
      </w:r>
      <w:r w:rsidRPr="00872731">
        <w:t>сіт</w:t>
      </w:r>
      <w:r w:rsidR="00D9055E">
        <w:t>ки.</w:t>
      </w:r>
      <w:r w:rsidRPr="00872731">
        <w:t xml:space="preserve"> Застосування сіток та розмірів гарантує візуальний баланс, послідовність та чітку структуру UI.</w:t>
      </w:r>
      <w:r w:rsidR="00D9055E">
        <w:t xml:space="preserve"> Також можна зназначити в</w:t>
      </w:r>
      <w:r w:rsidR="00D9055E" w:rsidRPr="00872731">
        <w:t>ибір правильної типографії</w:t>
      </w:r>
      <w:r w:rsidR="00D9055E">
        <w:t>, в</w:t>
      </w:r>
      <w:r w:rsidR="00D9055E" w:rsidRPr="00872731">
        <w:t>икористання білого простору</w:t>
      </w:r>
      <w:r w:rsidR="00D9055E">
        <w:t xml:space="preserve"> та з</w:t>
      </w:r>
      <w:r w:rsidR="00D9055E" w:rsidRPr="00872731">
        <w:t>бір відгуків</w:t>
      </w:r>
      <w:r w:rsidR="00D9055E">
        <w:t xml:space="preserve">. </w:t>
      </w:r>
      <w:r w:rsidR="00D9055E" w:rsidRPr="00872731">
        <w:t>Типографіка відіграє важливу роль у загальному вигляді та відчутті UI. Використовуйте шрифти, які добре читаються, відповідають загальному стилю та емоційній атмосфері продукту</w:t>
      </w:r>
      <w:r w:rsidR="00D9055E">
        <w:t xml:space="preserve">. </w:t>
      </w:r>
      <w:r w:rsidR="00D9055E" w:rsidRPr="00872731">
        <w:t>Білий простір дає відчуття легкості та простору, роблячи UI більш привабливим та охайним. Не перевантажуйте інтерфейс інформацією, залиште місце для "повітря".</w:t>
      </w:r>
      <w:r w:rsidR="00D9055E">
        <w:t xml:space="preserve"> </w:t>
      </w:r>
      <w:r w:rsidR="00D9055E" w:rsidRPr="00872731">
        <w:t xml:space="preserve">Збір відгуків: Збирайте відгуки про ваш UI від користувачів на постійній основі. Це допоможе вам </w:t>
      </w:r>
      <w:r w:rsidR="00D9055E" w:rsidRPr="00872731">
        <w:lastRenderedPageBreak/>
        <w:t>виявити недоліки, вдосконалити дизайн та зробити його максимально зручним для користувачів.</w:t>
      </w:r>
    </w:p>
    <w:p w14:paraId="69DC9FD7" w14:textId="291DE041" w:rsidR="00A275CB" w:rsidRPr="00D9055E" w:rsidRDefault="00D9055E" w:rsidP="00D9055E">
      <w:pPr>
        <w:pStyle w:val="3"/>
        <w:rPr>
          <w:spacing w:val="-5"/>
          <w:lang w:val="uk-UA"/>
        </w:rPr>
      </w:pPr>
      <w:bookmarkStart w:id="47" w:name="_Toc168374120"/>
      <w:r>
        <w:rPr>
          <w:spacing w:val="-5"/>
          <w:lang w:val="uk-UA"/>
        </w:rPr>
        <w:t xml:space="preserve">2.3.6 </w:t>
      </w:r>
      <w:r w:rsidR="00A275CB" w:rsidRPr="00D9055E">
        <w:rPr>
          <w:spacing w:val="-5"/>
          <w:lang w:val="uk-UA"/>
        </w:rPr>
        <w:t>Додаткові аспекти UI</w:t>
      </w:r>
      <w:bookmarkEnd w:id="47"/>
    </w:p>
    <w:p w14:paraId="4FECDFE2" w14:textId="77777777" w:rsidR="00A275CB" w:rsidRPr="00872731" w:rsidRDefault="00A275CB" w:rsidP="00A275CB">
      <w:r w:rsidRPr="00872731">
        <w:t>Окрім вищезазначених принципів, важливо звернути увагу на такі аспекти UI:</w:t>
      </w:r>
    </w:p>
    <w:p w14:paraId="4D55C6B4" w14:textId="77777777" w:rsidR="00A275CB" w:rsidRPr="00D9055E" w:rsidRDefault="00A275CB" w:rsidP="00D9055E">
      <w:pPr>
        <w:pStyle w:val="ae"/>
        <w:widowControl w:val="0"/>
        <w:numPr>
          <w:ilvl w:val="0"/>
          <w:numId w:val="28"/>
        </w:numPr>
        <w:spacing w:line="360" w:lineRule="auto"/>
        <w:ind w:left="0" w:right="-1" w:firstLine="709"/>
        <w:jc w:val="both"/>
        <w:rPr>
          <w:sz w:val="28"/>
          <w:szCs w:val="28"/>
          <w:lang w:val="uk-UA"/>
        </w:rPr>
      </w:pPr>
      <w:r w:rsidRPr="00D9055E">
        <w:rPr>
          <w:sz w:val="28"/>
          <w:szCs w:val="28"/>
          <w:lang w:val="uk-UA"/>
        </w:rPr>
        <w:t>Доступність: Як вже згадувалось, доступність UI є надзвичайно важливою для користувачів з обмеженими можливостями. Забезпечте високий контраст, альтернативний текст, чітку структуру та підтримку навігації за допомогою клавіатури.</w:t>
      </w:r>
    </w:p>
    <w:p w14:paraId="6EB4CCEA" w14:textId="77777777" w:rsidR="00A275CB" w:rsidRPr="00D9055E" w:rsidRDefault="00A275CB" w:rsidP="00D9055E">
      <w:pPr>
        <w:pStyle w:val="ae"/>
        <w:widowControl w:val="0"/>
        <w:numPr>
          <w:ilvl w:val="0"/>
          <w:numId w:val="28"/>
        </w:numPr>
        <w:spacing w:line="360" w:lineRule="auto"/>
        <w:ind w:left="0" w:right="-1" w:firstLine="709"/>
        <w:jc w:val="both"/>
        <w:rPr>
          <w:sz w:val="28"/>
          <w:szCs w:val="28"/>
          <w:lang w:val="uk-UA"/>
        </w:rPr>
      </w:pPr>
      <w:r w:rsidRPr="00D9055E">
        <w:rPr>
          <w:sz w:val="28"/>
          <w:szCs w:val="28"/>
          <w:lang w:val="uk-UA"/>
        </w:rPr>
        <w:t>Респонсивність: UI має бути респонсивним, щоб адаптуватися до різних розмірів екранів, від десктопів до мобільних пристроїв. Використовуйте гнучкі макети, адаптивні зображення та динамічні шрифти.</w:t>
      </w:r>
    </w:p>
    <w:p w14:paraId="292631EF" w14:textId="77777777" w:rsidR="00A275CB" w:rsidRPr="00D9055E" w:rsidRDefault="00A275CB" w:rsidP="00D9055E">
      <w:pPr>
        <w:pStyle w:val="ae"/>
        <w:widowControl w:val="0"/>
        <w:numPr>
          <w:ilvl w:val="0"/>
          <w:numId w:val="28"/>
        </w:numPr>
        <w:spacing w:line="360" w:lineRule="auto"/>
        <w:ind w:left="0" w:right="-1" w:firstLine="709"/>
        <w:jc w:val="both"/>
        <w:rPr>
          <w:sz w:val="28"/>
          <w:szCs w:val="28"/>
          <w:lang w:val="uk-UA"/>
        </w:rPr>
      </w:pPr>
      <w:r w:rsidRPr="00D9055E">
        <w:rPr>
          <w:sz w:val="28"/>
          <w:szCs w:val="28"/>
          <w:lang w:val="uk-UA"/>
        </w:rPr>
        <w:t>Продуктивність: Швидкість завантаження та плавність роботи UI також відіграють важливу роль у користувацькому досвіді. Оптимізуйте зображення, код та використовуйте кешування, щоб забезпечити швидку та безперебійну роботу інтерфейсу.</w:t>
      </w:r>
    </w:p>
    <w:p w14:paraId="2BFCDDF3" w14:textId="02C28C1B" w:rsidR="00416704" w:rsidRDefault="00A275CB" w:rsidP="00D9055E">
      <w:pPr>
        <w:pStyle w:val="ae"/>
        <w:widowControl w:val="0"/>
        <w:numPr>
          <w:ilvl w:val="0"/>
          <w:numId w:val="28"/>
        </w:numPr>
        <w:spacing w:line="360" w:lineRule="auto"/>
        <w:ind w:left="0" w:right="-1" w:firstLine="709"/>
        <w:jc w:val="both"/>
        <w:rPr>
          <w:sz w:val="28"/>
          <w:szCs w:val="28"/>
          <w:lang w:val="uk-UA"/>
        </w:rPr>
      </w:pPr>
      <w:r w:rsidRPr="00D9055E">
        <w:rPr>
          <w:sz w:val="28"/>
          <w:szCs w:val="28"/>
          <w:lang w:val="uk-UA"/>
        </w:rPr>
        <w:t>Анімація та мікроінтеракції: Анімація та мікроінтеракції можуть зробити UI більш динамічним, цікавим та інтерактивним. Використовуйте їх обережно, щоб не перевантажувати інтерфейс та не відволікати користувачів від основних завдань.</w:t>
      </w:r>
    </w:p>
    <w:p w14:paraId="09213F04" w14:textId="2533EFAB" w:rsidR="00D9055E" w:rsidRDefault="00D9055E" w:rsidP="00D9055E">
      <w:pPr>
        <w:pStyle w:val="3"/>
        <w:rPr>
          <w:lang w:val="uk-UA"/>
        </w:rPr>
      </w:pPr>
      <w:bookmarkStart w:id="48" w:name="_Toc168374121"/>
      <w:r w:rsidRPr="00D9055E">
        <w:rPr>
          <w:spacing w:val="-5"/>
          <w:lang w:val="uk-UA"/>
        </w:rPr>
        <w:t>2.3.7</w:t>
      </w:r>
      <w:r>
        <w:rPr>
          <w:spacing w:val="-5"/>
          <w:lang w:val="uk-UA"/>
        </w:rPr>
        <w:t xml:space="preserve"> </w:t>
      </w:r>
      <w:r>
        <w:t>Створення UI з точки зору веб-розробника</w:t>
      </w:r>
      <w:bookmarkEnd w:id="48"/>
    </w:p>
    <w:p w14:paraId="505E3361" w14:textId="77777777" w:rsidR="00D9055E" w:rsidRPr="00D9055E" w:rsidRDefault="00D9055E" w:rsidP="00D9055E">
      <w:r>
        <w:t>З точки зору веб-розробника, створення UI – це процес перетворення візуального дизайну в функціональний веб-інтерфейс. Це потребує розуміння принципів дизайну UI, знання HTML, CSS та JavaScript, а також навичок роботи з інструментами та фреймворками веб-розробки.</w:t>
      </w:r>
    </w:p>
    <w:p w14:paraId="48E5FD09" w14:textId="77777777" w:rsidR="00D9055E" w:rsidRDefault="00D9055E" w:rsidP="00D9055E">
      <w:r>
        <w:t>Ось деякі ключові аспекти, які веб-розробники повинні враховувати при створенні UI:</w:t>
      </w:r>
    </w:p>
    <w:p w14:paraId="0271B14B" w14:textId="0BC9655C" w:rsidR="00D9055E" w:rsidRDefault="00D9055E" w:rsidP="00D9055E">
      <w:r w:rsidRPr="00D9055E">
        <w:rPr>
          <w:b/>
          <w:bCs/>
        </w:rPr>
        <w:t>Структура та семантика</w:t>
      </w:r>
      <w:r>
        <w:rPr>
          <w:b/>
          <w:bCs/>
        </w:rPr>
        <w:t xml:space="preserve">. </w:t>
      </w:r>
      <w:r>
        <w:t xml:space="preserve">Портрібно використовувати HTML для створення правильної структури та семантики веб-сторінки. Це важливо для </w:t>
      </w:r>
      <w:r>
        <w:lastRenderedPageBreak/>
        <w:t xml:space="preserve">SEO та доступності. Також можна використовувати семантичні елементи HTML, такі як </w:t>
      </w:r>
      <w:r w:rsidRPr="00D9055E">
        <w:t>header</w:t>
      </w:r>
      <w:r>
        <w:t xml:space="preserve">, </w:t>
      </w:r>
      <w:r w:rsidRPr="00D9055E">
        <w:t>nav</w:t>
      </w:r>
      <w:r>
        <w:t xml:space="preserve">, </w:t>
      </w:r>
      <w:r w:rsidRPr="00D9055E">
        <w:t>main</w:t>
      </w:r>
      <w:r>
        <w:t xml:space="preserve">, </w:t>
      </w:r>
      <w:r w:rsidRPr="00D9055E">
        <w:t>article</w:t>
      </w:r>
      <w:r>
        <w:t xml:space="preserve">, </w:t>
      </w:r>
      <w:r w:rsidRPr="00D9055E">
        <w:t>aside</w:t>
      </w:r>
      <w:r>
        <w:t xml:space="preserve">, </w:t>
      </w:r>
      <w:r w:rsidRPr="00D9055E">
        <w:t>footer</w:t>
      </w:r>
      <w:r>
        <w:t>, щоб чітко визначити різні частини веб-сторінки.</w:t>
      </w:r>
    </w:p>
    <w:p w14:paraId="37F8EAF7" w14:textId="1EEAF75E" w:rsidR="00D9055E" w:rsidRDefault="00D9055E" w:rsidP="00D9055E">
      <w:r w:rsidRPr="00D9055E">
        <w:rPr>
          <w:b/>
          <w:bCs/>
        </w:rPr>
        <w:t>Стилізація</w:t>
      </w:r>
      <w:r>
        <w:rPr>
          <w:b/>
          <w:bCs/>
        </w:rPr>
        <w:t xml:space="preserve">. </w:t>
      </w:r>
      <w:r w:rsidR="007B11A8">
        <w:t>Використання</w:t>
      </w:r>
      <w:r>
        <w:t xml:space="preserve"> CSS для стилізації елементів HTML, </w:t>
      </w:r>
      <w:r w:rsidR="007B11A8">
        <w:t xml:space="preserve">щоб </w:t>
      </w:r>
      <w:r>
        <w:t>візуально реалізувати дизайн UI.</w:t>
      </w:r>
      <w:r w:rsidR="007B11A8">
        <w:t xml:space="preserve"> П</w:t>
      </w:r>
      <w:r>
        <w:t>ринципи CSS, такі як каскадні таблиці стилів, селектори, властивості та значення, щоб створити бажаний візуальний ефект.</w:t>
      </w:r>
      <w:r w:rsidR="007B11A8">
        <w:t xml:space="preserve"> Ф</w:t>
      </w:r>
      <w:r>
        <w:t>реймворки CSS, такі як Bootstrap, Material Design, Foundation, щоб спростити стилізацію та зробити код більш організованим.</w:t>
      </w:r>
    </w:p>
    <w:p w14:paraId="7BEED613" w14:textId="2F0F105D" w:rsidR="00D9055E" w:rsidRDefault="00D9055E" w:rsidP="00D9055E">
      <w:r w:rsidRPr="00D9055E">
        <w:rPr>
          <w:b/>
          <w:bCs/>
        </w:rPr>
        <w:t>Інтерактивність</w:t>
      </w:r>
      <w:r w:rsidR="007B11A8">
        <w:rPr>
          <w:b/>
          <w:bCs/>
        </w:rPr>
        <w:t xml:space="preserve">. </w:t>
      </w:r>
      <w:r>
        <w:t>JavaScript для додавання інтерактивності. Це може включати обробку подій користувача, анімацію, динамічну зміну контенту та AJAX-запити.</w:t>
      </w:r>
      <w:r w:rsidR="007B11A8">
        <w:t xml:space="preserve"> Можна використовувати такі</w:t>
      </w:r>
      <w:r>
        <w:t xml:space="preserve"> бібліотеки JavaScript, як jQuery, React, Vue.js, Angular, щоб спростити розробку інтерактивних елементів та зробити код більш читабельним.</w:t>
      </w:r>
    </w:p>
    <w:p w14:paraId="7C6A3EC8" w14:textId="6C6D446F" w:rsidR="00D9055E" w:rsidRDefault="00D9055E" w:rsidP="00D9055E">
      <w:r w:rsidRPr="00D9055E">
        <w:rPr>
          <w:b/>
          <w:bCs/>
        </w:rPr>
        <w:t>Доступність</w:t>
      </w:r>
      <w:r w:rsidR="007B11A8">
        <w:rPr>
          <w:b/>
          <w:bCs/>
        </w:rPr>
        <w:t xml:space="preserve">. </w:t>
      </w:r>
      <w:r w:rsidR="007B11A8">
        <w:t>Забезпечення</w:t>
      </w:r>
      <w:r>
        <w:t xml:space="preserve"> доступн</w:t>
      </w:r>
      <w:r w:rsidR="007B11A8">
        <w:t>о</w:t>
      </w:r>
      <w:r>
        <w:t>ст</w:t>
      </w:r>
      <w:r w:rsidR="007B11A8">
        <w:t>і</w:t>
      </w:r>
      <w:r>
        <w:t xml:space="preserve"> UI для користувачів з обмеженими можливостями. Це може включати використання високого контрасту, альтернативного тексту, чіткої структури та підтримку навігації за допомогою клавіатури.</w:t>
      </w:r>
      <w:r w:rsidR="007B11A8">
        <w:t xml:space="preserve"> І</w:t>
      </w:r>
      <w:r>
        <w:t xml:space="preserve">нструменти та ресурси, такі як WAVE Evaluation Tool, Accessibility Insights, </w:t>
      </w:r>
      <w:r w:rsidR="007B11A8">
        <w:t>можуть бути використаними щоб</w:t>
      </w:r>
      <w:r>
        <w:t xml:space="preserve"> перевірити доступність UI та виявити проблеми.</w:t>
      </w:r>
    </w:p>
    <w:p w14:paraId="14FEE2AB" w14:textId="77B2442E" w:rsidR="00D9055E" w:rsidRDefault="00D9055E" w:rsidP="00D9055E">
      <w:r w:rsidRPr="00D9055E">
        <w:rPr>
          <w:b/>
          <w:bCs/>
        </w:rPr>
        <w:t>Респонсивність</w:t>
      </w:r>
      <w:r w:rsidR="007B11A8">
        <w:rPr>
          <w:b/>
          <w:bCs/>
        </w:rPr>
        <w:t xml:space="preserve">. </w:t>
      </w:r>
      <w:r w:rsidR="007B11A8" w:rsidRPr="007B11A8">
        <w:t>Р</w:t>
      </w:r>
      <w:r>
        <w:t>еспонсивний UI, який буде адаптуватися до різних розмірів екранів, від десктопів до мобільних пристроїв.</w:t>
      </w:r>
      <w:r w:rsidR="007B11A8">
        <w:t xml:space="preserve"> Можна використовувати</w:t>
      </w:r>
      <w:r>
        <w:t xml:space="preserve"> медіа-запити CSS, щоб змінювати стилізацію та макет UI залежно від розміру екрана.</w:t>
      </w:r>
      <w:r w:rsidR="007B11A8">
        <w:t xml:space="preserve"> Також </w:t>
      </w:r>
      <w:r>
        <w:t>фреймворки для мобільних пристроїв, такі як Bootstrap Mobile, Foundation Mobile, щоб спростити розробку респонсивних UI.</w:t>
      </w:r>
    </w:p>
    <w:p w14:paraId="5E763D04" w14:textId="1238DDB8" w:rsidR="00D9055E" w:rsidRDefault="00D9055E" w:rsidP="00656680">
      <w:r w:rsidRPr="00D9055E">
        <w:rPr>
          <w:b/>
          <w:bCs/>
        </w:rPr>
        <w:t>Тестування та налагодження</w:t>
      </w:r>
      <w:r w:rsidR="007B11A8">
        <w:rPr>
          <w:b/>
          <w:bCs/>
        </w:rPr>
        <w:t xml:space="preserve">. </w:t>
      </w:r>
      <w:r w:rsidR="00656680">
        <w:t>Потрібно тестувати</w:t>
      </w:r>
      <w:r>
        <w:t xml:space="preserve"> UI на різних браузерах та пристроях, щоб переконатися, що він працює правильно.</w:t>
      </w:r>
      <w:r w:rsidR="00656680">
        <w:t xml:space="preserve"> Для цього потрібно використовувати </w:t>
      </w:r>
      <w:r>
        <w:t>інструменти розробника браузера, щоб перевірити код, стилі та JavaScript.</w:t>
      </w:r>
      <w:r w:rsidR="00656680">
        <w:t xml:space="preserve"> Також вмикати</w:t>
      </w:r>
      <w:r>
        <w:t xml:space="preserve"> інструменти налагодження </w:t>
      </w:r>
      <w:r>
        <w:lastRenderedPageBreak/>
        <w:t>JavaScript, такі як Chrome DevTools, Firefox Developer Tools, щоб знаходити та виправляти помилки.</w:t>
      </w:r>
    </w:p>
    <w:p w14:paraId="2C38B5FB" w14:textId="77777777" w:rsidR="00D9055E" w:rsidRPr="00872731" w:rsidRDefault="00D9055E" w:rsidP="00D9055E"/>
    <w:p w14:paraId="1CACEB25" w14:textId="2F3DB4EF" w:rsidR="00D74789" w:rsidRPr="00872731" w:rsidRDefault="00D74789" w:rsidP="00D74789">
      <w:pPr>
        <w:pStyle w:val="20"/>
        <w:rPr>
          <w:lang w:val="uk-UA"/>
        </w:rPr>
      </w:pPr>
      <w:bookmarkStart w:id="49" w:name="_Toc168374122"/>
      <w:r w:rsidRPr="00872731">
        <w:rPr>
          <w:lang w:val="uk-UA"/>
        </w:rPr>
        <w:t>Висновки до розділу 2</w:t>
      </w:r>
      <w:bookmarkEnd w:id="49"/>
    </w:p>
    <w:p w14:paraId="30C5B4D9" w14:textId="77777777" w:rsidR="00D74789" w:rsidRPr="00872731" w:rsidRDefault="00D74789" w:rsidP="00D74789"/>
    <w:p w14:paraId="302C4903" w14:textId="77777777" w:rsidR="00416704" w:rsidRPr="00872731" w:rsidRDefault="00416704" w:rsidP="00416704">
      <w:pPr>
        <w:widowControl w:val="0"/>
        <w:ind w:right="-1"/>
        <w:rPr>
          <w:szCs w:val="28"/>
        </w:rPr>
      </w:pPr>
      <w:r w:rsidRPr="00872731">
        <w:rPr>
          <w:szCs w:val="28"/>
        </w:rPr>
        <w:t>Цей розділ дослідив API та керування станом, детально висвітливши їхні плюси та мінуси. На основі проведеного аналізу, можна зробити такі висновки:</w:t>
      </w:r>
    </w:p>
    <w:p w14:paraId="2DF9CA83" w14:textId="77777777" w:rsidR="00416704" w:rsidRPr="00872731" w:rsidRDefault="00416704" w:rsidP="00416704">
      <w:pPr>
        <w:widowControl w:val="0"/>
        <w:ind w:right="-1"/>
        <w:rPr>
          <w:szCs w:val="28"/>
        </w:rPr>
      </w:pPr>
      <w:r w:rsidRPr="00872731">
        <w:rPr>
          <w:szCs w:val="28"/>
        </w:rPr>
        <w:tab/>
        <w:t>API, або інтерфейс програмування додатків, стає невід'ємною частиною сучасного програмного забезпечення. Він виступає в ролі каталізатора, з'єднуючи різні програми та пристрої, даючи їм можливість спілкуватися та обмінюватися даними. Це відкриває безліч можливостей для повторного використання коду, інновацій, розширення ринку та зниження витрат.</w:t>
      </w:r>
    </w:p>
    <w:p w14:paraId="62DAD5EF" w14:textId="24867055" w:rsidR="00416704" w:rsidRDefault="00416704" w:rsidP="00416704">
      <w:pPr>
        <w:widowControl w:val="0"/>
        <w:ind w:right="-1"/>
        <w:rPr>
          <w:szCs w:val="28"/>
        </w:rPr>
      </w:pPr>
      <w:r w:rsidRPr="00872731">
        <w:rPr>
          <w:szCs w:val="28"/>
        </w:rPr>
        <w:t xml:space="preserve">Стейт-менеджмент, або управління станом, перетворився на невід'ємну складову розробки сучасних програм. Він робить код більш зрозумілим, передбачуваним та керованим, що значно спрощує його створення, тестування та супровід. Завдяки ефективному стейт-менеджменту можна уникнути дублювання даних, гарантуючи всім компонентам програми доступ до актуальною інформації. Він дозволяє розробникам будувати код більш модульним та придатним для тестування, полегшуючи модифікацію та виправлення помилок. Окрім того, стейт-менеджмент покращує масштабованість програми, роблячи її більш стійкою до зростання навантажень та нових вимог. </w:t>
      </w:r>
      <w:r w:rsidR="008065C2">
        <w:rPr>
          <w:szCs w:val="28"/>
        </w:rPr>
        <w:t xml:space="preserve"> </w:t>
      </w:r>
    </w:p>
    <w:p w14:paraId="5DDEA696" w14:textId="67C82268" w:rsidR="008065C2" w:rsidRPr="00872731" w:rsidRDefault="008065C2" w:rsidP="00416704">
      <w:pPr>
        <w:widowControl w:val="0"/>
        <w:ind w:right="-1"/>
        <w:rPr>
          <w:szCs w:val="28"/>
        </w:rPr>
      </w:pPr>
      <w:r>
        <w:t>Створення UI інтерфейсу - це багатогранний процес, який потребує ретельного планування, проектування, розробки та тестування. Важливо враховувати всі вимоги та аспекти, щоб створити інтерфейс, який буде зручним, корисним та привабливим для користувачів.</w:t>
      </w:r>
    </w:p>
    <w:p w14:paraId="3602081D" w14:textId="77777777" w:rsidR="00BE5C6F" w:rsidRPr="00872731" w:rsidRDefault="00BE5C6F">
      <w:r w:rsidRPr="00872731">
        <w:br w:type="page"/>
      </w:r>
    </w:p>
    <w:p w14:paraId="52673DC6" w14:textId="7916A4BF" w:rsidR="00A66F31" w:rsidRPr="00872731" w:rsidRDefault="00BE5C6F" w:rsidP="00A66F31">
      <w:pPr>
        <w:pStyle w:val="10"/>
        <w:rPr>
          <w:lang w:val="uk-UA"/>
        </w:rPr>
      </w:pPr>
      <w:bookmarkStart w:id="50" w:name="_Toc168374123"/>
      <w:r w:rsidRPr="00872731">
        <w:rPr>
          <w:lang w:val="uk-UA"/>
        </w:rPr>
        <w:lastRenderedPageBreak/>
        <w:t>РОЗДІЛ 3</w:t>
      </w:r>
      <w:r w:rsidRPr="00872731">
        <w:rPr>
          <w:lang w:val="uk-UA"/>
        </w:rPr>
        <w:br/>
      </w:r>
      <w:r w:rsidR="00414FE9" w:rsidRPr="00872731">
        <w:rPr>
          <w:lang w:val="uk-UA"/>
        </w:rPr>
        <w:t>РОЗРОБКА ТА ДЕМОНСТРАЦІЯ РОБОТИ ПРОГРАМНОГО ЗАСТОСУНКУ</w:t>
      </w:r>
      <w:bookmarkEnd w:id="50"/>
    </w:p>
    <w:p w14:paraId="5DB9A627" w14:textId="77777777" w:rsidR="00A66F31" w:rsidRPr="00872731" w:rsidRDefault="00A66F31" w:rsidP="00A66F31"/>
    <w:p w14:paraId="74660198" w14:textId="77777777" w:rsidR="006C1D18" w:rsidRPr="00872731" w:rsidRDefault="006C1D18" w:rsidP="006C1D18">
      <w:pPr>
        <w:pStyle w:val="20"/>
        <w:rPr>
          <w:lang w:val="uk-UA"/>
        </w:rPr>
      </w:pPr>
      <w:bookmarkStart w:id="51" w:name="_Toc167660406"/>
      <w:bookmarkStart w:id="52" w:name="_Toc168374124"/>
      <w:r w:rsidRPr="00872731">
        <w:rPr>
          <w:lang w:val="uk-UA"/>
        </w:rPr>
        <w:t>3.1 Мова програмування</w:t>
      </w:r>
      <w:bookmarkEnd w:id="51"/>
      <w:bookmarkEnd w:id="52"/>
    </w:p>
    <w:p w14:paraId="3254A5B6" w14:textId="77777777" w:rsidR="006C1D18" w:rsidRPr="00872731" w:rsidRDefault="006C1D18" w:rsidP="00A66F31"/>
    <w:p w14:paraId="36280793" w14:textId="3B917682" w:rsidR="00A66F31" w:rsidRPr="00872731" w:rsidRDefault="006C1D18" w:rsidP="006C1D18">
      <w:pPr>
        <w:widowControl w:val="0"/>
        <w:ind w:right="-1"/>
        <w:rPr>
          <w:szCs w:val="28"/>
        </w:rPr>
      </w:pPr>
      <w:r w:rsidRPr="00872731">
        <w:rPr>
          <w:szCs w:val="28"/>
        </w:rPr>
        <w:t>Розробка програмного додатку, що моделює веб середовище для спілкування медичних працівників, є чудовим прикладом практичного застосування JavaScript. Ця мова програмування володіє низкою характеристик, які роблять її оптимальним вибором для цього проєкту</w:t>
      </w:r>
      <w:r w:rsidR="006800A4" w:rsidRPr="00872731">
        <w:rPr>
          <w:szCs w:val="28"/>
        </w:rPr>
        <w:t>.</w:t>
      </w:r>
    </w:p>
    <w:p w14:paraId="155904F5" w14:textId="5018B3B4" w:rsidR="006C1D18" w:rsidRPr="00872731" w:rsidRDefault="006C1D18" w:rsidP="006C1D18">
      <w:pPr>
        <w:widowControl w:val="0"/>
        <w:ind w:right="-1"/>
        <w:rPr>
          <w:szCs w:val="28"/>
        </w:rPr>
      </w:pPr>
      <w:r w:rsidRPr="00872731">
        <w:rPr>
          <w:szCs w:val="28"/>
        </w:rPr>
        <w:t>Гнучкість та масштабованість: JavaScript - це мова програмування загального призначення, яка використовується як на стороні клієнта (front-end), так і на стороні сервера (back-end). Це робить її ідеальною для розробки односторінкових веб-додатків (SPA)[10], таких як веб середовище для спілкування. SPA динамічні та інтерактивні, що відповідає потребам даного проєкту. JavaScript має велику екосистему бібліотек та фреймворків, які значно спрощують розробку складних веб-додатків. React, Redux та React Hook Form, які вже використовуються в проєкті, є лише деякими з цих потужних інструментів. JavaScript постійно розвивається, з'являються нові функції та можливості. Це гарантує, що додаток зможе йти в ногу з часом та адаптуватися до нових вимог.</w:t>
      </w:r>
    </w:p>
    <w:p w14:paraId="131FF868" w14:textId="77777777" w:rsidR="006C1D18" w:rsidRPr="00872731" w:rsidRDefault="006C1D18" w:rsidP="006C1D18">
      <w:pPr>
        <w:widowControl w:val="0"/>
        <w:ind w:right="-1"/>
        <w:rPr>
          <w:szCs w:val="28"/>
        </w:rPr>
      </w:pPr>
      <w:r w:rsidRPr="00872731">
        <w:rPr>
          <w:szCs w:val="28"/>
        </w:rPr>
        <w:t>Кросплатформність: JavaScript - це мова програмування, незалежна від платформи. Це означає, що додаток буде працювати в будь-якому браузері на будь-якому пристрої, будь то комп'ютер, телефон чи планшет. Це робить його доступним для широкої аудиторії медичних працівників. Використання JavaScript дозволяє створити адаптивний дизайн, який буде добре виглядати та функціонувати на різних екранах з різною роздільною здатністю. Це важливо для забезпечення зручного користування додатком.</w:t>
      </w:r>
    </w:p>
    <w:p w14:paraId="4C89799C" w14:textId="77777777" w:rsidR="006C1D18" w:rsidRPr="00872731" w:rsidRDefault="006C1D18" w:rsidP="006C1D18">
      <w:pPr>
        <w:widowControl w:val="0"/>
        <w:ind w:right="-1"/>
        <w:rPr>
          <w:szCs w:val="28"/>
        </w:rPr>
      </w:pPr>
      <w:r w:rsidRPr="00872731">
        <w:rPr>
          <w:szCs w:val="28"/>
        </w:rPr>
        <w:t xml:space="preserve">Простота вивчення та використання: JavaScript - це порівняно проста мова програмування для вивчення, особливо порівняно з іншими мовами, які </w:t>
      </w:r>
      <w:r w:rsidRPr="00872731">
        <w:rPr>
          <w:szCs w:val="28"/>
        </w:rPr>
        <w:lastRenderedPageBreak/>
        <w:t>часто використовуються для розробки back-end, такими як Java чи C++[11]. Це робить його доступним для ширшого кола розробників, що може спростити процес розробки та підтримки додатку. Існує безліч ресурсів для вивчення JavaScript, включаючи онлайн-курси, книги та документацію, деякими з яких будуть w3school[12] та mdn[13]. Це полегшує новим розробникам знайомство з мовою та швидке початок роботи над проєктом.</w:t>
      </w:r>
    </w:p>
    <w:p w14:paraId="510B289E" w14:textId="56B952B1" w:rsidR="006C1D18" w:rsidRPr="00872731" w:rsidRDefault="006C1D18" w:rsidP="006C1D18">
      <w:pPr>
        <w:widowControl w:val="0"/>
        <w:ind w:right="-1"/>
        <w:rPr>
          <w:szCs w:val="28"/>
        </w:rPr>
      </w:pPr>
      <w:r w:rsidRPr="00872731">
        <w:rPr>
          <w:szCs w:val="28"/>
        </w:rPr>
        <w:t>Спільнота та підтримка: JavaScript має велику та активну спільноту розробників, які</w:t>
      </w:r>
      <w:r w:rsidR="00AD7CA2" w:rsidRPr="00851802">
        <w:rPr>
          <w:szCs w:val="28"/>
        </w:rPr>
        <w:t>[28]</w:t>
      </w:r>
      <w:r w:rsidRPr="00872731">
        <w:rPr>
          <w:szCs w:val="28"/>
        </w:rPr>
        <w:t xml:space="preserve"> завжди готові допомогти та поділитися своїми знаннями. Це може бути цінним ресурсом, якщо під час розробки виникнуть проблеми. Існує безліч бібліотек та фреймворків JavaScript з відкритим кодом, які можна використовувати безкоштовно. Це може заощадити час та гроші під час розробки.</w:t>
      </w:r>
    </w:p>
    <w:p w14:paraId="34221229" w14:textId="1B7033E4" w:rsidR="006C1D18" w:rsidRPr="00872731" w:rsidRDefault="006C1D18" w:rsidP="006C1D18">
      <w:pPr>
        <w:widowControl w:val="0"/>
        <w:ind w:right="-1"/>
        <w:rPr>
          <w:szCs w:val="28"/>
        </w:rPr>
      </w:pPr>
      <w:r w:rsidRPr="00872731">
        <w:rPr>
          <w:szCs w:val="28"/>
        </w:rPr>
        <w:t>Інтеграція з іншими технологіями: JavaScript легко інтегрується з іншими технологіями,</w:t>
      </w:r>
      <w:r w:rsidR="00AD7CA2" w:rsidRPr="00851802">
        <w:rPr>
          <w:szCs w:val="28"/>
        </w:rPr>
        <w:t>[29]</w:t>
      </w:r>
      <w:r w:rsidRPr="00872731">
        <w:rPr>
          <w:szCs w:val="28"/>
        </w:rPr>
        <w:t xml:space="preserve"> такими як HTML, CSS та Node.js. Це дозволяє створювати комплексні та багатофункціональні веб-додатки. JavaScript можна використовувати для підключення до API та інших веб-сервісів, що може розширити можливості веб середовища для спілкування.</w:t>
      </w:r>
    </w:p>
    <w:p w14:paraId="1A1F83CA" w14:textId="77777777" w:rsidR="006C1D18" w:rsidRPr="00872731" w:rsidRDefault="006C1D18" w:rsidP="006C1D18">
      <w:pPr>
        <w:widowControl w:val="0"/>
        <w:ind w:right="-1"/>
        <w:rPr>
          <w:szCs w:val="28"/>
        </w:rPr>
      </w:pPr>
      <w:r w:rsidRPr="00872731">
        <w:rPr>
          <w:szCs w:val="28"/>
        </w:rPr>
        <w:t>Потенціал для розширення: JavaScript - це потужна мова програмування, яка може використовуватися для створення складних та масштабованих веб-додатків. Це означає, що додаток можна розширити в майбутньому, щоб включати нові функції та можливості. JavaScript можна використовувати для створення мобільного додатку для веб середовища для спілкування, що ще більше розширить його охоплення.</w:t>
      </w:r>
    </w:p>
    <w:p w14:paraId="460FAE81" w14:textId="77777777" w:rsidR="006C1D18" w:rsidRPr="00872731" w:rsidRDefault="006C1D18" w:rsidP="006C1D18">
      <w:pPr>
        <w:widowControl w:val="0"/>
        <w:ind w:right="-1"/>
        <w:rPr>
          <w:szCs w:val="28"/>
        </w:rPr>
      </w:pPr>
      <w:r w:rsidRPr="00872731">
        <w:rPr>
          <w:szCs w:val="28"/>
        </w:rPr>
        <w:t>Важливо зазначити, що JavaScript - це лише одна з багатьох мов програмування, які можна використовувати для розробки веб середовища для спілкування. Інші мови, такі як Python або Java, також мають свої переваги. Однак, враховуючи конкретні потреби даного проєкту, JavaScript пропонує ряд особливих переваг.</w:t>
      </w:r>
    </w:p>
    <w:p w14:paraId="62A667B3" w14:textId="77777777" w:rsidR="006C1D18" w:rsidRPr="00872731" w:rsidRDefault="006C1D18" w:rsidP="006C1D18">
      <w:pPr>
        <w:widowControl w:val="0"/>
        <w:ind w:right="-1"/>
        <w:rPr>
          <w:szCs w:val="28"/>
        </w:rPr>
      </w:pPr>
      <w:r w:rsidRPr="00872731">
        <w:rPr>
          <w:szCs w:val="28"/>
        </w:rPr>
        <w:t xml:space="preserve">По-перше, акцент робиться на front-end функціональності. Користувачі взаємодіють з додатком безпосередньо в браузері, а JavaScript є беззаперечним </w:t>
      </w:r>
      <w:r w:rsidRPr="00872731">
        <w:rPr>
          <w:szCs w:val="28"/>
        </w:rPr>
        <w:lastRenderedPageBreak/>
        <w:t>лідером у розробці інтерактивних веб-інтерфейсів.</w:t>
      </w:r>
    </w:p>
    <w:p w14:paraId="24E519E4" w14:textId="77777777" w:rsidR="006C1D18" w:rsidRPr="00872731" w:rsidRDefault="006C1D18" w:rsidP="006C1D18">
      <w:pPr>
        <w:widowControl w:val="0"/>
        <w:ind w:right="-1"/>
        <w:rPr>
          <w:szCs w:val="28"/>
        </w:rPr>
      </w:pPr>
      <w:r w:rsidRPr="00872731">
        <w:rPr>
          <w:szCs w:val="28"/>
        </w:rPr>
        <w:t>По-друге, швидкість розробки є важливим фактором. Екосистема бібліотек та фреймворків JavaScript, таких як React, що вже використовується в проєкті, дозволяє швидке прототипування та реалізацію функціональності. Це пришвидшує процес розробки та дозволяє отримати зворотній зв'язок від користувачів на ранніх етапах.</w:t>
      </w:r>
    </w:p>
    <w:p w14:paraId="041F0DD5" w14:textId="77777777" w:rsidR="006C1D18" w:rsidRPr="00872731" w:rsidRDefault="006C1D18" w:rsidP="006C1D18">
      <w:pPr>
        <w:widowControl w:val="0"/>
        <w:ind w:right="-1"/>
        <w:rPr>
          <w:szCs w:val="28"/>
        </w:rPr>
      </w:pPr>
      <w:r w:rsidRPr="00872731">
        <w:rPr>
          <w:szCs w:val="28"/>
        </w:rPr>
        <w:t>Нарешті, варто врахувати вже наявні знання розробників. Оскільки команда проєкту володіє JavaScript та пов'язаними технологіями, використання цієї мови мінімізує час, витрачений на навчання та освоєння нових інструментів.</w:t>
      </w:r>
    </w:p>
    <w:p w14:paraId="17258481" w14:textId="5624770F" w:rsidR="006C1D18" w:rsidRPr="00872731" w:rsidRDefault="006C1D18" w:rsidP="006C1D18">
      <w:pPr>
        <w:widowControl w:val="0"/>
        <w:ind w:right="-1"/>
        <w:rPr>
          <w:szCs w:val="28"/>
        </w:rPr>
      </w:pPr>
      <w:r w:rsidRPr="00872731">
        <w:rPr>
          <w:szCs w:val="28"/>
        </w:rPr>
        <w:t>Отже, хоча й інші мови програмування можуть бути застосовані для розробки веб середовища для спілкування, JavaScript, враховуючи його гнучкість, масштабованість, кросплатформність та потужну екосистему бібліотек, є оптимальним вибором для даного проєкту. Він дозволяє ефективно розробити початковий функціонал та закласти міцну основу для майбутнього розвитку веб середовища для спілкування для медичних працівників.</w:t>
      </w:r>
    </w:p>
    <w:p w14:paraId="08EDFCB5" w14:textId="77777777" w:rsidR="006C1D18" w:rsidRPr="00872731" w:rsidRDefault="006C1D18" w:rsidP="006C1D18">
      <w:pPr>
        <w:widowControl w:val="0"/>
        <w:ind w:right="-1"/>
        <w:rPr>
          <w:szCs w:val="28"/>
        </w:rPr>
      </w:pPr>
    </w:p>
    <w:p w14:paraId="65FF1C9F" w14:textId="77777777" w:rsidR="006C1D18" w:rsidRPr="00872731" w:rsidRDefault="006C1D18" w:rsidP="006C1D18">
      <w:pPr>
        <w:pStyle w:val="20"/>
        <w:rPr>
          <w:lang w:val="uk-UA"/>
        </w:rPr>
      </w:pPr>
      <w:bookmarkStart w:id="53" w:name="_Toc167660407"/>
      <w:bookmarkStart w:id="54" w:name="_Toc168374125"/>
      <w:r w:rsidRPr="00872731">
        <w:rPr>
          <w:lang w:val="uk-UA"/>
        </w:rPr>
        <w:t>3.2 Бібліотеки</w:t>
      </w:r>
      <w:bookmarkEnd w:id="53"/>
      <w:bookmarkEnd w:id="54"/>
    </w:p>
    <w:p w14:paraId="15FEFE44" w14:textId="77777777" w:rsidR="006C1D18" w:rsidRPr="00872731" w:rsidRDefault="006C1D18" w:rsidP="006C1D18"/>
    <w:p w14:paraId="0B1E2EF2" w14:textId="77777777" w:rsidR="006C1D18" w:rsidRPr="00872731" w:rsidRDefault="006C1D18" w:rsidP="006C1D18">
      <w:pPr>
        <w:widowControl w:val="0"/>
        <w:ind w:right="-1"/>
        <w:rPr>
          <w:szCs w:val="28"/>
        </w:rPr>
      </w:pPr>
      <w:r w:rsidRPr="00872731">
        <w:rPr>
          <w:szCs w:val="28"/>
        </w:rPr>
        <w:t>У сучасному світі розробки програмного забезпечення, вибір правильної бібліотеки може суттєво вплинути на успіх проекту. Бібліотеки пропонують розробникам набір готових компонентів та функцій, які економлять час та зусилля, а також гарантують надійність та узгодженість коду[14].</w:t>
      </w:r>
    </w:p>
    <w:p w14:paraId="1FFBB8B5" w14:textId="77777777" w:rsidR="006C1D18" w:rsidRPr="00872731" w:rsidRDefault="006C1D18" w:rsidP="006C1D18">
      <w:pPr>
        <w:widowControl w:val="0"/>
        <w:ind w:right="-1"/>
        <w:rPr>
          <w:szCs w:val="28"/>
        </w:rPr>
      </w:pPr>
      <w:r w:rsidRPr="00872731">
        <w:rPr>
          <w:szCs w:val="28"/>
        </w:rPr>
        <w:t>Вдало підібрана бібліотека прискорює процес розробки, адже замість того, щоб писати код з нуля, розробники можуть використовувати готові компоненти та функції. Це значно скорочує час, необхідний для завершення проекту.</w:t>
      </w:r>
    </w:p>
    <w:p w14:paraId="16E9B379" w14:textId="77777777" w:rsidR="006C1D18" w:rsidRPr="00872731" w:rsidRDefault="006C1D18" w:rsidP="006C1D18">
      <w:pPr>
        <w:widowControl w:val="0"/>
        <w:ind w:right="-1"/>
        <w:rPr>
          <w:szCs w:val="28"/>
        </w:rPr>
      </w:pPr>
      <w:r w:rsidRPr="00872731">
        <w:rPr>
          <w:szCs w:val="28"/>
        </w:rPr>
        <w:t xml:space="preserve">Бібліотеки створюються та тестуються досвідченими розробниками, гарантуючи високий рівень якості та надійності коду. Це може допомогти </w:t>
      </w:r>
      <w:r w:rsidRPr="00872731">
        <w:rPr>
          <w:szCs w:val="28"/>
        </w:rPr>
        <w:lastRenderedPageBreak/>
        <w:t>уникнути помилок та вразливостей, роблячи програмне забезпечення більш стійким та безпечним.</w:t>
      </w:r>
    </w:p>
    <w:p w14:paraId="37FADB60" w14:textId="0C747354" w:rsidR="006C1D18" w:rsidRPr="00872731" w:rsidRDefault="006C1D18" w:rsidP="006C1D18">
      <w:pPr>
        <w:widowControl w:val="0"/>
        <w:ind w:right="-1"/>
        <w:rPr>
          <w:szCs w:val="28"/>
        </w:rPr>
      </w:pPr>
      <w:r w:rsidRPr="00872731">
        <w:rPr>
          <w:szCs w:val="28"/>
        </w:rPr>
        <w:t>Багато бібліотек розроблені з урахуванням можливості масштабування, що дозволяє їм легко адаптуватися до зростаючих потреб проекту. Це може заощадити час та кошти в довгостроковій перспективі.</w:t>
      </w:r>
    </w:p>
    <w:p w14:paraId="6B247C50" w14:textId="37F0F0FF" w:rsidR="006C1D18" w:rsidRPr="00872731" w:rsidRDefault="006C1D18" w:rsidP="006C1D18">
      <w:pPr>
        <w:pStyle w:val="3"/>
        <w:tabs>
          <w:tab w:val="num" w:pos="360"/>
        </w:tabs>
        <w:rPr>
          <w:spacing w:val="-5"/>
          <w:lang w:val="uk-UA"/>
        </w:rPr>
      </w:pPr>
      <w:bookmarkStart w:id="55" w:name="_Toc167660408"/>
      <w:bookmarkStart w:id="56" w:name="_Toc168374126"/>
      <w:r w:rsidRPr="00872731">
        <w:rPr>
          <w:spacing w:val="-5"/>
          <w:lang w:val="uk-UA"/>
        </w:rPr>
        <w:t>3.2.1 Переваги React</w:t>
      </w:r>
      <w:bookmarkEnd w:id="55"/>
      <w:bookmarkEnd w:id="56"/>
    </w:p>
    <w:p w14:paraId="78CF3065" w14:textId="77777777" w:rsidR="006C1D18" w:rsidRPr="00872731" w:rsidRDefault="006C1D18" w:rsidP="006C1D18">
      <w:pPr>
        <w:widowControl w:val="0"/>
        <w:ind w:right="-1"/>
        <w:rPr>
          <w:szCs w:val="28"/>
        </w:rPr>
      </w:pPr>
      <w:r w:rsidRPr="00872731">
        <w:rPr>
          <w:szCs w:val="28"/>
        </w:rPr>
        <w:t>React ґрунтується на принципі віртуального DOM, який значно пришвидшує процес рендерингу інтерфейсу користувача. Це робить додаток більш чутливим та плавним у роботі, що є критичним фактором для користувацького досвіду. На відміну від традиційного DOM, який оновлює весь інтерфейс користувача при будь-якій зміні, віртуальний DOM оновлює лише ті частини, які дійсно змінилися. Це значно економить ресурси та робить додаток більш швидким та енергоефективним.</w:t>
      </w:r>
    </w:p>
    <w:p w14:paraId="3F807C1E" w14:textId="77777777" w:rsidR="006C1D18" w:rsidRPr="00872731" w:rsidRDefault="006C1D18" w:rsidP="006C1D18">
      <w:pPr>
        <w:widowControl w:val="0"/>
        <w:ind w:right="-1"/>
        <w:rPr>
          <w:szCs w:val="28"/>
        </w:rPr>
      </w:pPr>
      <w:r w:rsidRPr="00872731">
        <w:rPr>
          <w:szCs w:val="28"/>
        </w:rPr>
        <w:t>React легко масштабується для підтримки великої кількості користувачів та складних функцій. Завдяки своїй модульній архітектурі, додаток можна розбивати на невеликі, незалежні компоненти, які легко тестувати, модифікувати та повторно використовувати. Це робить код більш гнучким та адаптивним до мінливих потреб проекту. React також пропонує широкий спектр інструментів та можливостей для розробки складних інтерфейсів користувача, що робить його універсальним рішенням для веб-додатків будь-якої складності.</w:t>
      </w:r>
    </w:p>
    <w:p w14:paraId="3F265441" w14:textId="77777777" w:rsidR="006C1D18" w:rsidRPr="00872731" w:rsidRDefault="006C1D18" w:rsidP="006C1D18">
      <w:pPr>
        <w:widowControl w:val="0"/>
        <w:ind w:right="-1"/>
        <w:rPr>
          <w:szCs w:val="28"/>
        </w:rPr>
      </w:pPr>
      <w:r w:rsidRPr="00872731">
        <w:rPr>
          <w:szCs w:val="28"/>
        </w:rPr>
        <w:t>Ця бібліотека має порівняно простий синтаксис та чітку структуру коду, що робить його доступним для розробників з різним рівнем досвіду. Це полегшує процес розробки та підтримки проекту, адже не потребує значних витрат часу на вивчення складних концепцій. Навчання React не займає багато часу, адже його API є інтуїтивно зрозумілим та добре документованим. Це дозволяє розробникам швидко розпочати роботу над проектом та створювати якісний код.</w:t>
      </w:r>
    </w:p>
    <w:p w14:paraId="3C7B14C9" w14:textId="77777777" w:rsidR="006C1D18" w:rsidRPr="00872731" w:rsidRDefault="006C1D18" w:rsidP="006C1D18">
      <w:pPr>
        <w:widowControl w:val="0"/>
        <w:ind w:right="-1"/>
        <w:rPr>
          <w:szCs w:val="28"/>
        </w:rPr>
      </w:pPr>
      <w:r w:rsidRPr="00872731">
        <w:rPr>
          <w:szCs w:val="28"/>
        </w:rPr>
        <w:t xml:space="preserve">Також React має велику та активну спільноту розробників, які готові ділитися своїми знаннями та досвідом. Це дає доступ до безлічі ресурсів та </w:t>
      </w:r>
      <w:r w:rsidRPr="00872731">
        <w:rPr>
          <w:szCs w:val="28"/>
        </w:rPr>
        <w:lastRenderedPageBreak/>
        <w:t>підтримки, що є цінним активом під час розробки проекту. Форуми, блоги, документація та інші онлайн-ресурси дозволяють розробникам знаходити рішення проблем, отримувати поради та дізнаватися про нові можливості React. Це робить процес розробки більш ефективним та приємним.</w:t>
      </w:r>
    </w:p>
    <w:p w14:paraId="58D92E52" w14:textId="77777777" w:rsidR="006C1D18" w:rsidRPr="00872731" w:rsidRDefault="006C1D18" w:rsidP="006C1D18">
      <w:pPr>
        <w:widowControl w:val="0"/>
        <w:ind w:right="-1"/>
        <w:rPr>
          <w:szCs w:val="28"/>
        </w:rPr>
      </w:pPr>
      <w:r w:rsidRPr="00872731">
        <w:rPr>
          <w:szCs w:val="28"/>
        </w:rPr>
        <w:t>React легко інтегрується з багатьма популярними інструментами та бібліотеками, що розширює його можливості та робить його універсальним рішенням для розробки веб-додатків. Це дозволяє використовувати React у поєднанні з іншими технологіями, такими як Redux, GraphQL, Webpack та Babel, для створення складних та функціональних веб-додатків.</w:t>
      </w:r>
    </w:p>
    <w:p w14:paraId="1ED2EEAF" w14:textId="77777777" w:rsidR="006C1D18" w:rsidRPr="00872731" w:rsidRDefault="006C1D18" w:rsidP="006C1D18">
      <w:pPr>
        <w:widowControl w:val="0"/>
        <w:ind w:right="-1"/>
        <w:rPr>
          <w:szCs w:val="28"/>
        </w:rPr>
      </w:pPr>
      <w:r w:rsidRPr="00872731">
        <w:rPr>
          <w:szCs w:val="28"/>
        </w:rPr>
        <w:t>Щодо SEO оптимізації React дозволяє створювати SEO-оптимізований код, що робить додаток більш видимим у пошукових системах. Це важливо для веб середовища для спілкування, адже воно допоможе залучити нових користувачів та розширити свою аудиторію. React підтримує кращі практики SEO, такі як використання семантичного HTML, чітких мета-тегів та структурованих даних. Це робить додаток більш дружелюбним до пошукових систем та покращує його шанси на раннє ранжування у результатах пошуку[15].</w:t>
      </w:r>
    </w:p>
    <w:p w14:paraId="1D1B82D2" w14:textId="77777777" w:rsidR="006C1D18" w:rsidRPr="00872731" w:rsidRDefault="006C1D18" w:rsidP="006C1D18">
      <w:pPr>
        <w:widowControl w:val="0"/>
        <w:ind w:right="-1"/>
        <w:rPr>
          <w:szCs w:val="28"/>
        </w:rPr>
      </w:pPr>
      <w:r w:rsidRPr="00872731">
        <w:rPr>
          <w:szCs w:val="28"/>
        </w:rPr>
        <w:t>Також React підтримує принципи доступності, що робить додаток доступним для людей з обмеженими можливостями. Це важливий аспект розробки будь-якого програмного забезпечення, адже воно має бути доступним для всіх користувачів. React дозволяє розробникам створювати інтерфейси користувача, які можна використовувати за допомогою різних допоміжних технологій, таких як програми для читання з екрана та голосового керування. Наприклад, React дозволяє додавати семантичну розмітку до елементів інтерфейсу, що допомагає програмам для читання з екрана правильно інтерпретувати та озвучувати вміст сторінки для користувачів з порушеннями зору. Крім того, React підтримує клавіатурну навігацію, що дозволяє користувачам з обмеженими руховими можливостями керувати додатком за допомогою клавіатури.</w:t>
      </w:r>
    </w:p>
    <w:p w14:paraId="4376848F" w14:textId="5AEF7520" w:rsidR="006C1D18" w:rsidRPr="00872731" w:rsidRDefault="006C1D18" w:rsidP="006C1D18">
      <w:pPr>
        <w:widowControl w:val="0"/>
        <w:ind w:right="-1"/>
        <w:rPr>
          <w:szCs w:val="28"/>
        </w:rPr>
      </w:pPr>
      <w:r w:rsidRPr="00872731">
        <w:rPr>
          <w:szCs w:val="28"/>
        </w:rPr>
        <w:t xml:space="preserve">На сьогодні React є найпопулярнішою бібліотекою JavaScript, для </w:t>
      </w:r>
      <w:bookmarkStart w:id="57" w:name="_Hlk169218137"/>
      <w:r w:rsidRPr="00872731">
        <w:rPr>
          <w:szCs w:val="28"/>
        </w:rPr>
        <w:lastRenderedPageBreak/>
        <w:t>розробки веб-додатків на сьогоднішній день</w:t>
      </w:r>
      <w:r w:rsidR="0099239D" w:rsidRPr="0099239D">
        <w:t xml:space="preserve"> </w:t>
      </w:r>
      <w:r w:rsidR="0099239D">
        <w:t>(</w:t>
      </w:r>
      <w:r w:rsidR="008618E9">
        <w:t>рис.</w:t>
      </w:r>
      <w:r w:rsidR="0099239D">
        <w:t> </w:t>
      </w:r>
      <w:r w:rsidR="0099239D">
        <w:rPr>
          <w:lang w:val="ru-RU"/>
        </w:rPr>
        <w:t>3</w:t>
      </w:r>
      <w:r w:rsidR="0099239D">
        <w:t>.1)</w:t>
      </w:r>
      <w:r w:rsidRPr="00872731">
        <w:rPr>
          <w:szCs w:val="28"/>
        </w:rPr>
        <w:t xml:space="preserve">[20]. </w:t>
      </w:r>
    </w:p>
    <w:p w14:paraId="4925D785" w14:textId="77777777" w:rsidR="006C1D18" w:rsidRPr="00872731" w:rsidRDefault="006C1D18" w:rsidP="006C1D18">
      <w:pPr>
        <w:widowControl w:val="0"/>
        <w:ind w:right="-1"/>
        <w:rPr>
          <w:szCs w:val="28"/>
        </w:rPr>
      </w:pPr>
    </w:p>
    <w:p w14:paraId="4BC9D6B8" w14:textId="77777777" w:rsidR="006C1D18" w:rsidRPr="00872731" w:rsidRDefault="006C1D18" w:rsidP="006C1D18">
      <w:pPr>
        <w:widowControl w:val="0"/>
        <w:ind w:right="-1"/>
        <w:rPr>
          <w:szCs w:val="28"/>
        </w:rPr>
      </w:pPr>
    </w:p>
    <w:p w14:paraId="193F1CAD" w14:textId="77777777" w:rsidR="006C1D18" w:rsidRPr="00872731" w:rsidRDefault="006C1D18" w:rsidP="006C1D18">
      <w:pPr>
        <w:widowControl w:val="0"/>
        <w:ind w:right="-1"/>
        <w:jc w:val="center"/>
        <w:rPr>
          <w:szCs w:val="28"/>
        </w:rPr>
      </w:pPr>
      <w:r w:rsidRPr="00872731">
        <w:rPr>
          <w:szCs w:val="28"/>
        </w:rPr>
        <w:drawing>
          <wp:inline distT="0" distB="0" distL="0" distR="0" wp14:anchorId="081D2806" wp14:editId="619523E7">
            <wp:extent cx="5574311" cy="3646714"/>
            <wp:effectExtent l="0" t="0" r="7620" b="0"/>
            <wp:docPr id="2130625444" name="Рисунок 1" descr="Stack Overflow 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ck Overflow trend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2631" cy="3678325"/>
                    </a:xfrm>
                    <a:prstGeom prst="rect">
                      <a:avLst/>
                    </a:prstGeom>
                    <a:noFill/>
                    <a:ln>
                      <a:noFill/>
                    </a:ln>
                  </pic:spPr>
                </pic:pic>
              </a:graphicData>
            </a:graphic>
          </wp:inline>
        </w:drawing>
      </w:r>
    </w:p>
    <w:p w14:paraId="253BC56F" w14:textId="08F39A35" w:rsidR="006C1D18" w:rsidRPr="00872731" w:rsidRDefault="006C1D18" w:rsidP="00FB6F83">
      <w:pPr>
        <w:widowControl w:val="0"/>
        <w:ind w:right="-1" w:firstLine="0"/>
        <w:jc w:val="center"/>
        <w:rPr>
          <w:szCs w:val="28"/>
        </w:rPr>
      </w:pPr>
      <w:r w:rsidRPr="00872731">
        <w:rPr>
          <w:szCs w:val="28"/>
        </w:rPr>
        <w:t>Рисунок 3.1 Відсоток заданих запитань щодо найпопулярніших бібліотек та фреймворків для JavaScript на сайті Stack Overflow</w:t>
      </w:r>
      <w:r w:rsidR="0099239D" w:rsidRPr="0099239D">
        <w:t xml:space="preserve"> </w:t>
      </w:r>
      <w:r w:rsidR="0099239D">
        <w:t>(</w:t>
      </w:r>
      <w:r w:rsidR="008618E9">
        <w:t>рис.</w:t>
      </w:r>
      <w:r w:rsidR="0099239D">
        <w:t> </w:t>
      </w:r>
      <w:r w:rsidR="0099239D" w:rsidRPr="00851802">
        <w:t>3</w:t>
      </w:r>
      <w:r w:rsidR="0099239D">
        <w:t>.2)</w:t>
      </w:r>
      <w:r w:rsidRPr="00872731">
        <w:rPr>
          <w:szCs w:val="28"/>
        </w:rPr>
        <w:t>[20].</w:t>
      </w:r>
    </w:p>
    <w:p w14:paraId="54E5EE12" w14:textId="77777777" w:rsidR="006C1D18" w:rsidRPr="00872731" w:rsidRDefault="006C1D18" w:rsidP="006C1D18">
      <w:pPr>
        <w:widowControl w:val="0"/>
        <w:ind w:right="-1"/>
        <w:jc w:val="center"/>
        <w:rPr>
          <w:szCs w:val="28"/>
        </w:rPr>
      </w:pPr>
    </w:p>
    <w:p w14:paraId="0111E9BA" w14:textId="77777777" w:rsidR="006C1D18" w:rsidRPr="00872731" w:rsidRDefault="006C1D18" w:rsidP="006C1D18">
      <w:pPr>
        <w:widowControl w:val="0"/>
        <w:ind w:right="-1"/>
        <w:jc w:val="center"/>
        <w:rPr>
          <w:szCs w:val="28"/>
        </w:rPr>
      </w:pPr>
      <w:r w:rsidRPr="00872731">
        <w:rPr>
          <w:szCs w:val="28"/>
        </w:rPr>
        <w:drawing>
          <wp:inline distT="0" distB="0" distL="0" distR="0" wp14:anchorId="318F37D3" wp14:editId="5E5D6A80">
            <wp:extent cx="4267488" cy="2781300"/>
            <wp:effectExtent l="0" t="0" r="0" b="0"/>
            <wp:docPr id="206821098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10981" name=""/>
                    <pic:cNvPicPr/>
                  </pic:nvPicPr>
                  <pic:blipFill>
                    <a:blip r:embed="rId9"/>
                    <a:stretch>
                      <a:fillRect/>
                    </a:stretch>
                  </pic:blipFill>
                  <pic:spPr>
                    <a:xfrm>
                      <a:off x="0" y="0"/>
                      <a:ext cx="4282138" cy="2790848"/>
                    </a:xfrm>
                    <a:prstGeom prst="rect">
                      <a:avLst/>
                    </a:prstGeom>
                  </pic:spPr>
                </pic:pic>
              </a:graphicData>
            </a:graphic>
          </wp:inline>
        </w:drawing>
      </w:r>
    </w:p>
    <w:p w14:paraId="64F53E91" w14:textId="05933F9B" w:rsidR="006C1D18" w:rsidRPr="00872731" w:rsidRDefault="006C1D18" w:rsidP="00FB6F83">
      <w:pPr>
        <w:widowControl w:val="0"/>
        <w:ind w:right="-1" w:firstLine="0"/>
        <w:jc w:val="center"/>
        <w:rPr>
          <w:szCs w:val="28"/>
        </w:rPr>
      </w:pPr>
      <w:r w:rsidRPr="00872731">
        <w:rPr>
          <w:szCs w:val="28"/>
        </w:rPr>
        <w:t>Рисунок 3.2 – Попуярність JavaScript бібліотек та фреймворків для розробки інтерфейсу згідно з stateofjs.com[22].</w:t>
      </w:r>
    </w:p>
    <w:p w14:paraId="25CFCB84" w14:textId="4A381B9C" w:rsidR="006C1D18" w:rsidRPr="00872731" w:rsidRDefault="006C1D18" w:rsidP="006C1D18">
      <w:pPr>
        <w:widowControl w:val="0"/>
        <w:ind w:right="-1"/>
        <w:rPr>
          <w:szCs w:val="28"/>
        </w:rPr>
      </w:pPr>
      <w:bookmarkStart w:id="58" w:name="_Hlk169218191"/>
      <w:bookmarkEnd w:id="57"/>
      <w:r w:rsidRPr="00872731">
        <w:rPr>
          <w:szCs w:val="28"/>
        </w:rPr>
        <w:lastRenderedPageBreak/>
        <w:t>Використання React робить додаток сучасним та актуальним, що може позитивно вплинути на його сприйняття користувачами</w:t>
      </w:r>
      <w:r w:rsidR="0099239D">
        <w:t>(</w:t>
      </w:r>
      <w:r w:rsidR="008618E9">
        <w:t>рис.</w:t>
      </w:r>
      <w:r w:rsidR="0099239D">
        <w:t> </w:t>
      </w:r>
      <w:r w:rsidR="0099239D">
        <w:rPr>
          <w:lang w:val="ru-RU"/>
        </w:rPr>
        <w:t>3</w:t>
      </w:r>
      <w:r w:rsidR="0099239D">
        <w:t>.3)</w:t>
      </w:r>
      <w:r w:rsidRPr="00872731">
        <w:rPr>
          <w:szCs w:val="28"/>
        </w:rPr>
        <w:t>.</w:t>
      </w:r>
    </w:p>
    <w:p w14:paraId="6818416F" w14:textId="77777777" w:rsidR="006C1D18" w:rsidRPr="00872731" w:rsidRDefault="006C1D18" w:rsidP="006C1D18">
      <w:pPr>
        <w:widowControl w:val="0"/>
        <w:ind w:right="-1"/>
        <w:rPr>
          <w:szCs w:val="28"/>
        </w:rPr>
      </w:pPr>
    </w:p>
    <w:p w14:paraId="13914C4C" w14:textId="77777777" w:rsidR="006C1D18" w:rsidRPr="00872731" w:rsidRDefault="006C1D18" w:rsidP="006C1D18">
      <w:pPr>
        <w:widowControl w:val="0"/>
        <w:ind w:right="-1"/>
        <w:jc w:val="center"/>
        <w:rPr>
          <w:szCs w:val="28"/>
        </w:rPr>
      </w:pPr>
      <w:r w:rsidRPr="00872731">
        <w:rPr>
          <w:szCs w:val="28"/>
        </w:rPr>
        <w:drawing>
          <wp:inline distT="0" distB="0" distL="0" distR="0" wp14:anchorId="40CB89F7" wp14:editId="28BF4C8B">
            <wp:extent cx="3812114" cy="2368550"/>
            <wp:effectExtent l="0" t="0" r="0" b="0"/>
            <wp:docPr id="560233719" name="Рисунок 3" descr="Stack Overflow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ack Overflow survey"/>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9882"/>
                    <a:stretch/>
                  </pic:blipFill>
                  <pic:spPr bwMode="auto">
                    <a:xfrm>
                      <a:off x="0" y="0"/>
                      <a:ext cx="3815538" cy="2370678"/>
                    </a:xfrm>
                    <a:prstGeom prst="rect">
                      <a:avLst/>
                    </a:prstGeom>
                    <a:noFill/>
                    <a:ln>
                      <a:noFill/>
                    </a:ln>
                    <a:extLst>
                      <a:ext uri="{53640926-AAD7-44D8-BBD7-CCE9431645EC}">
                        <a14:shadowObscured xmlns:a14="http://schemas.microsoft.com/office/drawing/2010/main"/>
                      </a:ext>
                    </a:extLst>
                  </pic:spPr>
                </pic:pic>
              </a:graphicData>
            </a:graphic>
          </wp:inline>
        </w:drawing>
      </w:r>
    </w:p>
    <w:p w14:paraId="4828B45C" w14:textId="77777777" w:rsidR="006C1D18" w:rsidRPr="00872731" w:rsidRDefault="006C1D18" w:rsidP="00FB6F83">
      <w:pPr>
        <w:widowControl w:val="0"/>
        <w:ind w:right="-1" w:firstLine="0"/>
        <w:jc w:val="center"/>
        <w:rPr>
          <w:szCs w:val="28"/>
        </w:rPr>
      </w:pPr>
      <w:r w:rsidRPr="00872731">
        <w:rPr>
          <w:szCs w:val="28"/>
        </w:rPr>
        <w:t>Рисунок 3.3 – Відсоток розробників, які мають бажання продовжити працювати на даній бібліотеці або фреймворку для розробки інтерфейсу згідно з Stack Overflow Survey[21].</w:t>
      </w:r>
    </w:p>
    <w:p w14:paraId="3D19EEA1" w14:textId="77777777" w:rsidR="006C1D18" w:rsidRPr="00872731" w:rsidRDefault="006C1D18" w:rsidP="006C1D18">
      <w:pPr>
        <w:widowControl w:val="0"/>
        <w:ind w:right="-1"/>
        <w:jc w:val="center"/>
        <w:rPr>
          <w:szCs w:val="28"/>
        </w:rPr>
      </w:pPr>
    </w:p>
    <w:p w14:paraId="5C9C0277" w14:textId="77777777" w:rsidR="006C1D18" w:rsidRPr="00872731" w:rsidRDefault="006C1D18" w:rsidP="006C1D18">
      <w:pPr>
        <w:widowControl w:val="0"/>
        <w:ind w:right="-1"/>
        <w:rPr>
          <w:szCs w:val="28"/>
        </w:rPr>
      </w:pPr>
      <w:r w:rsidRPr="00872731">
        <w:rPr>
          <w:szCs w:val="28"/>
        </w:rPr>
        <w:t>Багато відомих компаній, таких як Facebook, Netflix, Airbnb та PayPal, використовують React для створення своїх веб-додатків. Це свідчить про надійність, масштабованість та гнучкість React, що є важливими факторами для успіху веб середовища для спілкування для медичних працівників. Крім того, використання React дозволяє веб середовищу для спілкування бути в курсі останніх технологій та трендів у розробці веб-додатків. Це робить додаток більш конкурентоздатним та відкриває можливості для інтеграції з новими інструментами та бібліотеками у майбутньому.</w:t>
      </w:r>
    </w:p>
    <w:p w14:paraId="68176F49" w14:textId="77777777" w:rsidR="006C1D18" w:rsidRPr="00872731" w:rsidRDefault="006C1D18" w:rsidP="006C1D18">
      <w:pPr>
        <w:widowControl w:val="0"/>
        <w:ind w:right="-1"/>
        <w:rPr>
          <w:szCs w:val="28"/>
        </w:rPr>
      </w:pPr>
      <w:r w:rsidRPr="00872731">
        <w:rPr>
          <w:szCs w:val="28"/>
        </w:rPr>
        <w:t xml:space="preserve">Постійний розвиток та вдосконалення React, гарантує його актуальність та надійність у майбутньому. Команда React регулярно випускає оновлення, які додають нові функціональні можливості, виправляють помилки та покращують загальну продуктивність бібліотеки. Вибір React для розробки веб середовища для спілкування для медиків забезпечує довгострокові переваги. Завдяки постійному розвитку React, веб середовище для спілкування </w:t>
      </w:r>
      <w:bookmarkStart w:id="59" w:name="_Hlk169218242"/>
      <w:bookmarkEnd w:id="58"/>
      <w:r w:rsidRPr="00872731">
        <w:rPr>
          <w:szCs w:val="28"/>
        </w:rPr>
        <w:lastRenderedPageBreak/>
        <w:t>може легко адаптуватися до нових технологій та вимог користувачів у майбутньому.</w:t>
      </w:r>
    </w:p>
    <w:p w14:paraId="66153E7A" w14:textId="597D2E46" w:rsidR="006C1D18" w:rsidRPr="00872731" w:rsidRDefault="002F55FA" w:rsidP="006C1D18">
      <w:pPr>
        <w:widowControl w:val="0"/>
        <w:ind w:right="-1"/>
        <w:rPr>
          <w:szCs w:val="28"/>
        </w:rPr>
      </w:pPr>
      <w:r w:rsidRPr="00872731">
        <w:rPr>
          <w:szCs w:val="28"/>
        </w:rPr>
        <w:t>Також React має високий показник втримання. Це означає, що розробники, які починають використовувати React, з високою ймовірністю продовжать використовувати його в своїх проектах. Це пов'язано з низкою факторів, описаних вище, таких як простота, гнучкість, масштабованість, активна спільнота та безліч ресурсів. Високий показник втримання робить його вигідним вибором для довгострокових проектів, таких як веб середовищ для спілкування медичних працівників. Це гарантує, що команда розробників буде мотивована та продуктивна протягом усього життєвого циклу проекту</w:t>
      </w:r>
      <w:r>
        <w:rPr>
          <w:szCs w:val="28"/>
        </w:rPr>
        <w:t xml:space="preserve"> </w:t>
      </w:r>
      <w:r w:rsidR="00B01DE8">
        <w:rPr>
          <w:szCs w:val="28"/>
        </w:rPr>
        <w:t>(</w:t>
      </w:r>
      <w:r w:rsidR="008618E9">
        <w:rPr>
          <w:szCs w:val="28"/>
        </w:rPr>
        <w:t>рис.</w:t>
      </w:r>
      <w:r w:rsidR="00B01DE8">
        <w:rPr>
          <w:szCs w:val="28"/>
        </w:rPr>
        <w:t xml:space="preserve"> 3.4)</w:t>
      </w:r>
      <w:r w:rsidR="006C1D18" w:rsidRPr="00872731">
        <w:rPr>
          <w:szCs w:val="28"/>
        </w:rPr>
        <w:t xml:space="preserve">. </w:t>
      </w:r>
    </w:p>
    <w:p w14:paraId="1355B53A" w14:textId="77777777" w:rsidR="00311072" w:rsidRPr="00872731" w:rsidRDefault="00311072" w:rsidP="006C1D18">
      <w:pPr>
        <w:widowControl w:val="0"/>
        <w:ind w:right="-1"/>
        <w:rPr>
          <w:szCs w:val="28"/>
        </w:rPr>
      </w:pPr>
    </w:p>
    <w:p w14:paraId="580AAAEE" w14:textId="77777777" w:rsidR="006C1D18" w:rsidRPr="00872731" w:rsidRDefault="006C1D18" w:rsidP="00311072">
      <w:pPr>
        <w:widowControl w:val="0"/>
        <w:ind w:right="-1"/>
        <w:jc w:val="center"/>
        <w:rPr>
          <w:szCs w:val="28"/>
        </w:rPr>
      </w:pPr>
      <w:r w:rsidRPr="00872731">
        <w:rPr>
          <w:szCs w:val="28"/>
        </w:rPr>
        <w:drawing>
          <wp:inline distT="0" distB="0" distL="0" distR="0" wp14:anchorId="3D4F54BB" wp14:editId="57B2B60B">
            <wp:extent cx="4663440" cy="2900321"/>
            <wp:effectExtent l="0" t="0" r="3810" b="0"/>
            <wp:docPr id="137566069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60695" name=""/>
                    <pic:cNvPicPr/>
                  </pic:nvPicPr>
                  <pic:blipFill>
                    <a:blip r:embed="rId11"/>
                    <a:stretch>
                      <a:fillRect/>
                    </a:stretch>
                  </pic:blipFill>
                  <pic:spPr>
                    <a:xfrm>
                      <a:off x="0" y="0"/>
                      <a:ext cx="4690680" cy="2917263"/>
                    </a:xfrm>
                    <a:prstGeom prst="rect">
                      <a:avLst/>
                    </a:prstGeom>
                  </pic:spPr>
                </pic:pic>
              </a:graphicData>
            </a:graphic>
          </wp:inline>
        </w:drawing>
      </w:r>
    </w:p>
    <w:p w14:paraId="2C4C59C8" w14:textId="77777777" w:rsidR="006C1D18" w:rsidRPr="00872731" w:rsidRDefault="006C1D18" w:rsidP="00FB6F83">
      <w:pPr>
        <w:widowControl w:val="0"/>
        <w:ind w:right="-1" w:firstLine="0"/>
        <w:jc w:val="center"/>
        <w:rPr>
          <w:szCs w:val="28"/>
        </w:rPr>
      </w:pPr>
      <w:r w:rsidRPr="00872731">
        <w:rPr>
          <w:szCs w:val="28"/>
        </w:rPr>
        <w:t>Рисунок 3.4 – Показники втримання розробників для найпопулярніших JS бібліотек та фреймворків[22].</w:t>
      </w:r>
    </w:p>
    <w:p w14:paraId="673D8444" w14:textId="77777777" w:rsidR="00311072" w:rsidRPr="00872731" w:rsidRDefault="00311072" w:rsidP="00311072">
      <w:pPr>
        <w:widowControl w:val="0"/>
        <w:ind w:right="-1"/>
        <w:jc w:val="center"/>
        <w:rPr>
          <w:szCs w:val="28"/>
        </w:rPr>
      </w:pPr>
    </w:p>
    <w:p w14:paraId="1DC547E1" w14:textId="7CD44DE4" w:rsidR="00311072" w:rsidRPr="00872731" w:rsidRDefault="00311072" w:rsidP="00311072">
      <w:pPr>
        <w:pStyle w:val="3"/>
        <w:tabs>
          <w:tab w:val="num" w:pos="360"/>
        </w:tabs>
        <w:rPr>
          <w:spacing w:val="-5"/>
          <w:lang w:val="uk-UA"/>
        </w:rPr>
      </w:pPr>
      <w:bookmarkStart w:id="60" w:name="_Toc168374127"/>
      <w:r w:rsidRPr="00872731">
        <w:rPr>
          <w:spacing w:val="-5"/>
          <w:lang w:val="uk-UA"/>
        </w:rPr>
        <w:t>3.2.2 Порівняння з конкурентними бібліотеками для створення інтерфейсу</w:t>
      </w:r>
      <w:bookmarkEnd w:id="60"/>
    </w:p>
    <w:p w14:paraId="5657CE2A" w14:textId="4B171527" w:rsidR="00311072" w:rsidRPr="00872731" w:rsidRDefault="00311072" w:rsidP="00311072">
      <w:r w:rsidRPr="00872731">
        <w:rPr>
          <w:szCs w:val="28"/>
          <w:lang w:eastAsia="en-GB"/>
        </w:rPr>
        <w:t xml:space="preserve">При виборі бібліотеки для розробки веб середовищ для спілкування  медичних працівників були розглянуті й інші популярні варіанти, такі як </w:t>
      </w:r>
      <w:bookmarkEnd w:id="59"/>
      <w:r w:rsidRPr="00872731">
        <w:rPr>
          <w:szCs w:val="28"/>
          <w:lang w:eastAsia="en-GB"/>
        </w:rPr>
        <w:lastRenderedPageBreak/>
        <w:t>Angular, Vue.js, Backbone.js та Ember.js. Коротко розглянемо їхні особливості та причини, чому React був обраний кращим рішенням.</w:t>
      </w:r>
    </w:p>
    <w:p w14:paraId="146E5EF8" w14:textId="77777777" w:rsidR="00311072" w:rsidRPr="00872731" w:rsidRDefault="00311072" w:rsidP="003110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Angular: Angular - це фреймворк, який пропонує більш жорстку структуру та більший набір функцій, порівняно з React. Це може бути корисно для складних проектів, але воно також може ускладнити розробку та зробити код менш гнучким. Для веб середовища для спілкування, яка потребує високого рівня гнучкості та адаптивності до мінливих потреб, React є більш підходящим вибором[16].</w:t>
      </w:r>
    </w:p>
    <w:p w14:paraId="693E18EC" w14:textId="77777777" w:rsidR="00311072" w:rsidRPr="00872731" w:rsidRDefault="00311072" w:rsidP="003110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Vue.js: Vue.js - це легка та гнучка бібліотека, схожа на React. Її перевагою є простота у вивченні та використанні. Vue.js міг би стати альтернативою React, але React пропонує більш широку спільноту, більше ресурсів та інструментів, що є важливим для довгострокового розвитку веб середовища для спілкування [17].</w:t>
      </w:r>
    </w:p>
    <w:p w14:paraId="0E4F04DB" w14:textId="77777777" w:rsidR="00311072" w:rsidRPr="00872731" w:rsidRDefault="00311072" w:rsidP="003110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Backbone.js: Backbone.js - це бібліотека MVC, яка добре підходить для створення односторінкових веб-додатків. Її недоліком є складність та менша популярність, порівняно з React та Vue.js. Backbone.js міг би бути використаний, але React пропонує більш сучасний підхід до розробки інтерфейсів користувача та кращу інтеграцію з іншими бібліотеками[18].</w:t>
      </w:r>
    </w:p>
    <w:p w14:paraId="087A0759" w14:textId="77777777" w:rsidR="00311072" w:rsidRPr="00872731" w:rsidRDefault="00311072" w:rsidP="003110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Ember.js: Ember.js - це фреймворк, схожий на Angular, який пропонує жорстку структуру та широкий набір функцій. Ember.js є потужним фреймворком, але для веб середовища для спілкування, яка потребує гнучкості та швидкості розробки, React є більш оптимальним вибором[19].</w:t>
      </w:r>
    </w:p>
    <w:p w14:paraId="4C78A73D" w14:textId="77777777" w:rsidR="00311072" w:rsidRPr="00872731" w:rsidRDefault="00311072" w:rsidP="00311072">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Svelte: Svelte - це нова та швидко зростаюча бібліотека JavaScript, яка пропонує декларативний підхід до розробки інтерфейсів користувача. Svelte має багато спільного з React, але він використовує інший компілятор, який робить код більш компактним та ефективним[23].</w:t>
      </w:r>
    </w:p>
    <w:p w14:paraId="77FD5B5F" w14:textId="62AC534C" w:rsidR="00311072" w:rsidRPr="00872731" w:rsidRDefault="00311072" w:rsidP="00311072">
      <w:pPr>
        <w:pStyle w:val="3"/>
        <w:tabs>
          <w:tab w:val="num" w:pos="360"/>
        </w:tabs>
        <w:rPr>
          <w:spacing w:val="-5"/>
          <w:lang w:val="uk-UA"/>
        </w:rPr>
      </w:pPr>
      <w:bookmarkStart w:id="61" w:name="_Toc168374128"/>
      <w:r w:rsidRPr="00872731">
        <w:rPr>
          <w:spacing w:val="-5"/>
          <w:lang w:val="uk-UA"/>
        </w:rPr>
        <w:t>3.2.3 Redux</w:t>
      </w:r>
      <w:bookmarkEnd w:id="61"/>
    </w:p>
    <w:p w14:paraId="07E4B3F7" w14:textId="67BA0C07" w:rsidR="00311072" w:rsidRPr="00872731" w:rsidRDefault="00311072" w:rsidP="00311072">
      <w:pPr>
        <w:widowControl w:val="0"/>
        <w:ind w:right="-1"/>
        <w:rPr>
          <w:szCs w:val="28"/>
        </w:rPr>
      </w:pPr>
      <w:r w:rsidRPr="00872731">
        <w:rPr>
          <w:szCs w:val="28"/>
        </w:rPr>
        <w:t xml:space="preserve">Розробляючи прототип веб середовища для спілкування для медичних працівників, я ретельно обирав інструментарій, який би забезпечив гнучкість, </w:t>
      </w:r>
      <w:r w:rsidRPr="00872731">
        <w:rPr>
          <w:szCs w:val="28"/>
        </w:rPr>
        <w:lastRenderedPageBreak/>
        <w:t xml:space="preserve">масштабованість та передбачуваність коду. Серед безлічі варіантів, моя увага зосередилась на Redux, бібліотеці управління станом. </w:t>
      </w:r>
    </w:p>
    <w:p w14:paraId="1CCC8A44" w14:textId="23836E7B" w:rsidR="00311072" w:rsidRPr="00872731" w:rsidRDefault="00311072" w:rsidP="00311072">
      <w:pPr>
        <w:widowControl w:val="0"/>
        <w:ind w:right="-1"/>
        <w:rPr>
          <w:szCs w:val="28"/>
        </w:rPr>
      </w:pPr>
      <w:r w:rsidRPr="00872731">
        <w:rPr>
          <w:b/>
          <w:bCs/>
          <w:szCs w:val="28"/>
        </w:rPr>
        <w:t xml:space="preserve">Ефективне управління станом. </w:t>
      </w:r>
      <w:r w:rsidRPr="00872731">
        <w:rPr>
          <w:szCs w:val="28"/>
        </w:rPr>
        <w:t>Одним з ключових факторів, що спонукали використовувати Redux, була його здатність централізовано керувати станом даних програми. У моєму проекті, де користувачі можуть створювати публікації, спілкуватися між собою, редагувати профілі та підписуватись на інших, динамічно оновлюючись інформація відіграє важливу роль. Redux дозволив організувати всі дані в єдиному сховищі, забезпечуючи їх доступність та синхронність для всіх компонентів інтерфейсу.</w:t>
      </w:r>
    </w:p>
    <w:p w14:paraId="6E0A151F" w14:textId="27EEB4B8" w:rsidR="00311072" w:rsidRPr="00872731" w:rsidRDefault="00311072" w:rsidP="00311072">
      <w:pPr>
        <w:widowControl w:val="0"/>
        <w:ind w:right="-1"/>
        <w:rPr>
          <w:szCs w:val="28"/>
        </w:rPr>
      </w:pPr>
      <w:r w:rsidRPr="00872731">
        <w:rPr>
          <w:b/>
          <w:bCs/>
          <w:szCs w:val="28"/>
        </w:rPr>
        <w:t>Масштабованість та передбачуваність коду</w:t>
      </w:r>
      <w:r w:rsidRPr="00872731">
        <w:rPr>
          <w:szCs w:val="28"/>
        </w:rPr>
        <w:t>. Зважаючи на амбітні плани щодо розвитку прототипу в повноцінне веб середовище для спілкування, я шукав рішення, яке б легко масштабувалося з ростом функціональності. Redux, ґрунтуючись на принципі "єдиного джерела істини" та чітко визначених патернах дій, гарантував передбачуваність поведінки коду при додаванні нових функцій та компонентів. Це значно спростило процес розробки та підтримки кодової бази, роблячи її більш стійкою до помилок та змін.</w:t>
      </w:r>
    </w:p>
    <w:p w14:paraId="13D92C18" w14:textId="77777777" w:rsidR="00311072" w:rsidRPr="00872731" w:rsidRDefault="00311072" w:rsidP="00311072">
      <w:pPr>
        <w:widowControl w:val="0"/>
        <w:ind w:right="-1"/>
        <w:rPr>
          <w:szCs w:val="28"/>
        </w:rPr>
      </w:pPr>
      <w:r w:rsidRPr="00872731">
        <w:rPr>
          <w:szCs w:val="28"/>
        </w:rPr>
        <w:t>Наприклад, при додаванні нової функції, наприклад, можливості створювати групи, я не мав турбуватися про те, як це вплине на інші компоненти системи. Redux чітко окреслив межі відповідальності кожного компоненту, гарантуючи, що нова функція буде інтегрована без порушення існуючої логіки роботи.</w:t>
      </w:r>
    </w:p>
    <w:p w14:paraId="196D01AB" w14:textId="084E2BA3" w:rsidR="00311072" w:rsidRPr="00872731" w:rsidRDefault="00311072" w:rsidP="00311072">
      <w:pPr>
        <w:widowControl w:val="0"/>
        <w:ind w:right="-1"/>
        <w:rPr>
          <w:szCs w:val="28"/>
        </w:rPr>
      </w:pPr>
      <w:r w:rsidRPr="00872731">
        <w:rPr>
          <w:b/>
          <w:bCs/>
          <w:szCs w:val="28"/>
        </w:rPr>
        <w:t>Покращення продуктивності</w:t>
      </w:r>
      <w:r w:rsidRPr="00872731">
        <w:rPr>
          <w:szCs w:val="28"/>
        </w:rPr>
        <w:t>. У веб середовищі для спілкування, де очікується висока динаміка оновлення інформації, важливою мірою є продуктивність. Redux, завдяки своїм механізмам кешування та оптимізації оновлень, забезпечив плавну роботу інтерфейсу навіть при значному навантаженні. Це стало особливо важливим при тестуванні прототипу з великою кількістю користувачів, які одночасно виконували різні дії.</w:t>
      </w:r>
    </w:p>
    <w:p w14:paraId="05E5B672" w14:textId="77777777" w:rsidR="00311072" w:rsidRPr="00872731" w:rsidRDefault="00311072" w:rsidP="00311072">
      <w:pPr>
        <w:widowControl w:val="0"/>
        <w:ind w:right="-1"/>
        <w:rPr>
          <w:szCs w:val="28"/>
        </w:rPr>
      </w:pPr>
      <w:r w:rsidRPr="00872731">
        <w:rPr>
          <w:szCs w:val="28"/>
        </w:rPr>
        <w:t xml:space="preserve">Наприклад, при одночасному оновленні великої кількості публікацій, Redux дозволив гарантувати, що користувачі не відчують затримок чи збоїв у </w:t>
      </w:r>
      <w:bookmarkStart w:id="62" w:name="_Hlk169218300"/>
      <w:r w:rsidRPr="00872731">
        <w:rPr>
          <w:szCs w:val="28"/>
        </w:rPr>
        <w:lastRenderedPageBreak/>
        <w:t>роботі інтерфейсу. Це стало можливим завдяки механізмам кешування, які дозволяли зменшити навантаження на сервер та оптимізувати процес оновлення даних.</w:t>
      </w:r>
    </w:p>
    <w:p w14:paraId="63286D79" w14:textId="38DA969B" w:rsidR="00311072" w:rsidRPr="00872731" w:rsidRDefault="00311072" w:rsidP="00311072">
      <w:pPr>
        <w:widowControl w:val="0"/>
        <w:ind w:right="-1"/>
        <w:rPr>
          <w:szCs w:val="28"/>
        </w:rPr>
      </w:pPr>
      <w:r w:rsidRPr="00872731">
        <w:rPr>
          <w:b/>
          <w:bCs/>
          <w:szCs w:val="28"/>
        </w:rPr>
        <w:t>Спільнота та підтримка</w:t>
      </w:r>
      <w:r w:rsidRPr="00872731">
        <w:rPr>
          <w:szCs w:val="28"/>
        </w:rPr>
        <w:t>. Важливим фактором при виборі Redux стала його активна та залучена спільнота розробників. Доступність численних документацій, навчальних матеріалів та готових рішень значно полегшила процес вивчення та впровадження бібліотеки в проект. Крім того, форуми та канали підтримки Redux дозволили мені отримувати оперативні відповіді на питання та ділитися досвідом з іншими розробниками.</w:t>
      </w:r>
    </w:p>
    <w:p w14:paraId="5C05E2E1" w14:textId="20FCA668" w:rsidR="00311072" w:rsidRPr="00872731" w:rsidRDefault="00311072" w:rsidP="00311072">
      <w:pPr>
        <w:widowControl w:val="0"/>
        <w:ind w:right="-1"/>
        <w:rPr>
          <w:szCs w:val="28"/>
        </w:rPr>
      </w:pPr>
      <w:r w:rsidRPr="00872731">
        <w:rPr>
          <w:szCs w:val="28"/>
        </w:rPr>
        <w:t>Підсумовуючи, мій вибір Redux як бібліотеки управління станом даних для мого проекту веб середовища для спілкування виявився виправданим. Його гнучкість, масштабованість, передбачуваність, продуктивність та активна спільнота стали ключовими факторами успішного розвитку прототипу.</w:t>
      </w:r>
    </w:p>
    <w:p w14:paraId="3E9AE376" w14:textId="77777777" w:rsidR="00311072" w:rsidRPr="00872731" w:rsidRDefault="00311072" w:rsidP="00311072">
      <w:pPr>
        <w:widowControl w:val="0"/>
        <w:ind w:right="-1"/>
        <w:rPr>
          <w:szCs w:val="28"/>
        </w:rPr>
      </w:pPr>
    </w:p>
    <w:p w14:paraId="44E693B3" w14:textId="77777777" w:rsidR="00311072" w:rsidRPr="00872731" w:rsidRDefault="00311072" w:rsidP="00311072">
      <w:pPr>
        <w:pStyle w:val="20"/>
        <w:rPr>
          <w:lang w:val="uk-UA"/>
        </w:rPr>
      </w:pPr>
      <w:bookmarkStart w:id="63" w:name="_Toc167660410"/>
      <w:bookmarkStart w:id="64" w:name="_Toc168374129"/>
      <w:r w:rsidRPr="00872731">
        <w:rPr>
          <w:lang w:val="uk-UA"/>
        </w:rPr>
        <w:t>3.3 Аналіз отриманих результатів роботи програмного застосунку</w:t>
      </w:r>
      <w:bookmarkEnd w:id="63"/>
      <w:bookmarkEnd w:id="64"/>
    </w:p>
    <w:p w14:paraId="5D1283DF" w14:textId="77777777" w:rsidR="00311072" w:rsidRPr="00872731" w:rsidRDefault="00311072" w:rsidP="00311072">
      <w:pPr>
        <w:widowControl w:val="0"/>
        <w:ind w:right="-1"/>
        <w:rPr>
          <w:szCs w:val="28"/>
        </w:rPr>
      </w:pPr>
    </w:p>
    <w:p w14:paraId="4BF27391" w14:textId="13348CA8" w:rsidR="00311072" w:rsidRPr="00872731" w:rsidRDefault="002F55FA" w:rsidP="00311072">
      <w:pPr>
        <w:widowControl w:val="0"/>
        <w:ind w:right="-1"/>
        <w:rPr>
          <w:szCs w:val="28"/>
        </w:rPr>
      </w:pPr>
      <w:r w:rsidRPr="00872731">
        <w:rPr>
          <w:szCs w:val="28"/>
        </w:rPr>
        <w:t>Окрім основной задачі в роботі було реалізовано багато деталей, які можуть бути непомітні, якщо на них не звертати уваги, але дуже помітні, якщо їх прибрати. Почнемо з вкладки “Profile”, а саме з меню “Edit Profile”</w:t>
      </w:r>
      <w:r>
        <w:rPr>
          <w:szCs w:val="28"/>
        </w:rPr>
        <w:t xml:space="preserve"> </w:t>
      </w:r>
      <w:r w:rsidR="00B01DE8">
        <w:rPr>
          <w:szCs w:val="28"/>
        </w:rPr>
        <w:t>(</w:t>
      </w:r>
      <w:r w:rsidR="008618E9">
        <w:rPr>
          <w:szCs w:val="28"/>
        </w:rPr>
        <w:t>рис.</w:t>
      </w:r>
      <w:r w:rsidR="00B01DE8">
        <w:rPr>
          <w:szCs w:val="28"/>
        </w:rPr>
        <w:t xml:space="preserve"> 3.5)</w:t>
      </w:r>
    </w:p>
    <w:p w14:paraId="6291AE56" w14:textId="77777777" w:rsidR="00311072" w:rsidRPr="00872731" w:rsidRDefault="00311072" w:rsidP="00311072">
      <w:pPr>
        <w:widowControl w:val="0"/>
        <w:ind w:right="-1"/>
        <w:rPr>
          <w:szCs w:val="28"/>
        </w:rPr>
      </w:pPr>
    </w:p>
    <w:p w14:paraId="2F48699A" w14:textId="77777777" w:rsidR="00311072" w:rsidRPr="00872731" w:rsidRDefault="00311072" w:rsidP="00311072">
      <w:pPr>
        <w:widowControl w:val="0"/>
        <w:ind w:right="-1"/>
        <w:jc w:val="center"/>
        <w:rPr>
          <w:szCs w:val="28"/>
        </w:rPr>
      </w:pPr>
      <w:r w:rsidRPr="00872731">
        <w:rPr>
          <w:szCs w:val="28"/>
        </w:rPr>
        <w:drawing>
          <wp:inline distT="0" distB="0" distL="0" distR="0" wp14:anchorId="70C8D31E" wp14:editId="5A9C4C16">
            <wp:extent cx="2167881" cy="2335742"/>
            <wp:effectExtent l="0" t="0" r="4445" b="7620"/>
            <wp:docPr id="12448830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8306" name=""/>
                    <pic:cNvPicPr/>
                  </pic:nvPicPr>
                  <pic:blipFill>
                    <a:blip r:embed="rId12"/>
                    <a:stretch>
                      <a:fillRect/>
                    </a:stretch>
                  </pic:blipFill>
                  <pic:spPr>
                    <a:xfrm>
                      <a:off x="0" y="0"/>
                      <a:ext cx="2201531" cy="2371997"/>
                    </a:xfrm>
                    <a:prstGeom prst="rect">
                      <a:avLst/>
                    </a:prstGeom>
                  </pic:spPr>
                </pic:pic>
              </a:graphicData>
            </a:graphic>
          </wp:inline>
        </w:drawing>
      </w:r>
    </w:p>
    <w:p w14:paraId="38669EF6" w14:textId="391FCDAC" w:rsidR="00311072" w:rsidRPr="00872731" w:rsidRDefault="00311072" w:rsidP="00FB6F83">
      <w:pPr>
        <w:widowControl w:val="0"/>
        <w:ind w:right="-1" w:firstLine="0"/>
        <w:jc w:val="center"/>
        <w:rPr>
          <w:szCs w:val="28"/>
        </w:rPr>
      </w:pPr>
      <w:r w:rsidRPr="00872731">
        <w:rPr>
          <w:szCs w:val="28"/>
        </w:rPr>
        <w:t>Рисунок 3.5 – Меню Edit Profile в застосунку</w:t>
      </w:r>
    </w:p>
    <w:bookmarkEnd w:id="62"/>
    <w:p w14:paraId="53ED0B4C" w14:textId="4C2F69C8" w:rsidR="00311072" w:rsidRPr="00872731" w:rsidRDefault="002F55FA" w:rsidP="00311072">
      <w:pPr>
        <w:widowControl w:val="0"/>
        <w:ind w:right="-1"/>
        <w:rPr>
          <w:szCs w:val="28"/>
        </w:rPr>
      </w:pPr>
      <w:r w:rsidRPr="00872731">
        <w:rPr>
          <w:szCs w:val="28"/>
        </w:rPr>
        <w:lastRenderedPageBreak/>
        <w:t>У вкладці “Profile”, натискаючи на кнопку Edit Profile ми бачимо меню з можливістю вписати наші дані до полів. Кожне поле має інтерактивне, тому при натисканні на нього, ми можемо побачити зміни. Як видно в полі “Website”, воно порожнэ, а тому не має ніякого виділення, лише сірий колір. При натисканні на порожнє поле стається анімація, яка плавно переносе назву поля нагору та робить його синім, щоб проінформувати користувача про те, що поле наразі активне</w:t>
      </w:r>
      <w:r>
        <w:rPr>
          <w:szCs w:val="28"/>
          <w:lang w:val="ru-RU"/>
        </w:rPr>
        <w:t xml:space="preserve"> </w:t>
      </w:r>
      <w:r w:rsidR="00FF7C20">
        <w:rPr>
          <w:szCs w:val="28"/>
          <w:lang w:val="ru-RU"/>
        </w:rPr>
        <w:t>(</w:t>
      </w:r>
      <w:r w:rsidR="008618E9">
        <w:rPr>
          <w:szCs w:val="28"/>
          <w:lang w:val="ru-RU"/>
        </w:rPr>
        <w:t>рис.</w:t>
      </w:r>
      <w:r w:rsidR="00FF7C20">
        <w:rPr>
          <w:szCs w:val="28"/>
          <w:lang w:val="ru-RU"/>
        </w:rPr>
        <w:t xml:space="preserve"> 3.6).</w:t>
      </w:r>
    </w:p>
    <w:p w14:paraId="506E723B" w14:textId="77777777" w:rsidR="000B61D7" w:rsidRPr="00872731" w:rsidRDefault="000B61D7" w:rsidP="00311072">
      <w:pPr>
        <w:widowControl w:val="0"/>
        <w:ind w:right="-1"/>
        <w:rPr>
          <w:szCs w:val="28"/>
        </w:rPr>
      </w:pPr>
    </w:p>
    <w:p w14:paraId="47D74AD6" w14:textId="77777777" w:rsidR="00311072" w:rsidRPr="00872731" w:rsidRDefault="00311072" w:rsidP="000B61D7">
      <w:pPr>
        <w:widowControl w:val="0"/>
        <w:ind w:right="-1"/>
        <w:jc w:val="center"/>
        <w:rPr>
          <w:szCs w:val="28"/>
        </w:rPr>
      </w:pPr>
      <w:r w:rsidRPr="00872731">
        <w:rPr>
          <w:szCs w:val="28"/>
        </w:rPr>
        <w:drawing>
          <wp:inline distT="0" distB="0" distL="0" distR="0" wp14:anchorId="44480CD2" wp14:editId="0CDE4033">
            <wp:extent cx="4590627" cy="4971272"/>
            <wp:effectExtent l="0" t="0" r="635" b="1270"/>
            <wp:docPr id="1294875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87511" name=""/>
                    <pic:cNvPicPr/>
                  </pic:nvPicPr>
                  <pic:blipFill>
                    <a:blip r:embed="rId13"/>
                    <a:stretch>
                      <a:fillRect/>
                    </a:stretch>
                  </pic:blipFill>
                  <pic:spPr>
                    <a:xfrm>
                      <a:off x="0" y="0"/>
                      <a:ext cx="4645654" cy="5030862"/>
                    </a:xfrm>
                    <a:prstGeom prst="rect">
                      <a:avLst/>
                    </a:prstGeom>
                  </pic:spPr>
                </pic:pic>
              </a:graphicData>
            </a:graphic>
          </wp:inline>
        </w:drawing>
      </w:r>
    </w:p>
    <w:p w14:paraId="295EC09F" w14:textId="77777777" w:rsidR="00311072" w:rsidRPr="00872731" w:rsidRDefault="00311072" w:rsidP="00FB6F83">
      <w:pPr>
        <w:widowControl w:val="0"/>
        <w:ind w:right="-1" w:firstLine="0"/>
        <w:jc w:val="center"/>
        <w:rPr>
          <w:szCs w:val="28"/>
        </w:rPr>
      </w:pPr>
      <w:r w:rsidRPr="00872731">
        <w:rPr>
          <w:szCs w:val="28"/>
        </w:rPr>
        <w:t>Рисунок 3.6 – Активне поле меню Edit Profile</w:t>
      </w:r>
    </w:p>
    <w:p w14:paraId="3310552D" w14:textId="77777777" w:rsidR="00311072" w:rsidRPr="00872731" w:rsidRDefault="00311072" w:rsidP="00311072">
      <w:pPr>
        <w:widowControl w:val="0"/>
        <w:ind w:right="-1"/>
        <w:rPr>
          <w:szCs w:val="28"/>
        </w:rPr>
      </w:pPr>
    </w:p>
    <w:p w14:paraId="6B33E62D" w14:textId="6AF6818A" w:rsidR="000B61D7" w:rsidRPr="00FF7C20" w:rsidRDefault="00311072" w:rsidP="000B61D7">
      <w:pPr>
        <w:widowControl w:val="0"/>
        <w:ind w:right="-1"/>
        <w:rPr>
          <w:szCs w:val="28"/>
          <w:lang w:val="ru-RU"/>
        </w:rPr>
      </w:pPr>
      <w:r w:rsidRPr="00872731">
        <w:rPr>
          <w:szCs w:val="28"/>
        </w:rPr>
        <w:t>Також з'являється лічильник символів, який ідентифікує скільки користувач може символів вписати, та скільки наращ вписав. В дії це виглядає так</w:t>
      </w:r>
      <w:r w:rsidR="00FF7C20">
        <w:rPr>
          <w:szCs w:val="28"/>
          <w:lang w:val="ru-RU"/>
        </w:rPr>
        <w:t xml:space="preserve"> </w:t>
      </w:r>
      <w:bookmarkStart w:id="65" w:name="_Hlk169219707"/>
      <w:r w:rsidR="00FF7C20">
        <w:rPr>
          <w:szCs w:val="28"/>
          <w:lang w:val="ru-RU"/>
        </w:rPr>
        <w:t>(</w:t>
      </w:r>
      <w:r w:rsidR="008618E9">
        <w:rPr>
          <w:szCs w:val="28"/>
          <w:lang w:val="ru-RU"/>
        </w:rPr>
        <w:t>рис.</w:t>
      </w:r>
      <w:r w:rsidR="00FF7C20">
        <w:rPr>
          <w:szCs w:val="28"/>
          <w:lang w:val="ru-RU"/>
        </w:rPr>
        <w:t xml:space="preserve"> 3.7).</w:t>
      </w:r>
      <w:bookmarkEnd w:id="65"/>
    </w:p>
    <w:p w14:paraId="68E0746E" w14:textId="77777777" w:rsidR="00311072" w:rsidRPr="00872731" w:rsidRDefault="00311072" w:rsidP="000B61D7">
      <w:pPr>
        <w:widowControl w:val="0"/>
        <w:ind w:right="-1" w:firstLine="0"/>
        <w:jc w:val="center"/>
        <w:rPr>
          <w:szCs w:val="28"/>
        </w:rPr>
      </w:pPr>
      <w:r w:rsidRPr="00872731">
        <w:rPr>
          <w:szCs w:val="28"/>
        </w:rPr>
        <w:lastRenderedPageBreak/>
        <w:drawing>
          <wp:inline distT="0" distB="0" distL="0" distR="0" wp14:anchorId="4F941BDC" wp14:editId="5FE377FB">
            <wp:extent cx="5806238" cy="1109980"/>
            <wp:effectExtent l="0" t="0" r="4445" b="0"/>
            <wp:docPr id="122726332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63323" name=""/>
                    <pic:cNvPicPr/>
                  </pic:nvPicPr>
                  <pic:blipFill>
                    <a:blip r:embed="rId14"/>
                    <a:stretch>
                      <a:fillRect/>
                    </a:stretch>
                  </pic:blipFill>
                  <pic:spPr>
                    <a:xfrm>
                      <a:off x="0" y="0"/>
                      <a:ext cx="5872692" cy="1122684"/>
                    </a:xfrm>
                    <a:prstGeom prst="rect">
                      <a:avLst/>
                    </a:prstGeom>
                  </pic:spPr>
                </pic:pic>
              </a:graphicData>
            </a:graphic>
          </wp:inline>
        </w:drawing>
      </w:r>
    </w:p>
    <w:p w14:paraId="05DF8D83" w14:textId="77777777" w:rsidR="00311072" w:rsidRPr="00872731" w:rsidRDefault="00311072" w:rsidP="00FB6F83">
      <w:pPr>
        <w:widowControl w:val="0"/>
        <w:ind w:right="-1" w:firstLine="0"/>
        <w:jc w:val="center"/>
        <w:rPr>
          <w:szCs w:val="28"/>
        </w:rPr>
      </w:pPr>
      <w:r w:rsidRPr="00872731">
        <w:rPr>
          <w:szCs w:val="28"/>
        </w:rPr>
        <w:t>Рисунок 3.7 – Заповнення поля меню Edit Profile</w:t>
      </w:r>
    </w:p>
    <w:p w14:paraId="6C447D21" w14:textId="77777777" w:rsidR="00311072" w:rsidRPr="00872731" w:rsidRDefault="00311072" w:rsidP="00311072">
      <w:pPr>
        <w:widowControl w:val="0"/>
        <w:ind w:right="-1"/>
        <w:rPr>
          <w:szCs w:val="28"/>
        </w:rPr>
      </w:pPr>
    </w:p>
    <w:p w14:paraId="22A75347" w14:textId="564CBE75" w:rsidR="002F5A61" w:rsidRPr="00B46E20" w:rsidRDefault="008A5E8D" w:rsidP="002F5A61">
      <w:pPr>
        <w:widowControl w:val="0"/>
        <w:ind w:right="-1"/>
        <w:rPr>
          <w:szCs w:val="28"/>
          <w:lang w:val="ru-RU"/>
        </w:rPr>
      </w:pPr>
      <w:r w:rsidRPr="00872731">
        <w:rPr>
          <w:szCs w:val="28"/>
        </w:rPr>
        <w:t>Поле “Name” особливе, якщо його прибрати, то воно буде обведене червоним та з'явиться напис про неможливість збереження порожнього імені</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8)</w:t>
      </w:r>
    </w:p>
    <w:p w14:paraId="6E1029EE" w14:textId="77777777" w:rsidR="00311072" w:rsidRPr="00872731" w:rsidRDefault="00311072" w:rsidP="00311072">
      <w:pPr>
        <w:widowControl w:val="0"/>
        <w:ind w:right="-1"/>
        <w:rPr>
          <w:szCs w:val="28"/>
        </w:rPr>
      </w:pPr>
    </w:p>
    <w:p w14:paraId="7D257C1B" w14:textId="77777777" w:rsidR="00311072" w:rsidRPr="00872731" w:rsidRDefault="00311072" w:rsidP="000B61D7">
      <w:pPr>
        <w:widowControl w:val="0"/>
        <w:ind w:right="-1" w:firstLine="0"/>
        <w:jc w:val="center"/>
        <w:rPr>
          <w:szCs w:val="28"/>
        </w:rPr>
      </w:pPr>
      <w:r w:rsidRPr="00872731">
        <w:rPr>
          <w:szCs w:val="28"/>
        </w:rPr>
        <w:drawing>
          <wp:inline distT="0" distB="0" distL="0" distR="0" wp14:anchorId="3EFC16CC" wp14:editId="7A3536D4">
            <wp:extent cx="5902234" cy="1273447"/>
            <wp:effectExtent l="0" t="0" r="3810" b="3175"/>
            <wp:docPr id="164011390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13903" name=""/>
                    <pic:cNvPicPr/>
                  </pic:nvPicPr>
                  <pic:blipFill>
                    <a:blip r:embed="rId15"/>
                    <a:stretch>
                      <a:fillRect/>
                    </a:stretch>
                  </pic:blipFill>
                  <pic:spPr>
                    <a:xfrm>
                      <a:off x="0" y="0"/>
                      <a:ext cx="5973417" cy="1288805"/>
                    </a:xfrm>
                    <a:prstGeom prst="rect">
                      <a:avLst/>
                    </a:prstGeom>
                  </pic:spPr>
                </pic:pic>
              </a:graphicData>
            </a:graphic>
          </wp:inline>
        </w:drawing>
      </w:r>
    </w:p>
    <w:p w14:paraId="22170056" w14:textId="77777777" w:rsidR="00311072" w:rsidRPr="00872731" w:rsidRDefault="00311072" w:rsidP="00FB6F83">
      <w:pPr>
        <w:widowControl w:val="0"/>
        <w:ind w:right="-1" w:firstLine="0"/>
        <w:jc w:val="center"/>
        <w:rPr>
          <w:szCs w:val="28"/>
        </w:rPr>
      </w:pPr>
      <w:r w:rsidRPr="00872731">
        <w:rPr>
          <w:szCs w:val="28"/>
        </w:rPr>
        <w:t>Рисунок 3.8 – Поле Name при невірно порожньомо вводі</w:t>
      </w:r>
    </w:p>
    <w:p w14:paraId="6774A5B4" w14:textId="77777777" w:rsidR="00311072" w:rsidRPr="00872731" w:rsidRDefault="00311072" w:rsidP="00311072">
      <w:pPr>
        <w:widowControl w:val="0"/>
        <w:ind w:right="-1"/>
        <w:rPr>
          <w:szCs w:val="28"/>
        </w:rPr>
      </w:pPr>
    </w:p>
    <w:p w14:paraId="55EF7579" w14:textId="1395CB79" w:rsidR="00311072" w:rsidRPr="00851802" w:rsidRDefault="00311072" w:rsidP="00311072">
      <w:pPr>
        <w:widowControl w:val="0"/>
        <w:ind w:right="-1"/>
        <w:rPr>
          <w:szCs w:val="28"/>
        </w:rPr>
      </w:pPr>
      <w:bookmarkStart w:id="66" w:name="_Hlk169220900"/>
      <w:r w:rsidRPr="00872731">
        <w:rPr>
          <w:szCs w:val="28"/>
        </w:rPr>
        <w:t>Але якщо це поле виділити, з'являється також анімація переносу назви поля вгору та поле виділяється подвійним обводкою(насправді зробити це було важче ніж здається</w:t>
      </w:r>
      <w:r w:rsidR="002F5A61" w:rsidRPr="00851802">
        <w:rPr>
          <w:szCs w:val="28"/>
        </w:rPr>
        <w:t xml:space="preserve">, </w:t>
      </w:r>
      <w:r w:rsidR="008618E9" w:rsidRPr="00851802">
        <w:rPr>
          <w:szCs w:val="28"/>
        </w:rPr>
        <w:t>рис.</w:t>
      </w:r>
      <w:r w:rsidR="002F5A61" w:rsidRPr="00851802">
        <w:rPr>
          <w:szCs w:val="28"/>
        </w:rPr>
        <w:t xml:space="preserve"> 3.9</w:t>
      </w:r>
      <w:r w:rsidRPr="00872731">
        <w:rPr>
          <w:szCs w:val="28"/>
        </w:rPr>
        <w:t>)</w:t>
      </w:r>
      <w:r w:rsidR="002F5A61" w:rsidRPr="00851802">
        <w:rPr>
          <w:szCs w:val="28"/>
        </w:rPr>
        <w:t>.</w:t>
      </w:r>
    </w:p>
    <w:bookmarkEnd w:id="66"/>
    <w:p w14:paraId="5E7A95BF" w14:textId="77777777" w:rsidR="00311072" w:rsidRPr="00872731" w:rsidRDefault="00311072" w:rsidP="00311072">
      <w:pPr>
        <w:widowControl w:val="0"/>
        <w:ind w:right="-1"/>
        <w:rPr>
          <w:szCs w:val="28"/>
        </w:rPr>
      </w:pPr>
    </w:p>
    <w:p w14:paraId="1FCFB02F" w14:textId="77777777" w:rsidR="00311072" w:rsidRPr="00872731" w:rsidRDefault="00311072" w:rsidP="000B61D7">
      <w:pPr>
        <w:widowControl w:val="0"/>
        <w:ind w:right="-1" w:firstLine="0"/>
        <w:jc w:val="center"/>
        <w:rPr>
          <w:szCs w:val="28"/>
        </w:rPr>
      </w:pPr>
      <w:r w:rsidRPr="00872731">
        <w:rPr>
          <w:szCs w:val="28"/>
        </w:rPr>
        <w:drawing>
          <wp:inline distT="0" distB="0" distL="0" distR="0" wp14:anchorId="6723D404" wp14:editId="648980BB">
            <wp:extent cx="6029938" cy="1003300"/>
            <wp:effectExtent l="0" t="0" r="9525" b="6350"/>
            <wp:docPr id="11169759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7594" name=""/>
                    <pic:cNvPicPr/>
                  </pic:nvPicPr>
                  <pic:blipFill>
                    <a:blip r:embed="rId16"/>
                    <a:stretch>
                      <a:fillRect/>
                    </a:stretch>
                  </pic:blipFill>
                  <pic:spPr>
                    <a:xfrm>
                      <a:off x="0" y="0"/>
                      <a:ext cx="6059791" cy="1008267"/>
                    </a:xfrm>
                    <a:prstGeom prst="rect">
                      <a:avLst/>
                    </a:prstGeom>
                  </pic:spPr>
                </pic:pic>
              </a:graphicData>
            </a:graphic>
          </wp:inline>
        </w:drawing>
      </w:r>
    </w:p>
    <w:p w14:paraId="7DA6AED9" w14:textId="77777777" w:rsidR="00311072" w:rsidRPr="00872731" w:rsidRDefault="00311072" w:rsidP="00FB6F83">
      <w:pPr>
        <w:widowControl w:val="0"/>
        <w:ind w:right="-1" w:firstLine="0"/>
        <w:jc w:val="center"/>
        <w:rPr>
          <w:szCs w:val="28"/>
        </w:rPr>
      </w:pPr>
      <w:r w:rsidRPr="00872731">
        <w:rPr>
          <w:szCs w:val="28"/>
        </w:rPr>
        <w:t>Рисунок 3.9 – виділене порожнє поле “Name”</w:t>
      </w:r>
    </w:p>
    <w:p w14:paraId="7E8EA860" w14:textId="77777777" w:rsidR="00311072" w:rsidRPr="00872731" w:rsidRDefault="00311072" w:rsidP="00311072">
      <w:pPr>
        <w:widowControl w:val="0"/>
        <w:ind w:right="-1"/>
        <w:rPr>
          <w:szCs w:val="28"/>
        </w:rPr>
      </w:pPr>
      <w:bookmarkStart w:id="67" w:name="_Hlk169220920"/>
    </w:p>
    <w:p w14:paraId="41DE5A4B" w14:textId="78D7078D" w:rsidR="00311072" w:rsidRPr="00851802" w:rsidRDefault="00311072" w:rsidP="00311072">
      <w:pPr>
        <w:widowControl w:val="0"/>
        <w:ind w:right="-1"/>
        <w:rPr>
          <w:szCs w:val="28"/>
        </w:rPr>
      </w:pPr>
      <w:r w:rsidRPr="00872731">
        <w:rPr>
          <w:szCs w:val="28"/>
        </w:rPr>
        <w:t xml:space="preserve">Також меню “Edit Profile” має функцію вибору аватару профілю при натисканні на нього в меню </w:t>
      </w:r>
      <w:bookmarkStart w:id="68" w:name="_Hlk169220926"/>
      <w:r w:rsidRPr="00872731">
        <w:rPr>
          <w:szCs w:val="28"/>
        </w:rPr>
        <w:t>зміни</w:t>
      </w:r>
      <w:r w:rsidR="002F5A61" w:rsidRPr="00851802">
        <w:rPr>
          <w:szCs w:val="28"/>
        </w:rPr>
        <w:t xml:space="preserve"> (</w:t>
      </w:r>
      <w:r w:rsidR="008618E9" w:rsidRPr="00851802">
        <w:rPr>
          <w:szCs w:val="28"/>
        </w:rPr>
        <w:t>рис.</w:t>
      </w:r>
      <w:r w:rsidR="002F5A61" w:rsidRPr="00851802">
        <w:rPr>
          <w:szCs w:val="28"/>
        </w:rPr>
        <w:t xml:space="preserve"> 3.10).</w:t>
      </w:r>
      <w:bookmarkEnd w:id="68"/>
    </w:p>
    <w:bookmarkEnd w:id="67"/>
    <w:p w14:paraId="0A3ACCFC" w14:textId="77777777" w:rsidR="00311072" w:rsidRPr="00872731" w:rsidRDefault="00311072" w:rsidP="000B61D7">
      <w:pPr>
        <w:widowControl w:val="0"/>
        <w:ind w:right="-1" w:firstLine="0"/>
        <w:jc w:val="center"/>
        <w:rPr>
          <w:szCs w:val="28"/>
        </w:rPr>
      </w:pPr>
      <w:r w:rsidRPr="00872731">
        <w:rPr>
          <w:szCs w:val="28"/>
        </w:rPr>
        <w:lastRenderedPageBreak/>
        <w:drawing>
          <wp:inline distT="0" distB="0" distL="0" distR="0" wp14:anchorId="0A1C79A0" wp14:editId="0172B3FD">
            <wp:extent cx="6010304" cy="3200400"/>
            <wp:effectExtent l="0" t="0" r="9525" b="0"/>
            <wp:docPr id="180673921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39215" name=""/>
                    <pic:cNvPicPr/>
                  </pic:nvPicPr>
                  <pic:blipFill>
                    <a:blip r:embed="rId17"/>
                    <a:stretch>
                      <a:fillRect/>
                    </a:stretch>
                  </pic:blipFill>
                  <pic:spPr>
                    <a:xfrm>
                      <a:off x="0" y="0"/>
                      <a:ext cx="6022830" cy="3207070"/>
                    </a:xfrm>
                    <a:prstGeom prst="rect">
                      <a:avLst/>
                    </a:prstGeom>
                  </pic:spPr>
                </pic:pic>
              </a:graphicData>
            </a:graphic>
          </wp:inline>
        </w:drawing>
      </w:r>
    </w:p>
    <w:p w14:paraId="0CD69BF1" w14:textId="77777777" w:rsidR="00311072" w:rsidRPr="00872731" w:rsidRDefault="00311072" w:rsidP="00FB6F83">
      <w:pPr>
        <w:widowControl w:val="0"/>
        <w:ind w:right="-1" w:firstLine="0"/>
        <w:jc w:val="center"/>
        <w:rPr>
          <w:szCs w:val="28"/>
        </w:rPr>
      </w:pPr>
      <w:r w:rsidRPr="00872731">
        <w:rPr>
          <w:szCs w:val="28"/>
        </w:rPr>
        <w:t>Рисунок 3.10 – Обирання аватару профілю</w:t>
      </w:r>
    </w:p>
    <w:p w14:paraId="4C2AA0CB" w14:textId="77777777" w:rsidR="000B61D7" w:rsidRPr="00872731" w:rsidRDefault="000B61D7" w:rsidP="000B61D7">
      <w:pPr>
        <w:widowControl w:val="0"/>
        <w:ind w:right="-1"/>
        <w:jc w:val="center"/>
        <w:rPr>
          <w:szCs w:val="28"/>
        </w:rPr>
      </w:pPr>
    </w:p>
    <w:p w14:paraId="20292F77" w14:textId="77777777" w:rsidR="00311072" w:rsidRPr="00872731" w:rsidRDefault="00311072" w:rsidP="00311072">
      <w:pPr>
        <w:widowControl w:val="0"/>
        <w:ind w:right="-1"/>
        <w:rPr>
          <w:szCs w:val="28"/>
        </w:rPr>
      </w:pPr>
      <w:r w:rsidRPr="00872731">
        <w:rPr>
          <w:szCs w:val="28"/>
        </w:rPr>
        <w:t>Після того як ви обрали аватар, можна зберегти зміни, натиснувши кнопку “Save”. Всі зміни в профілі посилають запит на сервер та зберігаються там, тобто якщо ви їх збережете та вирішите покинути сторінку, а потім зайти пізніше, ви побачите, що ваші зміни збережені.</w:t>
      </w:r>
    </w:p>
    <w:p w14:paraId="37A612D9" w14:textId="67D7AF18" w:rsidR="00311072" w:rsidRPr="002F5A61" w:rsidRDefault="00311072" w:rsidP="00311072">
      <w:pPr>
        <w:widowControl w:val="0"/>
        <w:ind w:right="-1"/>
        <w:rPr>
          <w:szCs w:val="28"/>
          <w:lang w:val="ru-RU"/>
        </w:rPr>
      </w:pPr>
      <w:r w:rsidRPr="00872731">
        <w:rPr>
          <w:szCs w:val="28"/>
        </w:rPr>
        <w:t xml:space="preserve">Поглянемо на профіль до змін, та </w:t>
      </w:r>
      <w:bookmarkStart w:id="69" w:name="_Hlk169220946"/>
      <w:r w:rsidRPr="00872731">
        <w:rPr>
          <w:szCs w:val="28"/>
        </w:rPr>
        <w:t>після</w:t>
      </w:r>
      <w:r w:rsidR="002F5A61">
        <w:rPr>
          <w:szCs w:val="28"/>
          <w:lang w:val="ru-RU"/>
        </w:rPr>
        <w:t xml:space="preserve"> (</w:t>
      </w:r>
      <w:r w:rsidR="008618E9">
        <w:rPr>
          <w:szCs w:val="28"/>
          <w:lang w:val="ru-RU"/>
        </w:rPr>
        <w:t>рис.</w:t>
      </w:r>
      <w:r w:rsidR="002F5A61">
        <w:rPr>
          <w:szCs w:val="28"/>
          <w:lang w:val="ru-RU"/>
        </w:rPr>
        <w:t xml:space="preserve"> 3.11</w:t>
      </w:r>
      <w:r w:rsidR="008618E9">
        <w:rPr>
          <w:szCs w:val="28"/>
          <w:lang w:val="ru-RU"/>
        </w:rPr>
        <w:t xml:space="preserve"> – </w:t>
      </w:r>
      <w:r w:rsidR="002F5A61">
        <w:rPr>
          <w:szCs w:val="28"/>
          <w:lang w:val="ru-RU"/>
        </w:rPr>
        <w:t xml:space="preserve"> </w:t>
      </w:r>
      <w:r w:rsidR="008618E9">
        <w:rPr>
          <w:szCs w:val="28"/>
          <w:lang w:val="ru-RU"/>
        </w:rPr>
        <w:t>рис.</w:t>
      </w:r>
      <w:r w:rsidR="002F5A61">
        <w:rPr>
          <w:szCs w:val="28"/>
          <w:lang w:val="ru-RU"/>
        </w:rPr>
        <w:t xml:space="preserve"> 3.12).</w:t>
      </w:r>
      <w:bookmarkEnd w:id="69"/>
    </w:p>
    <w:p w14:paraId="792DDD81" w14:textId="77777777" w:rsidR="00311072" w:rsidRPr="00872731" w:rsidRDefault="00311072" w:rsidP="00311072">
      <w:pPr>
        <w:widowControl w:val="0"/>
        <w:ind w:right="-1"/>
        <w:rPr>
          <w:szCs w:val="28"/>
        </w:rPr>
      </w:pPr>
    </w:p>
    <w:p w14:paraId="6F97936C" w14:textId="77777777" w:rsidR="00311072" w:rsidRPr="00872731" w:rsidRDefault="00311072" w:rsidP="000B61D7">
      <w:pPr>
        <w:widowControl w:val="0"/>
        <w:ind w:right="-1"/>
        <w:jc w:val="center"/>
        <w:rPr>
          <w:szCs w:val="28"/>
        </w:rPr>
      </w:pPr>
      <w:r w:rsidRPr="00872731">
        <w:rPr>
          <w:szCs w:val="28"/>
        </w:rPr>
        <w:drawing>
          <wp:inline distT="0" distB="0" distL="0" distR="0" wp14:anchorId="286FA19E" wp14:editId="70BABDDD">
            <wp:extent cx="3725515" cy="2973070"/>
            <wp:effectExtent l="0" t="0" r="8890" b="0"/>
            <wp:docPr id="154667703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677037" name=""/>
                    <pic:cNvPicPr/>
                  </pic:nvPicPr>
                  <pic:blipFill>
                    <a:blip r:embed="rId18"/>
                    <a:stretch>
                      <a:fillRect/>
                    </a:stretch>
                  </pic:blipFill>
                  <pic:spPr>
                    <a:xfrm>
                      <a:off x="0" y="0"/>
                      <a:ext cx="3782258" cy="3018353"/>
                    </a:xfrm>
                    <a:prstGeom prst="rect">
                      <a:avLst/>
                    </a:prstGeom>
                  </pic:spPr>
                </pic:pic>
              </a:graphicData>
            </a:graphic>
          </wp:inline>
        </w:drawing>
      </w:r>
    </w:p>
    <w:p w14:paraId="24FF964A" w14:textId="77777777" w:rsidR="00311072" w:rsidRPr="00872731" w:rsidRDefault="00311072" w:rsidP="00FB6F83">
      <w:pPr>
        <w:widowControl w:val="0"/>
        <w:ind w:right="-1" w:firstLine="0"/>
        <w:jc w:val="center"/>
        <w:rPr>
          <w:szCs w:val="28"/>
        </w:rPr>
      </w:pPr>
      <w:r w:rsidRPr="00872731">
        <w:rPr>
          <w:szCs w:val="28"/>
        </w:rPr>
        <w:t>Рисунок 3.11 До збереження профілю</w:t>
      </w:r>
    </w:p>
    <w:p w14:paraId="259866E7" w14:textId="77777777" w:rsidR="00311072" w:rsidRPr="00872731" w:rsidRDefault="00311072" w:rsidP="000B61D7">
      <w:pPr>
        <w:widowControl w:val="0"/>
        <w:ind w:right="-1"/>
        <w:jc w:val="center"/>
        <w:rPr>
          <w:szCs w:val="28"/>
        </w:rPr>
      </w:pPr>
      <w:r w:rsidRPr="00872731">
        <w:rPr>
          <w:szCs w:val="28"/>
        </w:rPr>
        <w:lastRenderedPageBreak/>
        <w:drawing>
          <wp:inline distT="0" distB="0" distL="0" distR="0" wp14:anchorId="26897327" wp14:editId="02136E26">
            <wp:extent cx="3916045" cy="3436394"/>
            <wp:effectExtent l="0" t="0" r="8255" b="0"/>
            <wp:docPr id="199903180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31806" name=""/>
                    <pic:cNvPicPr/>
                  </pic:nvPicPr>
                  <pic:blipFill>
                    <a:blip r:embed="rId19"/>
                    <a:stretch>
                      <a:fillRect/>
                    </a:stretch>
                  </pic:blipFill>
                  <pic:spPr>
                    <a:xfrm>
                      <a:off x="0" y="0"/>
                      <a:ext cx="3937620" cy="3455326"/>
                    </a:xfrm>
                    <a:prstGeom prst="rect">
                      <a:avLst/>
                    </a:prstGeom>
                  </pic:spPr>
                </pic:pic>
              </a:graphicData>
            </a:graphic>
          </wp:inline>
        </w:drawing>
      </w:r>
    </w:p>
    <w:p w14:paraId="62B07545" w14:textId="61E76F97" w:rsidR="00311072" w:rsidRPr="00872731" w:rsidRDefault="00311072" w:rsidP="00FB6F83">
      <w:pPr>
        <w:widowControl w:val="0"/>
        <w:ind w:right="-1" w:firstLine="0"/>
        <w:jc w:val="center"/>
        <w:rPr>
          <w:szCs w:val="28"/>
        </w:rPr>
      </w:pPr>
      <w:r w:rsidRPr="00872731">
        <w:rPr>
          <w:szCs w:val="28"/>
        </w:rPr>
        <w:t xml:space="preserve">Рисунок 3.12 – </w:t>
      </w:r>
      <w:r w:rsidR="002F55FA" w:rsidRPr="00872731">
        <w:rPr>
          <w:szCs w:val="28"/>
        </w:rPr>
        <w:t>Після збереження профілю (див зміни в рисунок 3.10)</w:t>
      </w:r>
    </w:p>
    <w:p w14:paraId="268FD19A" w14:textId="77777777" w:rsidR="00311072" w:rsidRPr="00872731" w:rsidRDefault="00311072" w:rsidP="00311072">
      <w:pPr>
        <w:widowControl w:val="0"/>
        <w:ind w:right="-1"/>
        <w:rPr>
          <w:szCs w:val="28"/>
        </w:rPr>
      </w:pPr>
    </w:p>
    <w:p w14:paraId="7668CC3F" w14:textId="77777777" w:rsidR="00311072" w:rsidRPr="00872731" w:rsidRDefault="00311072" w:rsidP="00311072">
      <w:pPr>
        <w:widowControl w:val="0"/>
        <w:ind w:right="-1"/>
        <w:rPr>
          <w:szCs w:val="28"/>
        </w:rPr>
      </w:pPr>
      <w:r w:rsidRPr="00872731">
        <w:rPr>
          <w:szCs w:val="28"/>
        </w:rPr>
        <w:t>Як можна побачити, змінилося ім’я, та до посилань додалося посилання на google.com, якого не було до збереження. Для естетичності змінимо ім'я на поереднє поза кадром.</w:t>
      </w:r>
    </w:p>
    <w:p w14:paraId="4F497AE7" w14:textId="3939721A" w:rsidR="00311072" w:rsidRPr="00872731" w:rsidRDefault="00311072" w:rsidP="00311072">
      <w:pPr>
        <w:widowControl w:val="0"/>
        <w:ind w:right="-1"/>
        <w:rPr>
          <w:szCs w:val="28"/>
        </w:rPr>
      </w:pPr>
      <w:r w:rsidRPr="00872731">
        <w:rPr>
          <w:szCs w:val="28"/>
        </w:rPr>
        <w:t xml:space="preserve">Наступним кроком буде огляд блоку з постами під інформацією </w:t>
      </w:r>
      <w:r w:rsidR="002F5A61" w:rsidRPr="00872731">
        <w:rPr>
          <w:szCs w:val="28"/>
        </w:rPr>
        <w:t>профілю</w:t>
      </w:r>
      <w:r w:rsidR="002F5A61">
        <w:rPr>
          <w:szCs w:val="28"/>
          <w:lang w:val="ru-RU"/>
        </w:rPr>
        <w:t xml:space="preserve"> (</w:t>
      </w:r>
      <w:r w:rsidR="008618E9">
        <w:rPr>
          <w:szCs w:val="28"/>
          <w:lang w:val="ru-RU"/>
        </w:rPr>
        <w:t>рис.</w:t>
      </w:r>
      <w:r w:rsidR="002F5A61">
        <w:rPr>
          <w:szCs w:val="28"/>
          <w:lang w:val="ru-RU"/>
        </w:rPr>
        <w:t xml:space="preserve"> 3.13).</w:t>
      </w:r>
    </w:p>
    <w:p w14:paraId="54F192CD" w14:textId="77777777" w:rsidR="000B61D7" w:rsidRPr="00872731" w:rsidRDefault="000B61D7" w:rsidP="000B61D7">
      <w:pPr>
        <w:widowControl w:val="0"/>
        <w:ind w:right="-1" w:firstLine="0"/>
        <w:jc w:val="center"/>
        <w:rPr>
          <w:szCs w:val="28"/>
        </w:rPr>
      </w:pPr>
    </w:p>
    <w:p w14:paraId="50FCC230" w14:textId="348E5F7A" w:rsidR="00311072" w:rsidRPr="00872731" w:rsidRDefault="00311072" w:rsidP="000B61D7">
      <w:pPr>
        <w:widowControl w:val="0"/>
        <w:ind w:right="-1" w:firstLine="0"/>
        <w:jc w:val="center"/>
        <w:rPr>
          <w:szCs w:val="28"/>
        </w:rPr>
      </w:pPr>
      <w:r w:rsidRPr="00872731">
        <w:rPr>
          <w:szCs w:val="28"/>
        </w:rPr>
        <w:drawing>
          <wp:inline distT="0" distB="0" distL="0" distR="0" wp14:anchorId="3E754627" wp14:editId="7DC9E068">
            <wp:extent cx="3565433" cy="2745951"/>
            <wp:effectExtent l="0" t="0" r="0" b="0"/>
            <wp:docPr id="143031429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314294" name=""/>
                    <pic:cNvPicPr/>
                  </pic:nvPicPr>
                  <pic:blipFill rotWithShape="1">
                    <a:blip r:embed="rId20"/>
                    <a:srcRect t="47262"/>
                    <a:stretch/>
                  </pic:blipFill>
                  <pic:spPr bwMode="auto">
                    <a:xfrm>
                      <a:off x="0" y="0"/>
                      <a:ext cx="3619020" cy="2787222"/>
                    </a:xfrm>
                    <a:prstGeom prst="rect">
                      <a:avLst/>
                    </a:prstGeom>
                    <a:ln>
                      <a:noFill/>
                    </a:ln>
                    <a:extLst>
                      <a:ext uri="{53640926-AAD7-44D8-BBD7-CCE9431645EC}">
                        <a14:shadowObscured xmlns:a14="http://schemas.microsoft.com/office/drawing/2010/main"/>
                      </a:ext>
                    </a:extLst>
                  </pic:spPr>
                </pic:pic>
              </a:graphicData>
            </a:graphic>
          </wp:inline>
        </w:drawing>
      </w:r>
    </w:p>
    <w:p w14:paraId="0BB29637" w14:textId="7286258B" w:rsidR="00311072" w:rsidRPr="00872731" w:rsidRDefault="00311072" w:rsidP="00FB6F83">
      <w:pPr>
        <w:widowControl w:val="0"/>
        <w:ind w:right="-1" w:firstLine="0"/>
        <w:jc w:val="center"/>
        <w:rPr>
          <w:szCs w:val="28"/>
        </w:rPr>
      </w:pPr>
      <w:r w:rsidRPr="00872731">
        <w:rPr>
          <w:szCs w:val="28"/>
        </w:rPr>
        <w:t>Рисунок 3.13 – Блок постів профілю</w:t>
      </w:r>
    </w:p>
    <w:p w14:paraId="0CF54649" w14:textId="46B45546" w:rsidR="002F5A61" w:rsidRPr="00B46E20" w:rsidRDefault="002F55FA" w:rsidP="002F5A61">
      <w:pPr>
        <w:widowControl w:val="0"/>
        <w:ind w:right="-1"/>
        <w:rPr>
          <w:szCs w:val="28"/>
          <w:lang w:val="ru-RU"/>
        </w:rPr>
      </w:pPr>
      <w:r w:rsidRPr="00872731">
        <w:rPr>
          <w:szCs w:val="28"/>
        </w:rPr>
        <w:lastRenderedPageBreak/>
        <w:t>При натисканні на пусте поле вводу, в нас з'явиться невеликий інтерфейс, який ідентифікує кількість символів, яку дозволено ввести</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14).</w:t>
      </w:r>
    </w:p>
    <w:p w14:paraId="1FAD1BD0" w14:textId="77777777" w:rsidR="00311072" w:rsidRPr="00872731" w:rsidRDefault="00311072" w:rsidP="00311072">
      <w:pPr>
        <w:widowControl w:val="0"/>
        <w:ind w:right="-1"/>
        <w:rPr>
          <w:szCs w:val="28"/>
        </w:rPr>
      </w:pPr>
    </w:p>
    <w:p w14:paraId="4F10D034" w14:textId="77777777" w:rsidR="00311072" w:rsidRPr="00872731" w:rsidRDefault="00311072" w:rsidP="000B61D7">
      <w:pPr>
        <w:widowControl w:val="0"/>
        <w:ind w:right="-1" w:firstLine="0"/>
        <w:jc w:val="center"/>
        <w:rPr>
          <w:szCs w:val="28"/>
        </w:rPr>
      </w:pPr>
      <w:r w:rsidRPr="00872731">
        <w:rPr>
          <w:szCs w:val="28"/>
        </w:rPr>
        <w:drawing>
          <wp:inline distT="0" distB="0" distL="0" distR="0" wp14:anchorId="0D84D23F" wp14:editId="61AC156F">
            <wp:extent cx="4229100" cy="1172833"/>
            <wp:effectExtent l="0" t="0" r="0" b="8890"/>
            <wp:docPr id="81901472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14724" name=""/>
                    <pic:cNvPicPr/>
                  </pic:nvPicPr>
                  <pic:blipFill>
                    <a:blip r:embed="rId21"/>
                    <a:stretch>
                      <a:fillRect/>
                    </a:stretch>
                  </pic:blipFill>
                  <pic:spPr>
                    <a:xfrm>
                      <a:off x="0" y="0"/>
                      <a:ext cx="4295296" cy="1191191"/>
                    </a:xfrm>
                    <a:prstGeom prst="rect">
                      <a:avLst/>
                    </a:prstGeom>
                  </pic:spPr>
                </pic:pic>
              </a:graphicData>
            </a:graphic>
          </wp:inline>
        </w:drawing>
      </w:r>
    </w:p>
    <w:p w14:paraId="53104C55" w14:textId="77777777" w:rsidR="00311072" w:rsidRPr="00872731" w:rsidRDefault="00311072" w:rsidP="00FB6F83">
      <w:pPr>
        <w:widowControl w:val="0"/>
        <w:ind w:right="-1" w:firstLine="0"/>
        <w:jc w:val="center"/>
        <w:rPr>
          <w:szCs w:val="28"/>
        </w:rPr>
      </w:pPr>
      <w:r w:rsidRPr="00872731">
        <w:rPr>
          <w:szCs w:val="28"/>
        </w:rPr>
        <w:t>Рисунок 3.14 – Інтерфейс блоку вводу для створення постів</w:t>
      </w:r>
    </w:p>
    <w:p w14:paraId="334D32DE" w14:textId="77777777" w:rsidR="00311072" w:rsidRPr="00872731" w:rsidRDefault="00311072" w:rsidP="00311072">
      <w:pPr>
        <w:widowControl w:val="0"/>
        <w:ind w:right="-1"/>
        <w:rPr>
          <w:szCs w:val="28"/>
        </w:rPr>
      </w:pPr>
    </w:p>
    <w:p w14:paraId="33A54E42" w14:textId="376ECC50" w:rsidR="00311072" w:rsidRPr="00872731" w:rsidRDefault="00311072" w:rsidP="00311072">
      <w:pPr>
        <w:widowControl w:val="0"/>
        <w:ind w:right="-1"/>
        <w:rPr>
          <w:szCs w:val="28"/>
        </w:rPr>
      </w:pPr>
      <w:bookmarkStart w:id="70" w:name="_Hlk169221057"/>
      <w:r w:rsidRPr="00872731">
        <w:rPr>
          <w:szCs w:val="28"/>
        </w:rPr>
        <w:t>При вводі тексту, активізується кнопка “Post”</w:t>
      </w:r>
      <w:r w:rsidR="002F5A61">
        <w:rPr>
          <w:szCs w:val="28"/>
          <w:lang w:val="ru-RU"/>
        </w:rPr>
        <w:t xml:space="preserve"> (</w:t>
      </w:r>
      <w:r w:rsidR="008618E9">
        <w:rPr>
          <w:szCs w:val="28"/>
          <w:lang w:val="ru-RU"/>
        </w:rPr>
        <w:t>рис.</w:t>
      </w:r>
      <w:r w:rsidR="002F5A61">
        <w:rPr>
          <w:szCs w:val="28"/>
          <w:lang w:val="ru-RU"/>
        </w:rPr>
        <w:t xml:space="preserve"> 3.15)</w:t>
      </w:r>
      <w:r w:rsidRPr="00872731">
        <w:rPr>
          <w:szCs w:val="28"/>
        </w:rPr>
        <w:t>.</w:t>
      </w:r>
    </w:p>
    <w:bookmarkEnd w:id="70"/>
    <w:p w14:paraId="7109B6E6" w14:textId="77777777" w:rsidR="000B61D7" w:rsidRPr="00872731" w:rsidRDefault="000B61D7" w:rsidP="00311072">
      <w:pPr>
        <w:widowControl w:val="0"/>
        <w:ind w:right="-1"/>
        <w:rPr>
          <w:szCs w:val="28"/>
        </w:rPr>
      </w:pPr>
    </w:p>
    <w:p w14:paraId="67B80B1F" w14:textId="77777777" w:rsidR="00311072" w:rsidRPr="00872731" w:rsidRDefault="00311072" w:rsidP="000B61D7">
      <w:pPr>
        <w:widowControl w:val="0"/>
        <w:ind w:right="-1" w:firstLine="0"/>
        <w:jc w:val="center"/>
        <w:rPr>
          <w:szCs w:val="28"/>
        </w:rPr>
      </w:pPr>
      <w:r w:rsidRPr="00872731">
        <w:rPr>
          <w:szCs w:val="28"/>
        </w:rPr>
        <w:drawing>
          <wp:inline distT="0" distB="0" distL="0" distR="0" wp14:anchorId="14218ADC" wp14:editId="538C2684">
            <wp:extent cx="4799398" cy="1426422"/>
            <wp:effectExtent l="0" t="0" r="1270" b="2540"/>
            <wp:docPr id="11690460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04600" name=""/>
                    <pic:cNvPicPr/>
                  </pic:nvPicPr>
                  <pic:blipFill>
                    <a:blip r:embed="rId22"/>
                    <a:stretch>
                      <a:fillRect/>
                    </a:stretch>
                  </pic:blipFill>
                  <pic:spPr>
                    <a:xfrm>
                      <a:off x="0" y="0"/>
                      <a:ext cx="4872512" cy="1448152"/>
                    </a:xfrm>
                    <a:prstGeom prst="rect">
                      <a:avLst/>
                    </a:prstGeom>
                  </pic:spPr>
                </pic:pic>
              </a:graphicData>
            </a:graphic>
          </wp:inline>
        </w:drawing>
      </w:r>
    </w:p>
    <w:p w14:paraId="1A8F999A" w14:textId="77777777" w:rsidR="00311072" w:rsidRPr="00872731" w:rsidRDefault="00311072" w:rsidP="00FB6F83">
      <w:pPr>
        <w:widowControl w:val="0"/>
        <w:ind w:right="-1" w:firstLine="0"/>
        <w:jc w:val="center"/>
        <w:rPr>
          <w:szCs w:val="28"/>
        </w:rPr>
      </w:pPr>
      <w:r w:rsidRPr="00872731">
        <w:rPr>
          <w:szCs w:val="28"/>
        </w:rPr>
        <w:t>Рисунок 3.15 – Інтерфейс блоку вводу з можливістю додати пост</w:t>
      </w:r>
    </w:p>
    <w:p w14:paraId="12046DA8" w14:textId="77777777" w:rsidR="00311072" w:rsidRPr="00872731" w:rsidRDefault="00311072" w:rsidP="00311072">
      <w:pPr>
        <w:widowControl w:val="0"/>
        <w:ind w:right="-1"/>
        <w:rPr>
          <w:szCs w:val="28"/>
        </w:rPr>
      </w:pPr>
    </w:p>
    <w:p w14:paraId="4EEF8F29" w14:textId="27E9ECBB" w:rsidR="00311072" w:rsidRPr="00872731" w:rsidRDefault="00311072" w:rsidP="00311072">
      <w:pPr>
        <w:widowControl w:val="0"/>
        <w:ind w:right="-1"/>
        <w:rPr>
          <w:szCs w:val="28"/>
        </w:rPr>
      </w:pPr>
      <w:r w:rsidRPr="00872731">
        <w:rPr>
          <w:szCs w:val="28"/>
        </w:rPr>
        <w:t xml:space="preserve">Зі збільшенням кількості символів, поле вводу буде розширюватися, а колір кількості залишившихся символів буде ідентифікувати наскільки близько користувач від </w:t>
      </w:r>
      <w:r w:rsidR="002F5A61" w:rsidRPr="00872731">
        <w:rPr>
          <w:szCs w:val="28"/>
        </w:rPr>
        <w:t>ліміту</w:t>
      </w:r>
      <w:r w:rsidR="002F5A61" w:rsidRPr="00851802">
        <w:rPr>
          <w:szCs w:val="28"/>
        </w:rPr>
        <w:t xml:space="preserve"> (</w:t>
      </w:r>
      <w:r w:rsidR="008618E9" w:rsidRPr="00851802">
        <w:rPr>
          <w:szCs w:val="28"/>
        </w:rPr>
        <w:t>рис.</w:t>
      </w:r>
      <w:r w:rsidR="002F5A61" w:rsidRPr="00851802">
        <w:rPr>
          <w:szCs w:val="28"/>
        </w:rPr>
        <w:t xml:space="preserve"> 3.16).</w:t>
      </w:r>
    </w:p>
    <w:p w14:paraId="5753FC86" w14:textId="77777777" w:rsidR="00311072" w:rsidRPr="00872731" w:rsidRDefault="00311072" w:rsidP="00311072">
      <w:pPr>
        <w:widowControl w:val="0"/>
        <w:ind w:right="-1"/>
        <w:rPr>
          <w:szCs w:val="28"/>
        </w:rPr>
      </w:pPr>
    </w:p>
    <w:p w14:paraId="4C0B7858" w14:textId="77777777" w:rsidR="00311072" w:rsidRPr="00872731" w:rsidRDefault="00311072" w:rsidP="000B61D7">
      <w:pPr>
        <w:widowControl w:val="0"/>
        <w:ind w:right="-1"/>
        <w:jc w:val="center"/>
        <w:rPr>
          <w:szCs w:val="28"/>
        </w:rPr>
      </w:pPr>
      <w:r w:rsidRPr="00872731">
        <w:rPr>
          <w:szCs w:val="28"/>
        </w:rPr>
        <w:drawing>
          <wp:inline distT="0" distB="0" distL="0" distR="0" wp14:anchorId="49E20D00" wp14:editId="38442CE7">
            <wp:extent cx="4335780" cy="1688351"/>
            <wp:effectExtent l="0" t="0" r="7620" b="7620"/>
            <wp:docPr id="212851239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12394" name=""/>
                    <pic:cNvPicPr/>
                  </pic:nvPicPr>
                  <pic:blipFill>
                    <a:blip r:embed="rId23"/>
                    <a:stretch>
                      <a:fillRect/>
                    </a:stretch>
                  </pic:blipFill>
                  <pic:spPr>
                    <a:xfrm>
                      <a:off x="0" y="0"/>
                      <a:ext cx="4382608" cy="1706586"/>
                    </a:xfrm>
                    <a:prstGeom prst="rect">
                      <a:avLst/>
                    </a:prstGeom>
                  </pic:spPr>
                </pic:pic>
              </a:graphicData>
            </a:graphic>
          </wp:inline>
        </w:drawing>
      </w:r>
    </w:p>
    <w:p w14:paraId="6F14B5BC" w14:textId="77777777" w:rsidR="00311072" w:rsidRPr="00872731" w:rsidRDefault="00311072" w:rsidP="00FB6F83">
      <w:pPr>
        <w:widowControl w:val="0"/>
        <w:ind w:right="-1" w:firstLine="0"/>
        <w:jc w:val="center"/>
        <w:rPr>
          <w:szCs w:val="28"/>
        </w:rPr>
      </w:pPr>
      <w:r w:rsidRPr="00872731">
        <w:rPr>
          <w:szCs w:val="28"/>
        </w:rPr>
        <w:t>Рисунок 3.16 – Майже заповнене поле вводу створення посту</w:t>
      </w:r>
    </w:p>
    <w:p w14:paraId="22187252" w14:textId="4498F6F8" w:rsidR="00311072" w:rsidRPr="00872731" w:rsidRDefault="002F55FA" w:rsidP="00311072">
      <w:pPr>
        <w:widowControl w:val="0"/>
        <w:ind w:right="-1"/>
        <w:rPr>
          <w:szCs w:val="28"/>
        </w:rPr>
      </w:pPr>
      <w:r w:rsidRPr="00872731">
        <w:rPr>
          <w:szCs w:val="28"/>
        </w:rPr>
        <w:lastRenderedPageBreak/>
        <w:t>При кількості символів перевищчуючу максимальну можливу, індикатор загориться червоним. Максимальна кількість символів після ліміту, яку може ввести користувач дорівнює тридцяти. Якщо кількість символів більша за можливу, кнопка “Post”, яка надає можливість створити пост деактивується, та створити пост більше не буде можливо</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17).</w:t>
      </w:r>
    </w:p>
    <w:p w14:paraId="6E256643" w14:textId="77777777" w:rsidR="000B61D7" w:rsidRPr="00872731" w:rsidRDefault="000B61D7" w:rsidP="00311072">
      <w:pPr>
        <w:widowControl w:val="0"/>
        <w:ind w:right="-1"/>
        <w:rPr>
          <w:szCs w:val="28"/>
        </w:rPr>
      </w:pPr>
    </w:p>
    <w:p w14:paraId="1EE67295" w14:textId="77777777" w:rsidR="00311072" w:rsidRPr="00872731" w:rsidRDefault="00311072" w:rsidP="000B61D7">
      <w:pPr>
        <w:widowControl w:val="0"/>
        <w:ind w:right="-1" w:firstLine="0"/>
        <w:jc w:val="center"/>
        <w:rPr>
          <w:szCs w:val="28"/>
        </w:rPr>
      </w:pPr>
      <w:r w:rsidRPr="00872731">
        <w:rPr>
          <w:szCs w:val="28"/>
        </w:rPr>
        <w:drawing>
          <wp:inline distT="0" distB="0" distL="0" distR="0" wp14:anchorId="72733922" wp14:editId="0FDF6C45">
            <wp:extent cx="4783666" cy="2081033"/>
            <wp:effectExtent l="0" t="0" r="0" b="0"/>
            <wp:docPr id="17483609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60912" name=""/>
                    <pic:cNvPicPr/>
                  </pic:nvPicPr>
                  <pic:blipFill>
                    <a:blip r:embed="rId24"/>
                    <a:stretch>
                      <a:fillRect/>
                    </a:stretch>
                  </pic:blipFill>
                  <pic:spPr>
                    <a:xfrm>
                      <a:off x="0" y="0"/>
                      <a:ext cx="4810537" cy="2092723"/>
                    </a:xfrm>
                    <a:prstGeom prst="rect">
                      <a:avLst/>
                    </a:prstGeom>
                  </pic:spPr>
                </pic:pic>
              </a:graphicData>
            </a:graphic>
          </wp:inline>
        </w:drawing>
      </w:r>
    </w:p>
    <w:p w14:paraId="09C679DA" w14:textId="77777777" w:rsidR="00311072" w:rsidRPr="00872731" w:rsidRDefault="00311072" w:rsidP="00FB6F83">
      <w:pPr>
        <w:widowControl w:val="0"/>
        <w:ind w:right="-1" w:firstLine="0"/>
        <w:jc w:val="center"/>
        <w:rPr>
          <w:szCs w:val="28"/>
        </w:rPr>
      </w:pPr>
      <w:r w:rsidRPr="00872731">
        <w:rPr>
          <w:szCs w:val="28"/>
        </w:rPr>
        <w:t>Рисунок 3.17 – Переповнене поле вводу створення посту</w:t>
      </w:r>
    </w:p>
    <w:p w14:paraId="1E3D4AC2" w14:textId="77777777" w:rsidR="00311072" w:rsidRPr="00872731" w:rsidRDefault="00311072" w:rsidP="00311072">
      <w:pPr>
        <w:widowControl w:val="0"/>
        <w:ind w:right="-1"/>
        <w:rPr>
          <w:szCs w:val="28"/>
        </w:rPr>
      </w:pPr>
    </w:p>
    <w:p w14:paraId="3069AE8C" w14:textId="32DFD937" w:rsidR="00311072" w:rsidRPr="00872731" w:rsidRDefault="002F55FA" w:rsidP="00311072">
      <w:pPr>
        <w:widowControl w:val="0"/>
        <w:ind w:right="-1"/>
        <w:rPr>
          <w:szCs w:val="28"/>
        </w:rPr>
      </w:pPr>
      <w:bookmarkStart w:id="71" w:name="_Hlk169221107"/>
      <w:r w:rsidRPr="00872731">
        <w:rPr>
          <w:szCs w:val="28"/>
        </w:rPr>
        <w:t>Якщо ж ми все-таки створимо пост – він з’явиться в списку останніх постів, а кількість постів в шапці вкладинки збільшиться</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18 </w:t>
      </w:r>
      <w:r w:rsidR="008618E9">
        <w:rPr>
          <w:szCs w:val="28"/>
          <w:lang w:val="ru-RU"/>
        </w:rPr>
        <w:t>–</w:t>
      </w:r>
      <w:r w:rsidR="002F5A61">
        <w:rPr>
          <w:szCs w:val="28"/>
          <w:lang w:val="ru-RU"/>
        </w:rPr>
        <w:t xml:space="preserve"> </w:t>
      </w:r>
      <w:r w:rsidR="008618E9">
        <w:rPr>
          <w:szCs w:val="28"/>
          <w:lang w:val="ru-RU"/>
        </w:rPr>
        <w:t xml:space="preserve">рис. </w:t>
      </w:r>
      <w:r w:rsidR="002F5A61">
        <w:rPr>
          <w:szCs w:val="28"/>
          <w:lang w:val="ru-RU"/>
        </w:rPr>
        <w:t>3.19).</w:t>
      </w:r>
      <w:bookmarkEnd w:id="71"/>
    </w:p>
    <w:p w14:paraId="615A01EE" w14:textId="77777777" w:rsidR="00311072" w:rsidRPr="00872731" w:rsidRDefault="00311072" w:rsidP="00311072">
      <w:pPr>
        <w:widowControl w:val="0"/>
        <w:ind w:right="-1"/>
        <w:rPr>
          <w:szCs w:val="28"/>
        </w:rPr>
      </w:pPr>
    </w:p>
    <w:p w14:paraId="6D553B6C" w14:textId="77777777" w:rsidR="000B61D7" w:rsidRPr="00872731" w:rsidRDefault="00311072" w:rsidP="000B61D7">
      <w:pPr>
        <w:widowControl w:val="0"/>
        <w:ind w:right="-1"/>
        <w:jc w:val="center"/>
        <w:rPr>
          <w:szCs w:val="28"/>
        </w:rPr>
      </w:pPr>
      <w:r w:rsidRPr="00872731">
        <w:rPr>
          <w:szCs w:val="28"/>
        </w:rPr>
        <w:drawing>
          <wp:inline distT="0" distB="0" distL="0" distR="0" wp14:anchorId="1402A949" wp14:editId="2FDE27BB">
            <wp:extent cx="2861734" cy="2913003"/>
            <wp:effectExtent l="0" t="0" r="0" b="1905"/>
            <wp:docPr id="13563875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387533" name=""/>
                    <pic:cNvPicPr/>
                  </pic:nvPicPr>
                  <pic:blipFill>
                    <a:blip r:embed="rId25"/>
                    <a:stretch>
                      <a:fillRect/>
                    </a:stretch>
                  </pic:blipFill>
                  <pic:spPr>
                    <a:xfrm>
                      <a:off x="0" y="0"/>
                      <a:ext cx="2892032" cy="2943844"/>
                    </a:xfrm>
                    <a:prstGeom prst="rect">
                      <a:avLst/>
                    </a:prstGeom>
                  </pic:spPr>
                </pic:pic>
              </a:graphicData>
            </a:graphic>
          </wp:inline>
        </w:drawing>
      </w:r>
    </w:p>
    <w:p w14:paraId="0387B5CD" w14:textId="66517493" w:rsidR="000B61D7" w:rsidRPr="00872731" w:rsidRDefault="000B61D7" w:rsidP="00FB6F83">
      <w:pPr>
        <w:widowControl w:val="0"/>
        <w:ind w:right="-1" w:firstLine="0"/>
        <w:jc w:val="center"/>
        <w:rPr>
          <w:szCs w:val="28"/>
        </w:rPr>
      </w:pPr>
      <w:r w:rsidRPr="00872731">
        <w:rPr>
          <w:szCs w:val="28"/>
        </w:rPr>
        <w:t>Рисунок 3.18 – Результати створення посту</w:t>
      </w:r>
    </w:p>
    <w:p w14:paraId="66A92F47" w14:textId="77777777" w:rsidR="000B61D7" w:rsidRPr="00872731" w:rsidRDefault="000B61D7" w:rsidP="00311072">
      <w:pPr>
        <w:widowControl w:val="0"/>
        <w:ind w:right="-1"/>
        <w:rPr>
          <w:szCs w:val="28"/>
        </w:rPr>
      </w:pPr>
    </w:p>
    <w:p w14:paraId="5508F5D4" w14:textId="15F82FFA" w:rsidR="00311072" w:rsidRPr="00872731" w:rsidRDefault="00311072" w:rsidP="000B61D7">
      <w:pPr>
        <w:widowControl w:val="0"/>
        <w:ind w:right="-1"/>
        <w:jc w:val="center"/>
        <w:rPr>
          <w:szCs w:val="28"/>
        </w:rPr>
      </w:pPr>
      <w:r w:rsidRPr="00872731">
        <w:rPr>
          <w:szCs w:val="28"/>
        </w:rPr>
        <w:lastRenderedPageBreak/>
        <w:drawing>
          <wp:inline distT="0" distB="0" distL="0" distR="0" wp14:anchorId="38A052C4" wp14:editId="7994042A">
            <wp:extent cx="2548719" cy="1028700"/>
            <wp:effectExtent l="0" t="0" r="4445" b="0"/>
            <wp:docPr id="20024131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13168" name=""/>
                    <pic:cNvPicPr/>
                  </pic:nvPicPr>
                  <pic:blipFill>
                    <a:blip r:embed="rId26"/>
                    <a:stretch>
                      <a:fillRect/>
                    </a:stretch>
                  </pic:blipFill>
                  <pic:spPr>
                    <a:xfrm>
                      <a:off x="0" y="0"/>
                      <a:ext cx="2554425" cy="1031003"/>
                    </a:xfrm>
                    <a:prstGeom prst="rect">
                      <a:avLst/>
                    </a:prstGeom>
                  </pic:spPr>
                </pic:pic>
              </a:graphicData>
            </a:graphic>
          </wp:inline>
        </w:drawing>
      </w:r>
    </w:p>
    <w:p w14:paraId="53CBB535" w14:textId="3B9D630A" w:rsidR="00311072" w:rsidRPr="00872731" w:rsidRDefault="00311072" w:rsidP="00FB6F83">
      <w:pPr>
        <w:widowControl w:val="0"/>
        <w:ind w:right="-1" w:firstLine="0"/>
        <w:jc w:val="center"/>
        <w:rPr>
          <w:szCs w:val="28"/>
        </w:rPr>
      </w:pPr>
      <w:r w:rsidRPr="00872731">
        <w:rPr>
          <w:szCs w:val="28"/>
        </w:rPr>
        <w:t>Рисунок 3.19 – Результати створення посту</w:t>
      </w:r>
    </w:p>
    <w:p w14:paraId="48F3A15F" w14:textId="77777777" w:rsidR="00311072" w:rsidRPr="00872731" w:rsidRDefault="00311072" w:rsidP="00311072">
      <w:pPr>
        <w:widowControl w:val="0"/>
        <w:ind w:right="-1"/>
        <w:rPr>
          <w:szCs w:val="28"/>
        </w:rPr>
      </w:pPr>
    </w:p>
    <w:p w14:paraId="4582A1A9" w14:textId="0F896AD0" w:rsidR="00311072" w:rsidRPr="00872731" w:rsidRDefault="00311072" w:rsidP="00311072">
      <w:pPr>
        <w:widowControl w:val="0"/>
        <w:ind w:right="-1"/>
        <w:rPr>
          <w:szCs w:val="28"/>
        </w:rPr>
      </w:pPr>
      <w:r w:rsidRPr="00872731">
        <w:rPr>
          <w:szCs w:val="28"/>
        </w:rPr>
        <w:t xml:space="preserve">Кожен з постів також можна вподобати, що буде супроводжуватися відповідною </w:t>
      </w:r>
      <w:r w:rsidR="002F5A61" w:rsidRPr="00872731">
        <w:rPr>
          <w:szCs w:val="28"/>
        </w:rPr>
        <w:t>анімацією</w:t>
      </w:r>
      <w:r w:rsidR="002F5A61">
        <w:rPr>
          <w:szCs w:val="28"/>
          <w:lang w:val="ru-RU"/>
        </w:rPr>
        <w:t xml:space="preserve"> (</w:t>
      </w:r>
      <w:r w:rsidR="008618E9">
        <w:rPr>
          <w:szCs w:val="28"/>
          <w:lang w:val="ru-RU"/>
        </w:rPr>
        <w:t>рис.</w:t>
      </w:r>
      <w:r w:rsidR="002F5A61">
        <w:rPr>
          <w:szCs w:val="28"/>
          <w:lang w:val="ru-RU"/>
        </w:rPr>
        <w:t xml:space="preserve"> 3.20).</w:t>
      </w:r>
    </w:p>
    <w:p w14:paraId="3F80BCAB" w14:textId="77777777" w:rsidR="00311072" w:rsidRPr="00872731" w:rsidRDefault="00311072" w:rsidP="00311072">
      <w:pPr>
        <w:widowControl w:val="0"/>
        <w:ind w:right="-1"/>
        <w:rPr>
          <w:szCs w:val="28"/>
        </w:rPr>
      </w:pPr>
    </w:p>
    <w:p w14:paraId="48D2B1A8" w14:textId="77777777" w:rsidR="00311072" w:rsidRPr="00872731" w:rsidRDefault="00311072" w:rsidP="000B61D7">
      <w:pPr>
        <w:widowControl w:val="0"/>
        <w:ind w:right="-1"/>
        <w:jc w:val="center"/>
        <w:rPr>
          <w:szCs w:val="28"/>
        </w:rPr>
      </w:pPr>
      <w:r w:rsidRPr="00872731">
        <w:rPr>
          <w:szCs w:val="28"/>
        </w:rPr>
        <w:drawing>
          <wp:inline distT="0" distB="0" distL="0" distR="0" wp14:anchorId="3E70ACBA" wp14:editId="6C416CFA">
            <wp:extent cx="3742267" cy="1444603"/>
            <wp:effectExtent l="0" t="0" r="0" b="3810"/>
            <wp:docPr id="53022438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24387" name=""/>
                    <pic:cNvPicPr/>
                  </pic:nvPicPr>
                  <pic:blipFill>
                    <a:blip r:embed="rId27"/>
                    <a:stretch>
                      <a:fillRect/>
                    </a:stretch>
                  </pic:blipFill>
                  <pic:spPr>
                    <a:xfrm>
                      <a:off x="0" y="0"/>
                      <a:ext cx="3742267" cy="1444603"/>
                    </a:xfrm>
                    <a:prstGeom prst="rect">
                      <a:avLst/>
                    </a:prstGeom>
                  </pic:spPr>
                </pic:pic>
              </a:graphicData>
            </a:graphic>
          </wp:inline>
        </w:drawing>
      </w:r>
    </w:p>
    <w:p w14:paraId="55F64316" w14:textId="77777777" w:rsidR="00311072" w:rsidRPr="00872731" w:rsidRDefault="00311072" w:rsidP="00FB6F83">
      <w:pPr>
        <w:widowControl w:val="0"/>
        <w:ind w:right="-1" w:firstLine="0"/>
        <w:jc w:val="center"/>
        <w:rPr>
          <w:szCs w:val="28"/>
        </w:rPr>
      </w:pPr>
      <w:r w:rsidRPr="00872731">
        <w:rPr>
          <w:szCs w:val="28"/>
        </w:rPr>
        <w:t>Рисунок 3.20 – Візуалізація анімації вподобання (вгорі курсор наведено, знизу було натиснено)</w:t>
      </w:r>
    </w:p>
    <w:p w14:paraId="637880A7" w14:textId="77777777" w:rsidR="00311072" w:rsidRPr="00872731" w:rsidRDefault="00311072" w:rsidP="00311072">
      <w:pPr>
        <w:widowControl w:val="0"/>
        <w:ind w:right="-1"/>
        <w:rPr>
          <w:szCs w:val="28"/>
        </w:rPr>
      </w:pPr>
    </w:p>
    <w:p w14:paraId="20EC6275" w14:textId="3C4F4B00" w:rsidR="00311072" w:rsidRPr="00872731" w:rsidRDefault="00311072" w:rsidP="00311072">
      <w:pPr>
        <w:widowControl w:val="0"/>
        <w:ind w:right="-1"/>
        <w:rPr>
          <w:szCs w:val="28"/>
        </w:rPr>
      </w:pPr>
      <w:r w:rsidRPr="00872731">
        <w:rPr>
          <w:szCs w:val="28"/>
        </w:rPr>
        <w:t xml:space="preserve">Також кожен пост можна прикріпити згори, натиснувши відповідну кнопку в меню зправа </w:t>
      </w:r>
      <w:r w:rsidR="002F5A61" w:rsidRPr="00872731">
        <w:rPr>
          <w:szCs w:val="28"/>
        </w:rPr>
        <w:t>посту</w:t>
      </w:r>
      <w:r w:rsidR="002F5A61">
        <w:rPr>
          <w:szCs w:val="28"/>
          <w:lang w:val="ru-RU"/>
        </w:rPr>
        <w:t xml:space="preserve"> (</w:t>
      </w:r>
      <w:r w:rsidR="008618E9">
        <w:rPr>
          <w:szCs w:val="28"/>
          <w:lang w:val="ru-RU"/>
        </w:rPr>
        <w:t>рис.</w:t>
      </w:r>
      <w:r w:rsidR="002F5A61">
        <w:rPr>
          <w:szCs w:val="28"/>
          <w:lang w:val="ru-RU"/>
        </w:rPr>
        <w:t xml:space="preserve"> 3.21).</w:t>
      </w:r>
    </w:p>
    <w:p w14:paraId="0767F26C" w14:textId="77777777" w:rsidR="000B61D7" w:rsidRPr="00872731" w:rsidRDefault="000B61D7" w:rsidP="00311072">
      <w:pPr>
        <w:widowControl w:val="0"/>
        <w:ind w:right="-1"/>
        <w:rPr>
          <w:szCs w:val="28"/>
        </w:rPr>
      </w:pPr>
    </w:p>
    <w:p w14:paraId="2789E98A" w14:textId="77777777" w:rsidR="00311072" w:rsidRPr="00872731" w:rsidRDefault="00311072" w:rsidP="000B61D7">
      <w:pPr>
        <w:widowControl w:val="0"/>
        <w:ind w:right="-1"/>
        <w:jc w:val="center"/>
        <w:rPr>
          <w:szCs w:val="28"/>
        </w:rPr>
      </w:pPr>
      <w:r w:rsidRPr="00872731">
        <w:rPr>
          <w:szCs w:val="28"/>
        </w:rPr>
        <w:drawing>
          <wp:inline distT="0" distB="0" distL="0" distR="0" wp14:anchorId="0FFE75BB" wp14:editId="238C87E5">
            <wp:extent cx="3750733" cy="2743535"/>
            <wp:effectExtent l="0" t="0" r="2540" b="0"/>
            <wp:docPr id="100099652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96521" name=""/>
                    <pic:cNvPicPr/>
                  </pic:nvPicPr>
                  <pic:blipFill>
                    <a:blip r:embed="rId28"/>
                    <a:stretch>
                      <a:fillRect/>
                    </a:stretch>
                  </pic:blipFill>
                  <pic:spPr>
                    <a:xfrm>
                      <a:off x="0" y="0"/>
                      <a:ext cx="3772537" cy="2759484"/>
                    </a:xfrm>
                    <a:prstGeom prst="rect">
                      <a:avLst/>
                    </a:prstGeom>
                  </pic:spPr>
                </pic:pic>
              </a:graphicData>
            </a:graphic>
          </wp:inline>
        </w:drawing>
      </w:r>
    </w:p>
    <w:p w14:paraId="70D10E19" w14:textId="77777777" w:rsidR="00311072" w:rsidRPr="00872731" w:rsidRDefault="00311072" w:rsidP="00FB6F83">
      <w:pPr>
        <w:widowControl w:val="0"/>
        <w:ind w:right="-1" w:firstLine="0"/>
        <w:jc w:val="center"/>
        <w:rPr>
          <w:szCs w:val="28"/>
        </w:rPr>
      </w:pPr>
      <w:r w:rsidRPr="00872731">
        <w:rPr>
          <w:szCs w:val="28"/>
        </w:rPr>
        <w:t>Рисунок 3.21 – Демонстрація прикріплення та меню посту</w:t>
      </w:r>
    </w:p>
    <w:p w14:paraId="63D550AA" w14:textId="5AC2230A" w:rsidR="00311072" w:rsidRPr="00872731" w:rsidRDefault="00311072" w:rsidP="00311072">
      <w:pPr>
        <w:widowControl w:val="0"/>
        <w:ind w:right="-1"/>
        <w:rPr>
          <w:szCs w:val="28"/>
        </w:rPr>
      </w:pPr>
      <w:r w:rsidRPr="00872731">
        <w:rPr>
          <w:szCs w:val="28"/>
        </w:rPr>
        <w:lastRenderedPageBreak/>
        <w:t>Також пост можна видалити натиснувши відповідну кнопку в меню посту.</w:t>
      </w:r>
      <w:r w:rsidR="000B61D7" w:rsidRPr="00872731">
        <w:rPr>
          <w:szCs w:val="28"/>
        </w:rPr>
        <w:t xml:space="preserve"> </w:t>
      </w:r>
      <w:r w:rsidRPr="00872731">
        <w:rPr>
          <w:szCs w:val="28"/>
        </w:rPr>
        <w:t xml:space="preserve">Всі пости зберігаються лише локально через особливість API, тому при перезаході до сайту зміни в постах не збережуться. </w:t>
      </w:r>
    </w:p>
    <w:p w14:paraId="384C667A" w14:textId="2EBD7827" w:rsidR="00311072" w:rsidRPr="00872731" w:rsidRDefault="00311072" w:rsidP="00311072">
      <w:pPr>
        <w:widowControl w:val="0"/>
        <w:ind w:right="-1"/>
        <w:rPr>
          <w:szCs w:val="28"/>
        </w:rPr>
      </w:pPr>
      <w:r w:rsidRPr="00872731">
        <w:rPr>
          <w:szCs w:val="28"/>
        </w:rPr>
        <w:t>Перейдемо до вкладинки “Dialogs”.</w:t>
      </w:r>
      <w:r w:rsidR="000B61D7" w:rsidRPr="00872731">
        <w:rPr>
          <w:szCs w:val="28"/>
        </w:rPr>
        <w:t xml:space="preserve"> </w:t>
      </w:r>
      <w:r w:rsidRPr="00872731">
        <w:rPr>
          <w:szCs w:val="28"/>
        </w:rPr>
        <w:t xml:space="preserve">Вкладка Dialogs відопбражає меню для спілкування з іншими </w:t>
      </w:r>
      <w:r w:rsidR="002F5A61" w:rsidRPr="00872731">
        <w:rPr>
          <w:szCs w:val="28"/>
        </w:rPr>
        <w:t>користувачами</w:t>
      </w:r>
      <w:r w:rsidR="002F5A61" w:rsidRPr="00851802">
        <w:rPr>
          <w:szCs w:val="28"/>
        </w:rPr>
        <w:t xml:space="preserve"> (</w:t>
      </w:r>
      <w:r w:rsidR="008618E9" w:rsidRPr="00851802">
        <w:rPr>
          <w:szCs w:val="28"/>
        </w:rPr>
        <w:t>рис.</w:t>
      </w:r>
      <w:r w:rsidR="002F5A61" w:rsidRPr="00851802">
        <w:rPr>
          <w:szCs w:val="28"/>
        </w:rPr>
        <w:t xml:space="preserve"> 3.22).</w:t>
      </w:r>
    </w:p>
    <w:p w14:paraId="66042BA9" w14:textId="77777777" w:rsidR="00311072" w:rsidRPr="00872731" w:rsidRDefault="00311072" w:rsidP="00311072">
      <w:pPr>
        <w:widowControl w:val="0"/>
        <w:ind w:right="-1"/>
        <w:rPr>
          <w:szCs w:val="28"/>
        </w:rPr>
      </w:pPr>
    </w:p>
    <w:p w14:paraId="490BEE53" w14:textId="77777777" w:rsidR="00311072" w:rsidRPr="00872731" w:rsidRDefault="00311072" w:rsidP="000B61D7">
      <w:pPr>
        <w:widowControl w:val="0"/>
        <w:ind w:right="-1" w:firstLine="0"/>
        <w:jc w:val="center"/>
        <w:rPr>
          <w:szCs w:val="28"/>
        </w:rPr>
      </w:pPr>
      <w:r w:rsidRPr="00872731">
        <w:rPr>
          <w:szCs w:val="28"/>
        </w:rPr>
        <w:drawing>
          <wp:inline distT="0" distB="0" distL="0" distR="0" wp14:anchorId="3B6315FD" wp14:editId="2D0BDA7D">
            <wp:extent cx="5114383" cy="2696010"/>
            <wp:effectExtent l="0" t="0" r="0" b="9525"/>
            <wp:docPr id="19215321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32130" name=""/>
                    <pic:cNvPicPr/>
                  </pic:nvPicPr>
                  <pic:blipFill>
                    <a:blip r:embed="rId29"/>
                    <a:stretch>
                      <a:fillRect/>
                    </a:stretch>
                  </pic:blipFill>
                  <pic:spPr>
                    <a:xfrm>
                      <a:off x="0" y="0"/>
                      <a:ext cx="5170140" cy="2725402"/>
                    </a:xfrm>
                    <a:prstGeom prst="rect">
                      <a:avLst/>
                    </a:prstGeom>
                  </pic:spPr>
                </pic:pic>
              </a:graphicData>
            </a:graphic>
          </wp:inline>
        </w:drawing>
      </w:r>
    </w:p>
    <w:p w14:paraId="69C2D0A0" w14:textId="77777777" w:rsidR="00311072" w:rsidRPr="00872731" w:rsidRDefault="00311072" w:rsidP="00FB6F83">
      <w:pPr>
        <w:widowControl w:val="0"/>
        <w:ind w:right="-1" w:firstLine="0"/>
        <w:jc w:val="center"/>
        <w:rPr>
          <w:szCs w:val="28"/>
        </w:rPr>
      </w:pPr>
      <w:r w:rsidRPr="00872731">
        <w:rPr>
          <w:szCs w:val="28"/>
        </w:rPr>
        <w:t>Рисунок 3.22 – Вкладка Dialogs без обраного діалогу</w:t>
      </w:r>
    </w:p>
    <w:p w14:paraId="71CA683B" w14:textId="77777777" w:rsidR="00311072" w:rsidRPr="00872731" w:rsidRDefault="00311072" w:rsidP="00311072">
      <w:pPr>
        <w:widowControl w:val="0"/>
        <w:ind w:right="-1"/>
        <w:rPr>
          <w:szCs w:val="28"/>
        </w:rPr>
      </w:pPr>
    </w:p>
    <w:p w14:paraId="7D0DA507" w14:textId="51297CB8" w:rsidR="00311072" w:rsidRPr="00872731" w:rsidRDefault="00311072" w:rsidP="00311072">
      <w:pPr>
        <w:widowControl w:val="0"/>
        <w:ind w:right="-1"/>
        <w:rPr>
          <w:szCs w:val="28"/>
        </w:rPr>
      </w:pPr>
      <w:r w:rsidRPr="00872731">
        <w:rPr>
          <w:szCs w:val="28"/>
        </w:rPr>
        <w:t xml:space="preserve">Обравши діалог, можна побачити інтерфейс блоку листування замість порожнього </w:t>
      </w:r>
      <w:r w:rsidR="002F5A61" w:rsidRPr="00872731">
        <w:rPr>
          <w:szCs w:val="28"/>
        </w:rPr>
        <w:t>блоку</w:t>
      </w:r>
      <w:r w:rsidR="002F5A61">
        <w:rPr>
          <w:szCs w:val="28"/>
          <w:lang w:val="ru-RU"/>
        </w:rPr>
        <w:t xml:space="preserve"> (</w:t>
      </w:r>
      <w:r w:rsidR="008618E9">
        <w:rPr>
          <w:szCs w:val="28"/>
          <w:lang w:val="ru-RU"/>
        </w:rPr>
        <w:t>рис.</w:t>
      </w:r>
      <w:r w:rsidR="002F5A61">
        <w:rPr>
          <w:szCs w:val="28"/>
          <w:lang w:val="ru-RU"/>
        </w:rPr>
        <w:t xml:space="preserve"> 3.23).</w:t>
      </w:r>
    </w:p>
    <w:p w14:paraId="0F80F8A7" w14:textId="77777777" w:rsidR="00311072" w:rsidRPr="00872731" w:rsidRDefault="00311072" w:rsidP="00311072">
      <w:pPr>
        <w:widowControl w:val="0"/>
        <w:ind w:right="-1"/>
        <w:rPr>
          <w:szCs w:val="28"/>
        </w:rPr>
      </w:pPr>
    </w:p>
    <w:p w14:paraId="61CFE2ED" w14:textId="3A9D68F9" w:rsidR="00311072" w:rsidRPr="00872731" w:rsidRDefault="000B61D7" w:rsidP="000B61D7">
      <w:pPr>
        <w:widowControl w:val="0"/>
        <w:ind w:right="-1" w:firstLine="0"/>
        <w:jc w:val="center"/>
        <w:rPr>
          <w:szCs w:val="28"/>
        </w:rPr>
      </w:pPr>
      <w:r w:rsidRPr="00872731">
        <w:rPr>
          <w:szCs w:val="28"/>
        </w:rPr>
        <w:drawing>
          <wp:inline distT="0" distB="0" distL="0" distR="0" wp14:anchorId="43D0F944" wp14:editId="6BB74518">
            <wp:extent cx="3868445" cy="2502747"/>
            <wp:effectExtent l="0" t="0" r="0" b="0"/>
            <wp:docPr id="9723005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00513" name=""/>
                    <pic:cNvPicPr/>
                  </pic:nvPicPr>
                  <pic:blipFill>
                    <a:blip r:embed="rId30"/>
                    <a:stretch>
                      <a:fillRect/>
                    </a:stretch>
                  </pic:blipFill>
                  <pic:spPr>
                    <a:xfrm>
                      <a:off x="0" y="0"/>
                      <a:ext cx="3890182" cy="2516810"/>
                    </a:xfrm>
                    <a:prstGeom prst="rect">
                      <a:avLst/>
                    </a:prstGeom>
                  </pic:spPr>
                </pic:pic>
              </a:graphicData>
            </a:graphic>
          </wp:inline>
        </w:drawing>
      </w:r>
    </w:p>
    <w:p w14:paraId="7F418A24" w14:textId="77777777" w:rsidR="00311072" w:rsidRPr="00872731" w:rsidRDefault="00311072" w:rsidP="00FB6F83">
      <w:pPr>
        <w:widowControl w:val="0"/>
        <w:ind w:right="-1" w:firstLine="0"/>
        <w:jc w:val="center"/>
        <w:rPr>
          <w:szCs w:val="28"/>
        </w:rPr>
      </w:pPr>
      <w:r w:rsidRPr="00872731">
        <w:rPr>
          <w:szCs w:val="28"/>
        </w:rPr>
        <w:t>Рисунок 3.23 – Інтерфейс блоку листування</w:t>
      </w:r>
    </w:p>
    <w:p w14:paraId="33ECA896" w14:textId="38CCA2B6" w:rsidR="002F5A61" w:rsidRPr="00B46E20" w:rsidRDefault="002F55FA" w:rsidP="002F5A61">
      <w:pPr>
        <w:widowControl w:val="0"/>
        <w:ind w:right="-1"/>
        <w:rPr>
          <w:szCs w:val="28"/>
          <w:lang w:val="ru-RU"/>
        </w:rPr>
      </w:pPr>
      <w:r w:rsidRPr="00872731">
        <w:rPr>
          <w:szCs w:val="28"/>
        </w:rPr>
        <w:lastRenderedPageBreak/>
        <w:t>Кожен діалог (див. зліва на рисуснок 3.23) має відображення користувача, останнього повідомлення або чорновику. Чорновик записує те, що ви написали в полі вводу, але ще не відправили, продемонструємо</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24 – </w:t>
      </w:r>
      <w:r w:rsidR="00EC3941">
        <w:rPr>
          <w:szCs w:val="28"/>
          <w:lang w:val="ru-RU"/>
        </w:rPr>
        <w:t xml:space="preserve">рис. </w:t>
      </w:r>
      <w:r w:rsidR="002F5A61">
        <w:rPr>
          <w:szCs w:val="28"/>
          <w:lang w:val="ru-RU"/>
        </w:rPr>
        <w:t>3.25).</w:t>
      </w:r>
    </w:p>
    <w:p w14:paraId="3F7B987D" w14:textId="77777777" w:rsidR="000B61D7" w:rsidRPr="00872731" w:rsidRDefault="000B61D7" w:rsidP="00311072">
      <w:pPr>
        <w:widowControl w:val="0"/>
        <w:ind w:right="-1"/>
        <w:rPr>
          <w:szCs w:val="28"/>
        </w:rPr>
      </w:pPr>
    </w:p>
    <w:p w14:paraId="346B146E" w14:textId="77777777" w:rsidR="00311072" w:rsidRPr="00872731" w:rsidRDefault="00311072" w:rsidP="000B61D7">
      <w:pPr>
        <w:widowControl w:val="0"/>
        <w:ind w:right="-1" w:firstLine="0"/>
        <w:jc w:val="center"/>
        <w:rPr>
          <w:szCs w:val="28"/>
        </w:rPr>
      </w:pPr>
      <w:r w:rsidRPr="00872731">
        <w:rPr>
          <w:szCs w:val="28"/>
        </w:rPr>
        <mc:AlternateContent>
          <mc:Choice Requires="wps">
            <w:drawing>
              <wp:anchor distT="0" distB="0" distL="114300" distR="114300" simplePos="0" relativeHeight="251666432" behindDoc="0" locked="0" layoutInCell="1" allowOverlap="1" wp14:anchorId="2EDC012D" wp14:editId="290B0F75">
                <wp:simplePos x="0" y="0"/>
                <wp:positionH relativeFrom="column">
                  <wp:posOffset>546735</wp:posOffset>
                </wp:positionH>
                <wp:positionV relativeFrom="paragraph">
                  <wp:posOffset>301837</wp:posOffset>
                </wp:positionV>
                <wp:extent cx="1759527" cy="55418"/>
                <wp:effectExtent l="0" t="0" r="12700" b="20955"/>
                <wp:wrapNone/>
                <wp:docPr id="1802112425" name="Полилиния: фигура 3"/>
                <wp:cNvGraphicFramePr/>
                <a:graphic xmlns:a="http://schemas.openxmlformats.org/drawingml/2006/main">
                  <a:graphicData uri="http://schemas.microsoft.com/office/word/2010/wordprocessingShape">
                    <wps:wsp>
                      <wps:cNvSpPr/>
                      <wps:spPr>
                        <a:xfrm>
                          <a:off x="0" y="0"/>
                          <a:ext cx="1759527" cy="55418"/>
                        </a:xfrm>
                        <a:custGeom>
                          <a:avLst/>
                          <a:gdLst>
                            <a:gd name="connsiteX0" fmla="*/ 0 w 1759527"/>
                            <a:gd name="connsiteY0" fmla="*/ 0 h 55418"/>
                            <a:gd name="connsiteX1" fmla="*/ 34636 w 1759527"/>
                            <a:gd name="connsiteY1" fmla="*/ 6927 h 55418"/>
                            <a:gd name="connsiteX2" fmla="*/ 55418 w 1759527"/>
                            <a:gd name="connsiteY2" fmla="*/ 13854 h 55418"/>
                            <a:gd name="connsiteX3" fmla="*/ 318654 w 1759527"/>
                            <a:gd name="connsiteY3" fmla="*/ 20782 h 55418"/>
                            <a:gd name="connsiteX4" fmla="*/ 450272 w 1759527"/>
                            <a:gd name="connsiteY4" fmla="*/ 13854 h 55418"/>
                            <a:gd name="connsiteX5" fmla="*/ 533400 w 1759527"/>
                            <a:gd name="connsiteY5" fmla="*/ 6927 h 55418"/>
                            <a:gd name="connsiteX6" fmla="*/ 658091 w 1759527"/>
                            <a:gd name="connsiteY6" fmla="*/ 20782 h 55418"/>
                            <a:gd name="connsiteX7" fmla="*/ 685800 w 1759527"/>
                            <a:gd name="connsiteY7" fmla="*/ 27709 h 55418"/>
                            <a:gd name="connsiteX8" fmla="*/ 734291 w 1759527"/>
                            <a:gd name="connsiteY8" fmla="*/ 48491 h 55418"/>
                            <a:gd name="connsiteX9" fmla="*/ 782782 w 1759527"/>
                            <a:gd name="connsiteY9" fmla="*/ 55418 h 55418"/>
                            <a:gd name="connsiteX10" fmla="*/ 1149927 w 1759527"/>
                            <a:gd name="connsiteY10" fmla="*/ 48491 h 55418"/>
                            <a:gd name="connsiteX11" fmla="*/ 1420091 w 1759527"/>
                            <a:gd name="connsiteY11" fmla="*/ 34636 h 55418"/>
                            <a:gd name="connsiteX12" fmla="*/ 1759527 w 1759527"/>
                            <a:gd name="connsiteY12" fmla="*/ 34636 h 554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59527" h="55418">
                              <a:moveTo>
                                <a:pt x="0" y="0"/>
                              </a:moveTo>
                              <a:cubicBezTo>
                                <a:pt x="11545" y="2309"/>
                                <a:pt x="23214" y="4071"/>
                                <a:pt x="34636" y="6927"/>
                              </a:cubicBezTo>
                              <a:cubicBezTo>
                                <a:pt x="41720" y="8698"/>
                                <a:pt x="48125" y="13498"/>
                                <a:pt x="55418" y="13854"/>
                              </a:cubicBezTo>
                              <a:cubicBezTo>
                                <a:pt x="143089" y="18131"/>
                                <a:pt x="230909" y="18473"/>
                                <a:pt x="318654" y="20782"/>
                              </a:cubicBezTo>
                              <a:lnTo>
                                <a:pt x="450272" y="13854"/>
                              </a:lnTo>
                              <a:cubicBezTo>
                                <a:pt x="478020" y="12064"/>
                                <a:pt x="505610" y="6001"/>
                                <a:pt x="533400" y="6927"/>
                              </a:cubicBezTo>
                              <a:cubicBezTo>
                                <a:pt x="575196" y="8320"/>
                                <a:pt x="616527" y="16164"/>
                                <a:pt x="658091" y="20782"/>
                              </a:cubicBezTo>
                              <a:cubicBezTo>
                                <a:pt x="667327" y="23091"/>
                                <a:pt x="676853" y="24455"/>
                                <a:pt x="685800" y="27709"/>
                              </a:cubicBezTo>
                              <a:cubicBezTo>
                                <a:pt x="702327" y="33719"/>
                                <a:pt x="717382" y="43660"/>
                                <a:pt x="734291" y="48491"/>
                              </a:cubicBezTo>
                              <a:cubicBezTo>
                                <a:pt x="749991" y="52977"/>
                                <a:pt x="766618" y="53109"/>
                                <a:pt x="782782" y="55418"/>
                              </a:cubicBezTo>
                              <a:lnTo>
                                <a:pt x="1149927" y="48491"/>
                              </a:lnTo>
                              <a:cubicBezTo>
                                <a:pt x="1240052" y="45552"/>
                                <a:pt x="1329941" y="36685"/>
                                <a:pt x="1420091" y="34636"/>
                              </a:cubicBezTo>
                              <a:cubicBezTo>
                                <a:pt x="1533207" y="32065"/>
                                <a:pt x="1646382" y="34636"/>
                                <a:pt x="1759527" y="34636"/>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DC8F4E" id="Полилиния: фигура 3" o:spid="_x0000_s1026" style="position:absolute;margin-left:43.05pt;margin-top:23.75pt;width:138.55pt;height:4.3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1759527,55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" path="m,c11545,2309,23214,4071,34636,6927v7084,1771,13489,6571,20782,6927c143089,18131,230909,18473,318654,20782l450272,13854v27748,-1790,55338,-7853,83128,-6927c575196,8320,616527,16164,658091,20782v9236,2309,18762,3673,27709,6927c702327,33719,717382,43660,734291,48491v15700,4486,32327,4618,48491,6927l1149927,48491v90125,-2939,180014,-11806,270164,-13855c1533207,32065,1646382,34636,1759527,34636e" filled="f" strokecolor="#ed7d31 [3205]" strokeweight=".5pt">
                <v:stroke joinstyle="miter"/>
                <v:path arrowok="t" o:connecttype="custom" o:connectlocs="0,0;34636,6927;55418,13854;318654,20782;450272,13854;533400,6927;658091,20782;685800,27709;734291,48491;782782,55418;1149927,48491;1420091,34636;1759527,34636" o:connectangles="0,0,0,0,0,0,0,0,0,0,0,0,0"/>
              </v:shape>
            </w:pict>
          </mc:Fallback>
        </mc:AlternateContent>
      </w:r>
      <w:r w:rsidRPr="00872731">
        <w:rPr>
          <w:szCs w:val="28"/>
        </w:rPr>
        <w:drawing>
          <wp:inline distT="0" distB="0" distL="0" distR="0" wp14:anchorId="50AC1F11" wp14:editId="24963C55">
            <wp:extent cx="4868820" cy="3291840"/>
            <wp:effectExtent l="0" t="0" r="8255" b="3810"/>
            <wp:docPr id="14753040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04034" name=""/>
                    <pic:cNvPicPr/>
                  </pic:nvPicPr>
                  <pic:blipFill>
                    <a:blip r:embed="rId31"/>
                    <a:stretch>
                      <a:fillRect/>
                    </a:stretch>
                  </pic:blipFill>
                  <pic:spPr>
                    <a:xfrm>
                      <a:off x="0" y="0"/>
                      <a:ext cx="4897244" cy="3311057"/>
                    </a:xfrm>
                    <a:prstGeom prst="rect">
                      <a:avLst/>
                    </a:prstGeom>
                  </pic:spPr>
                </pic:pic>
              </a:graphicData>
            </a:graphic>
          </wp:inline>
        </w:drawing>
      </w:r>
    </w:p>
    <w:p w14:paraId="0AFBA232" w14:textId="26CD6FF4" w:rsidR="00311072" w:rsidRPr="00872731" w:rsidRDefault="00311072" w:rsidP="00FB6F83">
      <w:pPr>
        <w:widowControl w:val="0"/>
        <w:ind w:right="-1" w:firstLine="0"/>
        <w:jc w:val="center"/>
        <w:rPr>
          <w:szCs w:val="28"/>
        </w:rPr>
      </w:pPr>
      <w:r w:rsidRPr="00872731">
        <w:rPr>
          <w:szCs w:val="28"/>
        </w:rPr>
        <w:t>Рисунок 3.2</w:t>
      </w:r>
      <w:r w:rsidR="002F5A61">
        <w:rPr>
          <w:szCs w:val="28"/>
          <w:lang w:val="ru-RU"/>
        </w:rPr>
        <w:t>4</w:t>
      </w:r>
      <w:r w:rsidRPr="00872731">
        <w:rPr>
          <w:szCs w:val="28"/>
        </w:rPr>
        <w:t xml:space="preserve"> – Демонстрація роботи чорновика</w:t>
      </w:r>
    </w:p>
    <w:p w14:paraId="728A10A8" w14:textId="77777777" w:rsidR="00311072" w:rsidRPr="00872731" w:rsidRDefault="00311072" w:rsidP="00311072">
      <w:pPr>
        <w:widowControl w:val="0"/>
        <w:ind w:right="-1"/>
        <w:rPr>
          <w:szCs w:val="28"/>
        </w:rPr>
      </w:pPr>
    </w:p>
    <w:p w14:paraId="35ADFB96" w14:textId="77777777" w:rsidR="00311072" w:rsidRPr="00872731" w:rsidRDefault="00311072" w:rsidP="000B61D7">
      <w:pPr>
        <w:widowControl w:val="0"/>
        <w:ind w:right="-1" w:firstLine="0"/>
        <w:jc w:val="center"/>
        <w:rPr>
          <w:szCs w:val="28"/>
        </w:rPr>
      </w:pPr>
      <w:r w:rsidRPr="00872731">
        <w:rPr>
          <w:szCs w:val="28"/>
        </w:rPr>
        <mc:AlternateContent>
          <mc:Choice Requires="wps">
            <w:drawing>
              <wp:anchor distT="0" distB="0" distL="114300" distR="114300" simplePos="0" relativeHeight="251667456" behindDoc="0" locked="0" layoutInCell="1" allowOverlap="1" wp14:anchorId="42A8BD72" wp14:editId="5E789A59">
                <wp:simplePos x="0" y="0"/>
                <wp:positionH relativeFrom="column">
                  <wp:posOffset>512792</wp:posOffset>
                </wp:positionH>
                <wp:positionV relativeFrom="paragraph">
                  <wp:posOffset>302260</wp:posOffset>
                </wp:positionV>
                <wp:extent cx="1759527" cy="55418"/>
                <wp:effectExtent l="0" t="0" r="12700" b="20955"/>
                <wp:wrapNone/>
                <wp:docPr id="420398795" name="Полилиния: фигура 3"/>
                <wp:cNvGraphicFramePr/>
                <a:graphic xmlns:a="http://schemas.openxmlformats.org/drawingml/2006/main">
                  <a:graphicData uri="http://schemas.microsoft.com/office/word/2010/wordprocessingShape">
                    <wps:wsp>
                      <wps:cNvSpPr/>
                      <wps:spPr>
                        <a:xfrm>
                          <a:off x="0" y="0"/>
                          <a:ext cx="1759527" cy="55418"/>
                        </a:xfrm>
                        <a:custGeom>
                          <a:avLst/>
                          <a:gdLst>
                            <a:gd name="connsiteX0" fmla="*/ 0 w 1759527"/>
                            <a:gd name="connsiteY0" fmla="*/ 0 h 55418"/>
                            <a:gd name="connsiteX1" fmla="*/ 34636 w 1759527"/>
                            <a:gd name="connsiteY1" fmla="*/ 6927 h 55418"/>
                            <a:gd name="connsiteX2" fmla="*/ 55418 w 1759527"/>
                            <a:gd name="connsiteY2" fmla="*/ 13854 h 55418"/>
                            <a:gd name="connsiteX3" fmla="*/ 318654 w 1759527"/>
                            <a:gd name="connsiteY3" fmla="*/ 20782 h 55418"/>
                            <a:gd name="connsiteX4" fmla="*/ 450272 w 1759527"/>
                            <a:gd name="connsiteY4" fmla="*/ 13854 h 55418"/>
                            <a:gd name="connsiteX5" fmla="*/ 533400 w 1759527"/>
                            <a:gd name="connsiteY5" fmla="*/ 6927 h 55418"/>
                            <a:gd name="connsiteX6" fmla="*/ 658091 w 1759527"/>
                            <a:gd name="connsiteY6" fmla="*/ 20782 h 55418"/>
                            <a:gd name="connsiteX7" fmla="*/ 685800 w 1759527"/>
                            <a:gd name="connsiteY7" fmla="*/ 27709 h 55418"/>
                            <a:gd name="connsiteX8" fmla="*/ 734291 w 1759527"/>
                            <a:gd name="connsiteY8" fmla="*/ 48491 h 55418"/>
                            <a:gd name="connsiteX9" fmla="*/ 782782 w 1759527"/>
                            <a:gd name="connsiteY9" fmla="*/ 55418 h 55418"/>
                            <a:gd name="connsiteX10" fmla="*/ 1149927 w 1759527"/>
                            <a:gd name="connsiteY10" fmla="*/ 48491 h 55418"/>
                            <a:gd name="connsiteX11" fmla="*/ 1420091 w 1759527"/>
                            <a:gd name="connsiteY11" fmla="*/ 34636 h 55418"/>
                            <a:gd name="connsiteX12" fmla="*/ 1759527 w 1759527"/>
                            <a:gd name="connsiteY12" fmla="*/ 34636 h 554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59527" h="55418">
                              <a:moveTo>
                                <a:pt x="0" y="0"/>
                              </a:moveTo>
                              <a:cubicBezTo>
                                <a:pt x="11545" y="2309"/>
                                <a:pt x="23214" y="4071"/>
                                <a:pt x="34636" y="6927"/>
                              </a:cubicBezTo>
                              <a:cubicBezTo>
                                <a:pt x="41720" y="8698"/>
                                <a:pt x="48125" y="13498"/>
                                <a:pt x="55418" y="13854"/>
                              </a:cubicBezTo>
                              <a:cubicBezTo>
                                <a:pt x="143089" y="18131"/>
                                <a:pt x="230909" y="18473"/>
                                <a:pt x="318654" y="20782"/>
                              </a:cubicBezTo>
                              <a:lnTo>
                                <a:pt x="450272" y="13854"/>
                              </a:lnTo>
                              <a:cubicBezTo>
                                <a:pt x="478020" y="12064"/>
                                <a:pt x="505610" y="6001"/>
                                <a:pt x="533400" y="6927"/>
                              </a:cubicBezTo>
                              <a:cubicBezTo>
                                <a:pt x="575196" y="8320"/>
                                <a:pt x="616527" y="16164"/>
                                <a:pt x="658091" y="20782"/>
                              </a:cubicBezTo>
                              <a:cubicBezTo>
                                <a:pt x="667327" y="23091"/>
                                <a:pt x="676853" y="24455"/>
                                <a:pt x="685800" y="27709"/>
                              </a:cubicBezTo>
                              <a:cubicBezTo>
                                <a:pt x="702327" y="33719"/>
                                <a:pt x="717382" y="43660"/>
                                <a:pt x="734291" y="48491"/>
                              </a:cubicBezTo>
                              <a:cubicBezTo>
                                <a:pt x="749991" y="52977"/>
                                <a:pt x="766618" y="53109"/>
                                <a:pt x="782782" y="55418"/>
                              </a:cubicBezTo>
                              <a:lnTo>
                                <a:pt x="1149927" y="48491"/>
                              </a:lnTo>
                              <a:cubicBezTo>
                                <a:pt x="1240052" y="45552"/>
                                <a:pt x="1329941" y="36685"/>
                                <a:pt x="1420091" y="34636"/>
                              </a:cubicBezTo>
                              <a:cubicBezTo>
                                <a:pt x="1533207" y="32065"/>
                                <a:pt x="1646382" y="34636"/>
                                <a:pt x="1759527" y="34636"/>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E2E048" id="Полилиния: фигура 3" o:spid="_x0000_s1026" style="position:absolute;margin-left:40.4pt;margin-top:23.8pt;width:138.55pt;height:4.35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759527,55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" path="m,c11545,2309,23214,4071,34636,6927v7084,1771,13489,6571,20782,6927c143089,18131,230909,18473,318654,20782l450272,13854v27748,-1790,55338,-7853,83128,-6927c575196,8320,616527,16164,658091,20782v9236,2309,18762,3673,27709,6927c702327,33719,717382,43660,734291,48491v15700,4486,32327,4618,48491,6927l1149927,48491v90125,-2939,180014,-11806,270164,-13855c1533207,32065,1646382,34636,1759527,34636e" filled="f" strokecolor="#ed7d31 [3205]" strokeweight=".5pt">
                <v:stroke joinstyle="miter"/>
                <v:path arrowok="t" o:connecttype="custom" o:connectlocs="0,0;34636,6927;55418,13854;318654,20782;450272,13854;533400,6927;658091,20782;685800,27709;734291,48491;782782,55418;1149927,48491;1420091,34636;1759527,34636" o:connectangles="0,0,0,0,0,0,0,0,0,0,0,0,0"/>
              </v:shape>
            </w:pict>
          </mc:Fallback>
        </mc:AlternateContent>
      </w:r>
      <w:r w:rsidRPr="00872731">
        <w:rPr>
          <w:szCs w:val="28"/>
        </w:rPr>
        <w:drawing>
          <wp:inline distT="0" distB="0" distL="0" distR="0" wp14:anchorId="53C643AA" wp14:editId="560D0F76">
            <wp:extent cx="4762500" cy="3212322"/>
            <wp:effectExtent l="0" t="0" r="0" b="7620"/>
            <wp:docPr id="61509099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90991" name=""/>
                    <pic:cNvPicPr/>
                  </pic:nvPicPr>
                  <pic:blipFill>
                    <a:blip r:embed="rId32"/>
                    <a:stretch>
                      <a:fillRect/>
                    </a:stretch>
                  </pic:blipFill>
                  <pic:spPr>
                    <a:xfrm>
                      <a:off x="0" y="0"/>
                      <a:ext cx="4801853" cy="3238866"/>
                    </a:xfrm>
                    <a:prstGeom prst="rect">
                      <a:avLst/>
                    </a:prstGeom>
                  </pic:spPr>
                </pic:pic>
              </a:graphicData>
            </a:graphic>
          </wp:inline>
        </w:drawing>
      </w:r>
    </w:p>
    <w:p w14:paraId="6E997B63" w14:textId="142D1591" w:rsidR="00311072" w:rsidRPr="00872731" w:rsidRDefault="00311072" w:rsidP="00FB6F83">
      <w:pPr>
        <w:widowControl w:val="0"/>
        <w:ind w:right="-1" w:firstLine="0"/>
        <w:jc w:val="center"/>
        <w:rPr>
          <w:szCs w:val="28"/>
        </w:rPr>
      </w:pPr>
      <w:r w:rsidRPr="00872731">
        <w:rPr>
          <w:szCs w:val="28"/>
        </w:rPr>
        <w:t>Рисунок 3.2</w:t>
      </w:r>
      <w:r w:rsidR="002F5A61">
        <w:rPr>
          <w:szCs w:val="28"/>
          <w:lang w:val="ru-RU"/>
        </w:rPr>
        <w:t>5</w:t>
      </w:r>
      <w:r w:rsidRPr="00872731">
        <w:rPr>
          <w:szCs w:val="28"/>
        </w:rPr>
        <w:t xml:space="preserve"> – Демонстрація роботи чорновика</w:t>
      </w:r>
    </w:p>
    <w:p w14:paraId="7E959333" w14:textId="1245B459" w:rsidR="00311072" w:rsidRPr="00872731" w:rsidRDefault="00311072" w:rsidP="00311072">
      <w:pPr>
        <w:widowControl w:val="0"/>
        <w:ind w:right="-1"/>
        <w:rPr>
          <w:szCs w:val="28"/>
        </w:rPr>
      </w:pPr>
      <w:r w:rsidRPr="00872731">
        <w:rPr>
          <w:szCs w:val="28"/>
        </w:rPr>
        <w:lastRenderedPageBreak/>
        <w:t xml:space="preserve">Також можна відправляти повідомлення натиснувши на кнопку паперового </w:t>
      </w:r>
      <w:r w:rsidR="002F5A61" w:rsidRPr="00872731">
        <w:rPr>
          <w:szCs w:val="28"/>
        </w:rPr>
        <w:t>літака</w:t>
      </w:r>
      <w:r w:rsidR="002F5A61">
        <w:rPr>
          <w:szCs w:val="28"/>
          <w:lang w:val="ru-RU"/>
        </w:rPr>
        <w:t xml:space="preserve"> (</w:t>
      </w:r>
      <w:r w:rsidR="008618E9">
        <w:rPr>
          <w:szCs w:val="28"/>
          <w:lang w:val="ru-RU"/>
        </w:rPr>
        <w:t>рис.</w:t>
      </w:r>
      <w:r w:rsidR="002F5A61">
        <w:rPr>
          <w:szCs w:val="28"/>
          <w:lang w:val="ru-RU"/>
        </w:rPr>
        <w:t xml:space="preserve"> 3.26).</w:t>
      </w:r>
    </w:p>
    <w:p w14:paraId="690D2BDE" w14:textId="77777777" w:rsidR="00054B63" w:rsidRPr="00872731" w:rsidRDefault="00054B63" w:rsidP="00311072">
      <w:pPr>
        <w:widowControl w:val="0"/>
        <w:ind w:right="-1"/>
        <w:rPr>
          <w:szCs w:val="28"/>
        </w:rPr>
      </w:pPr>
    </w:p>
    <w:p w14:paraId="4B3CFEC4" w14:textId="7548C2EE" w:rsidR="00311072" w:rsidRPr="00872731" w:rsidRDefault="00311072" w:rsidP="00054B63">
      <w:pPr>
        <w:widowControl w:val="0"/>
        <w:ind w:right="-1" w:firstLine="0"/>
        <w:jc w:val="center"/>
        <w:rPr>
          <w:szCs w:val="28"/>
        </w:rPr>
      </w:pPr>
      <w:r w:rsidRPr="00872731">
        <w:rPr>
          <w:szCs w:val="28"/>
        </w:rPr>
        <w:drawing>
          <wp:inline distT="0" distB="0" distL="0" distR="0" wp14:anchorId="4B66C28C" wp14:editId="40E68FF3">
            <wp:extent cx="4793675" cy="2978296"/>
            <wp:effectExtent l="0" t="0" r="6985" b="0"/>
            <wp:docPr id="8808532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853234" name=""/>
                    <pic:cNvPicPr/>
                  </pic:nvPicPr>
                  <pic:blipFill>
                    <a:blip r:embed="rId33"/>
                    <a:stretch>
                      <a:fillRect/>
                    </a:stretch>
                  </pic:blipFill>
                  <pic:spPr>
                    <a:xfrm>
                      <a:off x="0" y="0"/>
                      <a:ext cx="4812438" cy="2989954"/>
                    </a:xfrm>
                    <a:prstGeom prst="rect">
                      <a:avLst/>
                    </a:prstGeom>
                  </pic:spPr>
                </pic:pic>
              </a:graphicData>
            </a:graphic>
          </wp:inline>
        </w:drawing>
      </w:r>
      <w:r w:rsidRPr="00872731">
        <w:rPr>
          <w:szCs w:val="28"/>
        </w:rPr>
        <w:br/>
        <w:t>Рисунок 3.2</w:t>
      </w:r>
      <w:r w:rsidR="002F5A61">
        <w:rPr>
          <w:szCs w:val="28"/>
          <w:lang w:val="ru-RU"/>
        </w:rPr>
        <w:t>6</w:t>
      </w:r>
      <w:r w:rsidRPr="00872731">
        <w:rPr>
          <w:szCs w:val="28"/>
        </w:rPr>
        <w:t xml:space="preserve"> – Демонстрація відправлення повідомлення</w:t>
      </w:r>
    </w:p>
    <w:p w14:paraId="7E068D20" w14:textId="77777777" w:rsidR="00311072" w:rsidRPr="00872731" w:rsidRDefault="00311072" w:rsidP="00311072">
      <w:pPr>
        <w:widowControl w:val="0"/>
        <w:ind w:right="-1"/>
        <w:rPr>
          <w:szCs w:val="28"/>
        </w:rPr>
      </w:pPr>
    </w:p>
    <w:p w14:paraId="5C61025A" w14:textId="77777777" w:rsidR="00311072" w:rsidRPr="00872731" w:rsidRDefault="00311072" w:rsidP="00E27804">
      <w:pPr>
        <w:rPr>
          <w:szCs w:val="28"/>
          <w:lang w:eastAsia="en-GB"/>
        </w:rPr>
      </w:pPr>
      <w:r w:rsidRPr="00872731">
        <w:rPr>
          <w:szCs w:val="28"/>
          <w:lang w:eastAsia="en-GB"/>
        </w:rPr>
        <w:t>Перейдемо до вкладинки “Users”.</w:t>
      </w:r>
    </w:p>
    <w:p w14:paraId="34FAF0B8" w14:textId="6E69CF47" w:rsidR="00054B63" w:rsidRPr="002F5A61" w:rsidRDefault="00311072" w:rsidP="00E27804">
      <w:pPr>
        <w:rPr>
          <w:szCs w:val="28"/>
          <w:lang w:val="ru-RU" w:eastAsia="en-GB"/>
        </w:rPr>
      </w:pPr>
      <w:r w:rsidRPr="00872731">
        <w:rPr>
          <w:szCs w:val="28"/>
          <w:lang w:eastAsia="en-GB"/>
        </w:rPr>
        <w:t xml:space="preserve">Вкладинка Users дозволяє переглянути список користувачів, які також користуються цим </w:t>
      </w:r>
      <w:bookmarkStart w:id="72" w:name="_Hlk169221319"/>
      <w:r w:rsidRPr="00872731">
        <w:rPr>
          <w:szCs w:val="28"/>
          <w:lang w:eastAsia="en-GB"/>
        </w:rPr>
        <w:t>API</w:t>
      </w:r>
      <w:r w:rsidR="002F5A61">
        <w:rPr>
          <w:szCs w:val="28"/>
          <w:lang w:val="ru-RU" w:eastAsia="en-GB"/>
        </w:rPr>
        <w:t xml:space="preserve"> (</w:t>
      </w:r>
      <w:r w:rsidR="008618E9">
        <w:rPr>
          <w:szCs w:val="28"/>
          <w:lang w:val="ru-RU" w:eastAsia="en-GB"/>
        </w:rPr>
        <w:t>рис.</w:t>
      </w:r>
      <w:r w:rsidR="002F5A61">
        <w:rPr>
          <w:szCs w:val="28"/>
          <w:lang w:val="ru-RU" w:eastAsia="en-GB"/>
        </w:rPr>
        <w:t xml:space="preserve"> 3.27).</w:t>
      </w:r>
      <w:bookmarkEnd w:id="72"/>
    </w:p>
    <w:p w14:paraId="217E1132" w14:textId="77777777" w:rsidR="00E27804" w:rsidRPr="00872731" w:rsidRDefault="00E27804" w:rsidP="00E27804">
      <w:pPr>
        <w:rPr>
          <w:szCs w:val="28"/>
          <w:lang w:eastAsia="en-GB"/>
        </w:rPr>
      </w:pPr>
    </w:p>
    <w:p w14:paraId="05AFF4AE" w14:textId="20248B26" w:rsidR="00311072" w:rsidRPr="00872731" w:rsidRDefault="00311072" w:rsidP="00054B63">
      <w:pPr>
        <w:widowControl w:val="0"/>
        <w:ind w:right="-1"/>
        <w:jc w:val="center"/>
        <w:rPr>
          <w:szCs w:val="28"/>
        </w:rPr>
      </w:pPr>
      <w:r w:rsidRPr="00872731">
        <w:rPr>
          <w:szCs w:val="28"/>
        </w:rPr>
        <w:drawing>
          <wp:inline distT="0" distB="0" distL="0" distR="0" wp14:anchorId="4B2DF68F" wp14:editId="7D25C5B2">
            <wp:extent cx="3344333" cy="2889035"/>
            <wp:effectExtent l="0" t="0" r="8890" b="6985"/>
            <wp:docPr id="13162837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283764" name=""/>
                    <pic:cNvPicPr/>
                  </pic:nvPicPr>
                  <pic:blipFill>
                    <a:blip r:embed="rId34"/>
                    <a:stretch>
                      <a:fillRect/>
                    </a:stretch>
                  </pic:blipFill>
                  <pic:spPr>
                    <a:xfrm>
                      <a:off x="0" y="0"/>
                      <a:ext cx="3456275" cy="2985737"/>
                    </a:xfrm>
                    <a:prstGeom prst="rect">
                      <a:avLst/>
                    </a:prstGeom>
                  </pic:spPr>
                </pic:pic>
              </a:graphicData>
            </a:graphic>
          </wp:inline>
        </w:drawing>
      </w:r>
    </w:p>
    <w:p w14:paraId="4A4A70D5" w14:textId="21828C55" w:rsidR="00311072" w:rsidRPr="00872731" w:rsidRDefault="00311072" w:rsidP="00054B63">
      <w:pPr>
        <w:widowControl w:val="0"/>
        <w:ind w:right="-1"/>
        <w:jc w:val="center"/>
        <w:rPr>
          <w:szCs w:val="28"/>
        </w:rPr>
      </w:pPr>
      <w:r w:rsidRPr="00872731">
        <w:rPr>
          <w:szCs w:val="28"/>
        </w:rPr>
        <w:t>Рисунок 3.2</w:t>
      </w:r>
      <w:r w:rsidR="002F5A61">
        <w:rPr>
          <w:szCs w:val="28"/>
          <w:lang w:val="ru-RU"/>
        </w:rPr>
        <w:t>7</w:t>
      </w:r>
      <w:r w:rsidRPr="00872731">
        <w:rPr>
          <w:szCs w:val="28"/>
        </w:rPr>
        <w:t xml:space="preserve"> – Демонстрація сторінки Users</w:t>
      </w:r>
    </w:p>
    <w:p w14:paraId="76E42C18" w14:textId="34690BD1" w:rsidR="00311072" w:rsidRPr="002F5A61" w:rsidRDefault="00311072" w:rsidP="00311072">
      <w:pPr>
        <w:widowControl w:val="0"/>
        <w:ind w:right="-1"/>
        <w:rPr>
          <w:szCs w:val="28"/>
          <w:lang w:val="ru-RU"/>
        </w:rPr>
      </w:pPr>
      <w:r w:rsidRPr="00872731">
        <w:rPr>
          <w:szCs w:val="28"/>
        </w:rPr>
        <w:lastRenderedPageBreak/>
        <w:t xml:space="preserve">На кожного користувача можна натиснути, що перенесе нас на його </w:t>
      </w:r>
      <w:bookmarkStart w:id="73" w:name="_Hlk169221334"/>
      <w:r w:rsidRPr="00872731">
        <w:rPr>
          <w:szCs w:val="28"/>
        </w:rPr>
        <w:t>сторінку</w:t>
      </w:r>
      <w:r w:rsidR="002F5A61">
        <w:rPr>
          <w:szCs w:val="28"/>
          <w:lang w:val="ru-RU"/>
        </w:rPr>
        <w:t xml:space="preserve"> (</w:t>
      </w:r>
      <w:r w:rsidR="008618E9">
        <w:rPr>
          <w:szCs w:val="28"/>
          <w:lang w:val="ru-RU"/>
        </w:rPr>
        <w:t>рис.</w:t>
      </w:r>
      <w:r w:rsidR="002F5A61">
        <w:rPr>
          <w:szCs w:val="28"/>
          <w:lang w:val="ru-RU"/>
        </w:rPr>
        <w:t xml:space="preserve"> 3.28).</w:t>
      </w:r>
    </w:p>
    <w:bookmarkEnd w:id="73"/>
    <w:p w14:paraId="2A7C81AB" w14:textId="77777777" w:rsidR="00311072" w:rsidRPr="00872731" w:rsidRDefault="00311072" w:rsidP="00311072">
      <w:pPr>
        <w:widowControl w:val="0"/>
        <w:ind w:right="-1"/>
        <w:rPr>
          <w:szCs w:val="28"/>
        </w:rPr>
      </w:pPr>
    </w:p>
    <w:p w14:paraId="058734CC" w14:textId="77777777" w:rsidR="00311072" w:rsidRPr="00872731" w:rsidRDefault="00311072" w:rsidP="00E27804">
      <w:pPr>
        <w:widowControl w:val="0"/>
        <w:ind w:right="-1"/>
        <w:jc w:val="center"/>
        <w:rPr>
          <w:szCs w:val="28"/>
        </w:rPr>
      </w:pPr>
      <w:r w:rsidRPr="00872731">
        <w:rPr>
          <w:szCs w:val="28"/>
        </w:rPr>
        <w:drawing>
          <wp:inline distT="0" distB="0" distL="0" distR="0" wp14:anchorId="1007A397" wp14:editId="4BF268EE">
            <wp:extent cx="4047066" cy="3020299"/>
            <wp:effectExtent l="0" t="0" r="0" b="8890"/>
            <wp:docPr id="144075534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55347" name=""/>
                    <pic:cNvPicPr/>
                  </pic:nvPicPr>
                  <pic:blipFill>
                    <a:blip r:embed="rId35"/>
                    <a:stretch>
                      <a:fillRect/>
                    </a:stretch>
                  </pic:blipFill>
                  <pic:spPr>
                    <a:xfrm>
                      <a:off x="0" y="0"/>
                      <a:ext cx="4087399" cy="3050399"/>
                    </a:xfrm>
                    <a:prstGeom prst="rect">
                      <a:avLst/>
                    </a:prstGeom>
                  </pic:spPr>
                </pic:pic>
              </a:graphicData>
            </a:graphic>
          </wp:inline>
        </w:drawing>
      </w:r>
    </w:p>
    <w:p w14:paraId="2F012803" w14:textId="3B8D5E94" w:rsidR="00311072" w:rsidRPr="00872731" w:rsidRDefault="00311072" w:rsidP="00FB6F83">
      <w:pPr>
        <w:widowControl w:val="0"/>
        <w:ind w:right="-1" w:firstLine="0"/>
        <w:jc w:val="center"/>
        <w:rPr>
          <w:szCs w:val="28"/>
        </w:rPr>
      </w:pPr>
      <w:r w:rsidRPr="00872731">
        <w:rPr>
          <w:szCs w:val="28"/>
        </w:rPr>
        <w:t>Рисунок 3.2</w:t>
      </w:r>
      <w:r w:rsidR="002F5A61">
        <w:rPr>
          <w:szCs w:val="28"/>
          <w:lang w:val="ru-RU"/>
        </w:rPr>
        <w:t>8</w:t>
      </w:r>
      <w:r w:rsidRPr="00872731">
        <w:rPr>
          <w:szCs w:val="28"/>
        </w:rPr>
        <w:t xml:space="preserve"> – Сторінка обраного користувача</w:t>
      </w:r>
    </w:p>
    <w:p w14:paraId="5A68D3E1" w14:textId="77777777" w:rsidR="00311072" w:rsidRPr="00872731" w:rsidRDefault="00311072" w:rsidP="00311072">
      <w:pPr>
        <w:widowControl w:val="0"/>
        <w:ind w:right="-1"/>
        <w:rPr>
          <w:szCs w:val="28"/>
        </w:rPr>
      </w:pPr>
    </w:p>
    <w:p w14:paraId="029541F3" w14:textId="6F5EC7D3" w:rsidR="00311072" w:rsidRPr="002F5A61" w:rsidRDefault="00311072" w:rsidP="00311072">
      <w:pPr>
        <w:widowControl w:val="0"/>
        <w:ind w:right="-1"/>
        <w:rPr>
          <w:szCs w:val="28"/>
          <w:lang w:val="ru-RU"/>
        </w:rPr>
      </w:pPr>
      <w:r w:rsidRPr="00872731">
        <w:rPr>
          <w:szCs w:val="28"/>
        </w:rPr>
        <w:t xml:space="preserve">На кожного користувача можна підписатися, натискаючи на кнопку ” Follow”, що створить запит на сервер. Підписки зберігаються при перезавантажені </w:t>
      </w:r>
      <w:bookmarkStart w:id="74" w:name="_Hlk169221359"/>
      <w:r w:rsidRPr="00872731">
        <w:rPr>
          <w:szCs w:val="28"/>
        </w:rPr>
        <w:t>сайту</w:t>
      </w:r>
      <w:r w:rsidR="002F5A61">
        <w:rPr>
          <w:szCs w:val="28"/>
          <w:lang w:val="ru-RU"/>
        </w:rPr>
        <w:t xml:space="preserve"> (</w:t>
      </w:r>
      <w:r w:rsidR="008618E9">
        <w:rPr>
          <w:szCs w:val="28"/>
          <w:lang w:val="ru-RU"/>
        </w:rPr>
        <w:t>рис.</w:t>
      </w:r>
      <w:r w:rsidR="002F5A61">
        <w:rPr>
          <w:szCs w:val="28"/>
          <w:lang w:val="ru-RU"/>
        </w:rPr>
        <w:t xml:space="preserve"> 3.29).</w:t>
      </w:r>
      <w:bookmarkEnd w:id="74"/>
    </w:p>
    <w:p w14:paraId="4D892596" w14:textId="77777777" w:rsidR="00E27804" w:rsidRPr="00872731" w:rsidRDefault="00E27804" w:rsidP="00311072">
      <w:pPr>
        <w:widowControl w:val="0"/>
        <w:ind w:right="-1"/>
        <w:rPr>
          <w:szCs w:val="28"/>
        </w:rPr>
      </w:pPr>
    </w:p>
    <w:p w14:paraId="330FA746" w14:textId="77777777" w:rsidR="00311072" w:rsidRPr="00872731" w:rsidRDefault="00311072" w:rsidP="00E27804">
      <w:pPr>
        <w:widowControl w:val="0"/>
        <w:ind w:right="-1" w:firstLine="0"/>
        <w:jc w:val="center"/>
        <w:rPr>
          <w:szCs w:val="28"/>
        </w:rPr>
      </w:pPr>
      <w:r w:rsidRPr="00872731">
        <w:rPr>
          <w:szCs w:val="28"/>
        </w:rPr>
        <w:drawing>
          <wp:inline distT="0" distB="0" distL="0" distR="0" wp14:anchorId="09FCA1BB" wp14:editId="207AE4F0">
            <wp:extent cx="3929905" cy="2898140"/>
            <wp:effectExtent l="0" t="0" r="0" b="0"/>
            <wp:docPr id="87254038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540386" name=""/>
                    <pic:cNvPicPr/>
                  </pic:nvPicPr>
                  <pic:blipFill>
                    <a:blip r:embed="rId36"/>
                    <a:stretch>
                      <a:fillRect/>
                    </a:stretch>
                  </pic:blipFill>
                  <pic:spPr>
                    <a:xfrm>
                      <a:off x="0" y="0"/>
                      <a:ext cx="3968794" cy="2926819"/>
                    </a:xfrm>
                    <a:prstGeom prst="rect">
                      <a:avLst/>
                    </a:prstGeom>
                  </pic:spPr>
                </pic:pic>
              </a:graphicData>
            </a:graphic>
          </wp:inline>
        </w:drawing>
      </w:r>
    </w:p>
    <w:p w14:paraId="7A90F169" w14:textId="603435AA" w:rsidR="00311072" w:rsidRPr="00872731" w:rsidRDefault="00311072" w:rsidP="00FB6F83">
      <w:pPr>
        <w:widowControl w:val="0"/>
        <w:ind w:right="-1" w:firstLine="0"/>
        <w:jc w:val="center"/>
        <w:rPr>
          <w:szCs w:val="28"/>
        </w:rPr>
      </w:pPr>
      <w:r w:rsidRPr="00872731">
        <w:rPr>
          <w:szCs w:val="28"/>
        </w:rPr>
        <w:t>Рисунок 3.2</w:t>
      </w:r>
      <w:r w:rsidR="002F5A61">
        <w:rPr>
          <w:szCs w:val="28"/>
          <w:lang w:val="ru-RU"/>
        </w:rPr>
        <w:t>9</w:t>
      </w:r>
      <w:r w:rsidRPr="00872731">
        <w:rPr>
          <w:szCs w:val="28"/>
        </w:rPr>
        <w:t xml:space="preserve"> – Демонстрація підписки</w:t>
      </w:r>
    </w:p>
    <w:p w14:paraId="4266ACF3" w14:textId="77777777" w:rsidR="00311072" w:rsidRPr="00872731" w:rsidRDefault="00311072" w:rsidP="00311072">
      <w:pPr>
        <w:widowControl w:val="0"/>
        <w:ind w:right="-1"/>
        <w:rPr>
          <w:szCs w:val="28"/>
        </w:rPr>
      </w:pPr>
      <w:r w:rsidRPr="00872731">
        <w:rPr>
          <w:szCs w:val="28"/>
        </w:rPr>
        <w:lastRenderedPageBreak/>
        <w:t>Також кожна сторінка має стрілочку, яка віпдповідає за повернення на попередню сторінку.</w:t>
      </w:r>
    </w:p>
    <w:p w14:paraId="2A54B745" w14:textId="79AB70A7" w:rsidR="002F5A61" w:rsidRPr="00B46E20" w:rsidRDefault="002F5A61" w:rsidP="002F5A61">
      <w:pPr>
        <w:widowControl w:val="0"/>
        <w:ind w:right="-1"/>
        <w:rPr>
          <w:szCs w:val="28"/>
          <w:lang w:val="ru-RU"/>
        </w:rPr>
      </w:pPr>
      <w:r w:rsidRPr="00872731">
        <w:rPr>
          <w:szCs w:val="28"/>
        </w:rPr>
        <w:t xml:space="preserve">Перейдемо до меню налаштувань. Меню налаштувань можна відкрити за допомогою натискання кнопку з іконкою шестерні </w:t>
      </w:r>
      <w:r>
        <w:rPr>
          <w:szCs w:val="28"/>
          <w:lang w:val="ru-RU"/>
        </w:rPr>
        <w:t>(</w:t>
      </w:r>
      <w:r w:rsidR="008618E9">
        <w:rPr>
          <w:szCs w:val="28"/>
          <w:lang w:val="ru-RU"/>
        </w:rPr>
        <w:t>рис.</w:t>
      </w:r>
      <w:r>
        <w:rPr>
          <w:szCs w:val="28"/>
          <w:lang w:val="ru-RU"/>
        </w:rPr>
        <w:t xml:space="preserve"> 3.30).</w:t>
      </w:r>
    </w:p>
    <w:p w14:paraId="0CE7D042" w14:textId="77777777" w:rsidR="00311072" w:rsidRPr="00872731" w:rsidRDefault="00311072" w:rsidP="00311072">
      <w:pPr>
        <w:widowControl w:val="0"/>
        <w:ind w:right="-1"/>
        <w:rPr>
          <w:szCs w:val="28"/>
        </w:rPr>
      </w:pPr>
    </w:p>
    <w:p w14:paraId="342D334B" w14:textId="77777777" w:rsidR="00311072" w:rsidRPr="00872731" w:rsidRDefault="00311072" w:rsidP="00E27804">
      <w:pPr>
        <w:widowControl w:val="0"/>
        <w:ind w:right="-1"/>
        <w:jc w:val="center"/>
        <w:rPr>
          <w:szCs w:val="28"/>
        </w:rPr>
      </w:pPr>
      <w:r w:rsidRPr="00872731">
        <w:rPr>
          <w:szCs w:val="28"/>
        </w:rPr>
        <w:drawing>
          <wp:inline distT="0" distB="0" distL="0" distR="0" wp14:anchorId="7C1F7CA0" wp14:editId="5EFD0487">
            <wp:extent cx="2514951" cy="1829055"/>
            <wp:effectExtent l="0" t="0" r="0" b="0"/>
            <wp:docPr id="5382702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70264" name=""/>
                    <pic:cNvPicPr/>
                  </pic:nvPicPr>
                  <pic:blipFill>
                    <a:blip r:embed="rId37"/>
                    <a:stretch>
                      <a:fillRect/>
                    </a:stretch>
                  </pic:blipFill>
                  <pic:spPr>
                    <a:xfrm>
                      <a:off x="0" y="0"/>
                      <a:ext cx="2514951" cy="1829055"/>
                    </a:xfrm>
                    <a:prstGeom prst="rect">
                      <a:avLst/>
                    </a:prstGeom>
                  </pic:spPr>
                </pic:pic>
              </a:graphicData>
            </a:graphic>
          </wp:inline>
        </w:drawing>
      </w:r>
    </w:p>
    <w:p w14:paraId="45158A61" w14:textId="69D375CD" w:rsidR="00311072" w:rsidRPr="00872731" w:rsidRDefault="00311072" w:rsidP="00FB6F83">
      <w:pPr>
        <w:widowControl w:val="0"/>
        <w:ind w:right="-1" w:firstLine="0"/>
        <w:jc w:val="center"/>
        <w:rPr>
          <w:szCs w:val="28"/>
        </w:rPr>
      </w:pPr>
      <w:r w:rsidRPr="00872731">
        <w:rPr>
          <w:szCs w:val="28"/>
        </w:rPr>
        <w:t>Рисунок 3.</w:t>
      </w:r>
      <w:r w:rsidR="002F5A61">
        <w:rPr>
          <w:szCs w:val="28"/>
          <w:lang w:val="ru-RU"/>
        </w:rPr>
        <w:t>30</w:t>
      </w:r>
      <w:r w:rsidRPr="00872731">
        <w:rPr>
          <w:szCs w:val="28"/>
        </w:rPr>
        <w:t xml:space="preserve"> – Меню налаштувань</w:t>
      </w:r>
    </w:p>
    <w:p w14:paraId="666A85AD" w14:textId="77777777" w:rsidR="00311072" w:rsidRPr="00872731" w:rsidRDefault="00311072" w:rsidP="00311072">
      <w:pPr>
        <w:widowControl w:val="0"/>
        <w:ind w:right="-1"/>
        <w:rPr>
          <w:szCs w:val="28"/>
        </w:rPr>
      </w:pPr>
    </w:p>
    <w:p w14:paraId="1F9720E8" w14:textId="445E8FA8" w:rsidR="00311072" w:rsidRPr="00872731" w:rsidRDefault="00311072" w:rsidP="00311072">
      <w:pPr>
        <w:widowControl w:val="0"/>
        <w:ind w:right="-1"/>
        <w:rPr>
          <w:szCs w:val="28"/>
        </w:rPr>
      </w:pPr>
      <w:r w:rsidRPr="00872731">
        <w:rPr>
          <w:szCs w:val="28"/>
        </w:rPr>
        <w:t xml:space="preserve">В меню налаштувань ми можемо побачити дві кнопки: кнопка зміни теми та кнопки виходу з аккаунту. Кнопка зміни теми змінює кольорову палітру з темної на </w:t>
      </w:r>
      <w:r w:rsidR="002F5A61" w:rsidRPr="00872731">
        <w:rPr>
          <w:szCs w:val="28"/>
        </w:rPr>
        <w:t>світлу</w:t>
      </w:r>
      <w:r w:rsidR="002F5A61" w:rsidRPr="00851802">
        <w:rPr>
          <w:szCs w:val="28"/>
        </w:rPr>
        <w:t xml:space="preserve"> (</w:t>
      </w:r>
      <w:r w:rsidR="008618E9" w:rsidRPr="00851802">
        <w:rPr>
          <w:szCs w:val="28"/>
        </w:rPr>
        <w:t>рис.</w:t>
      </w:r>
      <w:r w:rsidR="002F5A61" w:rsidRPr="00851802">
        <w:rPr>
          <w:szCs w:val="28"/>
        </w:rPr>
        <w:t xml:space="preserve"> 3.31).</w:t>
      </w:r>
    </w:p>
    <w:p w14:paraId="03D61CB5" w14:textId="77777777" w:rsidR="00311072" w:rsidRPr="00872731" w:rsidRDefault="00311072" w:rsidP="00311072">
      <w:pPr>
        <w:widowControl w:val="0"/>
        <w:ind w:right="-1"/>
        <w:rPr>
          <w:szCs w:val="28"/>
        </w:rPr>
      </w:pPr>
    </w:p>
    <w:p w14:paraId="4817F69D" w14:textId="77777777" w:rsidR="00311072" w:rsidRPr="00872731" w:rsidRDefault="00311072" w:rsidP="00E27804">
      <w:pPr>
        <w:widowControl w:val="0"/>
        <w:ind w:right="-1"/>
        <w:jc w:val="center"/>
        <w:rPr>
          <w:szCs w:val="28"/>
        </w:rPr>
      </w:pPr>
      <w:r w:rsidRPr="00872731">
        <w:rPr>
          <w:szCs w:val="28"/>
        </w:rPr>
        <w:drawing>
          <wp:inline distT="0" distB="0" distL="0" distR="0" wp14:anchorId="2BA3995E" wp14:editId="06491803">
            <wp:extent cx="4253994" cy="3408468"/>
            <wp:effectExtent l="0" t="0" r="0" b="1905"/>
            <wp:docPr id="105471142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11426" name=""/>
                    <pic:cNvPicPr/>
                  </pic:nvPicPr>
                  <pic:blipFill>
                    <a:blip r:embed="rId38"/>
                    <a:stretch>
                      <a:fillRect/>
                    </a:stretch>
                  </pic:blipFill>
                  <pic:spPr>
                    <a:xfrm>
                      <a:off x="0" y="0"/>
                      <a:ext cx="4265302" cy="3417528"/>
                    </a:xfrm>
                    <a:prstGeom prst="rect">
                      <a:avLst/>
                    </a:prstGeom>
                  </pic:spPr>
                </pic:pic>
              </a:graphicData>
            </a:graphic>
          </wp:inline>
        </w:drawing>
      </w:r>
    </w:p>
    <w:p w14:paraId="5A5CBAFA" w14:textId="29E0A5B8" w:rsidR="00311072" w:rsidRPr="00872731" w:rsidRDefault="00311072" w:rsidP="00FB6F83">
      <w:pPr>
        <w:widowControl w:val="0"/>
        <w:ind w:right="-1" w:firstLine="0"/>
        <w:jc w:val="center"/>
        <w:rPr>
          <w:szCs w:val="28"/>
        </w:rPr>
      </w:pPr>
      <w:r w:rsidRPr="00872731">
        <w:rPr>
          <w:szCs w:val="28"/>
        </w:rPr>
        <w:t>Рисунок 3.</w:t>
      </w:r>
      <w:r w:rsidR="002F5A61" w:rsidRPr="00851802">
        <w:rPr>
          <w:szCs w:val="28"/>
        </w:rPr>
        <w:t>31</w:t>
      </w:r>
      <w:r w:rsidRPr="00872731">
        <w:rPr>
          <w:szCs w:val="28"/>
        </w:rPr>
        <w:t xml:space="preserve"> – Змінена кольорова палітра сайту</w:t>
      </w:r>
    </w:p>
    <w:p w14:paraId="24644870" w14:textId="7CCF94B0" w:rsidR="00311072" w:rsidRPr="00872731" w:rsidRDefault="002F55FA" w:rsidP="00311072">
      <w:pPr>
        <w:widowControl w:val="0"/>
        <w:ind w:right="-1"/>
        <w:rPr>
          <w:szCs w:val="28"/>
        </w:rPr>
      </w:pPr>
      <w:r w:rsidRPr="00872731">
        <w:rPr>
          <w:szCs w:val="28"/>
        </w:rPr>
        <w:lastRenderedPageBreak/>
        <w:t>Натискаючи на кнопку “Log out *ім’я користувача*”, нас викине з нашого акаунту та переадресує до меню логінізації. Якщо ми не залогінені до акаунту, ми все ще можемо зайти до вкладинки Users та переглядати інших користувачів, але підписуватися та заходити на активний профіль користувача в вкладці Profile та на наші повідомлення ми не зможемо. Для економії місця показувати цю функцію не будемо. Вкладинка логінізації</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32).</w:t>
      </w:r>
    </w:p>
    <w:p w14:paraId="2E8CCAAA" w14:textId="77777777" w:rsidR="00E27804" w:rsidRPr="00872731" w:rsidRDefault="00E27804" w:rsidP="00311072">
      <w:pPr>
        <w:widowControl w:val="0"/>
        <w:ind w:right="-1"/>
        <w:rPr>
          <w:szCs w:val="28"/>
        </w:rPr>
      </w:pPr>
    </w:p>
    <w:p w14:paraId="363BAB6F" w14:textId="77777777" w:rsidR="00311072" w:rsidRPr="00872731" w:rsidRDefault="00311072" w:rsidP="00E27804">
      <w:pPr>
        <w:widowControl w:val="0"/>
        <w:ind w:right="-1"/>
        <w:jc w:val="center"/>
        <w:rPr>
          <w:szCs w:val="28"/>
        </w:rPr>
      </w:pPr>
      <w:r w:rsidRPr="00872731">
        <w:rPr>
          <w:szCs w:val="28"/>
        </w:rPr>
        <w:drawing>
          <wp:inline distT="0" distB="0" distL="0" distR="0" wp14:anchorId="246AE044" wp14:editId="332A64A0">
            <wp:extent cx="4815840" cy="3163901"/>
            <wp:effectExtent l="0" t="0" r="3810" b="0"/>
            <wp:docPr id="151363440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34401" name=""/>
                    <pic:cNvPicPr/>
                  </pic:nvPicPr>
                  <pic:blipFill>
                    <a:blip r:embed="rId39"/>
                    <a:stretch>
                      <a:fillRect/>
                    </a:stretch>
                  </pic:blipFill>
                  <pic:spPr>
                    <a:xfrm>
                      <a:off x="0" y="0"/>
                      <a:ext cx="4828311" cy="3172094"/>
                    </a:xfrm>
                    <a:prstGeom prst="rect">
                      <a:avLst/>
                    </a:prstGeom>
                  </pic:spPr>
                </pic:pic>
              </a:graphicData>
            </a:graphic>
          </wp:inline>
        </w:drawing>
      </w:r>
    </w:p>
    <w:p w14:paraId="2A2C8463" w14:textId="0802D291" w:rsidR="00311072" w:rsidRPr="00872731" w:rsidRDefault="00311072" w:rsidP="00FB6F83">
      <w:pPr>
        <w:widowControl w:val="0"/>
        <w:ind w:right="-1" w:firstLine="0"/>
        <w:jc w:val="center"/>
        <w:rPr>
          <w:szCs w:val="28"/>
        </w:rPr>
      </w:pPr>
      <w:r w:rsidRPr="00872731">
        <w:rPr>
          <w:szCs w:val="28"/>
        </w:rPr>
        <w:t>Рисунок 3.</w:t>
      </w:r>
      <w:r w:rsidR="002F5A61" w:rsidRPr="00851802">
        <w:rPr>
          <w:szCs w:val="28"/>
        </w:rPr>
        <w:t xml:space="preserve">32 </w:t>
      </w:r>
      <w:r w:rsidRPr="00872731">
        <w:rPr>
          <w:szCs w:val="28"/>
        </w:rPr>
        <w:t xml:space="preserve"> – Вкладинка логінізації</w:t>
      </w:r>
    </w:p>
    <w:p w14:paraId="08DF9340" w14:textId="77777777" w:rsidR="00311072" w:rsidRPr="00872731" w:rsidRDefault="00311072" w:rsidP="00311072">
      <w:pPr>
        <w:widowControl w:val="0"/>
        <w:ind w:right="-1"/>
        <w:rPr>
          <w:szCs w:val="28"/>
        </w:rPr>
      </w:pPr>
    </w:p>
    <w:p w14:paraId="0420A418" w14:textId="77777777" w:rsidR="00311072" w:rsidRPr="00872731" w:rsidRDefault="00311072" w:rsidP="00311072">
      <w:pPr>
        <w:widowControl w:val="0"/>
        <w:ind w:right="-1"/>
        <w:rPr>
          <w:szCs w:val="28"/>
        </w:rPr>
      </w:pPr>
      <w:r w:rsidRPr="00872731">
        <w:rPr>
          <w:szCs w:val="28"/>
        </w:rPr>
        <w:t>Дістатися цієї влкадинки можна двома шляхами: Натиснувши кнопку “Log in” в меню налаштувань, або спробувавши зайти в повідомлення чи свій профіль будучи незалогіненим.</w:t>
      </w:r>
    </w:p>
    <w:p w14:paraId="7343D5C7" w14:textId="18E08021" w:rsidR="00311072" w:rsidRPr="00872731" w:rsidRDefault="00311072" w:rsidP="00311072">
      <w:pPr>
        <w:widowControl w:val="0"/>
        <w:ind w:right="-1"/>
        <w:rPr>
          <w:szCs w:val="28"/>
        </w:rPr>
      </w:pPr>
      <w:r w:rsidRPr="00872731">
        <w:rPr>
          <w:szCs w:val="28"/>
        </w:rPr>
        <w:t xml:space="preserve">Ця вкладинка пропонує увести логін, пароль та пропонує запам'ятати користувача(не запам'ятавши при перезапуску сторінки вам знову потрібно буде ввести ваші дані). При 10 неправильних спробах ввести свої дані ви побачите екран введення капчі, без введення якої ви не зможете увійти до </w:t>
      </w:r>
      <w:r w:rsidR="002F5A61" w:rsidRPr="00872731">
        <w:rPr>
          <w:szCs w:val="28"/>
        </w:rPr>
        <w:t>аккаунту</w:t>
      </w:r>
      <w:r w:rsidR="002F5A61">
        <w:rPr>
          <w:szCs w:val="28"/>
          <w:lang w:val="ru-RU"/>
        </w:rPr>
        <w:t xml:space="preserve"> (</w:t>
      </w:r>
      <w:r w:rsidR="008618E9">
        <w:rPr>
          <w:szCs w:val="28"/>
          <w:lang w:val="ru-RU"/>
        </w:rPr>
        <w:t>рис.</w:t>
      </w:r>
      <w:r w:rsidR="002F5A61">
        <w:rPr>
          <w:szCs w:val="28"/>
          <w:lang w:val="ru-RU"/>
        </w:rPr>
        <w:t xml:space="preserve"> 3.33).</w:t>
      </w:r>
    </w:p>
    <w:p w14:paraId="0C6D21D1" w14:textId="77777777" w:rsidR="00311072" w:rsidRPr="00872731" w:rsidRDefault="00311072" w:rsidP="00E27804">
      <w:pPr>
        <w:widowControl w:val="0"/>
        <w:ind w:right="-1"/>
        <w:jc w:val="center"/>
        <w:rPr>
          <w:szCs w:val="28"/>
        </w:rPr>
      </w:pPr>
      <w:r w:rsidRPr="00872731">
        <w:rPr>
          <w:szCs w:val="28"/>
        </w:rPr>
        <w:lastRenderedPageBreak/>
        <w:drawing>
          <wp:inline distT="0" distB="0" distL="0" distR="0" wp14:anchorId="7C631262" wp14:editId="7FC525A5">
            <wp:extent cx="2070432" cy="2845518"/>
            <wp:effectExtent l="0" t="0" r="6350" b="0"/>
            <wp:docPr id="2475966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596643" name=""/>
                    <pic:cNvPicPr/>
                  </pic:nvPicPr>
                  <pic:blipFill>
                    <a:blip r:embed="rId40"/>
                    <a:stretch>
                      <a:fillRect/>
                    </a:stretch>
                  </pic:blipFill>
                  <pic:spPr>
                    <a:xfrm>
                      <a:off x="0" y="0"/>
                      <a:ext cx="2082381" cy="2861940"/>
                    </a:xfrm>
                    <a:prstGeom prst="rect">
                      <a:avLst/>
                    </a:prstGeom>
                  </pic:spPr>
                </pic:pic>
              </a:graphicData>
            </a:graphic>
          </wp:inline>
        </w:drawing>
      </w:r>
    </w:p>
    <w:p w14:paraId="51B6FF67" w14:textId="315ED170" w:rsidR="00311072" w:rsidRPr="00872731" w:rsidRDefault="00311072" w:rsidP="00FB6F83">
      <w:pPr>
        <w:widowControl w:val="0"/>
        <w:ind w:right="-1" w:firstLine="0"/>
        <w:jc w:val="center"/>
        <w:rPr>
          <w:szCs w:val="28"/>
        </w:rPr>
      </w:pPr>
      <w:r w:rsidRPr="00872731">
        <w:rPr>
          <w:szCs w:val="28"/>
        </w:rPr>
        <w:t>Рисунок 3.3</w:t>
      </w:r>
      <w:r w:rsidR="002F5A61">
        <w:rPr>
          <w:szCs w:val="28"/>
          <w:lang w:val="ru-RU"/>
        </w:rPr>
        <w:t>3</w:t>
      </w:r>
      <w:r w:rsidRPr="00872731">
        <w:rPr>
          <w:szCs w:val="28"/>
        </w:rPr>
        <w:t xml:space="preserve"> – Демонстрація капчі</w:t>
      </w:r>
    </w:p>
    <w:p w14:paraId="1489FA18" w14:textId="77777777" w:rsidR="00E27804" w:rsidRPr="00872731" w:rsidRDefault="00E27804" w:rsidP="00E27804">
      <w:pPr>
        <w:widowControl w:val="0"/>
        <w:ind w:right="-1"/>
        <w:jc w:val="center"/>
        <w:rPr>
          <w:szCs w:val="28"/>
        </w:rPr>
      </w:pPr>
    </w:p>
    <w:p w14:paraId="74710043" w14:textId="56990E97" w:rsidR="00311072" w:rsidRPr="002F5A61" w:rsidRDefault="00311072" w:rsidP="00311072">
      <w:pPr>
        <w:widowControl w:val="0"/>
        <w:ind w:right="-1"/>
        <w:rPr>
          <w:szCs w:val="28"/>
          <w:lang w:val="ru-RU"/>
        </w:rPr>
      </w:pPr>
      <w:r w:rsidRPr="00872731">
        <w:rPr>
          <w:szCs w:val="28"/>
        </w:rPr>
        <w:t xml:space="preserve">При неправильному введені логіна, паролю чи капчі, з’явиться напис, який відображає повідомлення серверу з </w:t>
      </w:r>
      <w:bookmarkStart w:id="75" w:name="_Hlk169221513"/>
      <w:r w:rsidRPr="00872731">
        <w:rPr>
          <w:szCs w:val="28"/>
        </w:rPr>
        <w:t>помилкою</w:t>
      </w:r>
      <w:r w:rsidR="002F5A61">
        <w:rPr>
          <w:szCs w:val="28"/>
          <w:lang w:val="ru-RU"/>
        </w:rPr>
        <w:t xml:space="preserve"> (</w:t>
      </w:r>
      <w:r w:rsidR="008618E9">
        <w:rPr>
          <w:szCs w:val="28"/>
          <w:lang w:val="ru-RU"/>
        </w:rPr>
        <w:t>рис.</w:t>
      </w:r>
      <w:r w:rsidR="002F5A61">
        <w:rPr>
          <w:szCs w:val="28"/>
          <w:lang w:val="ru-RU"/>
        </w:rPr>
        <w:t xml:space="preserve"> 3.34).</w:t>
      </w:r>
      <w:bookmarkEnd w:id="75"/>
    </w:p>
    <w:p w14:paraId="2E23EF1F" w14:textId="77777777" w:rsidR="00311072" w:rsidRPr="00872731" w:rsidRDefault="00311072" w:rsidP="00311072">
      <w:pPr>
        <w:widowControl w:val="0"/>
        <w:ind w:right="-1"/>
        <w:rPr>
          <w:szCs w:val="28"/>
        </w:rPr>
      </w:pPr>
    </w:p>
    <w:p w14:paraId="33993794" w14:textId="77777777" w:rsidR="00311072" w:rsidRPr="00872731" w:rsidRDefault="00311072" w:rsidP="00E27804">
      <w:pPr>
        <w:widowControl w:val="0"/>
        <w:ind w:right="-1"/>
        <w:jc w:val="center"/>
        <w:rPr>
          <w:szCs w:val="28"/>
        </w:rPr>
      </w:pPr>
      <w:r w:rsidRPr="00872731">
        <w:rPr>
          <w:szCs w:val="28"/>
        </w:rPr>
        <w:drawing>
          <wp:inline distT="0" distB="0" distL="0" distR="0" wp14:anchorId="49422872" wp14:editId="0A1680D9">
            <wp:extent cx="2040160" cy="3077930"/>
            <wp:effectExtent l="0" t="0" r="0" b="8255"/>
            <wp:docPr id="205513487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134874" name=""/>
                    <pic:cNvPicPr/>
                  </pic:nvPicPr>
                  <pic:blipFill>
                    <a:blip r:embed="rId41"/>
                    <a:stretch>
                      <a:fillRect/>
                    </a:stretch>
                  </pic:blipFill>
                  <pic:spPr>
                    <a:xfrm>
                      <a:off x="0" y="0"/>
                      <a:ext cx="2045627" cy="3086179"/>
                    </a:xfrm>
                    <a:prstGeom prst="rect">
                      <a:avLst/>
                    </a:prstGeom>
                  </pic:spPr>
                </pic:pic>
              </a:graphicData>
            </a:graphic>
          </wp:inline>
        </w:drawing>
      </w:r>
    </w:p>
    <w:p w14:paraId="17F5EEE7" w14:textId="085EE5CB" w:rsidR="00311072" w:rsidRPr="00872731" w:rsidRDefault="00311072" w:rsidP="00FB6F83">
      <w:pPr>
        <w:widowControl w:val="0"/>
        <w:ind w:right="-1" w:firstLine="0"/>
        <w:jc w:val="center"/>
        <w:rPr>
          <w:szCs w:val="28"/>
        </w:rPr>
      </w:pPr>
      <w:r w:rsidRPr="00872731">
        <w:rPr>
          <w:szCs w:val="28"/>
        </w:rPr>
        <w:t>Рисунок 3.3</w:t>
      </w:r>
      <w:r w:rsidR="002F5A61">
        <w:rPr>
          <w:szCs w:val="28"/>
          <w:lang w:val="ru-RU"/>
        </w:rPr>
        <w:t>4</w:t>
      </w:r>
      <w:r w:rsidRPr="00872731">
        <w:rPr>
          <w:szCs w:val="28"/>
        </w:rPr>
        <w:t xml:space="preserve"> – Повідомлення серверу про помилку</w:t>
      </w:r>
    </w:p>
    <w:p w14:paraId="61E116CC" w14:textId="77777777" w:rsidR="00E27804" w:rsidRPr="00872731" w:rsidRDefault="00E27804" w:rsidP="00E27804">
      <w:pPr>
        <w:widowControl w:val="0"/>
        <w:ind w:right="-1"/>
        <w:jc w:val="center"/>
        <w:rPr>
          <w:szCs w:val="28"/>
        </w:rPr>
      </w:pPr>
    </w:p>
    <w:p w14:paraId="50DAC7FE" w14:textId="77777777" w:rsidR="00311072" w:rsidRPr="00872731" w:rsidRDefault="00311072" w:rsidP="00311072">
      <w:pPr>
        <w:widowControl w:val="0"/>
        <w:ind w:right="-1"/>
        <w:rPr>
          <w:szCs w:val="28"/>
        </w:rPr>
      </w:pPr>
      <w:r w:rsidRPr="00872731">
        <w:rPr>
          <w:szCs w:val="28"/>
        </w:rPr>
        <w:t xml:space="preserve">На цьому функціонал сайту закінчується. Варто зазначити, що була також проведена робота з адаптації сайту під всі розміри екрану, а також під мобільні пристрої. На мобільних пристроях сайт виглядає дещо інакше ніж на </w:t>
      </w:r>
      <w:r w:rsidRPr="00872731">
        <w:rPr>
          <w:szCs w:val="28"/>
        </w:rPr>
        <w:lastRenderedPageBreak/>
        <w:t xml:space="preserve">показаній версії для ПК. Ви можете власноруч це перевірити, а поки продемонструємо декілька можливостей такої верстки: </w:t>
      </w:r>
    </w:p>
    <w:p w14:paraId="74373E53" w14:textId="125C2D65" w:rsidR="00311072" w:rsidRPr="002F5A61" w:rsidRDefault="00311072" w:rsidP="00311072">
      <w:pPr>
        <w:widowControl w:val="0"/>
        <w:ind w:right="-1"/>
        <w:rPr>
          <w:szCs w:val="28"/>
          <w:lang w:val="ru-RU"/>
        </w:rPr>
      </w:pPr>
      <w:r w:rsidRPr="00872731">
        <w:rPr>
          <w:szCs w:val="28"/>
        </w:rPr>
        <w:t xml:space="preserve">При зменшенні екрану спочатку буде зменшуватися панель вибору вкладок, потім в залежності від обраної владки буде зменшуватись і вкладка. Покажемо на прикладі вкладки </w:t>
      </w:r>
      <w:r w:rsidR="002F5A61" w:rsidRPr="00872731">
        <w:rPr>
          <w:szCs w:val="28"/>
        </w:rPr>
        <w:t>повідомлень</w:t>
      </w:r>
      <w:r w:rsidR="002F5A61">
        <w:rPr>
          <w:szCs w:val="28"/>
          <w:lang w:val="ru-RU"/>
        </w:rPr>
        <w:t xml:space="preserve"> (</w:t>
      </w:r>
      <w:r w:rsidR="008618E9">
        <w:rPr>
          <w:szCs w:val="28"/>
          <w:lang w:val="ru-RU"/>
        </w:rPr>
        <w:t>рис.</w:t>
      </w:r>
      <w:r w:rsidR="002F5A61">
        <w:rPr>
          <w:szCs w:val="28"/>
          <w:lang w:val="ru-RU"/>
        </w:rPr>
        <w:t xml:space="preserve"> 3.35 – </w:t>
      </w:r>
      <w:r w:rsidR="008618E9">
        <w:rPr>
          <w:szCs w:val="28"/>
          <w:lang w:val="ru-RU"/>
        </w:rPr>
        <w:t xml:space="preserve">рис. </w:t>
      </w:r>
      <w:r w:rsidR="002F5A61">
        <w:rPr>
          <w:szCs w:val="28"/>
          <w:lang w:val="ru-RU"/>
        </w:rPr>
        <w:t>3.37).</w:t>
      </w:r>
    </w:p>
    <w:p w14:paraId="5E02133D" w14:textId="77777777" w:rsidR="00E27804" w:rsidRPr="00872731" w:rsidRDefault="00E27804" w:rsidP="00311072">
      <w:pPr>
        <w:widowControl w:val="0"/>
        <w:ind w:right="-1"/>
        <w:rPr>
          <w:szCs w:val="28"/>
        </w:rPr>
      </w:pPr>
    </w:p>
    <w:p w14:paraId="04DB8A46" w14:textId="77777777" w:rsidR="00311072" w:rsidRPr="00872731" w:rsidRDefault="00311072" w:rsidP="00E27804">
      <w:pPr>
        <w:widowControl w:val="0"/>
        <w:ind w:right="-1" w:firstLine="0"/>
        <w:jc w:val="center"/>
        <w:rPr>
          <w:szCs w:val="28"/>
        </w:rPr>
      </w:pPr>
      <w:r w:rsidRPr="00872731">
        <w:rPr>
          <w:szCs w:val="28"/>
        </w:rPr>
        <w:drawing>
          <wp:inline distT="0" distB="0" distL="0" distR="0" wp14:anchorId="1C59B9BC" wp14:editId="13981BEA">
            <wp:extent cx="4645055" cy="2862580"/>
            <wp:effectExtent l="0" t="0" r="3175" b="0"/>
            <wp:docPr id="170208908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89080" name=""/>
                    <pic:cNvPicPr/>
                  </pic:nvPicPr>
                  <pic:blipFill>
                    <a:blip r:embed="rId42"/>
                    <a:stretch>
                      <a:fillRect/>
                    </a:stretch>
                  </pic:blipFill>
                  <pic:spPr>
                    <a:xfrm>
                      <a:off x="0" y="0"/>
                      <a:ext cx="4689370" cy="2889890"/>
                    </a:xfrm>
                    <a:prstGeom prst="rect">
                      <a:avLst/>
                    </a:prstGeom>
                  </pic:spPr>
                </pic:pic>
              </a:graphicData>
            </a:graphic>
          </wp:inline>
        </w:drawing>
      </w:r>
    </w:p>
    <w:p w14:paraId="755455F9" w14:textId="5B4A88DB" w:rsidR="00311072" w:rsidRPr="00872731" w:rsidRDefault="00311072" w:rsidP="00FB6F83">
      <w:pPr>
        <w:widowControl w:val="0"/>
        <w:ind w:right="-1" w:firstLine="0"/>
        <w:jc w:val="center"/>
        <w:rPr>
          <w:szCs w:val="28"/>
        </w:rPr>
      </w:pPr>
      <w:r w:rsidRPr="00872731">
        <w:rPr>
          <w:szCs w:val="28"/>
        </w:rPr>
        <w:t>Рисунок 3.3</w:t>
      </w:r>
      <w:r w:rsidR="002F5A61">
        <w:rPr>
          <w:szCs w:val="28"/>
          <w:lang w:val="ru-RU"/>
        </w:rPr>
        <w:t>5</w:t>
      </w:r>
      <w:r w:rsidRPr="00872731">
        <w:rPr>
          <w:szCs w:val="28"/>
        </w:rPr>
        <w:t xml:space="preserve"> – Початкови вигляд вкладки повідомлень</w:t>
      </w:r>
    </w:p>
    <w:p w14:paraId="4E569771" w14:textId="77777777" w:rsidR="00E27804" w:rsidRPr="00872731" w:rsidRDefault="00E27804" w:rsidP="00E27804">
      <w:pPr>
        <w:widowControl w:val="0"/>
        <w:ind w:right="-1"/>
        <w:jc w:val="center"/>
        <w:rPr>
          <w:szCs w:val="28"/>
        </w:rPr>
      </w:pPr>
    </w:p>
    <w:p w14:paraId="26A3C11D" w14:textId="77777777" w:rsidR="00E27804" w:rsidRPr="00872731" w:rsidRDefault="00311072" w:rsidP="00E27804">
      <w:pPr>
        <w:widowControl w:val="0"/>
        <w:ind w:right="-1" w:firstLine="0"/>
        <w:jc w:val="center"/>
        <w:rPr>
          <w:szCs w:val="28"/>
        </w:rPr>
      </w:pPr>
      <w:r w:rsidRPr="00872731">
        <w:rPr>
          <w:szCs w:val="28"/>
        </w:rPr>
        <w:drawing>
          <wp:inline distT="0" distB="0" distL="0" distR="0" wp14:anchorId="128371D4" wp14:editId="6DD99FE7">
            <wp:extent cx="4676675" cy="3337340"/>
            <wp:effectExtent l="0" t="0" r="0" b="0"/>
            <wp:docPr id="183195877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58771" name=""/>
                    <pic:cNvPicPr/>
                  </pic:nvPicPr>
                  <pic:blipFill>
                    <a:blip r:embed="rId43"/>
                    <a:stretch>
                      <a:fillRect/>
                    </a:stretch>
                  </pic:blipFill>
                  <pic:spPr>
                    <a:xfrm>
                      <a:off x="0" y="0"/>
                      <a:ext cx="4716381" cy="3365675"/>
                    </a:xfrm>
                    <a:prstGeom prst="rect">
                      <a:avLst/>
                    </a:prstGeom>
                  </pic:spPr>
                </pic:pic>
              </a:graphicData>
            </a:graphic>
          </wp:inline>
        </w:drawing>
      </w:r>
    </w:p>
    <w:p w14:paraId="3F733AA7" w14:textId="0C952250" w:rsidR="00311072" w:rsidRPr="00872731" w:rsidRDefault="00E27804" w:rsidP="00FB6F83">
      <w:pPr>
        <w:widowControl w:val="0"/>
        <w:ind w:right="-1" w:firstLine="0"/>
        <w:jc w:val="center"/>
        <w:rPr>
          <w:szCs w:val="28"/>
        </w:rPr>
      </w:pPr>
      <w:r w:rsidRPr="00872731">
        <w:rPr>
          <w:szCs w:val="28"/>
        </w:rPr>
        <w:t>Рисунок 3.3</w:t>
      </w:r>
      <w:r w:rsidR="002F5A61">
        <w:rPr>
          <w:szCs w:val="28"/>
          <w:lang w:val="ru-RU"/>
        </w:rPr>
        <w:t>6</w:t>
      </w:r>
      <w:r w:rsidR="00FB6F83" w:rsidRPr="00872731">
        <w:rPr>
          <w:szCs w:val="28"/>
        </w:rPr>
        <w:t xml:space="preserve"> </w:t>
      </w:r>
      <w:r w:rsidRPr="00872731">
        <w:rPr>
          <w:szCs w:val="28"/>
        </w:rPr>
        <w:t>– Зменшенн</w:t>
      </w:r>
      <w:r w:rsidR="00FB6F83" w:rsidRPr="00872731">
        <w:rPr>
          <w:szCs w:val="28"/>
        </w:rPr>
        <w:t>ий</w:t>
      </w:r>
      <w:r w:rsidRPr="00872731">
        <w:rPr>
          <w:szCs w:val="28"/>
        </w:rPr>
        <w:t xml:space="preserve"> вигляд вклад</w:t>
      </w:r>
      <w:r w:rsidR="00FB6F83" w:rsidRPr="00872731">
        <w:rPr>
          <w:szCs w:val="28"/>
        </w:rPr>
        <w:t>ки</w:t>
      </w:r>
      <w:r w:rsidRPr="00872731">
        <w:rPr>
          <w:szCs w:val="28"/>
        </w:rPr>
        <w:t xml:space="preserve"> повідомлень</w:t>
      </w:r>
      <w:r w:rsidR="00311072" w:rsidRPr="00872731">
        <w:rPr>
          <w:szCs w:val="28"/>
        </w:rPr>
        <w:lastRenderedPageBreak/>
        <w:drawing>
          <wp:inline distT="0" distB="0" distL="0" distR="0" wp14:anchorId="760B8C34" wp14:editId="7179E331">
            <wp:extent cx="4124811" cy="3593232"/>
            <wp:effectExtent l="0" t="0" r="9525" b="7620"/>
            <wp:docPr id="14539468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946831" name=""/>
                    <pic:cNvPicPr/>
                  </pic:nvPicPr>
                  <pic:blipFill>
                    <a:blip r:embed="rId44"/>
                    <a:stretch>
                      <a:fillRect/>
                    </a:stretch>
                  </pic:blipFill>
                  <pic:spPr>
                    <a:xfrm>
                      <a:off x="0" y="0"/>
                      <a:ext cx="4165195" cy="3628411"/>
                    </a:xfrm>
                    <a:prstGeom prst="rect">
                      <a:avLst/>
                    </a:prstGeom>
                  </pic:spPr>
                </pic:pic>
              </a:graphicData>
            </a:graphic>
          </wp:inline>
        </w:drawing>
      </w:r>
    </w:p>
    <w:p w14:paraId="429DE29F" w14:textId="1BDB5B3E" w:rsidR="00311072" w:rsidRPr="00872731" w:rsidRDefault="00311072" w:rsidP="00FB6F83">
      <w:pPr>
        <w:widowControl w:val="0"/>
        <w:ind w:right="-1" w:firstLine="0"/>
        <w:jc w:val="center"/>
        <w:rPr>
          <w:szCs w:val="28"/>
        </w:rPr>
      </w:pPr>
      <w:r w:rsidRPr="00872731">
        <w:rPr>
          <w:szCs w:val="28"/>
        </w:rPr>
        <w:t>Рисунок 3.3</w:t>
      </w:r>
      <w:r w:rsidR="002F5A61">
        <w:rPr>
          <w:szCs w:val="28"/>
          <w:lang w:val="ru-RU"/>
        </w:rPr>
        <w:t>7</w:t>
      </w:r>
      <w:r w:rsidRPr="00872731">
        <w:rPr>
          <w:szCs w:val="28"/>
        </w:rPr>
        <w:t xml:space="preserve"> – </w:t>
      </w:r>
      <w:r w:rsidR="00FB6F83" w:rsidRPr="00872731">
        <w:rPr>
          <w:szCs w:val="28"/>
        </w:rPr>
        <w:t>Зменшенний вигляд вкладки повідомлень</w:t>
      </w:r>
    </w:p>
    <w:p w14:paraId="3E0BD251" w14:textId="77777777" w:rsidR="00311072" w:rsidRPr="00872731" w:rsidRDefault="00311072" w:rsidP="00311072">
      <w:pPr>
        <w:widowControl w:val="0"/>
        <w:ind w:right="-1"/>
        <w:rPr>
          <w:szCs w:val="28"/>
        </w:rPr>
      </w:pPr>
    </w:p>
    <w:p w14:paraId="66903E1F" w14:textId="2415CD8F" w:rsidR="00311072" w:rsidRPr="00872731" w:rsidRDefault="00311072" w:rsidP="00311072">
      <w:pPr>
        <w:widowControl w:val="0"/>
        <w:ind w:right="-1"/>
        <w:rPr>
          <w:szCs w:val="28"/>
        </w:rPr>
      </w:pPr>
      <w:r w:rsidRPr="00872731">
        <w:rPr>
          <w:szCs w:val="28"/>
        </w:rPr>
        <w:t xml:space="preserve">Тепер якщо ви натисните на діалог, блок вибору діалогу заміниться на блок </w:t>
      </w:r>
      <w:r w:rsidR="002F5A61" w:rsidRPr="00872731">
        <w:rPr>
          <w:szCs w:val="28"/>
        </w:rPr>
        <w:t>листування</w:t>
      </w:r>
      <w:r w:rsidR="002F5A61">
        <w:rPr>
          <w:szCs w:val="28"/>
          <w:lang w:val="ru-RU"/>
        </w:rPr>
        <w:t xml:space="preserve"> (</w:t>
      </w:r>
      <w:r w:rsidR="008618E9">
        <w:rPr>
          <w:szCs w:val="28"/>
          <w:lang w:val="ru-RU"/>
        </w:rPr>
        <w:t>рис.</w:t>
      </w:r>
      <w:r w:rsidR="002F5A61">
        <w:rPr>
          <w:szCs w:val="28"/>
          <w:lang w:val="ru-RU"/>
        </w:rPr>
        <w:t xml:space="preserve"> 3.38).</w:t>
      </w:r>
    </w:p>
    <w:p w14:paraId="71F485E9" w14:textId="77777777" w:rsidR="00FB6F83" w:rsidRPr="00872731" w:rsidRDefault="00FB6F83" w:rsidP="00311072">
      <w:pPr>
        <w:widowControl w:val="0"/>
        <w:ind w:right="-1"/>
        <w:rPr>
          <w:szCs w:val="28"/>
        </w:rPr>
      </w:pPr>
    </w:p>
    <w:p w14:paraId="2FD831FA" w14:textId="77777777" w:rsidR="00FB6F83" w:rsidRPr="00872731" w:rsidRDefault="00311072" w:rsidP="00FB6F83">
      <w:pPr>
        <w:widowControl w:val="0"/>
        <w:ind w:right="-1" w:firstLine="0"/>
        <w:jc w:val="center"/>
        <w:rPr>
          <w:szCs w:val="28"/>
        </w:rPr>
      </w:pPr>
      <w:r w:rsidRPr="00872731">
        <w:rPr>
          <w:szCs w:val="28"/>
        </w:rPr>
        <w:drawing>
          <wp:inline distT="0" distB="0" distL="0" distR="0" wp14:anchorId="2DEB7AF9" wp14:editId="2E1B32E1">
            <wp:extent cx="2717800" cy="3544929"/>
            <wp:effectExtent l="0" t="0" r="6350" b="0"/>
            <wp:docPr id="20132994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99418" name=""/>
                    <pic:cNvPicPr/>
                  </pic:nvPicPr>
                  <pic:blipFill>
                    <a:blip r:embed="rId45"/>
                    <a:stretch>
                      <a:fillRect/>
                    </a:stretch>
                  </pic:blipFill>
                  <pic:spPr>
                    <a:xfrm>
                      <a:off x="0" y="0"/>
                      <a:ext cx="2752007" cy="3589547"/>
                    </a:xfrm>
                    <a:prstGeom prst="rect">
                      <a:avLst/>
                    </a:prstGeom>
                  </pic:spPr>
                </pic:pic>
              </a:graphicData>
            </a:graphic>
          </wp:inline>
        </w:drawing>
      </w:r>
    </w:p>
    <w:p w14:paraId="53E73E9A" w14:textId="746DC715" w:rsidR="00311072" w:rsidRPr="00872731" w:rsidRDefault="00311072" w:rsidP="00FB6F83">
      <w:pPr>
        <w:widowControl w:val="0"/>
        <w:ind w:right="-1" w:firstLine="0"/>
        <w:jc w:val="center"/>
        <w:rPr>
          <w:szCs w:val="28"/>
        </w:rPr>
      </w:pPr>
      <w:r w:rsidRPr="00872731">
        <w:rPr>
          <w:szCs w:val="28"/>
        </w:rPr>
        <w:t>Рисунок 3.3</w:t>
      </w:r>
      <w:r w:rsidR="002F5A61" w:rsidRPr="00851802">
        <w:rPr>
          <w:szCs w:val="28"/>
        </w:rPr>
        <w:t>8</w:t>
      </w:r>
      <w:r w:rsidRPr="00872731">
        <w:rPr>
          <w:szCs w:val="28"/>
        </w:rPr>
        <w:t xml:space="preserve"> – Демонстрація зменшеного блоку листування</w:t>
      </w:r>
    </w:p>
    <w:p w14:paraId="78BFFC5E" w14:textId="647BA266" w:rsidR="00311072" w:rsidRPr="00872731" w:rsidRDefault="00311072" w:rsidP="00FB6F83">
      <w:pPr>
        <w:widowControl w:val="0"/>
        <w:ind w:right="-1"/>
        <w:rPr>
          <w:szCs w:val="28"/>
        </w:rPr>
      </w:pPr>
      <w:r w:rsidRPr="00872731">
        <w:rPr>
          <w:szCs w:val="28"/>
        </w:rPr>
        <w:lastRenderedPageBreak/>
        <w:t>Щоб обрати інший діалог потрібно натиснути кнопку зі стрілкою, яка приведе до попередньої дії.</w:t>
      </w:r>
    </w:p>
    <w:p w14:paraId="7841AB0A" w14:textId="23B2D015" w:rsidR="00311072" w:rsidRPr="00872731" w:rsidRDefault="00311072" w:rsidP="00311072">
      <w:pPr>
        <w:widowControl w:val="0"/>
        <w:ind w:right="-1"/>
        <w:rPr>
          <w:szCs w:val="28"/>
        </w:rPr>
      </w:pPr>
      <w:r w:rsidRPr="00872731">
        <w:rPr>
          <w:szCs w:val="28"/>
        </w:rPr>
        <w:t xml:space="preserve">Натхнення для дизайну було взято з відомого сайту twitter.com, який нещодавно змінив назву на “X”. Так як зовнішний вигляд сайтів дуже схожий, детально ознайомитися візуально з головним аналогом пропоную самостійно користуючись посиланням в списку джерел, а поки буде показано декілька </w:t>
      </w:r>
      <w:bookmarkStart w:id="76" w:name="_Hlk169221616"/>
      <w:r w:rsidR="002F5A61" w:rsidRPr="00872731">
        <w:rPr>
          <w:szCs w:val="28"/>
        </w:rPr>
        <w:t>прикладів</w:t>
      </w:r>
      <w:r w:rsidR="002F5A61">
        <w:rPr>
          <w:szCs w:val="28"/>
          <w:lang w:val="ru-RU"/>
        </w:rPr>
        <w:t xml:space="preserve"> (</w:t>
      </w:r>
      <w:r w:rsidR="008618E9">
        <w:rPr>
          <w:szCs w:val="28"/>
          <w:lang w:val="ru-RU"/>
        </w:rPr>
        <w:t>рис.</w:t>
      </w:r>
      <w:r w:rsidR="002F5A61">
        <w:rPr>
          <w:szCs w:val="28"/>
          <w:lang w:val="ru-RU"/>
        </w:rPr>
        <w:t xml:space="preserve"> 3.39 –</w:t>
      </w:r>
      <w:r w:rsidR="002F55FA">
        <w:rPr>
          <w:szCs w:val="28"/>
          <w:lang w:val="ru-RU"/>
        </w:rPr>
        <w:t xml:space="preserve"> рис.</w:t>
      </w:r>
      <w:r w:rsidR="002F5A61">
        <w:rPr>
          <w:szCs w:val="28"/>
          <w:lang w:val="ru-RU"/>
        </w:rPr>
        <w:t xml:space="preserve"> 3.40).</w:t>
      </w:r>
      <w:bookmarkEnd w:id="76"/>
    </w:p>
    <w:p w14:paraId="2F781CD1" w14:textId="77777777" w:rsidR="00FB6F83" w:rsidRPr="00872731" w:rsidRDefault="00FB6F83" w:rsidP="00311072">
      <w:pPr>
        <w:widowControl w:val="0"/>
        <w:ind w:right="-1"/>
        <w:rPr>
          <w:szCs w:val="28"/>
        </w:rPr>
      </w:pPr>
    </w:p>
    <w:p w14:paraId="0A4B9972" w14:textId="77777777" w:rsidR="00311072" w:rsidRPr="00872731" w:rsidRDefault="00311072" w:rsidP="00FB6F83">
      <w:pPr>
        <w:widowControl w:val="0"/>
        <w:ind w:right="-1"/>
        <w:jc w:val="center"/>
        <w:rPr>
          <w:szCs w:val="28"/>
        </w:rPr>
      </w:pPr>
      <w:r w:rsidRPr="00872731">
        <w:rPr>
          <w:szCs w:val="28"/>
        </w:rPr>
        <w:drawing>
          <wp:inline distT="0" distB="0" distL="0" distR="0" wp14:anchorId="579CCE28" wp14:editId="359DB87D">
            <wp:extent cx="4834467" cy="2448745"/>
            <wp:effectExtent l="0" t="0" r="4445" b="8890"/>
            <wp:docPr id="63074276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2766" name=""/>
                    <pic:cNvPicPr/>
                  </pic:nvPicPr>
                  <pic:blipFill>
                    <a:blip r:embed="rId46"/>
                    <a:stretch>
                      <a:fillRect/>
                    </a:stretch>
                  </pic:blipFill>
                  <pic:spPr>
                    <a:xfrm>
                      <a:off x="0" y="0"/>
                      <a:ext cx="4854776" cy="2459032"/>
                    </a:xfrm>
                    <a:prstGeom prst="rect">
                      <a:avLst/>
                    </a:prstGeom>
                  </pic:spPr>
                </pic:pic>
              </a:graphicData>
            </a:graphic>
          </wp:inline>
        </w:drawing>
      </w:r>
    </w:p>
    <w:p w14:paraId="114A52CE" w14:textId="0D53D78C" w:rsidR="00311072" w:rsidRPr="00872731" w:rsidRDefault="00311072" w:rsidP="00FB6F83">
      <w:pPr>
        <w:widowControl w:val="0"/>
        <w:ind w:right="-1"/>
        <w:jc w:val="center"/>
        <w:rPr>
          <w:szCs w:val="28"/>
        </w:rPr>
      </w:pPr>
      <w:r w:rsidRPr="00872731">
        <w:rPr>
          <w:szCs w:val="28"/>
        </w:rPr>
        <w:t>Рисунок 3.3</w:t>
      </w:r>
      <w:r w:rsidR="002F5A61">
        <w:rPr>
          <w:szCs w:val="28"/>
          <w:lang w:val="ru-RU"/>
        </w:rPr>
        <w:t>9</w:t>
      </w:r>
      <w:r w:rsidRPr="00872731">
        <w:rPr>
          <w:szCs w:val="28"/>
        </w:rPr>
        <w:t xml:space="preserve"> – Вкладка діалогів на сайті X.com (див. </w:t>
      </w:r>
      <w:r w:rsidR="008618E9">
        <w:rPr>
          <w:szCs w:val="28"/>
        </w:rPr>
        <w:t>рис.</w:t>
      </w:r>
      <w:r w:rsidRPr="00872731">
        <w:rPr>
          <w:szCs w:val="28"/>
        </w:rPr>
        <w:t xml:space="preserve"> 3.22)</w:t>
      </w:r>
    </w:p>
    <w:p w14:paraId="5B39326A" w14:textId="77777777" w:rsidR="00FB6F83" w:rsidRPr="00872731" w:rsidRDefault="00FB6F83" w:rsidP="00311072">
      <w:pPr>
        <w:widowControl w:val="0"/>
        <w:ind w:right="-1"/>
        <w:rPr>
          <w:szCs w:val="28"/>
        </w:rPr>
      </w:pPr>
    </w:p>
    <w:p w14:paraId="6B5758A3" w14:textId="77777777" w:rsidR="00311072" w:rsidRPr="00872731" w:rsidRDefault="00311072" w:rsidP="00FB6F83">
      <w:pPr>
        <w:widowControl w:val="0"/>
        <w:ind w:right="-1"/>
        <w:jc w:val="center"/>
        <w:rPr>
          <w:szCs w:val="28"/>
        </w:rPr>
      </w:pPr>
      <w:r w:rsidRPr="00872731">
        <w:rPr>
          <w:szCs w:val="28"/>
        </w:rPr>
        <w:drawing>
          <wp:inline distT="0" distB="0" distL="0" distR="0" wp14:anchorId="7EBB52B9" wp14:editId="73616FB3">
            <wp:extent cx="4504267" cy="2485095"/>
            <wp:effectExtent l="0" t="0" r="0" b="0"/>
            <wp:docPr id="189909223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092238" name=""/>
                    <pic:cNvPicPr/>
                  </pic:nvPicPr>
                  <pic:blipFill>
                    <a:blip r:embed="rId47"/>
                    <a:stretch>
                      <a:fillRect/>
                    </a:stretch>
                  </pic:blipFill>
                  <pic:spPr>
                    <a:xfrm>
                      <a:off x="0" y="0"/>
                      <a:ext cx="4519927" cy="2493735"/>
                    </a:xfrm>
                    <a:prstGeom prst="rect">
                      <a:avLst/>
                    </a:prstGeom>
                  </pic:spPr>
                </pic:pic>
              </a:graphicData>
            </a:graphic>
          </wp:inline>
        </w:drawing>
      </w:r>
    </w:p>
    <w:p w14:paraId="4BC12685" w14:textId="0FD1C491" w:rsidR="00FB6F83" w:rsidRPr="00872731" w:rsidRDefault="00311072" w:rsidP="00FB6F83">
      <w:pPr>
        <w:widowControl w:val="0"/>
        <w:ind w:right="-1"/>
        <w:jc w:val="center"/>
        <w:rPr>
          <w:szCs w:val="28"/>
        </w:rPr>
      </w:pPr>
      <w:r w:rsidRPr="00872731">
        <w:rPr>
          <w:szCs w:val="28"/>
        </w:rPr>
        <w:t>Рисунок 3.</w:t>
      </w:r>
      <w:r w:rsidR="002F5A61">
        <w:rPr>
          <w:szCs w:val="28"/>
          <w:lang w:val="ru-RU"/>
        </w:rPr>
        <w:t xml:space="preserve">40 </w:t>
      </w:r>
      <w:r w:rsidRPr="00872731">
        <w:rPr>
          <w:szCs w:val="28"/>
        </w:rPr>
        <w:t>– Вкладка профілю на сайті X.com</w:t>
      </w:r>
      <w:bookmarkStart w:id="77" w:name="_Toc167660411"/>
    </w:p>
    <w:p w14:paraId="6202DD3A" w14:textId="77777777" w:rsidR="00FB6F83" w:rsidRPr="00872731" w:rsidRDefault="00FB6F83" w:rsidP="00FB6F83">
      <w:pPr>
        <w:widowControl w:val="0"/>
        <w:ind w:right="-1"/>
        <w:jc w:val="center"/>
        <w:rPr>
          <w:szCs w:val="28"/>
        </w:rPr>
      </w:pPr>
    </w:p>
    <w:p w14:paraId="1308B6D0" w14:textId="40244D95" w:rsidR="00FB6F83" w:rsidRPr="00872731" w:rsidRDefault="00FB6F83" w:rsidP="00FB6F83">
      <w:pPr>
        <w:pStyle w:val="20"/>
        <w:rPr>
          <w:szCs w:val="28"/>
          <w:lang w:val="uk-UA"/>
        </w:rPr>
      </w:pPr>
      <w:bookmarkStart w:id="78" w:name="_Toc168374130"/>
      <w:r w:rsidRPr="00872731">
        <w:rPr>
          <w:szCs w:val="28"/>
          <w:lang w:val="uk-UA"/>
        </w:rPr>
        <w:lastRenderedPageBreak/>
        <w:t>3.4 Розрахунок економічного ефекту дипломної роботи</w:t>
      </w:r>
      <w:bookmarkEnd w:id="77"/>
      <w:bookmarkEnd w:id="78"/>
    </w:p>
    <w:p w14:paraId="09FB917A" w14:textId="77777777" w:rsidR="00FB6F83" w:rsidRPr="00872731" w:rsidRDefault="00FB6F83" w:rsidP="00FB6F83">
      <w:pPr>
        <w:widowControl w:val="0"/>
        <w:ind w:right="-1"/>
        <w:jc w:val="center"/>
        <w:rPr>
          <w:szCs w:val="28"/>
        </w:rPr>
      </w:pPr>
    </w:p>
    <w:p w14:paraId="0E98D8E2" w14:textId="77777777" w:rsidR="00FB6F83" w:rsidRPr="00872731" w:rsidRDefault="00FB6F83" w:rsidP="00FB6F83">
      <w:pPr>
        <w:widowControl w:val="0"/>
        <w:ind w:right="-1"/>
        <w:rPr>
          <w:szCs w:val="28"/>
        </w:rPr>
      </w:pPr>
      <w:r w:rsidRPr="00872731">
        <w:rPr>
          <w:szCs w:val="28"/>
        </w:rPr>
        <w:t>Функція F0 є ключовою в розробці майбутнього програмного продукту. Давайте розглянемо її основні підфункції:</w:t>
      </w:r>
    </w:p>
    <w:p w14:paraId="18C4FD84" w14:textId="77777777" w:rsidR="00FB6F83" w:rsidRPr="00872731" w:rsidRDefault="00FB6F83" w:rsidP="00FB6F83">
      <w:pPr>
        <w:widowControl w:val="0"/>
        <w:ind w:right="-1"/>
        <w:rPr>
          <w:szCs w:val="28"/>
        </w:rPr>
      </w:pPr>
      <w:r w:rsidRPr="00872731">
        <w:rPr>
          <w:szCs w:val="28"/>
        </w:rPr>
        <w:t>F1 – вибір бібліотеки для створення фронт-енду</w:t>
      </w:r>
    </w:p>
    <w:p w14:paraId="583E7942" w14:textId="77777777" w:rsidR="00FB6F83" w:rsidRPr="00872731" w:rsidRDefault="00FB6F83" w:rsidP="00FB6F83">
      <w:pPr>
        <w:widowControl w:val="0"/>
        <w:ind w:right="-1"/>
        <w:rPr>
          <w:szCs w:val="28"/>
        </w:rPr>
      </w:pPr>
      <w:r w:rsidRPr="00872731">
        <w:rPr>
          <w:szCs w:val="28"/>
        </w:rPr>
        <w:t>F2 – вибір бібліотеки для упорядкування стейт-менеджменту</w:t>
      </w:r>
    </w:p>
    <w:p w14:paraId="6FBEBDAD" w14:textId="77777777" w:rsidR="00FB6F83" w:rsidRPr="00872731" w:rsidRDefault="00FB6F83" w:rsidP="00FB6F83">
      <w:pPr>
        <w:widowControl w:val="0"/>
        <w:ind w:right="-1"/>
        <w:rPr>
          <w:szCs w:val="28"/>
        </w:rPr>
      </w:pPr>
      <w:r w:rsidRPr="00872731">
        <w:rPr>
          <w:szCs w:val="28"/>
        </w:rPr>
        <w:t>F3 – вибір біблотеки для упорядкування форм</w:t>
      </w:r>
    </w:p>
    <w:p w14:paraId="037F9AD9" w14:textId="77777777" w:rsidR="00FB6F83" w:rsidRPr="00872731" w:rsidRDefault="00FB6F83" w:rsidP="00FB6F83">
      <w:pPr>
        <w:widowControl w:val="0"/>
        <w:ind w:right="-1"/>
        <w:rPr>
          <w:szCs w:val="28"/>
        </w:rPr>
      </w:pPr>
      <w:r w:rsidRPr="00872731">
        <w:rPr>
          <w:szCs w:val="28"/>
        </w:rPr>
        <w:t>F4 – вибір масштабу застосунку</w:t>
      </w:r>
    </w:p>
    <w:p w14:paraId="51643A31" w14:textId="77777777" w:rsidR="00FB6F83" w:rsidRPr="00872731" w:rsidRDefault="00FB6F83" w:rsidP="00FB6F83">
      <w:pPr>
        <w:widowControl w:val="0"/>
        <w:ind w:right="-1"/>
        <w:rPr>
          <w:szCs w:val="28"/>
        </w:rPr>
      </w:pPr>
      <w:r w:rsidRPr="00872731">
        <w:rPr>
          <w:szCs w:val="28"/>
        </w:rPr>
        <w:t>Кожна з цих функцій може бути реалізована декількома способами:</w:t>
      </w:r>
    </w:p>
    <w:p w14:paraId="0D194EF5" w14:textId="77777777" w:rsidR="00FB6F83" w:rsidRPr="00872731" w:rsidRDefault="00FB6F83" w:rsidP="00FB6F83">
      <w:pPr>
        <w:widowControl w:val="0"/>
        <w:ind w:right="-1"/>
        <w:rPr>
          <w:szCs w:val="28"/>
        </w:rPr>
      </w:pPr>
      <w:r w:rsidRPr="00872731">
        <w:rPr>
          <w:szCs w:val="28"/>
        </w:rPr>
        <w:t>F1:</w:t>
      </w:r>
    </w:p>
    <w:p w14:paraId="1EF6C8B9" w14:textId="77777777" w:rsidR="00FB6F83" w:rsidRPr="00872731" w:rsidRDefault="00FB6F83" w:rsidP="00FB6F83">
      <w:pPr>
        <w:pStyle w:val="ae"/>
        <w:widowControl w:val="0"/>
        <w:numPr>
          <w:ilvl w:val="0"/>
          <w:numId w:val="33"/>
        </w:numPr>
        <w:shd w:val="clear" w:color="auto" w:fill="FFFFFF"/>
        <w:spacing w:line="360" w:lineRule="auto"/>
        <w:jc w:val="both"/>
        <w:rPr>
          <w:sz w:val="28"/>
          <w:szCs w:val="28"/>
          <w:lang w:val="uk-UA"/>
        </w:rPr>
      </w:pPr>
      <w:r w:rsidRPr="00872731">
        <w:rPr>
          <w:sz w:val="28"/>
          <w:szCs w:val="28"/>
          <w:lang w:val="uk-UA"/>
        </w:rPr>
        <w:t>React</w:t>
      </w:r>
    </w:p>
    <w:p w14:paraId="7C7F3220" w14:textId="77777777" w:rsidR="00FB6F83" w:rsidRPr="00872731" w:rsidRDefault="00FB6F83" w:rsidP="00FB6F83">
      <w:pPr>
        <w:pStyle w:val="ae"/>
        <w:widowControl w:val="0"/>
        <w:numPr>
          <w:ilvl w:val="0"/>
          <w:numId w:val="33"/>
        </w:numPr>
        <w:shd w:val="clear" w:color="auto" w:fill="FFFFFF"/>
        <w:spacing w:line="360" w:lineRule="auto"/>
        <w:jc w:val="both"/>
        <w:rPr>
          <w:sz w:val="28"/>
          <w:szCs w:val="28"/>
          <w:lang w:val="uk-UA"/>
        </w:rPr>
      </w:pPr>
      <w:r w:rsidRPr="00872731">
        <w:rPr>
          <w:sz w:val="28"/>
          <w:szCs w:val="28"/>
          <w:lang w:val="uk-UA"/>
        </w:rPr>
        <w:t>Vue</w:t>
      </w:r>
    </w:p>
    <w:p w14:paraId="36B2FC6C" w14:textId="77777777" w:rsidR="00FB6F83" w:rsidRPr="00872731" w:rsidRDefault="00FB6F83" w:rsidP="00FB6F83">
      <w:pPr>
        <w:widowControl w:val="0"/>
        <w:ind w:right="-1"/>
        <w:rPr>
          <w:szCs w:val="28"/>
        </w:rPr>
      </w:pPr>
      <w:r w:rsidRPr="00872731">
        <w:rPr>
          <w:szCs w:val="28"/>
        </w:rPr>
        <w:t>F2:</w:t>
      </w:r>
    </w:p>
    <w:p w14:paraId="0B8A8C63" w14:textId="77777777" w:rsidR="00FB6F83" w:rsidRPr="00872731" w:rsidRDefault="00FB6F83" w:rsidP="00FB6F83">
      <w:pPr>
        <w:pStyle w:val="ae"/>
        <w:widowControl w:val="0"/>
        <w:numPr>
          <w:ilvl w:val="0"/>
          <w:numId w:val="34"/>
        </w:numPr>
        <w:shd w:val="clear" w:color="auto" w:fill="FFFFFF"/>
        <w:spacing w:line="360" w:lineRule="auto"/>
        <w:jc w:val="both"/>
        <w:rPr>
          <w:sz w:val="28"/>
          <w:szCs w:val="28"/>
          <w:lang w:val="uk-UA"/>
        </w:rPr>
      </w:pPr>
      <w:r w:rsidRPr="00872731">
        <w:rPr>
          <w:sz w:val="28"/>
          <w:szCs w:val="28"/>
          <w:lang w:val="uk-UA"/>
        </w:rPr>
        <w:t>React Hook Form</w:t>
      </w:r>
    </w:p>
    <w:p w14:paraId="5D385A93" w14:textId="77777777" w:rsidR="00FB6F83" w:rsidRPr="00872731" w:rsidRDefault="00FB6F83" w:rsidP="00FB6F83">
      <w:pPr>
        <w:pStyle w:val="ae"/>
        <w:widowControl w:val="0"/>
        <w:numPr>
          <w:ilvl w:val="0"/>
          <w:numId w:val="34"/>
        </w:numPr>
        <w:shd w:val="clear" w:color="auto" w:fill="FFFFFF"/>
        <w:spacing w:line="360" w:lineRule="auto"/>
        <w:jc w:val="both"/>
        <w:rPr>
          <w:sz w:val="28"/>
          <w:szCs w:val="28"/>
          <w:lang w:val="uk-UA"/>
        </w:rPr>
      </w:pPr>
      <w:r w:rsidRPr="00872731">
        <w:rPr>
          <w:sz w:val="28"/>
          <w:szCs w:val="28"/>
          <w:lang w:val="uk-UA"/>
        </w:rPr>
        <w:t>Formik</w:t>
      </w:r>
    </w:p>
    <w:p w14:paraId="55F7A479" w14:textId="77777777" w:rsidR="00FB6F83" w:rsidRPr="00872731" w:rsidRDefault="00FB6F83" w:rsidP="00FB6F83">
      <w:pPr>
        <w:widowControl w:val="0"/>
        <w:ind w:right="-1"/>
        <w:rPr>
          <w:szCs w:val="28"/>
        </w:rPr>
      </w:pPr>
      <w:r w:rsidRPr="00872731">
        <w:rPr>
          <w:szCs w:val="28"/>
        </w:rPr>
        <w:t>F3:</w:t>
      </w:r>
    </w:p>
    <w:p w14:paraId="186DA574" w14:textId="77777777" w:rsidR="00FB6F83" w:rsidRPr="00872731" w:rsidRDefault="00FB6F83" w:rsidP="00FB6F83">
      <w:pPr>
        <w:pStyle w:val="ae"/>
        <w:widowControl w:val="0"/>
        <w:numPr>
          <w:ilvl w:val="0"/>
          <w:numId w:val="32"/>
        </w:numPr>
        <w:shd w:val="clear" w:color="auto" w:fill="FFFFFF"/>
        <w:spacing w:line="360" w:lineRule="auto"/>
        <w:jc w:val="both"/>
        <w:rPr>
          <w:sz w:val="28"/>
          <w:szCs w:val="28"/>
          <w:lang w:val="uk-UA"/>
        </w:rPr>
      </w:pPr>
      <w:r w:rsidRPr="00872731">
        <w:rPr>
          <w:sz w:val="28"/>
          <w:szCs w:val="28"/>
          <w:lang w:val="uk-UA"/>
        </w:rPr>
        <w:t>Redux</w:t>
      </w:r>
    </w:p>
    <w:p w14:paraId="41711168" w14:textId="77777777" w:rsidR="00FB6F83" w:rsidRPr="00872731" w:rsidRDefault="00FB6F83" w:rsidP="00FB6F83">
      <w:pPr>
        <w:pStyle w:val="ae"/>
        <w:widowControl w:val="0"/>
        <w:numPr>
          <w:ilvl w:val="0"/>
          <w:numId w:val="32"/>
        </w:numPr>
        <w:shd w:val="clear" w:color="auto" w:fill="FFFFFF"/>
        <w:spacing w:line="360" w:lineRule="auto"/>
        <w:jc w:val="both"/>
        <w:rPr>
          <w:sz w:val="28"/>
          <w:szCs w:val="28"/>
          <w:lang w:val="uk-UA"/>
        </w:rPr>
      </w:pPr>
      <w:r w:rsidRPr="00872731">
        <w:rPr>
          <w:sz w:val="28"/>
          <w:szCs w:val="28"/>
          <w:lang w:val="uk-UA"/>
        </w:rPr>
        <w:t>MobX</w:t>
      </w:r>
    </w:p>
    <w:p w14:paraId="29B59A73" w14:textId="77777777" w:rsidR="00FB6F83" w:rsidRPr="00872731" w:rsidRDefault="00FB6F83" w:rsidP="00FB6F83">
      <w:pPr>
        <w:widowControl w:val="0"/>
        <w:ind w:right="-1"/>
        <w:rPr>
          <w:szCs w:val="28"/>
        </w:rPr>
      </w:pPr>
      <w:r w:rsidRPr="00872731">
        <w:rPr>
          <w:szCs w:val="28"/>
        </w:rPr>
        <w:t>F4:</w:t>
      </w:r>
    </w:p>
    <w:p w14:paraId="36F2F52F" w14:textId="77777777" w:rsidR="00FB6F83" w:rsidRPr="00872731" w:rsidRDefault="00FB6F83" w:rsidP="00FB6F83">
      <w:pPr>
        <w:pStyle w:val="ae"/>
        <w:widowControl w:val="0"/>
        <w:numPr>
          <w:ilvl w:val="0"/>
          <w:numId w:val="35"/>
        </w:numPr>
        <w:shd w:val="clear" w:color="auto" w:fill="FFFFFF"/>
        <w:spacing w:line="360" w:lineRule="auto"/>
        <w:jc w:val="both"/>
        <w:rPr>
          <w:sz w:val="28"/>
          <w:szCs w:val="28"/>
          <w:lang w:val="uk-UA"/>
        </w:rPr>
      </w:pPr>
      <w:r w:rsidRPr="00872731">
        <w:rPr>
          <w:sz w:val="28"/>
          <w:szCs w:val="28"/>
          <w:lang w:val="uk-UA"/>
        </w:rPr>
        <w:t>Веб застосунок</w:t>
      </w:r>
    </w:p>
    <w:p w14:paraId="21B4E9E3" w14:textId="77777777" w:rsidR="00FB6F83" w:rsidRPr="00872731" w:rsidRDefault="00FB6F83" w:rsidP="00FB6F83">
      <w:pPr>
        <w:pStyle w:val="ae"/>
        <w:widowControl w:val="0"/>
        <w:numPr>
          <w:ilvl w:val="0"/>
          <w:numId w:val="35"/>
        </w:numPr>
        <w:shd w:val="clear" w:color="auto" w:fill="FFFFFF"/>
        <w:spacing w:line="360" w:lineRule="auto"/>
        <w:jc w:val="both"/>
        <w:rPr>
          <w:sz w:val="28"/>
          <w:szCs w:val="28"/>
          <w:lang w:val="uk-UA"/>
        </w:rPr>
      </w:pPr>
      <w:r w:rsidRPr="00872731">
        <w:rPr>
          <w:sz w:val="28"/>
          <w:szCs w:val="28"/>
          <w:lang w:val="uk-UA"/>
        </w:rPr>
        <w:t>Мобільний застосунок</w:t>
      </w:r>
    </w:p>
    <w:p w14:paraId="6F11BF4B" w14:textId="77777777" w:rsidR="00FB6F83" w:rsidRPr="00872731" w:rsidRDefault="00FB6F83" w:rsidP="00FB6F83">
      <w:pPr>
        <w:shd w:val="clear" w:color="auto" w:fill="FFFFFF"/>
        <w:ind w:firstLine="720"/>
        <w:rPr>
          <w:szCs w:val="28"/>
        </w:rPr>
      </w:pPr>
    </w:p>
    <w:p w14:paraId="16E480AF" w14:textId="77777777" w:rsidR="00FB6F83" w:rsidRPr="00872731" w:rsidRDefault="00FB6F83" w:rsidP="00FB6F83">
      <w:pPr>
        <w:widowControl w:val="0"/>
        <w:ind w:right="-1"/>
        <w:rPr>
          <w:szCs w:val="28"/>
        </w:rPr>
      </w:pPr>
      <w:r w:rsidRPr="00872731">
        <w:rPr>
          <w:szCs w:val="28"/>
        </w:rPr>
        <w:t>Розглядаємо варіанти реалізації:</w:t>
      </w:r>
    </w:p>
    <w:p w14:paraId="5729645B" w14:textId="77777777" w:rsidR="00FB6F83" w:rsidRPr="00872731" w:rsidRDefault="00FB6F83" w:rsidP="00FB6F83">
      <w:pPr>
        <w:suppressAutoHyphens/>
        <w:rPr>
          <w:color w:val="000000"/>
          <w:szCs w:val="28"/>
          <w:lang w:eastAsia="zh-CN"/>
        </w:rPr>
      </w:pPr>
      <m:oMathPara>
        <m:oMath>
          <m:r>
            <w:rPr>
              <w:rFonts w:ascii="Cambria Math" w:hAnsi="Cambria Math"/>
              <w:color w:val="000000"/>
              <w:szCs w:val="36"/>
              <w:lang w:eastAsia="zh-CN"/>
            </w:rPr>
            <m:t>F1a-F2a-F3a-F4a</m:t>
          </m:r>
        </m:oMath>
      </m:oMathPara>
    </w:p>
    <w:p w14:paraId="69FBEC65" w14:textId="77777777" w:rsidR="00FB6F83" w:rsidRPr="00872731" w:rsidRDefault="00FB6F83" w:rsidP="00FB6F83">
      <w:pPr>
        <w:suppressAutoHyphens/>
        <w:rPr>
          <w:color w:val="000000"/>
          <w:szCs w:val="28"/>
          <w:lang w:eastAsia="zh-CN"/>
        </w:rPr>
      </w:pPr>
      <m:oMathPara>
        <m:oMath>
          <m:r>
            <w:rPr>
              <w:rFonts w:ascii="Cambria Math" w:hAnsi="Cambria Math"/>
              <w:color w:val="000000"/>
              <w:sz w:val="32"/>
              <w:szCs w:val="40"/>
              <w:lang w:eastAsia="zh-CN"/>
            </w:rPr>
            <m:t>F1a</m:t>
          </m:r>
          <m:r>
            <w:rPr>
              <w:rFonts w:ascii="Cambria Math" w:hAnsi="Cambria Math"/>
              <w:color w:val="000000"/>
              <w:szCs w:val="36"/>
              <w:lang w:eastAsia="zh-CN"/>
            </w:rPr>
            <m:t>-F2a-F3б-F4a</m:t>
          </m:r>
        </m:oMath>
      </m:oMathPara>
    </w:p>
    <w:p w14:paraId="00A8C9C5" w14:textId="77777777" w:rsidR="00FB6F83" w:rsidRPr="00872731" w:rsidRDefault="00FB6F83" w:rsidP="00FB6F83">
      <w:pPr>
        <w:widowControl w:val="0"/>
        <w:ind w:right="-1"/>
        <w:rPr>
          <w:szCs w:val="28"/>
        </w:rPr>
      </w:pPr>
      <w:r w:rsidRPr="00872731">
        <w:rPr>
          <w:szCs w:val="28"/>
        </w:rPr>
        <w:t>Після проведення функціонально-вартісного аналізу розробленого програмного комплексу, було зроблено висновок, що з двох варіантів, що залишилися після першого відбору, оптимальним є перший варіант реалізації програмного продукту.</w:t>
      </w:r>
    </w:p>
    <w:p w14:paraId="58600FBB" w14:textId="3E705A9E" w:rsidR="00105C4A" w:rsidRPr="002F5A61" w:rsidRDefault="00105C4A" w:rsidP="00105C4A">
      <w:pPr>
        <w:widowControl w:val="0"/>
        <w:ind w:right="-1"/>
        <w:rPr>
          <w:szCs w:val="28"/>
          <w:lang w:val="ru-RU"/>
        </w:rPr>
      </w:pPr>
      <w:r w:rsidRPr="00872731">
        <w:rPr>
          <w:szCs w:val="28"/>
        </w:rPr>
        <w:lastRenderedPageBreak/>
        <w:t>Варіанти реалізації основних функцій наведені у морфологічній карті системи (</w:t>
      </w:r>
      <w:r w:rsidR="008618E9">
        <w:rPr>
          <w:szCs w:val="28"/>
        </w:rPr>
        <w:t>рис.</w:t>
      </w:r>
      <w:r w:rsidRPr="00872731">
        <w:rPr>
          <w:szCs w:val="28"/>
        </w:rPr>
        <w:t xml:space="preserve"> </w:t>
      </w:r>
      <w:r w:rsidR="00A10F76">
        <w:rPr>
          <w:szCs w:val="28"/>
          <w:lang w:val="ru-RU"/>
        </w:rPr>
        <w:t>3</w:t>
      </w:r>
      <w:r w:rsidRPr="00872731">
        <w:rPr>
          <w:szCs w:val="28"/>
        </w:rPr>
        <w:t>.</w:t>
      </w:r>
      <w:r w:rsidR="002F5A61">
        <w:rPr>
          <w:szCs w:val="28"/>
          <w:lang w:val="ru-RU"/>
        </w:rPr>
        <w:t>41</w:t>
      </w:r>
      <w:r w:rsidRPr="00872731">
        <w:rPr>
          <w:szCs w:val="28"/>
        </w:rPr>
        <w:t>)</w:t>
      </w:r>
      <w:r w:rsidR="002F5A61">
        <w:rPr>
          <w:szCs w:val="28"/>
          <w:lang w:val="ru-RU"/>
        </w:rPr>
        <w:t>.</w:t>
      </w:r>
    </w:p>
    <w:p w14:paraId="7848559E" w14:textId="77777777" w:rsidR="00105C4A" w:rsidRPr="00872731" w:rsidRDefault="00105C4A" w:rsidP="00105C4A">
      <w:pPr>
        <w:shd w:val="clear" w:color="auto" w:fill="FFFFFF"/>
        <w:ind w:firstLine="720"/>
        <w:jc w:val="center"/>
        <w:rPr>
          <w:szCs w:val="28"/>
          <w:lang w:eastAsia="en-GB"/>
        </w:rPr>
      </w:pPr>
      <w:r w:rsidRPr="00872731">
        <w:rPr>
          <w:szCs w:val="28"/>
          <w:lang w:eastAsia="en-GB"/>
        </w:rPr>
        <w:drawing>
          <wp:inline distT="0" distB="0" distL="0" distR="0" wp14:anchorId="2B9F3C78" wp14:editId="16DF9A51">
            <wp:extent cx="2760134" cy="3398797"/>
            <wp:effectExtent l="0" t="0" r="2540" b="0"/>
            <wp:docPr id="13733877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387750" name=""/>
                    <pic:cNvPicPr/>
                  </pic:nvPicPr>
                  <pic:blipFill>
                    <a:blip r:embed="rId48"/>
                    <a:stretch>
                      <a:fillRect/>
                    </a:stretch>
                  </pic:blipFill>
                  <pic:spPr>
                    <a:xfrm>
                      <a:off x="0" y="0"/>
                      <a:ext cx="2770581" cy="3411661"/>
                    </a:xfrm>
                    <a:prstGeom prst="rect">
                      <a:avLst/>
                    </a:prstGeom>
                  </pic:spPr>
                </pic:pic>
              </a:graphicData>
            </a:graphic>
          </wp:inline>
        </w:drawing>
      </w:r>
    </w:p>
    <w:p w14:paraId="0A098E28" w14:textId="1CEB02F3" w:rsidR="00105C4A" w:rsidRPr="00872731" w:rsidRDefault="00105C4A" w:rsidP="00105C4A">
      <w:pPr>
        <w:shd w:val="clear" w:color="auto" w:fill="FFFFFF"/>
        <w:ind w:firstLine="720"/>
        <w:jc w:val="center"/>
        <w:rPr>
          <w:szCs w:val="28"/>
          <w:lang w:eastAsia="en-GB"/>
        </w:rPr>
      </w:pPr>
      <w:r w:rsidRPr="00872731">
        <w:rPr>
          <w:szCs w:val="28"/>
          <w:lang w:eastAsia="en-GB"/>
        </w:rPr>
        <w:t>Рисунок 3.</w:t>
      </w:r>
      <w:r w:rsidR="002F5A61">
        <w:rPr>
          <w:szCs w:val="28"/>
          <w:lang w:val="ru-RU" w:eastAsia="en-GB"/>
        </w:rPr>
        <w:t>41</w:t>
      </w:r>
      <w:r w:rsidRPr="00872731">
        <w:rPr>
          <w:szCs w:val="28"/>
          <w:lang w:eastAsia="en-GB"/>
        </w:rPr>
        <w:t xml:space="preserve"> – Морфологічна карта</w:t>
      </w:r>
    </w:p>
    <w:p w14:paraId="00A1C06F" w14:textId="77777777" w:rsidR="00105C4A" w:rsidRPr="00872731" w:rsidRDefault="00105C4A" w:rsidP="00FB6F83">
      <w:pPr>
        <w:widowControl w:val="0"/>
        <w:ind w:right="-1"/>
        <w:rPr>
          <w:szCs w:val="28"/>
        </w:rPr>
      </w:pPr>
    </w:p>
    <w:p w14:paraId="66512D55" w14:textId="77777777" w:rsidR="00FB6F83" w:rsidRPr="00872731" w:rsidRDefault="00FB6F83" w:rsidP="00FB6F83">
      <w:pPr>
        <w:widowControl w:val="0"/>
        <w:ind w:right="-1"/>
        <w:rPr>
          <w:szCs w:val="28"/>
        </w:rPr>
      </w:pPr>
      <w:r w:rsidRPr="00872731">
        <w:rPr>
          <w:szCs w:val="28"/>
        </w:rPr>
        <w:t>Перший варіант реалізації програмного продукту використовує такі технології:</w:t>
      </w:r>
    </w:p>
    <w:p w14:paraId="5344FA82" w14:textId="77777777" w:rsidR="00FB6F83" w:rsidRPr="00872731" w:rsidRDefault="00FB6F83" w:rsidP="00FB6F83">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Бібліотеку React</w:t>
      </w:r>
    </w:p>
    <w:p w14:paraId="184B305C" w14:textId="77777777" w:rsidR="00FB6F83" w:rsidRPr="00872731" w:rsidRDefault="00FB6F83" w:rsidP="00FB6F83">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Стейт-менеджер Redux</w:t>
      </w:r>
    </w:p>
    <w:p w14:paraId="178AF8D0" w14:textId="77777777" w:rsidR="00FB6F83" w:rsidRPr="00872731" w:rsidRDefault="00FB6F83" w:rsidP="00FB6F83">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Бібліотеку впорядкування форм React Hook Form</w:t>
      </w:r>
    </w:p>
    <w:p w14:paraId="497810AA" w14:textId="77777777" w:rsidR="00FB6F83" w:rsidRPr="00872731" w:rsidRDefault="00FB6F83" w:rsidP="00FB6F83">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Створення веб-застосунку</w:t>
      </w:r>
    </w:p>
    <w:p w14:paraId="1E242014" w14:textId="77777777" w:rsidR="00FB6F83" w:rsidRPr="00872731" w:rsidRDefault="00FB6F83" w:rsidP="00FB6F83">
      <w:pPr>
        <w:pStyle w:val="ae"/>
        <w:widowControl w:val="0"/>
        <w:numPr>
          <w:ilvl w:val="0"/>
          <w:numId w:val="28"/>
        </w:numPr>
        <w:spacing w:line="360" w:lineRule="auto"/>
        <w:ind w:left="0" w:right="-1" w:firstLine="709"/>
        <w:jc w:val="both"/>
        <w:rPr>
          <w:sz w:val="28"/>
          <w:szCs w:val="28"/>
          <w:lang w:val="uk-UA"/>
        </w:rPr>
      </w:pPr>
      <w:r w:rsidRPr="00872731">
        <w:rPr>
          <w:sz w:val="28"/>
          <w:szCs w:val="28"/>
          <w:lang w:val="uk-UA"/>
        </w:rPr>
        <w:t>Цей варіант забезпечує користувачу зручний інтерфейс, швидку реалізацію програми та доступний функціонал.</w:t>
      </w:r>
    </w:p>
    <w:p w14:paraId="6AEF5C54" w14:textId="77777777" w:rsidR="00FB6F83" w:rsidRPr="00872731" w:rsidRDefault="00FB6F83" w:rsidP="00FB6F83">
      <w:pPr>
        <w:widowControl w:val="0"/>
        <w:ind w:right="-1"/>
        <w:rPr>
          <w:szCs w:val="28"/>
        </w:rPr>
      </w:pPr>
      <w:r w:rsidRPr="00872731">
        <w:rPr>
          <w:szCs w:val="28"/>
        </w:rPr>
        <w:t>В рамках цієї частини роботи було проведено ґрунтовне дослідження програмного продукту, яке охопило два ключових аспекти: оцінку його функціональних можливостей та визначення характеристик. Цей комплексний аналіз дозволив не лише окреслити основні функції продукту, але й детально описати його параметри.</w:t>
      </w:r>
      <w:r w:rsidRPr="00872731">
        <w:rPr>
          <w:szCs w:val="28"/>
        </w:rPr>
        <w:tab/>
      </w:r>
    </w:p>
    <w:p w14:paraId="7BB60423" w14:textId="77777777" w:rsidR="00FB6F83" w:rsidRPr="00872731" w:rsidRDefault="00FB6F83" w:rsidP="00FB6F83">
      <w:pPr>
        <w:widowControl w:val="0"/>
        <w:ind w:right="-1"/>
        <w:rPr>
          <w:szCs w:val="28"/>
        </w:rPr>
      </w:pPr>
      <w:r w:rsidRPr="00872731">
        <w:rPr>
          <w:szCs w:val="28"/>
        </w:rPr>
        <w:t xml:space="preserve">Завдяки проведеному функціонально-вартісному аналізу вдалося не </w:t>
      </w:r>
      <w:r w:rsidRPr="00872731">
        <w:rPr>
          <w:szCs w:val="28"/>
        </w:rPr>
        <w:lastRenderedPageBreak/>
        <w:t>тільки чітко окреслити призначення та можливості програмного продукту, а й оцінити витрати на його розробку та експлуатацію. Це дозволило провести порівняльний аналіз різних варіантів реалізації продукту і на його основі обґрунтовано обрати оптимальний варіант, який мінімізує витрати та забезпечує необхідну функціональність.</w:t>
      </w:r>
    </w:p>
    <w:p w14:paraId="10C9BC36" w14:textId="77777777" w:rsidR="00FB6F83" w:rsidRPr="00851802" w:rsidRDefault="00FB6F83" w:rsidP="00FB6F83">
      <w:pPr>
        <w:widowControl w:val="0"/>
        <w:ind w:right="-1"/>
        <w:rPr>
          <w:szCs w:val="28"/>
        </w:rPr>
      </w:pPr>
      <w:r w:rsidRPr="00872731">
        <w:rPr>
          <w:szCs w:val="28"/>
        </w:rPr>
        <w:t>Застосування методики функціонально-вартісного аналізу дозволило зробити процес розробки програмного продукту більш ефективним. Це досягається за рахунок систематичного підходу до оцінки функціональних можливостей та вартості, врахування всіх relevantних факторів, що впливають на цінність продукту, та, як наслідок, прийняття обґрунтованих рішень щодо його реалізації</w:t>
      </w:r>
    </w:p>
    <w:p w14:paraId="26462315" w14:textId="77777777" w:rsidR="00FB6F83" w:rsidRPr="00872731" w:rsidRDefault="00FB6F83" w:rsidP="00FB6F83">
      <w:pPr>
        <w:shd w:val="clear" w:color="auto" w:fill="FFFFFF"/>
        <w:ind w:firstLine="720"/>
        <w:rPr>
          <w:szCs w:val="28"/>
        </w:rPr>
      </w:pPr>
    </w:p>
    <w:p w14:paraId="6BBCB0B2" w14:textId="77777777" w:rsidR="00FB6F83" w:rsidRPr="00872731" w:rsidRDefault="00FB6F83" w:rsidP="00FB6F83">
      <w:pPr>
        <w:pStyle w:val="20"/>
        <w:ind w:left="15"/>
        <w:rPr>
          <w:szCs w:val="28"/>
          <w:lang w:val="uk-UA"/>
        </w:rPr>
      </w:pPr>
      <w:bookmarkStart w:id="79" w:name="_Toc167660412"/>
      <w:bookmarkStart w:id="80" w:name="_Toc168374131"/>
      <w:r w:rsidRPr="00872731">
        <w:rPr>
          <w:szCs w:val="28"/>
          <w:lang w:val="uk-UA"/>
        </w:rPr>
        <w:t>3.5 Захист даних</w:t>
      </w:r>
      <w:bookmarkEnd w:id="79"/>
      <w:bookmarkEnd w:id="80"/>
    </w:p>
    <w:p w14:paraId="40D39539" w14:textId="77777777" w:rsidR="00FB6F83" w:rsidRPr="00872731" w:rsidRDefault="00FB6F83" w:rsidP="00FB6F83">
      <w:pPr>
        <w:shd w:val="clear" w:color="auto" w:fill="FFFFFF"/>
        <w:ind w:firstLine="720"/>
        <w:rPr>
          <w:szCs w:val="28"/>
          <w:lang w:eastAsia="en-GB"/>
        </w:rPr>
      </w:pPr>
    </w:p>
    <w:p w14:paraId="10108F97" w14:textId="7EB9A63A" w:rsidR="00FB6F83" w:rsidRPr="002F5A61" w:rsidRDefault="002F55FA" w:rsidP="00FB6F83">
      <w:pPr>
        <w:widowControl w:val="0"/>
        <w:ind w:right="-1"/>
        <w:rPr>
          <w:szCs w:val="28"/>
          <w:lang w:val="ru-RU"/>
        </w:rPr>
      </w:pPr>
      <w:bookmarkStart w:id="81" w:name="_Hlk169221683"/>
      <w:r w:rsidRPr="00872731">
        <w:rPr>
          <w:szCs w:val="28"/>
        </w:rPr>
        <w:t>Захист інформації користувача відбувається на стороні серверу, який обслуговують треті особи. Це відбувається за допомогою унікального ключа, який генерується при реєструванні на сайті API. Цей ключ вставляється в код і використовується при логіні до акаунту з даними, використаними для реєстраці на сайті API. В даному випадку ключ виглядає так</w:t>
      </w:r>
      <w:r>
        <w:rPr>
          <w:szCs w:val="28"/>
          <w:lang w:val="ru-RU"/>
        </w:rPr>
        <w:t xml:space="preserve"> </w:t>
      </w:r>
      <w:r w:rsidR="002F5A61">
        <w:rPr>
          <w:szCs w:val="28"/>
          <w:lang w:val="ru-RU"/>
        </w:rPr>
        <w:t>(</w:t>
      </w:r>
      <w:r w:rsidR="008618E9">
        <w:rPr>
          <w:szCs w:val="28"/>
          <w:lang w:val="ru-RU"/>
        </w:rPr>
        <w:t>рис.</w:t>
      </w:r>
      <w:r w:rsidR="002F5A61">
        <w:rPr>
          <w:szCs w:val="28"/>
          <w:lang w:val="ru-RU"/>
        </w:rPr>
        <w:t xml:space="preserve"> 3.42).</w:t>
      </w:r>
      <w:bookmarkEnd w:id="81"/>
    </w:p>
    <w:p w14:paraId="66614C33" w14:textId="77777777" w:rsidR="00FB6F83" w:rsidRPr="00872731" w:rsidRDefault="00FB6F83" w:rsidP="00FB6F83">
      <w:pPr>
        <w:shd w:val="clear" w:color="auto" w:fill="FFFFFF"/>
        <w:ind w:firstLine="720"/>
        <w:rPr>
          <w:szCs w:val="28"/>
          <w:lang w:eastAsia="en-GB"/>
        </w:rPr>
      </w:pPr>
    </w:p>
    <w:p w14:paraId="3DB53125" w14:textId="77777777" w:rsidR="00FB6F83" w:rsidRPr="00872731" w:rsidRDefault="00FB6F83" w:rsidP="00FB6F83">
      <w:pPr>
        <w:shd w:val="clear" w:color="auto" w:fill="FFFFFF"/>
        <w:jc w:val="center"/>
        <w:rPr>
          <w:szCs w:val="28"/>
          <w:lang w:eastAsia="en-GB"/>
        </w:rPr>
      </w:pPr>
      <w:r w:rsidRPr="00872731">
        <w:rPr>
          <w:szCs w:val="28"/>
          <w:lang w:eastAsia="en-GB"/>
        </w:rPr>
        <w:drawing>
          <wp:inline distT="0" distB="0" distL="0" distR="0" wp14:anchorId="088D4790" wp14:editId="539E272C">
            <wp:extent cx="3200449" cy="1133051"/>
            <wp:effectExtent l="0" t="0" r="0" b="0"/>
            <wp:docPr id="12562985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9857" name=""/>
                    <pic:cNvPicPr/>
                  </pic:nvPicPr>
                  <pic:blipFill>
                    <a:blip r:embed="rId49"/>
                    <a:stretch>
                      <a:fillRect/>
                    </a:stretch>
                  </pic:blipFill>
                  <pic:spPr>
                    <a:xfrm>
                      <a:off x="0" y="0"/>
                      <a:ext cx="3234484" cy="1145100"/>
                    </a:xfrm>
                    <a:prstGeom prst="rect">
                      <a:avLst/>
                    </a:prstGeom>
                  </pic:spPr>
                </pic:pic>
              </a:graphicData>
            </a:graphic>
          </wp:inline>
        </w:drawing>
      </w:r>
    </w:p>
    <w:p w14:paraId="370FE3BC" w14:textId="640D98AD" w:rsidR="008F509F" w:rsidRPr="00872731" w:rsidRDefault="00FB6F83" w:rsidP="00CD6C6E">
      <w:pPr>
        <w:shd w:val="clear" w:color="auto" w:fill="FFFFFF"/>
        <w:jc w:val="center"/>
        <w:rPr>
          <w:szCs w:val="28"/>
          <w:lang w:eastAsia="en-GB"/>
        </w:rPr>
      </w:pPr>
      <w:r w:rsidRPr="00872731">
        <w:rPr>
          <w:szCs w:val="28"/>
          <w:lang w:eastAsia="en-GB"/>
        </w:rPr>
        <w:t>Рисунок 3.</w:t>
      </w:r>
      <w:r w:rsidR="002F5A61">
        <w:rPr>
          <w:szCs w:val="28"/>
          <w:lang w:val="ru-RU" w:eastAsia="en-GB"/>
        </w:rPr>
        <w:t>42</w:t>
      </w:r>
      <w:r w:rsidRPr="00872731">
        <w:rPr>
          <w:szCs w:val="28"/>
          <w:lang w:eastAsia="en-GB"/>
        </w:rPr>
        <w:t xml:space="preserve"> – Ключ шифрування API</w:t>
      </w:r>
    </w:p>
    <w:p w14:paraId="3A2F5093" w14:textId="77777777" w:rsidR="00CD6C6E" w:rsidRPr="00872731" w:rsidRDefault="00CD6C6E" w:rsidP="00CD6C6E">
      <w:pPr>
        <w:shd w:val="clear" w:color="auto" w:fill="FFFFFF"/>
        <w:jc w:val="center"/>
        <w:rPr>
          <w:szCs w:val="28"/>
          <w:lang w:eastAsia="en-GB"/>
        </w:rPr>
      </w:pPr>
    </w:p>
    <w:p w14:paraId="6B0C58E2" w14:textId="10CD8264" w:rsidR="00D74789" w:rsidRPr="00872731" w:rsidRDefault="00D74789" w:rsidP="00D74789">
      <w:pPr>
        <w:pStyle w:val="20"/>
        <w:rPr>
          <w:lang w:val="uk-UA"/>
        </w:rPr>
      </w:pPr>
      <w:bookmarkStart w:id="82" w:name="_Toc168374132"/>
      <w:r w:rsidRPr="00872731">
        <w:rPr>
          <w:lang w:val="uk-UA"/>
        </w:rPr>
        <w:t>Висновки до розділу 3</w:t>
      </w:r>
      <w:bookmarkEnd w:id="82"/>
    </w:p>
    <w:p w14:paraId="53BABACE" w14:textId="77777777" w:rsidR="00D74789" w:rsidRPr="00872731" w:rsidRDefault="00D74789" w:rsidP="00D74789"/>
    <w:p w14:paraId="3D9D4F79" w14:textId="49CA4578" w:rsidR="00D74789" w:rsidRPr="00872731" w:rsidRDefault="00FB6F83" w:rsidP="00FB6F83">
      <w:pPr>
        <w:widowControl w:val="0"/>
        <w:ind w:right="-1"/>
      </w:pPr>
      <w:r w:rsidRPr="00872731">
        <w:rPr>
          <w:szCs w:val="28"/>
        </w:rPr>
        <w:t xml:space="preserve">У цій частині було проведено ретельний аналіз бібліотек та мовпрограмування, які використовувалися для створення даного додатку. На </w:t>
      </w:r>
      <w:r w:rsidRPr="00872731">
        <w:rPr>
          <w:szCs w:val="28"/>
        </w:rPr>
        <w:lastRenderedPageBreak/>
        <w:t>основі глибокого розуміння потреб проекту та ретельного вивчення доступних технологій, було обрано бібліотеки React, Redux та React Hook Form та мову програмування JavaScript. Також буле проведено демонстрацыю роботи застосунку та економычний аналіз.</w:t>
      </w:r>
    </w:p>
    <w:p w14:paraId="3D7921A4" w14:textId="77777777" w:rsidR="00D74789" w:rsidRPr="00872731" w:rsidRDefault="00D74789" w:rsidP="00406284"/>
    <w:p w14:paraId="4F3D9E97" w14:textId="226020D1" w:rsidR="00E35E9D" w:rsidRPr="00872731" w:rsidRDefault="00A05B63" w:rsidP="00925C77">
      <w:r w:rsidRPr="00872731">
        <w:br w:type="page"/>
      </w:r>
    </w:p>
    <w:p w14:paraId="542207D5" w14:textId="163DB30C" w:rsidR="00E35E9D" w:rsidRPr="00872731" w:rsidRDefault="005614CF" w:rsidP="005A4F6D">
      <w:pPr>
        <w:pStyle w:val="10"/>
        <w:rPr>
          <w:lang w:val="uk-UA"/>
        </w:rPr>
      </w:pPr>
      <w:bookmarkStart w:id="83" w:name="_Toc168374133"/>
      <w:r w:rsidRPr="00872731">
        <w:rPr>
          <w:lang w:val="uk-UA"/>
        </w:rPr>
        <w:lastRenderedPageBreak/>
        <w:t xml:space="preserve">ЗАГАЛЬНІ  </w:t>
      </w:r>
      <w:r w:rsidR="00E35E9D" w:rsidRPr="00872731">
        <w:rPr>
          <w:lang w:val="uk-UA"/>
        </w:rPr>
        <w:t>ВИСНОВКИ</w:t>
      </w:r>
      <w:bookmarkEnd w:id="83"/>
    </w:p>
    <w:p w14:paraId="082E325D" w14:textId="77777777" w:rsidR="00E35E9D" w:rsidRPr="00872731" w:rsidRDefault="00E35E9D" w:rsidP="0007310D"/>
    <w:p w14:paraId="3C5EB9F1" w14:textId="77777777" w:rsidR="007E642A" w:rsidRPr="00872731" w:rsidRDefault="007E642A" w:rsidP="007E642A">
      <w:pPr>
        <w:widowControl w:val="0"/>
        <w:ind w:right="-1"/>
        <w:rPr>
          <w:szCs w:val="28"/>
        </w:rPr>
      </w:pPr>
      <w:r w:rsidRPr="00872731">
        <w:rPr>
          <w:szCs w:val="28"/>
        </w:rPr>
        <w:t xml:space="preserve">В рамках дипломної роботи "Веб середовищ для спілкування медичних працівників" було створено прототип системи, який відкриває нові можливості для професійної комунікації та співпраці медиків. Після ретельного огляду існуючих методів та програмного забезпечення, ґрунтовного аналізу потреб та очікувань цільової аудиторії, було сформовано теоретичну базу проекту. </w:t>
      </w:r>
    </w:p>
    <w:p w14:paraId="19102C64" w14:textId="77777777" w:rsidR="007E642A" w:rsidRPr="00872731" w:rsidRDefault="007E642A" w:rsidP="007E642A">
      <w:pPr>
        <w:widowControl w:val="0"/>
        <w:ind w:right="-1"/>
        <w:rPr>
          <w:szCs w:val="28"/>
        </w:rPr>
      </w:pPr>
      <w:r w:rsidRPr="00872731">
        <w:rPr>
          <w:szCs w:val="28"/>
        </w:rPr>
        <w:t xml:space="preserve">Практична частина дослідження включала аналіз мов програмування, ретельний відбір та тестування бібліотек (React, Redux), а також безпосередньо розробку та тестування прототипу. Проведено оцінку економічної ефективності проекту, а також аналіз рівня захисту персональних даних користувачів. </w:t>
      </w:r>
    </w:p>
    <w:p w14:paraId="1C83CA01" w14:textId="77777777" w:rsidR="007E642A" w:rsidRPr="00872731" w:rsidRDefault="007E642A" w:rsidP="007E642A">
      <w:pPr>
        <w:widowControl w:val="0"/>
        <w:ind w:right="-1"/>
        <w:rPr>
          <w:szCs w:val="28"/>
        </w:rPr>
      </w:pPr>
      <w:r w:rsidRPr="00872731">
        <w:rPr>
          <w:szCs w:val="28"/>
        </w:rPr>
        <w:t>Даний прототип є першим кроком до створення зручної та безпечного веб середовища для спілкування, що об'єднає медичних працівників та стане потужним інструментом для їхньої професійної комунікації, співпраці та саморозвитку.</w:t>
      </w:r>
    </w:p>
    <w:p w14:paraId="680A4DE7" w14:textId="0306EB14" w:rsidR="00997B3C" w:rsidRPr="00872731" w:rsidRDefault="007E642A" w:rsidP="007E642A">
      <w:pPr>
        <w:widowControl w:val="0"/>
        <w:ind w:right="-1"/>
        <w:rPr>
          <w:szCs w:val="28"/>
        </w:rPr>
      </w:pPr>
      <w:r w:rsidRPr="00872731">
        <w:rPr>
          <w:szCs w:val="28"/>
        </w:rPr>
        <w:t>Важливо підкреслити, що це лише прототип, який потребує подальшого вдосконалення та доопрацювання. В майбутньому планується розширити функціональні можливості платформи, додати нові сервіси та інструменти, а також залучити до проекту ширше коло учасників.</w:t>
      </w:r>
    </w:p>
    <w:p w14:paraId="7C3DD1AD" w14:textId="77777777" w:rsidR="0065583C" w:rsidRPr="00872731" w:rsidRDefault="0065583C">
      <w:r w:rsidRPr="00872731">
        <w:br w:type="page"/>
      </w:r>
    </w:p>
    <w:p w14:paraId="5E8772D9" w14:textId="08A8C936" w:rsidR="0065583C" w:rsidRPr="00872731" w:rsidRDefault="0065583C" w:rsidP="005A4F6D">
      <w:pPr>
        <w:pStyle w:val="10"/>
        <w:rPr>
          <w:lang w:val="uk-UA"/>
        </w:rPr>
      </w:pPr>
      <w:bookmarkStart w:id="84" w:name="_Toc168374134"/>
      <w:r w:rsidRPr="00872731">
        <w:rPr>
          <w:lang w:val="uk-UA"/>
        </w:rPr>
        <w:lastRenderedPageBreak/>
        <w:t>СПИСОК ВИКОРИСТАНИХ ДЖЕРЕЛ</w:t>
      </w:r>
      <w:bookmarkEnd w:id="84"/>
    </w:p>
    <w:p w14:paraId="3902F726" w14:textId="46845844" w:rsidR="0007310D" w:rsidRPr="00872731" w:rsidRDefault="0007310D" w:rsidP="00603C53">
      <w:pPr>
        <w:pStyle w:val="10"/>
        <w:rPr>
          <w:lang w:val="uk-UA"/>
        </w:rPr>
      </w:pPr>
    </w:p>
    <w:p w14:paraId="5F0A78DD"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Використання молодими людьми різних платформ веб середовищ для спілкування для отримання інформації про здоров’я: висновки з веб-розмов </w:t>
      </w:r>
      <w:hyperlink r:id="rId50" w:history="1">
        <w:r w:rsidRPr="00872731">
          <w:rPr>
            <w:rStyle w:val="ab"/>
            <w:szCs w:val="28"/>
            <w:lang w:val="uk-UA"/>
          </w:rPr>
          <w:t>https://pubmed.ncbi.nlm.nih.gov/35040796/</w:t>
        </w:r>
      </w:hyperlink>
    </w:p>
    <w:p w14:paraId="2FCB9825"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Використання веб середовищ для спілкування для медичної освіти: навчання у пацієнтів в онлайн-просторах  </w:t>
      </w:r>
      <w:hyperlink r:id="rId51" w:history="1">
        <w:r w:rsidRPr="00872731">
          <w:rPr>
            <w:rStyle w:val="ab"/>
            <w:szCs w:val="28"/>
            <w:lang w:val="uk-UA"/>
          </w:rPr>
          <w:t>https://pubmed.ncbi.nlm.nih.gov/32552288/</w:t>
        </w:r>
      </w:hyperlink>
      <w:r w:rsidRPr="00872731">
        <w:rPr>
          <w:sz w:val="28"/>
          <w:szCs w:val="28"/>
          <w:lang w:val="uk-UA"/>
        </w:rPr>
        <w:t xml:space="preserve"> </w:t>
      </w:r>
    </w:p>
    <w:p w14:paraId="30987F76"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Психічне здоров’я медичних працівників під час пандемії COVID-19: систематичний огляд </w:t>
      </w:r>
      <w:hyperlink r:id="rId52" w:history="1">
        <w:r w:rsidRPr="00872731">
          <w:rPr>
            <w:rStyle w:val="ab"/>
            <w:szCs w:val="28"/>
            <w:lang w:val="uk-UA"/>
          </w:rPr>
          <w:t>https://pubmed.ncbi.nlm.nih.gov/33134211/</w:t>
        </w:r>
      </w:hyperlink>
      <w:r w:rsidRPr="00872731">
        <w:rPr>
          <w:sz w:val="28"/>
          <w:szCs w:val="28"/>
          <w:lang w:val="uk-UA"/>
        </w:rPr>
        <w:t xml:space="preserve"> </w:t>
      </w:r>
    </w:p>
    <w:p w14:paraId="655E984C"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В епоху соціальних мереж </w:t>
      </w:r>
      <w:hyperlink r:id="rId53" w:history="1">
        <w:r w:rsidRPr="00872731">
          <w:rPr>
            <w:rStyle w:val="ab"/>
            <w:szCs w:val="28"/>
            <w:lang w:val="uk-UA"/>
          </w:rPr>
          <w:t>https://www.ncbi.nlm.nih.gov/pmc/articles/PMC7065697/</w:t>
        </w:r>
      </w:hyperlink>
      <w:r w:rsidRPr="00872731">
        <w:rPr>
          <w:sz w:val="28"/>
          <w:szCs w:val="28"/>
          <w:lang w:val="uk-UA"/>
        </w:rPr>
        <w:t xml:space="preserve"> </w:t>
      </w:r>
    </w:p>
    <w:p w14:paraId="790591EB"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rStyle w:val="ab"/>
          <w:szCs w:val="28"/>
          <w:lang w:val="uk-UA"/>
        </w:rPr>
      </w:pPr>
      <w:r w:rsidRPr="00872731">
        <w:rPr>
          <w:sz w:val="28"/>
          <w:szCs w:val="28"/>
          <w:lang w:val="uk-UA"/>
        </w:rPr>
        <w:t xml:space="preserve">Веб середовища для спілкування, електронна охорона здоров’я та медична етика  </w:t>
      </w:r>
      <w:hyperlink r:id="rId54" w:history="1">
        <w:r w:rsidRPr="00872731">
          <w:rPr>
            <w:rStyle w:val="ab"/>
            <w:szCs w:val="28"/>
            <w:lang w:val="uk-UA"/>
          </w:rPr>
          <w:t>https://pubmed.ncbi.nlm.nih.gov/30790306/</w:t>
        </w:r>
      </w:hyperlink>
    </w:p>
    <w:p w14:paraId="65BBDD4E"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Метеорологічний API </w:t>
      </w:r>
      <w:hyperlink r:id="rId55" w:history="1">
        <w:r w:rsidRPr="00872731">
          <w:rPr>
            <w:rStyle w:val="ab"/>
            <w:szCs w:val="28"/>
            <w:lang w:val="uk-UA"/>
          </w:rPr>
          <w:t>https://openweathermap.org/api/</w:t>
        </w:r>
      </w:hyperlink>
      <w:r w:rsidRPr="00872731">
        <w:rPr>
          <w:sz w:val="28"/>
          <w:szCs w:val="28"/>
          <w:lang w:val="uk-UA"/>
        </w:rPr>
        <w:t xml:space="preserve"> </w:t>
      </w:r>
    </w:p>
    <w:p w14:paraId="7325D9C4"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Приклад API хабу Rapid API Hub  </w:t>
      </w:r>
      <w:hyperlink r:id="rId56" w:history="1">
        <w:r w:rsidRPr="00872731">
          <w:rPr>
            <w:rStyle w:val="ab"/>
            <w:szCs w:val="28"/>
            <w:lang w:val="uk-UA"/>
          </w:rPr>
          <w:t>https://rapidapi.com/hub</w:t>
        </w:r>
      </w:hyperlink>
      <w:r w:rsidRPr="00872731">
        <w:rPr>
          <w:sz w:val="28"/>
          <w:szCs w:val="28"/>
          <w:lang w:val="uk-UA"/>
        </w:rPr>
        <w:t xml:space="preserve"> </w:t>
      </w:r>
    </w:p>
    <w:p w14:paraId="0E202BA4"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Приклад API хабу Open API </w:t>
      </w:r>
      <w:hyperlink r:id="rId57" w:history="1">
        <w:r w:rsidRPr="00872731">
          <w:rPr>
            <w:rStyle w:val="ab"/>
            <w:szCs w:val="28"/>
            <w:lang w:val="uk-UA"/>
          </w:rPr>
          <w:t>https://www.openapihub.com/en-us/</w:t>
        </w:r>
      </w:hyperlink>
    </w:p>
    <w:p w14:paraId="0336FABD"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Документація React по управлінню станом </w:t>
      </w:r>
      <w:hyperlink r:id="rId58" w:history="1">
        <w:r w:rsidRPr="00872731">
          <w:rPr>
            <w:rStyle w:val="ab"/>
            <w:szCs w:val="28"/>
            <w:lang w:val="uk-UA"/>
          </w:rPr>
          <w:t>https://react.dev/learn/managing-state</w:t>
        </w:r>
      </w:hyperlink>
      <w:r w:rsidRPr="00872731">
        <w:rPr>
          <w:sz w:val="28"/>
          <w:szCs w:val="28"/>
          <w:lang w:val="uk-UA"/>
        </w:rPr>
        <w:t xml:space="preserve"> </w:t>
      </w:r>
    </w:p>
    <w:p w14:paraId="6F3DD510"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Single-page applications (SPAs) </w:t>
      </w:r>
      <w:hyperlink r:id="rId59" w:anchor=":~:text=A%20single%2Dpage%20application%20is,quick%20transitions%20and%20without%20refreshing" w:history="1">
        <w:r w:rsidRPr="00872731">
          <w:rPr>
            <w:rStyle w:val="ab"/>
            <w:szCs w:val="28"/>
            <w:lang w:val="uk-UA"/>
          </w:rPr>
          <w:t>https://business.adobe.com/blog/basics/learn-the-benefits-of-single-page-apps-spa#:~:text=A%20single%2Dpage%20application%20is,quick%20transitions%20and%20without%20refreshing</w:t>
        </w:r>
      </w:hyperlink>
      <w:r w:rsidRPr="00872731">
        <w:rPr>
          <w:sz w:val="28"/>
          <w:szCs w:val="28"/>
          <w:lang w:val="uk-UA"/>
        </w:rPr>
        <w:t xml:space="preserve">. </w:t>
      </w:r>
    </w:p>
    <w:p w14:paraId="3223ADB1"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Decoding the Secrets of Top Programming Languages: JavaScript, Python, Java, C#, and C++ </w:t>
      </w:r>
      <w:hyperlink r:id="rId60" w:history="1">
        <w:r w:rsidRPr="00872731">
          <w:rPr>
            <w:rStyle w:val="ab"/>
            <w:szCs w:val="28"/>
            <w:lang w:val="uk-UA"/>
          </w:rPr>
          <w:t>https://medium.com/@keyboardwordsmith/decoding-the-secrets-of-top-programming-languages-javascript-python-java-c-and-c-8b184f966bb7</w:t>
        </w:r>
      </w:hyperlink>
      <w:r w:rsidRPr="00872731">
        <w:rPr>
          <w:sz w:val="28"/>
          <w:szCs w:val="28"/>
          <w:lang w:val="uk-UA"/>
        </w:rPr>
        <w:t xml:space="preserve"> </w:t>
      </w:r>
    </w:p>
    <w:p w14:paraId="1DCB38D8"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W3Schools Online Web Tutorials </w:t>
      </w:r>
      <w:hyperlink r:id="rId61" w:history="1">
        <w:r w:rsidRPr="00872731">
          <w:rPr>
            <w:rStyle w:val="ab"/>
            <w:szCs w:val="28"/>
            <w:lang w:val="uk-UA"/>
          </w:rPr>
          <w:t>https://www.w3schools.com/</w:t>
        </w:r>
      </w:hyperlink>
      <w:r w:rsidRPr="00872731">
        <w:rPr>
          <w:sz w:val="28"/>
          <w:szCs w:val="28"/>
          <w:lang w:val="uk-UA"/>
        </w:rPr>
        <w:t xml:space="preserve"> </w:t>
      </w:r>
    </w:p>
    <w:p w14:paraId="18506C45"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MDN Web Docs  </w:t>
      </w:r>
      <w:hyperlink r:id="rId62" w:history="1">
        <w:r w:rsidRPr="00872731">
          <w:rPr>
            <w:rStyle w:val="ab"/>
            <w:szCs w:val="28"/>
            <w:lang w:val="uk-UA"/>
          </w:rPr>
          <w:t>https://developer.mozilla.org/</w:t>
        </w:r>
      </w:hyperlink>
      <w:r w:rsidRPr="00872731">
        <w:rPr>
          <w:sz w:val="28"/>
          <w:szCs w:val="28"/>
          <w:lang w:val="uk-UA"/>
        </w:rPr>
        <w:t xml:space="preserve"> </w:t>
      </w:r>
    </w:p>
    <w:p w14:paraId="60565693"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Why are libraries important? </w:t>
      </w:r>
      <w:r w:rsidRPr="00872731">
        <w:rPr>
          <w:sz w:val="28"/>
          <w:szCs w:val="28"/>
          <w:lang w:val="uk-UA"/>
        </w:rPr>
        <w:fldChar w:fldCharType="begin"/>
      </w:r>
      <w:r w:rsidRPr="00872731">
        <w:rPr>
          <w:sz w:val="28"/>
          <w:szCs w:val="28"/>
          <w:lang w:val="uk-UA"/>
        </w:rPr>
        <w:instrText xml:space="preserve">HYPERLINK "https://typeset.io/questions/why-are-libraries-important-3s1p73g23f </w:instrText>
      </w:r>
    </w:p>
    <w:p w14:paraId="6B44387D"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rStyle w:val="ab"/>
          <w:szCs w:val="28"/>
          <w:lang w:val="uk-UA"/>
        </w:rPr>
      </w:pPr>
      <w:r w:rsidRPr="00872731">
        <w:rPr>
          <w:sz w:val="28"/>
          <w:szCs w:val="28"/>
          <w:lang w:val="uk-UA"/>
        </w:rPr>
        <w:instrText>"</w:instrText>
      </w:r>
      <w:r w:rsidRPr="00872731">
        <w:rPr>
          <w:sz w:val="28"/>
          <w:szCs w:val="28"/>
          <w:lang w:val="uk-UA"/>
        </w:rPr>
      </w:r>
      <w:r w:rsidRPr="00872731">
        <w:rPr>
          <w:sz w:val="28"/>
          <w:szCs w:val="28"/>
          <w:lang w:val="uk-UA"/>
        </w:rPr>
        <w:fldChar w:fldCharType="separate"/>
      </w:r>
      <w:r w:rsidRPr="00872731">
        <w:rPr>
          <w:rStyle w:val="ab"/>
          <w:szCs w:val="28"/>
          <w:lang w:val="uk-UA"/>
        </w:rPr>
        <w:t xml:space="preserve">https://typeset.io/questions/why-are-libraries-important-3s1p73g23f </w:t>
      </w:r>
    </w:p>
    <w:p w14:paraId="3338139D"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lastRenderedPageBreak/>
        <w:fldChar w:fldCharType="end"/>
      </w:r>
      <w:r w:rsidRPr="00872731">
        <w:rPr>
          <w:sz w:val="28"/>
          <w:szCs w:val="28"/>
          <w:lang w:val="uk-UA"/>
        </w:rPr>
        <w:t xml:space="preserve"> Оптимізація для пошукових систем(SEO) </w:t>
      </w:r>
      <w:hyperlink r:id="rId63" w:history="1">
        <w:r w:rsidRPr="00872731">
          <w:rPr>
            <w:rStyle w:val="ab"/>
            <w:szCs w:val="28"/>
            <w:lang w:val="uk-UA"/>
          </w:rPr>
          <w:t>https://developers.google.com/search/docs/fundamentals/seo-starter-guide</w:t>
        </w:r>
      </w:hyperlink>
      <w:r w:rsidRPr="00872731">
        <w:rPr>
          <w:sz w:val="28"/>
          <w:szCs w:val="28"/>
          <w:lang w:val="uk-UA"/>
        </w:rPr>
        <w:t xml:space="preserve"> </w:t>
      </w:r>
    </w:p>
    <w:p w14:paraId="09553FC9"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React vs Angular: Which JS Framework to choose for Front-end Development </w:t>
      </w:r>
      <w:hyperlink r:id="rId64" w:history="1">
        <w:r w:rsidRPr="00872731">
          <w:rPr>
            <w:rStyle w:val="ab"/>
            <w:szCs w:val="28"/>
            <w:lang w:val="uk-UA"/>
          </w:rPr>
          <w:t>https://radixweb.com/blog/react-vs-angular</w:t>
        </w:r>
      </w:hyperlink>
      <w:r w:rsidRPr="00872731">
        <w:rPr>
          <w:sz w:val="28"/>
          <w:szCs w:val="28"/>
          <w:lang w:val="uk-UA"/>
        </w:rPr>
        <w:t xml:space="preserve"> </w:t>
      </w:r>
    </w:p>
    <w:p w14:paraId="267CBC04"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React vs Vue: Comparison of the Best JavaScript Frameworks </w:t>
      </w:r>
      <w:hyperlink r:id="rId65" w:history="1">
        <w:r w:rsidRPr="00872731">
          <w:rPr>
            <w:rStyle w:val="ab"/>
            <w:szCs w:val="28"/>
            <w:lang w:val="uk-UA"/>
          </w:rPr>
          <w:t>https://radixweb.com/blog/react-vs-vue</w:t>
        </w:r>
      </w:hyperlink>
      <w:r w:rsidRPr="00872731">
        <w:rPr>
          <w:sz w:val="28"/>
          <w:szCs w:val="28"/>
          <w:lang w:val="uk-UA"/>
        </w:rPr>
        <w:t xml:space="preserve"> </w:t>
      </w:r>
    </w:p>
    <w:p w14:paraId="1A45AF8F"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Backbone JS vs React </w:t>
      </w:r>
      <w:hyperlink r:id="rId66" w:history="1">
        <w:r w:rsidRPr="00872731">
          <w:rPr>
            <w:rStyle w:val="ab"/>
            <w:szCs w:val="28"/>
            <w:lang w:val="uk-UA"/>
          </w:rPr>
          <w:t>https://versus.com/en/backbone-js-vs-react</w:t>
        </w:r>
      </w:hyperlink>
      <w:r w:rsidRPr="00872731">
        <w:rPr>
          <w:sz w:val="28"/>
          <w:szCs w:val="28"/>
          <w:lang w:val="uk-UA"/>
        </w:rPr>
        <w:t xml:space="preserve"> </w:t>
      </w:r>
    </w:p>
    <w:p w14:paraId="7E6CCD13"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EmberJS vs ReactJS: Choosing the Best Frontend Technology </w:t>
      </w:r>
      <w:hyperlink r:id="rId67" w:history="1">
        <w:r w:rsidRPr="00872731">
          <w:rPr>
            <w:rStyle w:val="ab"/>
            <w:szCs w:val="28"/>
            <w:lang w:val="uk-UA"/>
          </w:rPr>
          <w:t>https://www.aimprosoft.com/blog/ember-js-vs-react-js/</w:t>
        </w:r>
      </w:hyperlink>
      <w:r w:rsidRPr="00872731">
        <w:rPr>
          <w:sz w:val="28"/>
          <w:szCs w:val="28"/>
          <w:lang w:val="uk-UA"/>
        </w:rPr>
        <w:t xml:space="preserve"> </w:t>
      </w:r>
    </w:p>
    <w:p w14:paraId="2F0440B9"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Frontend Frameworks Popularity </w:t>
      </w:r>
      <w:hyperlink r:id="rId68" w:history="1">
        <w:r w:rsidRPr="00872731">
          <w:rPr>
            <w:rStyle w:val="ab"/>
            <w:szCs w:val="28"/>
            <w:lang w:val="uk-UA"/>
          </w:rPr>
          <w:t>https://gist.github.com/tkrotoff/b1caa4c3a185629299ec234d2314e190</w:t>
        </w:r>
      </w:hyperlink>
      <w:r w:rsidRPr="00872731">
        <w:rPr>
          <w:sz w:val="28"/>
          <w:szCs w:val="28"/>
          <w:lang w:val="uk-UA"/>
        </w:rPr>
        <w:t xml:space="preserve"> </w:t>
      </w:r>
    </w:p>
    <w:p w14:paraId="5133C58F"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Stack Overflow Annual Developer Survey </w:t>
      </w:r>
      <w:hyperlink r:id="rId69" w:history="1">
        <w:r w:rsidRPr="00872731">
          <w:rPr>
            <w:rStyle w:val="ab"/>
            <w:szCs w:val="28"/>
            <w:lang w:val="uk-UA"/>
          </w:rPr>
          <w:t>https://survey.stackoverflow.co/</w:t>
        </w:r>
      </w:hyperlink>
      <w:r w:rsidRPr="00872731">
        <w:rPr>
          <w:sz w:val="28"/>
          <w:szCs w:val="28"/>
          <w:lang w:val="uk-UA"/>
        </w:rPr>
        <w:t xml:space="preserve"> </w:t>
      </w:r>
    </w:p>
    <w:p w14:paraId="4A2EDC4F"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Front-end frameworks and libraries comparison </w:t>
      </w:r>
      <w:hyperlink r:id="rId70" w:history="1">
        <w:r w:rsidRPr="00872731">
          <w:rPr>
            <w:rStyle w:val="ab"/>
            <w:szCs w:val="28"/>
            <w:lang w:val="uk-UA"/>
          </w:rPr>
          <w:t>https://2022.stateofjs.com/en-US/libraries/front-end-frameworks/</w:t>
        </w:r>
      </w:hyperlink>
      <w:r w:rsidRPr="00872731">
        <w:rPr>
          <w:sz w:val="28"/>
          <w:szCs w:val="28"/>
          <w:lang w:val="uk-UA"/>
        </w:rPr>
        <w:t xml:space="preserve"> </w:t>
      </w:r>
    </w:p>
    <w:p w14:paraId="5926907E" w14:textId="77777777" w:rsidR="007E642A" w:rsidRPr="00872731" w:rsidRDefault="007E642A" w:rsidP="00612104">
      <w:pPr>
        <w:pStyle w:val="ae"/>
        <w:numPr>
          <w:ilvl w:val="0"/>
          <w:numId w:val="37"/>
        </w:numPr>
        <w:spacing w:before="100" w:beforeAutospacing="1" w:after="100" w:afterAutospacing="1" w:line="360" w:lineRule="auto"/>
        <w:contextualSpacing w:val="0"/>
        <w:jc w:val="both"/>
        <w:rPr>
          <w:sz w:val="28"/>
          <w:szCs w:val="28"/>
          <w:lang w:val="uk-UA"/>
        </w:rPr>
      </w:pPr>
      <w:r w:rsidRPr="00872731">
        <w:rPr>
          <w:sz w:val="28"/>
          <w:szCs w:val="28"/>
          <w:lang w:val="uk-UA"/>
        </w:rPr>
        <w:t xml:space="preserve"> Svelte and React comparison </w:t>
      </w:r>
      <w:hyperlink r:id="rId71" w:anchor=":~:text=Both%20Svelte%20and%20React%20follow,and%20has%20no%20unnecessary%20code" w:history="1">
        <w:r w:rsidRPr="00872731">
          <w:rPr>
            <w:rStyle w:val="ab"/>
            <w:szCs w:val="28"/>
            <w:lang w:val="uk-UA"/>
          </w:rPr>
          <w:t>https://kinsta.com/blog/svelte-vs-react/#:~:text=Both%20Svelte%20and%20React%20follow,and%20has%20no%20unnecessary%20code</w:t>
        </w:r>
      </w:hyperlink>
      <w:r w:rsidRPr="00872731">
        <w:rPr>
          <w:sz w:val="28"/>
          <w:szCs w:val="28"/>
          <w:lang w:val="uk-UA"/>
        </w:rPr>
        <w:t xml:space="preserve">. </w:t>
      </w:r>
    </w:p>
    <w:p w14:paraId="51B373F4" w14:textId="5CB64FF7" w:rsidR="0075019D" w:rsidRPr="00851802" w:rsidRDefault="007E642A" w:rsidP="00612104">
      <w:pPr>
        <w:pStyle w:val="ae"/>
        <w:numPr>
          <w:ilvl w:val="0"/>
          <w:numId w:val="37"/>
        </w:numPr>
        <w:spacing w:before="100" w:beforeAutospacing="1" w:after="100" w:afterAutospacing="1" w:line="360" w:lineRule="auto"/>
        <w:contextualSpacing w:val="0"/>
        <w:jc w:val="both"/>
        <w:rPr>
          <w:rStyle w:val="ab"/>
          <w:color w:val="auto"/>
          <w:sz w:val="28"/>
          <w:szCs w:val="28"/>
          <w:u w:val="none"/>
          <w:lang w:val="uk-UA"/>
        </w:rPr>
      </w:pPr>
      <w:r w:rsidRPr="00872731">
        <w:rPr>
          <w:sz w:val="28"/>
          <w:szCs w:val="28"/>
          <w:lang w:val="uk-UA"/>
        </w:rPr>
        <w:t xml:space="preserve">Сайт натхнення дизайну (twitter.com) </w:t>
      </w:r>
      <w:hyperlink r:id="rId72" w:history="1">
        <w:r w:rsidRPr="00872731">
          <w:rPr>
            <w:rStyle w:val="ab"/>
            <w:szCs w:val="28"/>
            <w:lang w:val="uk-UA"/>
          </w:rPr>
          <w:t>https://twitter.com/home</w:t>
        </w:r>
      </w:hyperlink>
    </w:p>
    <w:p w14:paraId="7AABC2C0" w14:textId="349C8A7E" w:rsidR="00CB6EFD" w:rsidRPr="00851802" w:rsidRDefault="00CB6EFD" w:rsidP="00612104">
      <w:pPr>
        <w:pStyle w:val="ae"/>
        <w:numPr>
          <w:ilvl w:val="0"/>
          <w:numId w:val="37"/>
        </w:numPr>
        <w:spacing w:before="100" w:beforeAutospacing="1" w:after="100" w:afterAutospacing="1" w:line="360" w:lineRule="auto"/>
        <w:contextualSpacing w:val="0"/>
        <w:jc w:val="both"/>
        <w:rPr>
          <w:sz w:val="28"/>
          <w:szCs w:val="28"/>
          <w:lang w:val="en-US"/>
        </w:rPr>
      </w:pPr>
      <w:r w:rsidRPr="00851802">
        <w:rPr>
          <w:sz w:val="28"/>
          <w:szCs w:val="28"/>
          <w:lang w:val="uk-UA"/>
        </w:rPr>
        <w:t xml:space="preserve"> </w:t>
      </w:r>
      <w:r w:rsidRPr="00CB6EFD">
        <w:rPr>
          <w:sz w:val="28"/>
          <w:szCs w:val="28"/>
          <w:lang w:val="en-US"/>
        </w:rPr>
        <w:t>What is a REST API?</w:t>
      </w:r>
      <w:r>
        <w:rPr>
          <w:sz w:val="28"/>
          <w:szCs w:val="28"/>
          <w:lang w:val="en-US"/>
        </w:rPr>
        <w:t xml:space="preserve"> IBM </w:t>
      </w:r>
      <w:hyperlink r:id="rId73" w:anchor=":~:text=A%20REST%20API%20(also%20called,transfer%20(REST)%20architectural%20style" w:history="1">
        <w:r w:rsidRPr="00F416AE">
          <w:rPr>
            <w:rStyle w:val="ab"/>
            <w:sz w:val="28"/>
            <w:szCs w:val="28"/>
            <w:lang w:val="en-US"/>
          </w:rPr>
          <w:t>https://www.ibm.com/topics/rest-apis#:~:text=A%20REST%20API%20(also%20called,transfer%20(REST)%20architectural%20style</w:t>
        </w:r>
      </w:hyperlink>
      <w:r w:rsidRPr="00CB6EFD">
        <w:rPr>
          <w:sz w:val="28"/>
          <w:szCs w:val="28"/>
          <w:lang w:val="en-US"/>
        </w:rPr>
        <w:t>.</w:t>
      </w:r>
      <w:r>
        <w:rPr>
          <w:sz w:val="28"/>
          <w:szCs w:val="28"/>
          <w:lang w:val="en-US"/>
        </w:rPr>
        <w:t xml:space="preserve"> </w:t>
      </w:r>
    </w:p>
    <w:p w14:paraId="7F9CBFB5" w14:textId="2FAD64A6" w:rsidR="00CB6EFD" w:rsidRPr="00864D4E" w:rsidRDefault="00864D4E" w:rsidP="00612104">
      <w:pPr>
        <w:pStyle w:val="ae"/>
        <w:numPr>
          <w:ilvl w:val="0"/>
          <w:numId w:val="37"/>
        </w:numPr>
        <w:spacing w:before="100" w:beforeAutospacing="1" w:after="100" w:afterAutospacing="1" w:line="360" w:lineRule="auto"/>
        <w:contextualSpacing w:val="0"/>
        <w:jc w:val="both"/>
        <w:rPr>
          <w:sz w:val="28"/>
          <w:szCs w:val="28"/>
        </w:rPr>
      </w:pPr>
      <w:r>
        <w:rPr>
          <w:sz w:val="28"/>
          <w:szCs w:val="28"/>
          <w:lang w:val="en-US"/>
        </w:rPr>
        <w:t xml:space="preserve"> </w:t>
      </w:r>
      <w:r w:rsidRPr="00851802">
        <w:rPr>
          <w:sz w:val="28"/>
          <w:szCs w:val="28"/>
          <w:lang w:val="ru-RU"/>
        </w:rPr>
        <w:t xml:space="preserve">КВАЛІФІКАЦІЙНА РОБОТА МАГІСТРА Тема: «Підвищення ефективності автоматизованого управління підготовкою сировини для хлібопекарного виробництва на ТОВ «Одеський хлібозавод №4» </w:t>
      </w:r>
      <w:hyperlink r:id="rId74" w:history="1">
        <w:r w:rsidRPr="00F416AE">
          <w:rPr>
            <w:rStyle w:val="ab"/>
            <w:sz w:val="28"/>
            <w:szCs w:val="28"/>
            <w:lang w:val="en-US"/>
          </w:rPr>
          <w:t>https</w:t>
        </w:r>
        <w:r w:rsidRPr="00851802">
          <w:rPr>
            <w:rStyle w:val="ab"/>
            <w:sz w:val="28"/>
            <w:szCs w:val="28"/>
            <w:lang w:val="ru-RU"/>
          </w:rPr>
          <w:t>://</w:t>
        </w:r>
        <w:r w:rsidRPr="00F416AE">
          <w:rPr>
            <w:rStyle w:val="ab"/>
            <w:sz w:val="28"/>
            <w:szCs w:val="28"/>
            <w:lang w:val="en-US"/>
          </w:rPr>
          <w:t>card</w:t>
        </w:r>
        <w:r w:rsidRPr="00851802">
          <w:rPr>
            <w:rStyle w:val="ab"/>
            <w:sz w:val="28"/>
            <w:szCs w:val="28"/>
            <w:lang w:val="ru-RU"/>
          </w:rPr>
          <w:t>-</w:t>
        </w:r>
        <w:r w:rsidRPr="00F416AE">
          <w:rPr>
            <w:rStyle w:val="ab"/>
            <w:sz w:val="28"/>
            <w:szCs w:val="28"/>
            <w:lang w:val="en-US"/>
          </w:rPr>
          <w:t>file</w:t>
        </w:r>
        <w:r w:rsidRPr="00851802">
          <w:rPr>
            <w:rStyle w:val="ab"/>
            <w:sz w:val="28"/>
            <w:szCs w:val="28"/>
            <w:lang w:val="ru-RU"/>
          </w:rPr>
          <w:t>.</w:t>
        </w:r>
        <w:r w:rsidRPr="00F416AE">
          <w:rPr>
            <w:rStyle w:val="ab"/>
            <w:sz w:val="28"/>
            <w:szCs w:val="28"/>
            <w:lang w:val="en-US"/>
          </w:rPr>
          <w:t>ontu</w:t>
        </w:r>
        <w:r w:rsidRPr="00851802">
          <w:rPr>
            <w:rStyle w:val="ab"/>
            <w:sz w:val="28"/>
            <w:szCs w:val="28"/>
            <w:lang w:val="ru-RU"/>
          </w:rPr>
          <w:t>.</w:t>
        </w:r>
        <w:r w:rsidRPr="00F416AE">
          <w:rPr>
            <w:rStyle w:val="ab"/>
            <w:sz w:val="28"/>
            <w:szCs w:val="28"/>
            <w:lang w:val="en-US"/>
          </w:rPr>
          <w:t>edu</w:t>
        </w:r>
        <w:r w:rsidRPr="00851802">
          <w:rPr>
            <w:rStyle w:val="ab"/>
            <w:sz w:val="28"/>
            <w:szCs w:val="28"/>
            <w:lang w:val="ru-RU"/>
          </w:rPr>
          <w:t>.</w:t>
        </w:r>
        <w:r w:rsidRPr="00F416AE">
          <w:rPr>
            <w:rStyle w:val="ab"/>
            <w:sz w:val="28"/>
            <w:szCs w:val="28"/>
            <w:lang w:val="en-US"/>
          </w:rPr>
          <w:t>ua</w:t>
        </w:r>
        <w:r w:rsidRPr="00851802">
          <w:rPr>
            <w:rStyle w:val="ab"/>
            <w:sz w:val="28"/>
            <w:szCs w:val="28"/>
            <w:lang w:val="ru-RU"/>
          </w:rPr>
          <w:t>/</w:t>
        </w:r>
        <w:r w:rsidRPr="00F416AE">
          <w:rPr>
            <w:rStyle w:val="ab"/>
            <w:sz w:val="28"/>
            <w:szCs w:val="28"/>
            <w:lang w:val="en-US"/>
          </w:rPr>
          <w:t>server</w:t>
        </w:r>
        <w:r w:rsidRPr="00851802">
          <w:rPr>
            <w:rStyle w:val="ab"/>
            <w:sz w:val="28"/>
            <w:szCs w:val="28"/>
            <w:lang w:val="ru-RU"/>
          </w:rPr>
          <w:t>/</w:t>
        </w:r>
        <w:r w:rsidRPr="00F416AE">
          <w:rPr>
            <w:rStyle w:val="ab"/>
            <w:sz w:val="28"/>
            <w:szCs w:val="28"/>
            <w:lang w:val="en-US"/>
          </w:rPr>
          <w:t>api</w:t>
        </w:r>
        <w:r w:rsidRPr="00851802">
          <w:rPr>
            <w:rStyle w:val="ab"/>
            <w:sz w:val="28"/>
            <w:szCs w:val="28"/>
            <w:lang w:val="ru-RU"/>
          </w:rPr>
          <w:t>/</w:t>
        </w:r>
        <w:r w:rsidRPr="00F416AE">
          <w:rPr>
            <w:rStyle w:val="ab"/>
            <w:sz w:val="28"/>
            <w:szCs w:val="28"/>
            <w:lang w:val="en-US"/>
          </w:rPr>
          <w:t>core</w:t>
        </w:r>
        <w:r w:rsidRPr="00851802">
          <w:rPr>
            <w:rStyle w:val="ab"/>
            <w:sz w:val="28"/>
            <w:szCs w:val="28"/>
            <w:lang w:val="ru-RU"/>
          </w:rPr>
          <w:t>/</w:t>
        </w:r>
        <w:r w:rsidRPr="00F416AE">
          <w:rPr>
            <w:rStyle w:val="ab"/>
            <w:sz w:val="28"/>
            <w:szCs w:val="28"/>
            <w:lang w:val="en-US"/>
          </w:rPr>
          <w:t>bitstreams</w:t>
        </w:r>
        <w:r w:rsidRPr="00851802">
          <w:rPr>
            <w:rStyle w:val="ab"/>
            <w:sz w:val="28"/>
            <w:szCs w:val="28"/>
            <w:lang w:val="ru-RU"/>
          </w:rPr>
          <w:t>/</w:t>
        </w:r>
        <w:r w:rsidRPr="00F416AE">
          <w:rPr>
            <w:rStyle w:val="ab"/>
            <w:sz w:val="28"/>
            <w:szCs w:val="28"/>
            <w:lang w:val="en-US"/>
          </w:rPr>
          <w:t>d</w:t>
        </w:r>
        <w:r w:rsidRPr="00851802">
          <w:rPr>
            <w:rStyle w:val="ab"/>
            <w:sz w:val="28"/>
            <w:szCs w:val="28"/>
            <w:lang w:val="ru-RU"/>
          </w:rPr>
          <w:t>0</w:t>
        </w:r>
        <w:r w:rsidRPr="00F416AE">
          <w:rPr>
            <w:rStyle w:val="ab"/>
            <w:sz w:val="28"/>
            <w:szCs w:val="28"/>
            <w:lang w:val="en-US"/>
          </w:rPr>
          <w:t>beed</w:t>
        </w:r>
        <w:r w:rsidRPr="00851802">
          <w:rPr>
            <w:rStyle w:val="ab"/>
            <w:sz w:val="28"/>
            <w:szCs w:val="28"/>
            <w:lang w:val="ru-RU"/>
          </w:rPr>
          <w:t>72-</w:t>
        </w:r>
        <w:r w:rsidRPr="00F416AE">
          <w:rPr>
            <w:rStyle w:val="ab"/>
            <w:sz w:val="28"/>
            <w:szCs w:val="28"/>
            <w:lang w:val="en-US"/>
          </w:rPr>
          <w:t>c</w:t>
        </w:r>
        <w:r w:rsidRPr="00851802">
          <w:rPr>
            <w:rStyle w:val="ab"/>
            <w:sz w:val="28"/>
            <w:szCs w:val="28"/>
            <w:lang w:val="ru-RU"/>
          </w:rPr>
          <w:t>6</w:t>
        </w:r>
        <w:r w:rsidRPr="00F416AE">
          <w:rPr>
            <w:rStyle w:val="ab"/>
            <w:sz w:val="28"/>
            <w:szCs w:val="28"/>
            <w:lang w:val="en-US"/>
          </w:rPr>
          <w:t>af</w:t>
        </w:r>
        <w:r w:rsidRPr="00851802">
          <w:rPr>
            <w:rStyle w:val="ab"/>
            <w:sz w:val="28"/>
            <w:szCs w:val="28"/>
            <w:lang w:val="ru-RU"/>
          </w:rPr>
          <w:t>-455</w:t>
        </w:r>
        <w:r w:rsidRPr="00F416AE">
          <w:rPr>
            <w:rStyle w:val="ab"/>
            <w:sz w:val="28"/>
            <w:szCs w:val="28"/>
            <w:lang w:val="en-US"/>
          </w:rPr>
          <w:t>a</w:t>
        </w:r>
        <w:r w:rsidRPr="00851802">
          <w:rPr>
            <w:rStyle w:val="ab"/>
            <w:sz w:val="28"/>
            <w:szCs w:val="28"/>
            <w:lang w:val="ru-RU"/>
          </w:rPr>
          <w:t>-9</w:t>
        </w:r>
        <w:r w:rsidRPr="00F416AE">
          <w:rPr>
            <w:rStyle w:val="ab"/>
            <w:sz w:val="28"/>
            <w:szCs w:val="28"/>
            <w:lang w:val="en-US"/>
          </w:rPr>
          <w:t>a</w:t>
        </w:r>
        <w:r w:rsidRPr="00851802">
          <w:rPr>
            <w:rStyle w:val="ab"/>
            <w:sz w:val="28"/>
            <w:szCs w:val="28"/>
            <w:lang w:val="ru-RU"/>
          </w:rPr>
          <w:t>58-45543744</w:t>
        </w:r>
        <w:r w:rsidRPr="00F416AE">
          <w:rPr>
            <w:rStyle w:val="ab"/>
            <w:sz w:val="28"/>
            <w:szCs w:val="28"/>
            <w:lang w:val="en-US"/>
          </w:rPr>
          <w:t>e</w:t>
        </w:r>
        <w:r w:rsidRPr="00851802">
          <w:rPr>
            <w:rStyle w:val="ab"/>
            <w:sz w:val="28"/>
            <w:szCs w:val="28"/>
            <w:lang w:val="ru-RU"/>
          </w:rPr>
          <w:t>396/</w:t>
        </w:r>
        <w:r w:rsidRPr="00F416AE">
          <w:rPr>
            <w:rStyle w:val="ab"/>
            <w:sz w:val="28"/>
            <w:szCs w:val="28"/>
            <w:lang w:val="en-US"/>
          </w:rPr>
          <w:t>content</w:t>
        </w:r>
      </w:hyperlink>
      <w:r w:rsidRPr="00851802">
        <w:rPr>
          <w:sz w:val="28"/>
          <w:szCs w:val="28"/>
          <w:lang w:val="ru-RU"/>
        </w:rPr>
        <w:t xml:space="preserve"> </w:t>
      </w:r>
    </w:p>
    <w:p w14:paraId="132842FF" w14:textId="7F941662" w:rsidR="00864D4E" w:rsidRPr="00AD7CA2" w:rsidRDefault="005640EA" w:rsidP="00612104">
      <w:pPr>
        <w:pStyle w:val="ae"/>
        <w:numPr>
          <w:ilvl w:val="0"/>
          <w:numId w:val="37"/>
        </w:numPr>
        <w:spacing w:before="100" w:beforeAutospacing="1" w:after="100" w:afterAutospacing="1" w:line="360" w:lineRule="auto"/>
        <w:contextualSpacing w:val="0"/>
        <w:jc w:val="both"/>
        <w:rPr>
          <w:sz w:val="28"/>
          <w:szCs w:val="28"/>
        </w:rPr>
      </w:pPr>
      <w:r w:rsidRPr="00851802">
        <w:rPr>
          <w:sz w:val="28"/>
          <w:szCs w:val="28"/>
          <w:lang w:val="ru-RU"/>
        </w:rPr>
        <w:t xml:space="preserve"> Дипломний проєкт на здобуття ступеня бакалавра за освітньо-професійною програмою «Інформаційне забезпечення робототехнічних систем» спеціальності 126 «Інформаційні системи та технології» на тему: «Вебресурс «Освітня платформа» з особистим кабінетом студента </w:t>
      </w:r>
      <w:r w:rsidRPr="00851802">
        <w:rPr>
          <w:sz w:val="28"/>
          <w:szCs w:val="28"/>
          <w:lang w:val="ru-RU"/>
        </w:rPr>
        <w:lastRenderedPageBreak/>
        <w:t xml:space="preserve">за допомогою фреймворку </w:t>
      </w:r>
      <w:r w:rsidRPr="005640EA">
        <w:rPr>
          <w:sz w:val="28"/>
          <w:szCs w:val="28"/>
          <w:lang w:val="en-US"/>
        </w:rPr>
        <w:t>Laravel</w:t>
      </w:r>
      <w:r w:rsidRPr="00851802">
        <w:rPr>
          <w:sz w:val="28"/>
          <w:szCs w:val="28"/>
          <w:lang w:val="ru-RU"/>
        </w:rPr>
        <w:t xml:space="preserve">» </w:t>
      </w:r>
      <w:hyperlink r:id="rId75" w:history="1">
        <w:r w:rsidRPr="00F416AE">
          <w:rPr>
            <w:rStyle w:val="ab"/>
            <w:sz w:val="28"/>
            <w:szCs w:val="28"/>
            <w:lang w:val="uk-UA"/>
          </w:rPr>
          <w:t>https://ela.kpi.ua/server/api/core/bitstreams/e087e203-039e-4b5e-ae11-9ff97497fc45/content</w:t>
        </w:r>
      </w:hyperlink>
      <w:r>
        <w:rPr>
          <w:sz w:val="28"/>
          <w:szCs w:val="28"/>
          <w:lang w:val="uk-UA"/>
        </w:rPr>
        <w:t xml:space="preserve"> </w:t>
      </w:r>
    </w:p>
    <w:p w14:paraId="6B2C5066" w14:textId="4A846571" w:rsidR="00AD7CA2" w:rsidRPr="00AD7CA2" w:rsidRDefault="00AD7CA2" w:rsidP="00612104">
      <w:pPr>
        <w:pStyle w:val="ae"/>
        <w:numPr>
          <w:ilvl w:val="0"/>
          <w:numId w:val="37"/>
        </w:numPr>
        <w:spacing w:before="100" w:beforeAutospacing="1" w:after="100" w:afterAutospacing="1" w:line="360" w:lineRule="auto"/>
        <w:contextualSpacing w:val="0"/>
        <w:jc w:val="both"/>
        <w:rPr>
          <w:sz w:val="28"/>
          <w:szCs w:val="28"/>
        </w:rPr>
      </w:pPr>
      <w:r w:rsidRPr="00851802">
        <w:rPr>
          <w:sz w:val="28"/>
          <w:szCs w:val="28"/>
          <w:lang w:val="ru-RU"/>
        </w:rPr>
        <w:t xml:space="preserve">ПОЯСНЮВАЛЬНА ЗАПИСКА кваліфікаційної роботи ступеня бакалавра (назва освітньо-кваліфікаційного рівня) студента Назаркіна Степана Анатолійовича </w:t>
      </w:r>
      <w:hyperlink r:id="rId76" w:history="1">
        <w:r w:rsidRPr="00F416AE">
          <w:rPr>
            <w:rStyle w:val="ab"/>
            <w:lang w:val="ru-RU"/>
          </w:rPr>
          <w:t>https://ir.nmu.org.ua/xmlui/bitstream/handle/123456789/164862/23_06_12_121-19-2_%d0%9d%d0%b0%d0%b7%d0%b0%d1%80%d0%ba%d1%96%d0%bd_%d0%a1.%d0%90.pdf?isAllowed=y&amp;sequence=1</w:t>
        </w:r>
      </w:hyperlink>
      <w:r>
        <w:rPr>
          <w:lang w:val="ru-RU"/>
        </w:rPr>
        <w:t xml:space="preserve"> </w:t>
      </w:r>
    </w:p>
    <w:p w14:paraId="619D4B61" w14:textId="4A61F229" w:rsidR="00AD7CA2" w:rsidRPr="00A10F76" w:rsidRDefault="00AD7CA2" w:rsidP="00612104">
      <w:pPr>
        <w:pStyle w:val="ae"/>
        <w:numPr>
          <w:ilvl w:val="0"/>
          <w:numId w:val="37"/>
        </w:numPr>
        <w:spacing w:before="100" w:beforeAutospacing="1" w:after="100" w:afterAutospacing="1" w:line="360" w:lineRule="auto"/>
        <w:contextualSpacing w:val="0"/>
        <w:jc w:val="both"/>
        <w:rPr>
          <w:sz w:val="28"/>
          <w:szCs w:val="28"/>
        </w:rPr>
      </w:pPr>
      <w:r w:rsidRPr="00851802">
        <w:rPr>
          <w:sz w:val="28"/>
          <w:szCs w:val="28"/>
          <w:lang w:val="ru-RU"/>
        </w:rPr>
        <w:t xml:space="preserve"> Що таке </w:t>
      </w:r>
      <w:r w:rsidRPr="00A10F76">
        <w:rPr>
          <w:sz w:val="28"/>
          <w:szCs w:val="28"/>
          <w:lang w:val="en-US"/>
        </w:rPr>
        <w:t>JavaScript</w:t>
      </w:r>
      <w:r w:rsidRPr="00851802">
        <w:rPr>
          <w:sz w:val="28"/>
          <w:szCs w:val="28"/>
          <w:lang w:val="ru-RU"/>
        </w:rPr>
        <w:t xml:space="preserve"> і для чого він потрібен </w:t>
      </w:r>
      <w:hyperlink r:id="rId77" w:history="1">
        <w:r w:rsidRPr="00A10F76">
          <w:rPr>
            <w:rStyle w:val="ab"/>
            <w:sz w:val="28"/>
            <w:szCs w:val="28"/>
            <w:lang w:val="en-US"/>
          </w:rPr>
          <w:t>https</w:t>
        </w:r>
        <w:r w:rsidRPr="00851802">
          <w:rPr>
            <w:rStyle w:val="ab"/>
            <w:sz w:val="28"/>
            <w:szCs w:val="28"/>
            <w:lang w:val="ru-RU"/>
          </w:rPr>
          <w:t>://</w:t>
        </w:r>
        <w:r w:rsidRPr="00A10F76">
          <w:rPr>
            <w:rStyle w:val="ab"/>
            <w:sz w:val="28"/>
            <w:szCs w:val="28"/>
            <w:lang w:val="en-US"/>
          </w:rPr>
          <w:t>goit</w:t>
        </w:r>
        <w:r w:rsidRPr="00851802">
          <w:rPr>
            <w:rStyle w:val="ab"/>
            <w:sz w:val="28"/>
            <w:szCs w:val="28"/>
            <w:lang w:val="ru-RU"/>
          </w:rPr>
          <w:t>.</w:t>
        </w:r>
        <w:r w:rsidRPr="00A10F76">
          <w:rPr>
            <w:rStyle w:val="ab"/>
            <w:sz w:val="28"/>
            <w:szCs w:val="28"/>
            <w:lang w:val="en-US"/>
          </w:rPr>
          <w:t>global</w:t>
        </w:r>
        <w:r w:rsidRPr="00851802">
          <w:rPr>
            <w:rStyle w:val="ab"/>
            <w:sz w:val="28"/>
            <w:szCs w:val="28"/>
            <w:lang w:val="ru-RU"/>
          </w:rPr>
          <w:t>/</w:t>
        </w:r>
        <w:r w:rsidRPr="00A10F76">
          <w:rPr>
            <w:rStyle w:val="ab"/>
            <w:sz w:val="28"/>
            <w:szCs w:val="28"/>
            <w:lang w:val="en-US"/>
          </w:rPr>
          <w:t>ua</w:t>
        </w:r>
        <w:r w:rsidRPr="00851802">
          <w:rPr>
            <w:rStyle w:val="ab"/>
            <w:sz w:val="28"/>
            <w:szCs w:val="28"/>
            <w:lang w:val="ru-RU"/>
          </w:rPr>
          <w:t>/</w:t>
        </w:r>
        <w:r w:rsidRPr="00A10F76">
          <w:rPr>
            <w:rStyle w:val="ab"/>
            <w:sz w:val="28"/>
            <w:szCs w:val="28"/>
            <w:lang w:val="en-US"/>
          </w:rPr>
          <w:t>articles</w:t>
        </w:r>
        <w:r w:rsidRPr="00851802">
          <w:rPr>
            <w:rStyle w:val="ab"/>
            <w:sz w:val="28"/>
            <w:szCs w:val="28"/>
            <w:lang w:val="ru-RU"/>
          </w:rPr>
          <w:t>/</w:t>
        </w:r>
        <w:r w:rsidRPr="00A10F76">
          <w:rPr>
            <w:rStyle w:val="ab"/>
            <w:sz w:val="28"/>
            <w:szCs w:val="28"/>
            <w:lang w:val="en-US"/>
          </w:rPr>
          <w:t>shcho</w:t>
        </w:r>
        <w:r w:rsidRPr="00851802">
          <w:rPr>
            <w:rStyle w:val="ab"/>
            <w:sz w:val="28"/>
            <w:szCs w:val="28"/>
            <w:lang w:val="ru-RU"/>
          </w:rPr>
          <w:t>-</w:t>
        </w:r>
        <w:r w:rsidRPr="00A10F76">
          <w:rPr>
            <w:rStyle w:val="ab"/>
            <w:sz w:val="28"/>
            <w:szCs w:val="28"/>
            <w:lang w:val="en-US"/>
          </w:rPr>
          <w:t>take</w:t>
        </w:r>
        <w:r w:rsidRPr="00851802">
          <w:rPr>
            <w:rStyle w:val="ab"/>
            <w:sz w:val="28"/>
            <w:szCs w:val="28"/>
            <w:lang w:val="ru-RU"/>
          </w:rPr>
          <w:t>-</w:t>
        </w:r>
        <w:r w:rsidRPr="00A10F76">
          <w:rPr>
            <w:rStyle w:val="ab"/>
            <w:sz w:val="28"/>
            <w:szCs w:val="28"/>
            <w:lang w:val="en-US"/>
          </w:rPr>
          <w:t>javascript</w:t>
        </w:r>
        <w:r w:rsidRPr="00851802">
          <w:rPr>
            <w:rStyle w:val="ab"/>
            <w:sz w:val="28"/>
            <w:szCs w:val="28"/>
            <w:lang w:val="ru-RU"/>
          </w:rPr>
          <w:t>-</w:t>
        </w:r>
        <w:r w:rsidRPr="00A10F76">
          <w:rPr>
            <w:rStyle w:val="ab"/>
            <w:sz w:val="28"/>
            <w:szCs w:val="28"/>
            <w:lang w:val="en-US"/>
          </w:rPr>
          <w:t>i</w:t>
        </w:r>
        <w:r w:rsidRPr="00851802">
          <w:rPr>
            <w:rStyle w:val="ab"/>
            <w:sz w:val="28"/>
            <w:szCs w:val="28"/>
            <w:lang w:val="ru-RU"/>
          </w:rPr>
          <w:t>-</w:t>
        </w:r>
        <w:r w:rsidRPr="00A10F76">
          <w:rPr>
            <w:rStyle w:val="ab"/>
            <w:sz w:val="28"/>
            <w:szCs w:val="28"/>
            <w:lang w:val="en-US"/>
          </w:rPr>
          <w:t>dlia</w:t>
        </w:r>
        <w:r w:rsidRPr="00851802">
          <w:rPr>
            <w:rStyle w:val="ab"/>
            <w:sz w:val="28"/>
            <w:szCs w:val="28"/>
            <w:lang w:val="ru-RU"/>
          </w:rPr>
          <w:t>-</w:t>
        </w:r>
        <w:r w:rsidRPr="00A10F76">
          <w:rPr>
            <w:rStyle w:val="ab"/>
            <w:sz w:val="28"/>
            <w:szCs w:val="28"/>
            <w:lang w:val="en-US"/>
          </w:rPr>
          <w:t>choho</w:t>
        </w:r>
        <w:r w:rsidRPr="00851802">
          <w:rPr>
            <w:rStyle w:val="ab"/>
            <w:sz w:val="28"/>
            <w:szCs w:val="28"/>
            <w:lang w:val="ru-RU"/>
          </w:rPr>
          <w:t>-</w:t>
        </w:r>
        <w:r w:rsidRPr="00A10F76">
          <w:rPr>
            <w:rStyle w:val="ab"/>
            <w:sz w:val="28"/>
            <w:szCs w:val="28"/>
            <w:lang w:val="en-US"/>
          </w:rPr>
          <w:t>vin</w:t>
        </w:r>
        <w:r w:rsidRPr="00851802">
          <w:rPr>
            <w:rStyle w:val="ab"/>
            <w:sz w:val="28"/>
            <w:szCs w:val="28"/>
            <w:lang w:val="ru-RU"/>
          </w:rPr>
          <w:t>-</w:t>
        </w:r>
        <w:r w:rsidRPr="00A10F76">
          <w:rPr>
            <w:rStyle w:val="ab"/>
            <w:sz w:val="28"/>
            <w:szCs w:val="28"/>
            <w:lang w:val="en-US"/>
          </w:rPr>
          <w:t>potriben</w:t>
        </w:r>
        <w:r w:rsidRPr="00851802">
          <w:rPr>
            <w:rStyle w:val="ab"/>
            <w:sz w:val="28"/>
            <w:szCs w:val="28"/>
            <w:lang w:val="ru-RU"/>
          </w:rPr>
          <w:t>/</w:t>
        </w:r>
      </w:hyperlink>
      <w:r w:rsidRPr="00851802">
        <w:rPr>
          <w:sz w:val="28"/>
          <w:szCs w:val="28"/>
          <w:lang w:val="ru-RU"/>
        </w:rPr>
        <w:t xml:space="preserve"> </w:t>
      </w:r>
    </w:p>
    <w:sectPr w:rsidR="00AD7CA2" w:rsidRPr="00A10F76" w:rsidSect="00205353">
      <w:headerReference w:type="default" r:id="rId78"/>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9639E5" w14:textId="77777777" w:rsidR="00126F1C" w:rsidRPr="00872731" w:rsidRDefault="00126F1C" w:rsidP="00FB3BCA">
      <w:pPr>
        <w:spacing w:line="240" w:lineRule="auto"/>
      </w:pPr>
      <w:r w:rsidRPr="00872731">
        <w:separator/>
      </w:r>
    </w:p>
  </w:endnote>
  <w:endnote w:type="continuationSeparator" w:id="0">
    <w:p w14:paraId="10C3A7D5" w14:textId="77777777" w:rsidR="00126F1C" w:rsidRPr="00872731" w:rsidRDefault="00126F1C" w:rsidP="00FB3BCA">
      <w:pPr>
        <w:spacing w:line="240" w:lineRule="auto"/>
      </w:pPr>
      <w:r w:rsidRPr="0087273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52AF2" w14:textId="77777777" w:rsidR="00126F1C" w:rsidRPr="00872731" w:rsidRDefault="00126F1C" w:rsidP="00FB3BCA">
      <w:pPr>
        <w:spacing w:line="240" w:lineRule="auto"/>
      </w:pPr>
      <w:r w:rsidRPr="00872731">
        <w:separator/>
      </w:r>
    </w:p>
  </w:footnote>
  <w:footnote w:type="continuationSeparator" w:id="0">
    <w:p w14:paraId="469CB1C9" w14:textId="77777777" w:rsidR="00126F1C" w:rsidRPr="00872731" w:rsidRDefault="00126F1C" w:rsidP="00FB3BCA">
      <w:pPr>
        <w:spacing w:line="240" w:lineRule="auto"/>
      </w:pPr>
      <w:r w:rsidRPr="00872731">
        <w:continuationSeparator/>
      </w:r>
    </w:p>
  </w:footnote>
  <w:footnote w:id="1">
    <w:p w14:paraId="0B8F0185" w14:textId="77777777" w:rsidR="00754D1C" w:rsidRPr="00754D1C" w:rsidRDefault="00754D1C" w:rsidP="00754D1C">
      <w:pPr>
        <w:pBdr>
          <w:top w:val="nil"/>
          <w:left w:val="nil"/>
          <w:bottom w:val="nil"/>
          <w:right w:val="nil"/>
          <w:between w:val="nil"/>
        </w:pBdr>
        <w:spacing w:line="240" w:lineRule="auto"/>
        <w:ind w:firstLine="0"/>
        <w:jc w:val="left"/>
        <w:rPr>
          <w:color w:val="000000"/>
          <w:sz w:val="20"/>
          <w:szCs w:val="20"/>
          <w:lang w:val="ru-RU"/>
        </w:rPr>
      </w:pPr>
      <w:r w:rsidRPr="00872731">
        <w:rPr>
          <w:vertAlign w:val="superscript"/>
        </w:rPr>
        <w:footnoteRef/>
      </w:r>
      <w:r w:rsidRPr="00872731">
        <w:rPr>
          <w:color w:val="000000"/>
          <w:sz w:val="24"/>
          <w:szCs w:val="24"/>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1BCAE9C" w:rsidR="0007310D" w:rsidRPr="00872731" w:rsidRDefault="0007310D">
        <w:pPr>
          <w:pStyle w:val="a6"/>
          <w:jc w:val="right"/>
        </w:pPr>
        <w:r w:rsidRPr="00872731">
          <w:fldChar w:fldCharType="begin"/>
        </w:r>
        <w:r w:rsidRPr="00872731">
          <w:instrText>PAGE   \* MERGEFORMAT</w:instrText>
        </w:r>
        <w:r w:rsidRPr="00872731">
          <w:fldChar w:fldCharType="separate"/>
        </w:r>
        <w:r w:rsidRPr="00872731">
          <w:t>2</w:t>
        </w:r>
        <w:r w:rsidRPr="00872731">
          <w:fldChar w:fldCharType="end"/>
        </w:r>
      </w:p>
    </w:sdtContent>
  </w:sdt>
  <w:p w14:paraId="0711B5B2" w14:textId="77777777" w:rsidR="0007310D" w:rsidRPr="00872731" w:rsidRDefault="0007310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27742B8"/>
    <w:multiLevelType w:val="hybridMultilevel"/>
    <w:tmpl w:val="56427424"/>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2"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3" w15:restartNumberingAfterBreak="0">
    <w:nsid w:val="050A007A"/>
    <w:multiLevelType w:val="multilevel"/>
    <w:tmpl w:val="CE5E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6" w15:restartNumberingAfterBreak="0">
    <w:nsid w:val="27C279CB"/>
    <w:multiLevelType w:val="multilevel"/>
    <w:tmpl w:val="6112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475350"/>
    <w:multiLevelType w:val="hybridMultilevel"/>
    <w:tmpl w:val="E17CD1C8"/>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2A0E24C0"/>
    <w:multiLevelType w:val="multilevel"/>
    <w:tmpl w:val="14C089E2"/>
    <w:lvl w:ilvl="0">
      <w:start w:val="3"/>
      <w:numFmt w:val="decimal"/>
      <w:lvlText w:val="%1"/>
      <w:lvlJc w:val="left"/>
      <w:pPr>
        <w:ind w:left="576" w:hanging="576"/>
      </w:pPr>
      <w:rPr>
        <w:rFonts w:hint="default"/>
      </w:rPr>
    </w:lvl>
    <w:lvl w:ilvl="1">
      <w:start w:val="2"/>
      <w:numFmt w:val="decimal"/>
      <w:lvlText w:val="%1.%2"/>
      <w:lvlJc w:val="left"/>
      <w:pPr>
        <w:ind w:left="1116" w:hanging="576"/>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19"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124012"/>
    <w:multiLevelType w:val="multilevel"/>
    <w:tmpl w:val="7248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2" w15:restartNumberingAfterBreak="0">
    <w:nsid w:val="402F0D49"/>
    <w:multiLevelType w:val="multilevel"/>
    <w:tmpl w:val="9E964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B1695"/>
    <w:multiLevelType w:val="multilevel"/>
    <w:tmpl w:val="2D882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93428C"/>
    <w:multiLevelType w:val="multilevel"/>
    <w:tmpl w:val="9258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7"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48867B24"/>
    <w:multiLevelType w:val="multilevel"/>
    <w:tmpl w:val="AC3C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E54E03"/>
    <w:multiLevelType w:val="multilevel"/>
    <w:tmpl w:val="2E025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B77556"/>
    <w:multiLevelType w:val="multilevel"/>
    <w:tmpl w:val="6F628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D71F9"/>
    <w:multiLevelType w:val="hybridMultilevel"/>
    <w:tmpl w:val="81646976"/>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2"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3"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580B6FD6"/>
    <w:multiLevelType w:val="hybridMultilevel"/>
    <w:tmpl w:val="737CD1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CB42C21"/>
    <w:multiLevelType w:val="multilevel"/>
    <w:tmpl w:val="377E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5D426BA2"/>
    <w:multiLevelType w:val="hybridMultilevel"/>
    <w:tmpl w:val="E62A84F4"/>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8" w15:restartNumberingAfterBreak="0">
    <w:nsid w:val="5ED301EF"/>
    <w:multiLevelType w:val="multilevel"/>
    <w:tmpl w:val="9BEA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4D5F8A"/>
    <w:multiLevelType w:val="multilevel"/>
    <w:tmpl w:val="E68AE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BA26E5"/>
    <w:multiLevelType w:val="multilevel"/>
    <w:tmpl w:val="D3806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3E5953"/>
    <w:multiLevelType w:val="multilevel"/>
    <w:tmpl w:val="3A4E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416ABE"/>
    <w:multiLevelType w:val="multilevel"/>
    <w:tmpl w:val="B5FA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CB0BB8"/>
    <w:multiLevelType w:val="hybridMultilevel"/>
    <w:tmpl w:val="7382D1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BA0290E"/>
    <w:multiLevelType w:val="hybridMultilevel"/>
    <w:tmpl w:val="50E4C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AF7968"/>
    <w:multiLevelType w:val="multilevel"/>
    <w:tmpl w:val="BD282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D63393"/>
    <w:multiLevelType w:val="hybridMultilevel"/>
    <w:tmpl w:val="B9AEB8F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48"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9" w15:restartNumberingAfterBreak="0">
    <w:nsid w:val="706C2B66"/>
    <w:multiLevelType w:val="hybridMultilevel"/>
    <w:tmpl w:val="531CC48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0" w15:restartNumberingAfterBreak="0">
    <w:nsid w:val="71D83555"/>
    <w:multiLevelType w:val="multilevel"/>
    <w:tmpl w:val="8640A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2"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3" w15:restartNumberingAfterBreak="0">
    <w:nsid w:val="79243A69"/>
    <w:multiLevelType w:val="multilevel"/>
    <w:tmpl w:val="1B1A0562"/>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4" w15:restartNumberingAfterBreak="0">
    <w:nsid w:val="7D947A97"/>
    <w:multiLevelType w:val="multilevel"/>
    <w:tmpl w:val="A664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2730465">
    <w:abstractNumId w:val="9"/>
  </w:num>
  <w:num w:numId="2" w16cid:durableId="1062100029">
    <w:abstractNumId w:val="7"/>
  </w:num>
  <w:num w:numId="3" w16cid:durableId="1875190405">
    <w:abstractNumId w:val="6"/>
  </w:num>
  <w:num w:numId="4" w16cid:durableId="1320428981">
    <w:abstractNumId w:val="5"/>
  </w:num>
  <w:num w:numId="5" w16cid:durableId="503403289">
    <w:abstractNumId w:val="4"/>
  </w:num>
  <w:num w:numId="6" w16cid:durableId="1470634314">
    <w:abstractNumId w:val="8"/>
  </w:num>
  <w:num w:numId="7" w16cid:durableId="228881049">
    <w:abstractNumId w:val="3"/>
  </w:num>
  <w:num w:numId="8" w16cid:durableId="1761413159">
    <w:abstractNumId w:val="2"/>
  </w:num>
  <w:num w:numId="9" w16cid:durableId="1919629116">
    <w:abstractNumId w:val="1"/>
  </w:num>
  <w:num w:numId="10" w16cid:durableId="1949195032">
    <w:abstractNumId w:val="0"/>
  </w:num>
  <w:num w:numId="11" w16cid:durableId="1180849422">
    <w:abstractNumId w:val="19"/>
  </w:num>
  <w:num w:numId="12" w16cid:durableId="892690284">
    <w:abstractNumId w:val="15"/>
  </w:num>
  <w:num w:numId="13" w16cid:durableId="1044213041">
    <w:abstractNumId w:val="33"/>
  </w:num>
  <w:num w:numId="14" w16cid:durableId="1177765311">
    <w:abstractNumId w:val="21"/>
  </w:num>
  <w:num w:numId="15" w16cid:durableId="917252852">
    <w:abstractNumId w:val="12"/>
  </w:num>
  <w:num w:numId="16" w16cid:durableId="424691193">
    <w:abstractNumId w:val="32"/>
  </w:num>
  <w:num w:numId="17" w16cid:durableId="86075205">
    <w:abstractNumId w:val="48"/>
  </w:num>
  <w:num w:numId="18" w16cid:durableId="474106359">
    <w:abstractNumId w:val="47"/>
  </w:num>
  <w:num w:numId="19" w16cid:durableId="1518810418">
    <w:abstractNumId w:val="10"/>
  </w:num>
  <w:num w:numId="20" w16cid:durableId="1342202885">
    <w:abstractNumId w:val="14"/>
  </w:num>
  <w:num w:numId="21" w16cid:durableId="773213987">
    <w:abstractNumId w:val="26"/>
  </w:num>
  <w:num w:numId="22" w16cid:durableId="1629702243">
    <w:abstractNumId w:val="51"/>
  </w:num>
  <w:num w:numId="23" w16cid:durableId="173081562">
    <w:abstractNumId w:val="52"/>
  </w:num>
  <w:num w:numId="24" w16cid:durableId="6366710">
    <w:abstractNumId w:val="25"/>
  </w:num>
  <w:num w:numId="25" w16cid:durableId="394669022">
    <w:abstractNumId w:val="27"/>
  </w:num>
  <w:num w:numId="26" w16cid:durableId="368456753">
    <w:abstractNumId w:val="36"/>
  </w:num>
  <w:num w:numId="27" w16cid:durableId="1964194171">
    <w:abstractNumId w:val="53"/>
  </w:num>
  <w:num w:numId="28" w16cid:durableId="943224547">
    <w:abstractNumId w:val="11"/>
  </w:num>
  <w:num w:numId="29" w16cid:durableId="1511021686">
    <w:abstractNumId w:val="44"/>
  </w:num>
  <w:num w:numId="30" w16cid:durableId="334382811">
    <w:abstractNumId w:val="18"/>
  </w:num>
  <w:num w:numId="31" w16cid:durableId="339359289">
    <w:abstractNumId w:val="43"/>
  </w:num>
  <w:num w:numId="32" w16cid:durableId="1011639638">
    <w:abstractNumId w:val="31"/>
  </w:num>
  <w:num w:numId="33" w16cid:durableId="2101025658">
    <w:abstractNumId w:val="37"/>
  </w:num>
  <w:num w:numId="34" w16cid:durableId="705368462">
    <w:abstractNumId w:val="17"/>
  </w:num>
  <w:num w:numId="35" w16cid:durableId="1604414627">
    <w:abstractNumId w:val="49"/>
  </w:num>
  <w:num w:numId="36" w16cid:durableId="284310276">
    <w:abstractNumId w:val="34"/>
  </w:num>
  <w:num w:numId="37" w16cid:durableId="402290134">
    <w:abstractNumId w:val="46"/>
  </w:num>
  <w:num w:numId="38" w16cid:durableId="507334810">
    <w:abstractNumId w:val="23"/>
  </w:num>
  <w:num w:numId="39" w16cid:durableId="2023580109">
    <w:abstractNumId w:val="40"/>
  </w:num>
  <w:num w:numId="40" w16cid:durableId="918058684">
    <w:abstractNumId w:val="30"/>
  </w:num>
  <w:num w:numId="41" w16cid:durableId="2105685401">
    <w:abstractNumId w:val="41"/>
  </w:num>
  <w:num w:numId="42" w16cid:durableId="610862752">
    <w:abstractNumId w:val="39"/>
  </w:num>
  <w:num w:numId="43" w16cid:durableId="236718352">
    <w:abstractNumId w:val="29"/>
  </w:num>
  <w:num w:numId="44" w16cid:durableId="366762652">
    <w:abstractNumId w:val="42"/>
  </w:num>
  <w:num w:numId="45" w16cid:durableId="938215345">
    <w:abstractNumId w:val="13"/>
  </w:num>
  <w:num w:numId="46" w16cid:durableId="869030703">
    <w:abstractNumId w:val="28"/>
  </w:num>
  <w:num w:numId="47" w16cid:durableId="1668947557">
    <w:abstractNumId w:val="35"/>
  </w:num>
  <w:num w:numId="48" w16cid:durableId="190997392">
    <w:abstractNumId w:val="24"/>
  </w:num>
  <w:num w:numId="49" w16cid:durableId="159202036">
    <w:abstractNumId w:val="54"/>
  </w:num>
  <w:num w:numId="50" w16cid:durableId="28533607">
    <w:abstractNumId w:val="45"/>
  </w:num>
  <w:num w:numId="51" w16cid:durableId="769351105">
    <w:abstractNumId w:val="16"/>
  </w:num>
  <w:num w:numId="52" w16cid:durableId="1732194481">
    <w:abstractNumId w:val="50"/>
  </w:num>
  <w:num w:numId="53" w16cid:durableId="792986112">
    <w:abstractNumId w:val="20"/>
  </w:num>
  <w:num w:numId="54" w16cid:durableId="748422789">
    <w:abstractNumId w:val="38"/>
  </w:num>
  <w:num w:numId="55" w16cid:durableId="12435288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4D98"/>
    <w:rsid w:val="00005756"/>
    <w:rsid w:val="000102D4"/>
    <w:rsid w:val="00014A35"/>
    <w:rsid w:val="000169AE"/>
    <w:rsid w:val="00016CB1"/>
    <w:rsid w:val="00017622"/>
    <w:rsid w:val="000241EF"/>
    <w:rsid w:val="0002556D"/>
    <w:rsid w:val="00027EFC"/>
    <w:rsid w:val="0003236B"/>
    <w:rsid w:val="000343FB"/>
    <w:rsid w:val="00035287"/>
    <w:rsid w:val="00036BF2"/>
    <w:rsid w:val="000374D5"/>
    <w:rsid w:val="00037EA4"/>
    <w:rsid w:val="00042EF8"/>
    <w:rsid w:val="00047BE1"/>
    <w:rsid w:val="000516C9"/>
    <w:rsid w:val="00051971"/>
    <w:rsid w:val="00051FF6"/>
    <w:rsid w:val="00053188"/>
    <w:rsid w:val="0005323B"/>
    <w:rsid w:val="00054B63"/>
    <w:rsid w:val="00057871"/>
    <w:rsid w:val="00060122"/>
    <w:rsid w:val="00061280"/>
    <w:rsid w:val="00065C98"/>
    <w:rsid w:val="00066947"/>
    <w:rsid w:val="00071B8D"/>
    <w:rsid w:val="00071BA6"/>
    <w:rsid w:val="0007310D"/>
    <w:rsid w:val="0008559C"/>
    <w:rsid w:val="00086B73"/>
    <w:rsid w:val="00087D53"/>
    <w:rsid w:val="00092FDB"/>
    <w:rsid w:val="00093474"/>
    <w:rsid w:val="00093A9D"/>
    <w:rsid w:val="000965A7"/>
    <w:rsid w:val="000A0624"/>
    <w:rsid w:val="000A1837"/>
    <w:rsid w:val="000A2371"/>
    <w:rsid w:val="000A4F05"/>
    <w:rsid w:val="000A72DE"/>
    <w:rsid w:val="000A745D"/>
    <w:rsid w:val="000B4108"/>
    <w:rsid w:val="000B61D7"/>
    <w:rsid w:val="000B6883"/>
    <w:rsid w:val="000B6C3F"/>
    <w:rsid w:val="000C14B1"/>
    <w:rsid w:val="000C55E0"/>
    <w:rsid w:val="000D06F2"/>
    <w:rsid w:val="000D271D"/>
    <w:rsid w:val="000D3186"/>
    <w:rsid w:val="000E2C72"/>
    <w:rsid w:val="000E4F74"/>
    <w:rsid w:val="000F40B3"/>
    <w:rsid w:val="000F491F"/>
    <w:rsid w:val="000F4C7E"/>
    <w:rsid w:val="000F707E"/>
    <w:rsid w:val="00105839"/>
    <w:rsid w:val="00105C4A"/>
    <w:rsid w:val="001065A7"/>
    <w:rsid w:val="00112B48"/>
    <w:rsid w:val="001153FD"/>
    <w:rsid w:val="0011563E"/>
    <w:rsid w:val="001164B6"/>
    <w:rsid w:val="00116B04"/>
    <w:rsid w:val="00116D86"/>
    <w:rsid w:val="001175D6"/>
    <w:rsid w:val="00120B96"/>
    <w:rsid w:val="00122B8B"/>
    <w:rsid w:val="00125837"/>
    <w:rsid w:val="00126CD8"/>
    <w:rsid w:val="00126F1C"/>
    <w:rsid w:val="00130597"/>
    <w:rsid w:val="00130E08"/>
    <w:rsid w:val="001323C1"/>
    <w:rsid w:val="00132CF3"/>
    <w:rsid w:val="00134018"/>
    <w:rsid w:val="001352B0"/>
    <w:rsid w:val="001379E7"/>
    <w:rsid w:val="00140590"/>
    <w:rsid w:val="00144123"/>
    <w:rsid w:val="00144545"/>
    <w:rsid w:val="0015392F"/>
    <w:rsid w:val="00155077"/>
    <w:rsid w:val="0015580A"/>
    <w:rsid w:val="00156802"/>
    <w:rsid w:val="00162AD7"/>
    <w:rsid w:val="00163879"/>
    <w:rsid w:val="00163C14"/>
    <w:rsid w:val="00164322"/>
    <w:rsid w:val="00166158"/>
    <w:rsid w:val="0016693A"/>
    <w:rsid w:val="00167265"/>
    <w:rsid w:val="00171EF9"/>
    <w:rsid w:val="00181B1F"/>
    <w:rsid w:val="001832B1"/>
    <w:rsid w:val="001838D1"/>
    <w:rsid w:val="00184A59"/>
    <w:rsid w:val="001872FC"/>
    <w:rsid w:val="00192C1B"/>
    <w:rsid w:val="00193A5E"/>
    <w:rsid w:val="00193C6A"/>
    <w:rsid w:val="00194147"/>
    <w:rsid w:val="001A0757"/>
    <w:rsid w:val="001A1186"/>
    <w:rsid w:val="001A3603"/>
    <w:rsid w:val="001A6AC8"/>
    <w:rsid w:val="001B0684"/>
    <w:rsid w:val="001B19A9"/>
    <w:rsid w:val="001B1E2A"/>
    <w:rsid w:val="001B2733"/>
    <w:rsid w:val="001B5A47"/>
    <w:rsid w:val="001C2F62"/>
    <w:rsid w:val="001C4059"/>
    <w:rsid w:val="001C6206"/>
    <w:rsid w:val="001D29C6"/>
    <w:rsid w:val="001D30B8"/>
    <w:rsid w:val="001D3601"/>
    <w:rsid w:val="001D5220"/>
    <w:rsid w:val="001E046B"/>
    <w:rsid w:val="001E06E1"/>
    <w:rsid w:val="001E1B97"/>
    <w:rsid w:val="001E24C0"/>
    <w:rsid w:val="001E321B"/>
    <w:rsid w:val="001E3974"/>
    <w:rsid w:val="001E79DF"/>
    <w:rsid w:val="001E7E1F"/>
    <w:rsid w:val="001F1C28"/>
    <w:rsid w:val="001F34AE"/>
    <w:rsid w:val="001F5643"/>
    <w:rsid w:val="001F5900"/>
    <w:rsid w:val="001F6D6B"/>
    <w:rsid w:val="002010FD"/>
    <w:rsid w:val="00205353"/>
    <w:rsid w:val="00211A8D"/>
    <w:rsid w:val="00211C48"/>
    <w:rsid w:val="00217D05"/>
    <w:rsid w:val="002246FF"/>
    <w:rsid w:val="0022501F"/>
    <w:rsid w:val="00225A83"/>
    <w:rsid w:val="00226B13"/>
    <w:rsid w:val="002302F9"/>
    <w:rsid w:val="00231294"/>
    <w:rsid w:val="002317F8"/>
    <w:rsid w:val="00231AD6"/>
    <w:rsid w:val="00234FE0"/>
    <w:rsid w:val="0023664D"/>
    <w:rsid w:val="002378E1"/>
    <w:rsid w:val="00242768"/>
    <w:rsid w:val="00245422"/>
    <w:rsid w:val="00246094"/>
    <w:rsid w:val="00250146"/>
    <w:rsid w:val="0025124A"/>
    <w:rsid w:val="00251C89"/>
    <w:rsid w:val="002544BF"/>
    <w:rsid w:val="0025528C"/>
    <w:rsid w:val="00257DFC"/>
    <w:rsid w:val="00260C7B"/>
    <w:rsid w:val="00264C76"/>
    <w:rsid w:val="002657E3"/>
    <w:rsid w:val="00273AB9"/>
    <w:rsid w:val="00274244"/>
    <w:rsid w:val="00277D99"/>
    <w:rsid w:val="0028175F"/>
    <w:rsid w:val="0028265F"/>
    <w:rsid w:val="002865B9"/>
    <w:rsid w:val="00297A56"/>
    <w:rsid w:val="00297C06"/>
    <w:rsid w:val="002A1527"/>
    <w:rsid w:val="002A23E9"/>
    <w:rsid w:val="002A439A"/>
    <w:rsid w:val="002A4D37"/>
    <w:rsid w:val="002A6678"/>
    <w:rsid w:val="002A6709"/>
    <w:rsid w:val="002A7713"/>
    <w:rsid w:val="002B1E4D"/>
    <w:rsid w:val="002B27EE"/>
    <w:rsid w:val="002B2A2A"/>
    <w:rsid w:val="002B3DD9"/>
    <w:rsid w:val="002B516C"/>
    <w:rsid w:val="002B6667"/>
    <w:rsid w:val="002B7EF3"/>
    <w:rsid w:val="002C438A"/>
    <w:rsid w:val="002D0E95"/>
    <w:rsid w:val="002D183F"/>
    <w:rsid w:val="002E1E85"/>
    <w:rsid w:val="002E24D2"/>
    <w:rsid w:val="002E62DE"/>
    <w:rsid w:val="002F0D16"/>
    <w:rsid w:val="002F55FA"/>
    <w:rsid w:val="002F5A61"/>
    <w:rsid w:val="002F63EC"/>
    <w:rsid w:val="002F78F2"/>
    <w:rsid w:val="00301B5E"/>
    <w:rsid w:val="00303E0C"/>
    <w:rsid w:val="00311072"/>
    <w:rsid w:val="0031179F"/>
    <w:rsid w:val="003140CA"/>
    <w:rsid w:val="00314CEA"/>
    <w:rsid w:val="00322C3B"/>
    <w:rsid w:val="00332F64"/>
    <w:rsid w:val="00334E36"/>
    <w:rsid w:val="003371FC"/>
    <w:rsid w:val="00341E76"/>
    <w:rsid w:val="003463AC"/>
    <w:rsid w:val="003525B6"/>
    <w:rsid w:val="00354CDF"/>
    <w:rsid w:val="003555E5"/>
    <w:rsid w:val="003642D1"/>
    <w:rsid w:val="00365601"/>
    <w:rsid w:val="00376450"/>
    <w:rsid w:val="00376A71"/>
    <w:rsid w:val="00381592"/>
    <w:rsid w:val="0038183D"/>
    <w:rsid w:val="00385CC9"/>
    <w:rsid w:val="00387B22"/>
    <w:rsid w:val="003A012C"/>
    <w:rsid w:val="003A2CEE"/>
    <w:rsid w:val="003A615F"/>
    <w:rsid w:val="003B0BD9"/>
    <w:rsid w:val="003B2585"/>
    <w:rsid w:val="003B459F"/>
    <w:rsid w:val="003B4B18"/>
    <w:rsid w:val="003B7289"/>
    <w:rsid w:val="003B75A0"/>
    <w:rsid w:val="003C06C9"/>
    <w:rsid w:val="003C18C3"/>
    <w:rsid w:val="003C28D4"/>
    <w:rsid w:val="003C4493"/>
    <w:rsid w:val="003C4DDF"/>
    <w:rsid w:val="003D1692"/>
    <w:rsid w:val="003D7125"/>
    <w:rsid w:val="003E249A"/>
    <w:rsid w:val="003E4627"/>
    <w:rsid w:val="003E50BB"/>
    <w:rsid w:val="003E686F"/>
    <w:rsid w:val="003E6C8C"/>
    <w:rsid w:val="003E72DD"/>
    <w:rsid w:val="003F58B4"/>
    <w:rsid w:val="003F7BE4"/>
    <w:rsid w:val="00400024"/>
    <w:rsid w:val="0040048A"/>
    <w:rsid w:val="00401F4C"/>
    <w:rsid w:val="00406284"/>
    <w:rsid w:val="0040691E"/>
    <w:rsid w:val="00412555"/>
    <w:rsid w:val="00414FE9"/>
    <w:rsid w:val="00416704"/>
    <w:rsid w:val="004227E5"/>
    <w:rsid w:val="00423A9B"/>
    <w:rsid w:val="004240E2"/>
    <w:rsid w:val="0042491F"/>
    <w:rsid w:val="00426BDF"/>
    <w:rsid w:val="00426C82"/>
    <w:rsid w:val="00427E02"/>
    <w:rsid w:val="00434F36"/>
    <w:rsid w:val="00435CEC"/>
    <w:rsid w:val="00436B27"/>
    <w:rsid w:val="00437751"/>
    <w:rsid w:val="00440485"/>
    <w:rsid w:val="0044165F"/>
    <w:rsid w:val="00443820"/>
    <w:rsid w:val="00445EB6"/>
    <w:rsid w:val="00447106"/>
    <w:rsid w:val="00447D2F"/>
    <w:rsid w:val="0045028F"/>
    <w:rsid w:val="00454E32"/>
    <w:rsid w:val="00455CC9"/>
    <w:rsid w:val="00456CEE"/>
    <w:rsid w:val="00462BD8"/>
    <w:rsid w:val="00464921"/>
    <w:rsid w:val="00464F81"/>
    <w:rsid w:val="004679CF"/>
    <w:rsid w:val="00471955"/>
    <w:rsid w:val="00472DC4"/>
    <w:rsid w:val="00474410"/>
    <w:rsid w:val="00474C46"/>
    <w:rsid w:val="004764E5"/>
    <w:rsid w:val="00480444"/>
    <w:rsid w:val="00481785"/>
    <w:rsid w:val="00484B32"/>
    <w:rsid w:val="00487476"/>
    <w:rsid w:val="00490303"/>
    <w:rsid w:val="004A028A"/>
    <w:rsid w:val="004A037A"/>
    <w:rsid w:val="004A18C2"/>
    <w:rsid w:val="004A1F7C"/>
    <w:rsid w:val="004A306F"/>
    <w:rsid w:val="004A591E"/>
    <w:rsid w:val="004A6EF2"/>
    <w:rsid w:val="004B0E43"/>
    <w:rsid w:val="004B3BA1"/>
    <w:rsid w:val="004B5FE1"/>
    <w:rsid w:val="004C02D1"/>
    <w:rsid w:val="004C67E7"/>
    <w:rsid w:val="004D2B74"/>
    <w:rsid w:val="004D78E3"/>
    <w:rsid w:val="004D7F04"/>
    <w:rsid w:val="004E3A18"/>
    <w:rsid w:val="004E7B7B"/>
    <w:rsid w:val="004F25DD"/>
    <w:rsid w:val="004F3BD5"/>
    <w:rsid w:val="004F42B2"/>
    <w:rsid w:val="004F4BA4"/>
    <w:rsid w:val="004F6929"/>
    <w:rsid w:val="004F7A79"/>
    <w:rsid w:val="0050541B"/>
    <w:rsid w:val="00511482"/>
    <w:rsid w:val="005146BF"/>
    <w:rsid w:val="0052170C"/>
    <w:rsid w:val="005260EC"/>
    <w:rsid w:val="00527600"/>
    <w:rsid w:val="005302B0"/>
    <w:rsid w:val="00532698"/>
    <w:rsid w:val="00535973"/>
    <w:rsid w:val="005370C0"/>
    <w:rsid w:val="00537611"/>
    <w:rsid w:val="0053765C"/>
    <w:rsid w:val="005415F7"/>
    <w:rsid w:val="0054210E"/>
    <w:rsid w:val="005474D7"/>
    <w:rsid w:val="00547956"/>
    <w:rsid w:val="005508D4"/>
    <w:rsid w:val="00551107"/>
    <w:rsid w:val="00552DD7"/>
    <w:rsid w:val="0055432D"/>
    <w:rsid w:val="00556DAE"/>
    <w:rsid w:val="005614CF"/>
    <w:rsid w:val="00562539"/>
    <w:rsid w:val="005630D7"/>
    <w:rsid w:val="005640EA"/>
    <w:rsid w:val="00572BD1"/>
    <w:rsid w:val="005756D5"/>
    <w:rsid w:val="00575D36"/>
    <w:rsid w:val="005777B3"/>
    <w:rsid w:val="00580C31"/>
    <w:rsid w:val="00582AF8"/>
    <w:rsid w:val="0058673E"/>
    <w:rsid w:val="00591442"/>
    <w:rsid w:val="005938E1"/>
    <w:rsid w:val="00595641"/>
    <w:rsid w:val="005A272E"/>
    <w:rsid w:val="005A4F6D"/>
    <w:rsid w:val="005A4F8B"/>
    <w:rsid w:val="005A60EB"/>
    <w:rsid w:val="005B2CB9"/>
    <w:rsid w:val="005B40E4"/>
    <w:rsid w:val="005B45ED"/>
    <w:rsid w:val="005B5E21"/>
    <w:rsid w:val="005B657D"/>
    <w:rsid w:val="005C1B32"/>
    <w:rsid w:val="005D1DD7"/>
    <w:rsid w:val="005D28D9"/>
    <w:rsid w:val="005D39BA"/>
    <w:rsid w:val="005D508B"/>
    <w:rsid w:val="005D515B"/>
    <w:rsid w:val="005D5689"/>
    <w:rsid w:val="005D67E0"/>
    <w:rsid w:val="005D7BA3"/>
    <w:rsid w:val="005E18AC"/>
    <w:rsid w:val="005E1947"/>
    <w:rsid w:val="005E1F02"/>
    <w:rsid w:val="005E2372"/>
    <w:rsid w:val="005F00BA"/>
    <w:rsid w:val="005F0534"/>
    <w:rsid w:val="005F0892"/>
    <w:rsid w:val="005F5D8C"/>
    <w:rsid w:val="005F60AA"/>
    <w:rsid w:val="005F6943"/>
    <w:rsid w:val="005F7DE6"/>
    <w:rsid w:val="006006CA"/>
    <w:rsid w:val="00601D19"/>
    <w:rsid w:val="006024DA"/>
    <w:rsid w:val="00603C53"/>
    <w:rsid w:val="00607262"/>
    <w:rsid w:val="0060783F"/>
    <w:rsid w:val="00607E69"/>
    <w:rsid w:val="00612104"/>
    <w:rsid w:val="0061570F"/>
    <w:rsid w:val="0062021E"/>
    <w:rsid w:val="00622962"/>
    <w:rsid w:val="00623001"/>
    <w:rsid w:val="006243F1"/>
    <w:rsid w:val="00624D7B"/>
    <w:rsid w:val="00625142"/>
    <w:rsid w:val="00630FBC"/>
    <w:rsid w:val="006315E6"/>
    <w:rsid w:val="0063397F"/>
    <w:rsid w:val="0063448C"/>
    <w:rsid w:val="00636AA6"/>
    <w:rsid w:val="00637B11"/>
    <w:rsid w:val="00641402"/>
    <w:rsid w:val="00641BF8"/>
    <w:rsid w:val="00641C7E"/>
    <w:rsid w:val="0064252B"/>
    <w:rsid w:val="00642F11"/>
    <w:rsid w:val="00650838"/>
    <w:rsid w:val="00650AAA"/>
    <w:rsid w:val="006534E4"/>
    <w:rsid w:val="00654AD6"/>
    <w:rsid w:val="0065583C"/>
    <w:rsid w:val="00656599"/>
    <w:rsid w:val="00656680"/>
    <w:rsid w:val="00657AEE"/>
    <w:rsid w:val="00660DD4"/>
    <w:rsid w:val="00661984"/>
    <w:rsid w:val="00665DF9"/>
    <w:rsid w:val="00672975"/>
    <w:rsid w:val="00672B18"/>
    <w:rsid w:val="006800A4"/>
    <w:rsid w:val="00681F1B"/>
    <w:rsid w:val="00684114"/>
    <w:rsid w:val="006869F1"/>
    <w:rsid w:val="006872EE"/>
    <w:rsid w:val="006931A8"/>
    <w:rsid w:val="00694C46"/>
    <w:rsid w:val="00694E18"/>
    <w:rsid w:val="006A017C"/>
    <w:rsid w:val="006A16CF"/>
    <w:rsid w:val="006A274C"/>
    <w:rsid w:val="006A41CF"/>
    <w:rsid w:val="006A437B"/>
    <w:rsid w:val="006A6414"/>
    <w:rsid w:val="006A6C36"/>
    <w:rsid w:val="006B3D3A"/>
    <w:rsid w:val="006B6839"/>
    <w:rsid w:val="006B7228"/>
    <w:rsid w:val="006C1939"/>
    <w:rsid w:val="006C1D18"/>
    <w:rsid w:val="006C6BB6"/>
    <w:rsid w:val="006D1CEA"/>
    <w:rsid w:val="006D3473"/>
    <w:rsid w:val="006D6188"/>
    <w:rsid w:val="006D7FA3"/>
    <w:rsid w:val="006E1C86"/>
    <w:rsid w:val="006E5071"/>
    <w:rsid w:val="006E782A"/>
    <w:rsid w:val="006F33F7"/>
    <w:rsid w:val="00700314"/>
    <w:rsid w:val="00701718"/>
    <w:rsid w:val="007039F3"/>
    <w:rsid w:val="007055B1"/>
    <w:rsid w:val="007060FC"/>
    <w:rsid w:val="0071496F"/>
    <w:rsid w:val="00720723"/>
    <w:rsid w:val="0072263B"/>
    <w:rsid w:val="007230CD"/>
    <w:rsid w:val="007243E8"/>
    <w:rsid w:val="007251FF"/>
    <w:rsid w:val="00726B14"/>
    <w:rsid w:val="007270DA"/>
    <w:rsid w:val="00731F76"/>
    <w:rsid w:val="00740A03"/>
    <w:rsid w:val="007453F6"/>
    <w:rsid w:val="007471AB"/>
    <w:rsid w:val="0075019D"/>
    <w:rsid w:val="00752589"/>
    <w:rsid w:val="007529DB"/>
    <w:rsid w:val="007536DD"/>
    <w:rsid w:val="00754D1C"/>
    <w:rsid w:val="00756CE7"/>
    <w:rsid w:val="00761A88"/>
    <w:rsid w:val="00761D14"/>
    <w:rsid w:val="007639FE"/>
    <w:rsid w:val="00765571"/>
    <w:rsid w:val="007667EB"/>
    <w:rsid w:val="007672CA"/>
    <w:rsid w:val="00770A09"/>
    <w:rsid w:val="00773854"/>
    <w:rsid w:val="0077457A"/>
    <w:rsid w:val="007752F9"/>
    <w:rsid w:val="0077664D"/>
    <w:rsid w:val="0077712E"/>
    <w:rsid w:val="00781E91"/>
    <w:rsid w:val="007822B8"/>
    <w:rsid w:val="00782E8C"/>
    <w:rsid w:val="00785D93"/>
    <w:rsid w:val="007879D2"/>
    <w:rsid w:val="00787F92"/>
    <w:rsid w:val="0079386E"/>
    <w:rsid w:val="00793899"/>
    <w:rsid w:val="00794B2B"/>
    <w:rsid w:val="0079688C"/>
    <w:rsid w:val="007A0A8E"/>
    <w:rsid w:val="007A2993"/>
    <w:rsid w:val="007A2B6F"/>
    <w:rsid w:val="007A3091"/>
    <w:rsid w:val="007A567E"/>
    <w:rsid w:val="007A712C"/>
    <w:rsid w:val="007B0FCF"/>
    <w:rsid w:val="007B11A8"/>
    <w:rsid w:val="007B59FB"/>
    <w:rsid w:val="007B6954"/>
    <w:rsid w:val="007B7811"/>
    <w:rsid w:val="007C0FF6"/>
    <w:rsid w:val="007C1B1C"/>
    <w:rsid w:val="007C1E56"/>
    <w:rsid w:val="007C4462"/>
    <w:rsid w:val="007C60DE"/>
    <w:rsid w:val="007C668E"/>
    <w:rsid w:val="007D3EF7"/>
    <w:rsid w:val="007D422E"/>
    <w:rsid w:val="007D7235"/>
    <w:rsid w:val="007D78E7"/>
    <w:rsid w:val="007E00DE"/>
    <w:rsid w:val="007E0646"/>
    <w:rsid w:val="007E36F7"/>
    <w:rsid w:val="007E506D"/>
    <w:rsid w:val="007E5566"/>
    <w:rsid w:val="007E642A"/>
    <w:rsid w:val="007F4847"/>
    <w:rsid w:val="007F702C"/>
    <w:rsid w:val="00800842"/>
    <w:rsid w:val="00800C09"/>
    <w:rsid w:val="008023BD"/>
    <w:rsid w:val="00804257"/>
    <w:rsid w:val="00805E73"/>
    <w:rsid w:val="00806103"/>
    <w:rsid w:val="008065C2"/>
    <w:rsid w:val="008070B6"/>
    <w:rsid w:val="00810E2B"/>
    <w:rsid w:val="0081191A"/>
    <w:rsid w:val="00815229"/>
    <w:rsid w:val="00815440"/>
    <w:rsid w:val="008177CA"/>
    <w:rsid w:val="008260D7"/>
    <w:rsid w:val="00831254"/>
    <w:rsid w:val="00834232"/>
    <w:rsid w:val="00835A2F"/>
    <w:rsid w:val="00835C30"/>
    <w:rsid w:val="00835EDA"/>
    <w:rsid w:val="008379B5"/>
    <w:rsid w:val="008402CA"/>
    <w:rsid w:val="00840C80"/>
    <w:rsid w:val="00843768"/>
    <w:rsid w:val="00846AC3"/>
    <w:rsid w:val="00847546"/>
    <w:rsid w:val="008508CB"/>
    <w:rsid w:val="00850FAC"/>
    <w:rsid w:val="00851802"/>
    <w:rsid w:val="00852CEE"/>
    <w:rsid w:val="00853A0E"/>
    <w:rsid w:val="008555EE"/>
    <w:rsid w:val="008558A6"/>
    <w:rsid w:val="0085729B"/>
    <w:rsid w:val="00857333"/>
    <w:rsid w:val="00857F9C"/>
    <w:rsid w:val="008602D1"/>
    <w:rsid w:val="008618E9"/>
    <w:rsid w:val="00862337"/>
    <w:rsid w:val="0086237F"/>
    <w:rsid w:val="0086332E"/>
    <w:rsid w:val="00864D4E"/>
    <w:rsid w:val="008676A3"/>
    <w:rsid w:val="00871A86"/>
    <w:rsid w:val="00872731"/>
    <w:rsid w:val="00873F51"/>
    <w:rsid w:val="00876614"/>
    <w:rsid w:val="008812C7"/>
    <w:rsid w:val="00881742"/>
    <w:rsid w:val="00881BFB"/>
    <w:rsid w:val="00882A2C"/>
    <w:rsid w:val="00882F80"/>
    <w:rsid w:val="00882FFF"/>
    <w:rsid w:val="008854BC"/>
    <w:rsid w:val="008863E2"/>
    <w:rsid w:val="0088649D"/>
    <w:rsid w:val="00886D18"/>
    <w:rsid w:val="00894326"/>
    <w:rsid w:val="00895522"/>
    <w:rsid w:val="00896DE9"/>
    <w:rsid w:val="008A2EC2"/>
    <w:rsid w:val="008A47C9"/>
    <w:rsid w:val="008A5AA8"/>
    <w:rsid w:val="008A5E8D"/>
    <w:rsid w:val="008B0201"/>
    <w:rsid w:val="008B21D4"/>
    <w:rsid w:val="008B4407"/>
    <w:rsid w:val="008B4465"/>
    <w:rsid w:val="008B6E72"/>
    <w:rsid w:val="008C3A05"/>
    <w:rsid w:val="008C58D3"/>
    <w:rsid w:val="008D29CD"/>
    <w:rsid w:val="008D6E4F"/>
    <w:rsid w:val="008D778E"/>
    <w:rsid w:val="008E065F"/>
    <w:rsid w:val="008E4804"/>
    <w:rsid w:val="008E7C8A"/>
    <w:rsid w:val="008F0DE6"/>
    <w:rsid w:val="008F509F"/>
    <w:rsid w:val="008F6872"/>
    <w:rsid w:val="009014DF"/>
    <w:rsid w:val="00901928"/>
    <w:rsid w:val="00903DE0"/>
    <w:rsid w:val="009056F1"/>
    <w:rsid w:val="009105A7"/>
    <w:rsid w:val="00911C51"/>
    <w:rsid w:val="00912592"/>
    <w:rsid w:val="009129F2"/>
    <w:rsid w:val="00913624"/>
    <w:rsid w:val="00914079"/>
    <w:rsid w:val="0091503F"/>
    <w:rsid w:val="00917186"/>
    <w:rsid w:val="00921C4A"/>
    <w:rsid w:val="00922F7C"/>
    <w:rsid w:val="00923FAA"/>
    <w:rsid w:val="00925C77"/>
    <w:rsid w:val="00927642"/>
    <w:rsid w:val="00932FC4"/>
    <w:rsid w:val="00936584"/>
    <w:rsid w:val="00937924"/>
    <w:rsid w:val="00937F64"/>
    <w:rsid w:val="00941264"/>
    <w:rsid w:val="00941328"/>
    <w:rsid w:val="00943235"/>
    <w:rsid w:val="00943751"/>
    <w:rsid w:val="00943EFD"/>
    <w:rsid w:val="00944BDF"/>
    <w:rsid w:val="009458D2"/>
    <w:rsid w:val="009471CE"/>
    <w:rsid w:val="00951502"/>
    <w:rsid w:val="009533DC"/>
    <w:rsid w:val="009545CF"/>
    <w:rsid w:val="0095730C"/>
    <w:rsid w:val="00963100"/>
    <w:rsid w:val="00963559"/>
    <w:rsid w:val="0096652C"/>
    <w:rsid w:val="009665B1"/>
    <w:rsid w:val="00971C77"/>
    <w:rsid w:val="00973169"/>
    <w:rsid w:val="009777A9"/>
    <w:rsid w:val="009838A2"/>
    <w:rsid w:val="009907B7"/>
    <w:rsid w:val="0099239D"/>
    <w:rsid w:val="00993829"/>
    <w:rsid w:val="0099466C"/>
    <w:rsid w:val="00997B3C"/>
    <w:rsid w:val="009A0991"/>
    <w:rsid w:val="009A1AFD"/>
    <w:rsid w:val="009A1E9C"/>
    <w:rsid w:val="009A31BD"/>
    <w:rsid w:val="009B1959"/>
    <w:rsid w:val="009B3333"/>
    <w:rsid w:val="009B4706"/>
    <w:rsid w:val="009B6961"/>
    <w:rsid w:val="009B7CB7"/>
    <w:rsid w:val="009C02F6"/>
    <w:rsid w:val="009C2CDD"/>
    <w:rsid w:val="009C33AF"/>
    <w:rsid w:val="009C61BF"/>
    <w:rsid w:val="009D2512"/>
    <w:rsid w:val="009D3700"/>
    <w:rsid w:val="009D70B5"/>
    <w:rsid w:val="009E017A"/>
    <w:rsid w:val="009E2981"/>
    <w:rsid w:val="009E2ED2"/>
    <w:rsid w:val="009E6037"/>
    <w:rsid w:val="009F255C"/>
    <w:rsid w:val="009F2649"/>
    <w:rsid w:val="009F2AD8"/>
    <w:rsid w:val="009F3172"/>
    <w:rsid w:val="009F3475"/>
    <w:rsid w:val="009F76AF"/>
    <w:rsid w:val="009F7DC1"/>
    <w:rsid w:val="00A02528"/>
    <w:rsid w:val="00A04325"/>
    <w:rsid w:val="00A05B63"/>
    <w:rsid w:val="00A05E78"/>
    <w:rsid w:val="00A06FFE"/>
    <w:rsid w:val="00A07CB3"/>
    <w:rsid w:val="00A104C2"/>
    <w:rsid w:val="00A10D9B"/>
    <w:rsid w:val="00A10F76"/>
    <w:rsid w:val="00A1764F"/>
    <w:rsid w:val="00A211B2"/>
    <w:rsid w:val="00A237BE"/>
    <w:rsid w:val="00A243CE"/>
    <w:rsid w:val="00A275CB"/>
    <w:rsid w:val="00A279A8"/>
    <w:rsid w:val="00A27B33"/>
    <w:rsid w:val="00A27BDB"/>
    <w:rsid w:val="00A32CF5"/>
    <w:rsid w:val="00A37D6D"/>
    <w:rsid w:val="00A43D57"/>
    <w:rsid w:val="00A43F04"/>
    <w:rsid w:val="00A56254"/>
    <w:rsid w:val="00A60255"/>
    <w:rsid w:val="00A62DCA"/>
    <w:rsid w:val="00A63BF7"/>
    <w:rsid w:val="00A64782"/>
    <w:rsid w:val="00A64FFE"/>
    <w:rsid w:val="00A65F5F"/>
    <w:rsid w:val="00A65FFA"/>
    <w:rsid w:val="00A66302"/>
    <w:rsid w:val="00A66F31"/>
    <w:rsid w:val="00A70F78"/>
    <w:rsid w:val="00A719CA"/>
    <w:rsid w:val="00A74668"/>
    <w:rsid w:val="00A74D2C"/>
    <w:rsid w:val="00A74F22"/>
    <w:rsid w:val="00A754AF"/>
    <w:rsid w:val="00A75FC1"/>
    <w:rsid w:val="00A80A2E"/>
    <w:rsid w:val="00A84DBC"/>
    <w:rsid w:val="00A86244"/>
    <w:rsid w:val="00A90AA7"/>
    <w:rsid w:val="00A923C2"/>
    <w:rsid w:val="00A926A7"/>
    <w:rsid w:val="00A939F0"/>
    <w:rsid w:val="00A93D8B"/>
    <w:rsid w:val="00A95353"/>
    <w:rsid w:val="00AA0D11"/>
    <w:rsid w:val="00AA16AE"/>
    <w:rsid w:val="00AB1462"/>
    <w:rsid w:val="00AB2E6A"/>
    <w:rsid w:val="00AB401A"/>
    <w:rsid w:val="00AB54C4"/>
    <w:rsid w:val="00AC0364"/>
    <w:rsid w:val="00AC5440"/>
    <w:rsid w:val="00AC575F"/>
    <w:rsid w:val="00AC786F"/>
    <w:rsid w:val="00AD34FE"/>
    <w:rsid w:val="00AD7CA2"/>
    <w:rsid w:val="00AD7FE9"/>
    <w:rsid w:val="00AE14B1"/>
    <w:rsid w:val="00AE4373"/>
    <w:rsid w:val="00AE4DF0"/>
    <w:rsid w:val="00AF0DAC"/>
    <w:rsid w:val="00AF20FD"/>
    <w:rsid w:val="00AF213C"/>
    <w:rsid w:val="00AF72A1"/>
    <w:rsid w:val="00B00BD5"/>
    <w:rsid w:val="00B01DE8"/>
    <w:rsid w:val="00B06F30"/>
    <w:rsid w:val="00B133B3"/>
    <w:rsid w:val="00B22BD8"/>
    <w:rsid w:val="00B26020"/>
    <w:rsid w:val="00B27BBF"/>
    <w:rsid w:val="00B30684"/>
    <w:rsid w:val="00B31FCA"/>
    <w:rsid w:val="00B325BF"/>
    <w:rsid w:val="00B40567"/>
    <w:rsid w:val="00B442D8"/>
    <w:rsid w:val="00B458C4"/>
    <w:rsid w:val="00B460D7"/>
    <w:rsid w:val="00B46C23"/>
    <w:rsid w:val="00B515FC"/>
    <w:rsid w:val="00B5595D"/>
    <w:rsid w:val="00B573D8"/>
    <w:rsid w:val="00B6156B"/>
    <w:rsid w:val="00B62268"/>
    <w:rsid w:val="00B62FC2"/>
    <w:rsid w:val="00B71465"/>
    <w:rsid w:val="00B76239"/>
    <w:rsid w:val="00B77778"/>
    <w:rsid w:val="00B83B86"/>
    <w:rsid w:val="00B852CF"/>
    <w:rsid w:val="00B868DC"/>
    <w:rsid w:val="00B874CC"/>
    <w:rsid w:val="00B87B06"/>
    <w:rsid w:val="00BA6B9C"/>
    <w:rsid w:val="00BB5D33"/>
    <w:rsid w:val="00BB7757"/>
    <w:rsid w:val="00BC0417"/>
    <w:rsid w:val="00BC1313"/>
    <w:rsid w:val="00BC1EC6"/>
    <w:rsid w:val="00BC2F1C"/>
    <w:rsid w:val="00BC3A7F"/>
    <w:rsid w:val="00BC4461"/>
    <w:rsid w:val="00BC6A1A"/>
    <w:rsid w:val="00BC79A8"/>
    <w:rsid w:val="00BD02C4"/>
    <w:rsid w:val="00BD1238"/>
    <w:rsid w:val="00BD5205"/>
    <w:rsid w:val="00BE5C6F"/>
    <w:rsid w:val="00BE773F"/>
    <w:rsid w:val="00BF09E8"/>
    <w:rsid w:val="00BF3BA0"/>
    <w:rsid w:val="00BF3BB1"/>
    <w:rsid w:val="00BF4C8B"/>
    <w:rsid w:val="00BF5DB4"/>
    <w:rsid w:val="00C00D90"/>
    <w:rsid w:val="00C020C6"/>
    <w:rsid w:val="00C03161"/>
    <w:rsid w:val="00C06F2B"/>
    <w:rsid w:val="00C11538"/>
    <w:rsid w:val="00C1336E"/>
    <w:rsid w:val="00C1451C"/>
    <w:rsid w:val="00C149AA"/>
    <w:rsid w:val="00C20BEB"/>
    <w:rsid w:val="00C222AC"/>
    <w:rsid w:val="00C23D71"/>
    <w:rsid w:val="00C24470"/>
    <w:rsid w:val="00C27C45"/>
    <w:rsid w:val="00C3064E"/>
    <w:rsid w:val="00C31B9A"/>
    <w:rsid w:val="00C32EF4"/>
    <w:rsid w:val="00C33205"/>
    <w:rsid w:val="00C342F3"/>
    <w:rsid w:val="00C37554"/>
    <w:rsid w:val="00C45048"/>
    <w:rsid w:val="00C45617"/>
    <w:rsid w:val="00C45CDE"/>
    <w:rsid w:val="00C526B6"/>
    <w:rsid w:val="00C5309F"/>
    <w:rsid w:val="00C53B59"/>
    <w:rsid w:val="00C56E62"/>
    <w:rsid w:val="00C57436"/>
    <w:rsid w:val="00C6048C"/>
    <w:rsid w:val="00C616A8"/>
    <w:rsid w:val="00C62A78"/>
    <w:rsid w:val="00C62BFF"/>
    <w:rsid w:val="00C63B88"/>
    <w:rsid w:val="00C63BD8"/>
    <w:rsid w:val="00C718D6"/>
    <w:rsid w:val="00C719B3"/>
    <w:rsid w:val="00C74AA2"/>
    <w:rsid w:val="00C7506A"/>
    <w:rsid w:val="00C7657E"/>
    <w:rsid w:val="00C808DB"/>
    <w:rsid w:val="00C82B66"/>
    <w:rsid w:val="00C84821"/>
    <w:rsid w:val="00C85B80"/>
    <w:rsid w:val="00C940A5"/>
    <w:rsid w:val="00C94EF1"/>
    <w:rsid w:val="00C959D4"/>
    <w:rsid w:val="00C96834"/>
    <w:rsid w:val="00CA0659"/>
    <w:rsid w:val="00CA0F14"/>
    <w:rsid w:val="00CA1F14"/>
    <w:rsid w:val="00CA4AA8"/>
    <w:rsid w:val="00CA6B48"/>
    <w:rsid w:val="00CB0D0B"/>
    <w:rsid w:val="00CB40D9"/>
    <w:rsid w:val="00CB4855"/>
    <w:rsid w:val="00CB6EFD"/>
    <w:rsid w:val="00CB7A03"/>
    <w:rsid w:val="00CC5CBF"/>
    <w:rsid w:val="00CC6C26"/>
    <w:rsid w:val="00CD2327"/>
    <w:rsid w:val="00CD44B2"/>
    <w:rsid w:val="00CD484F"/>
    <w:rsid w:val="00CD4BC1"/>
    <w:rsid w:val="00CD596F"/>
    <w:rsid w:val="00CD6C6E"/>
    <w:rsid w:val="00CE310C"/>
    <w:rsid w:val="00CE3A2B"/>
    <w:rsid w:val="00CE69EE"/>
    <w:rsid w:val="00CE77C0"/>
    <w:rsid w:val="00CF2592"/>
    <w:rsid w:val="00CF36D1"/>
    <w:rsid w:val="00CF4FDF"/>
    <w:rsid w:val="00CF5E31"/>
    <w:rsid w:val="00CF7D86"/>
    <w:rsid w:val="00D01C3B"/>
    <w:rsid w:val="00D02739"/>
    <w:rsid w:val="00D15017"/>
    <w:rsid w:val="00D15FBE"/>
    <w:rsid w:val="00D16399"/>
    <w:rsid w:val="00D16932"/>
    <w:rsid w:val="00D22494"/>
    <w:rsid w:val="00D22552"/>
    <w:rsid w:val="00D26301"/>
    <w:rsid w:val="00D30124"/>
    <w:rsid w:val="00D31C3E"/>
    <w:rsid w:val="00D322DC"/>
    <w:rsid w:val="00D3575D"/>
    <w:rsid w:val="00D35894"/>
    <w:rsid w:val="00D41546"/>
    <w:rsid w:val="00D433F5"/>
    <w:rsid w:val="00D47167"/>
    <w:rsid w:val="00D5019E"/>
    <w:rsid w:val="00D54010"/>
    <w:rsid w:val="00D55E62"/>
    <w:rsid w:val="00D57EC7"/>
    <w:rsid w:val="00D65914"/>
    <w:rsid w:val="00D66FA3"/>
    <w:rsid w:val="00D6785C"/>
    <w:rsid w:val="00D716E0"/>
    <w:rsid w:val="00D74789"/>
    <w:rsid w:val="00D80727"/>
    <w:rsid w:val="00D836EA"/>
    <w:rsid w:val="00D8467C"/>
    <w:rsid w:val="00D84EC4"/>
    <w:rsid w:val="00D870DE"/>
    <w:rsid w:val="00D8745D"/>
    <w:rsid w:val="00D9055E"/>
    <w:rsid w:val="00D92890"/>
    <w:rsid w:val="00D9346B"/>
    <w:rsid w:val="00D936E8"/>
    <w:rsid w:val="00D94A6D"/>
    <w:rsid w:val="00D978F0"/>
    <w:rsid w:val="00D97B89"/>
    <w:rsid w:val="00DA1901"/>
    <w:rsid w:val="00DA42A6"/>
    <w:rsid w:val="00DA43D8"/>
    <w:rsid w:val="00DA4F8D"/>
    <w:rsid w:val="00DB04BF"/>
    <w:rsid w:val="00DB09FC"/>
    <w:rsid w:val="00DB4DF8"/>
    <w:rsid w:val="00DB543A"/>
    <w:rsid w:val="00DC0029"/>
    <w:rsid w:val="00DC05D0"/>
    <w:rsid w:val="00DC0691"/>
    <w:rsid w:val="00DC082B"/>
    <w:rsid w:val="00DC190D"/>
    <w:rsid w:val="00DC1A34"/>
    <w:rsid w:val="00DC2C9B"/>
    <w:rsid w:val="00DD221E"/>
    <w:rsid w:val="00DD2F92"/>
    <w:rsid w:val="00DD3C31"/>
    <w:rsid w:val="00DE3483"/>
    <w:rsid w:val="00DE76B6"/>
    <w:rsid w:val="00DF10BB"/>
    <w:rsid w:val="00DF3E39"/>
    <w:rsid w:val="00DF4167"/>
    <w:rsid w:val="00DF60BB"/>
    <w:rsid w:val="00E01A75"/>
    <w:rsid w:val="00E01CD3"/>
    <w:rsid w:val="00E06DB7"/>
    <w:rsid w:val="00E07382"/>
    <w:rsid w:val="00E121AC"/>
    <w:rsid w:val="00E12FD2"/>
    <w:rsid w:val="00E13E86"/>
    <w:rsid w:val="00E143AB"/>
    <w:rsid w:val="00E14720"/>
    <w:rsid w:val="00E16147"/>
    <w:rsid w:val="00E17D49"/>
    <w:rsid w:val="00E21741"/>
    <w:rsid w:val="00E225D8"/>
    <w:rsid w:val="00E2419E"/>
    <w:rsid w:val="00E27240"/>
    <w:rsid w:val="00E27804"/>
    <w:rsid w:val="00E27FD3"/>
    <w:rsid w:val="00E31B9C"/>
    <w:rsid w:val="00E322B0"/>
    <w:rsid w:val="00E32BF7"/>
    <w:rsid w:val="00E32D30"/>
    <w:rsid w:val="00E35E9D"/>
    <w:rsid w:val="00E41372"/>
    <w:rsid w:val="00E41DE4"/>
    <w:rsid w:val="00E41F69"/>
    <w:rsid w:val="00E54778"/>
    <w:rsid w:val="00E5477E"/>
    <w:rsid w:val="00E55F85"/>
    <w:rsid w:val="00E56CB3"/>
    <w:rsid w:val="00E60C11"/>
    <w:rsid w:val="00E65651"/>
    <w:rsid w:val="00E6694F"/>
    <w:rsid w:val="00E70348"/>
    <w:rsid w:val="00E7464A"/>
    <w:rsid w:val="00E746DA"/>
    <w:rsid w:val="00E74EFC"/>
    <w:rsid w:val="00E8183B"/>
    <w:rsid w:val="00E842F3"/>
    <w:rsid w:val="00E849B6"/>
    <w:rsid w:val="00E85E49"/>
    <w:rsid w:val="00E879B1"/>
    <w:rsid w:val="00E952C9"/>
    <w:rsid w:val="00E95D9E"/>
    <w:rsid w:val="00E95DF4"/>
    <w:rsid w:val="00E974DE"/>
    <w:rsid w:val="00E9791B"/>
    <w:rsid w:val="00EA2C11"/>
    <w:rsid w:val="00EA31B1"/>
    <w:rsid w:val="00EA4D4B"/>
    <w:rsid w:val="00EA5215"/>
    <w:rsid w:val="00EA7A2C"/>
    <w:rsid w:val="00EA7F81"/>
    <w:rsid w:val="00EB0904"/>
    <w:rsid w:val="00EB5C89"/>
    <w:rsid w:val="00EB7E5B"/>
    <w:rsid w:val="00EC2237"/>
    <w:rsid w:val="00EC3941"/>
    <w:rsid w:val="00EC5532"/>
    <w:rsid w:val="00ED1D2E"/>
    <w:rsid w:val="00ED4CA1"/>
    <w:rsid w:val="00ED6C70"/>
    <w:rsid w:val="00EE2213"/>
    <w:rsid w:val="00EE25D5"/>
    <w:rsid w:val="00EE2A1C"/>
    <w:rsid w:val="00EF1B20"/>
    <w:rsid w:val="00EF485E"/>
    <w:rsid w:val="00F02885"/>
    <w:rsid w:val="00F03927"/>
    <w:rsid w:val="00F03EC5"/>
    <w:rsid w:val="00F05902"/>
    <w:rsid w:val="00F071EC"/>
    <w:rsid w:val="00F1191C"/>
    <w:rsid w:val="00F129A3"/>
    <w:rsid w:val="00F1307A"/>
    <w:rsid w:val="00F13914"/>
    <w:rsid w:val="00F13F72"/>
    <w:rsid w:val="00F14293"/>
    <w:rsid w:val="00F15CD8"/>
    <w:rsid w:val="00F21951"/>
    <w:rsid w:val="00F22330"/>
    <w:rsid w:val="00F2412A"/>
    <w:rsid w:val="00F26701"/>
    <w:rsid w:val="00F32BBA"/>
    <w:rsid w:val="00F36B83"/>
    <w:rsid w:val="00F41C0F"/>
    <w:rsid w:val="00F4372E"/>
    <w:rsid w:val="00F469EC"/>
    <w:rsid w:val="00F47E1F"/>
    <w:rsid w:val="00F5091E"/>
    <w:rsid w:val="00F527E6"/>
    <w:rsid w:val="00F553E2"/>
    <w:rsid w:val="00F567BE"/>
    <w:rsid w:val="00F57326"/>
    <w:rsid w:val="00F57A61"/>
    <w:rsid w:val="00F60174"/>
    <w:rsid w:val="00F605EF"/>
    <w:rsid w:val="00F622AC"/>
    <w:rsid w:val="00F6694D"/>
    <w:rsid w:val="00F66A7F"/>
    <w:rsid w:val="00F67B13"/>
    <w:rsid w:val="00F70173"/>
    <w:rsid w:val="00F7111F"/>
    <w:rsid w:val="00F72A04"/>
    <w:rsid w:val="00F7676D"/>
    <w:rsid w:val="00F77D01"/>
    <w:rsid w:val="00F80B91"/>
    <w:rsid w:val="00F811C2"/>
    <w:rsid w:val="00F872F1"/>
    <w:rsid w:val="00F91898"/>
    <w:rsid w:val="00F9349F"/>
    <w:rsid w:val="00F97CF7"/>
    <w:rsid w:val="00FA1E03"/>
    <w:rsid w:val="00FA33FD"/>
    <w:rsid w:val="00FA3662"/>
    <w:rsid w:val="00FA5DD6"/>
    <w:rsid w:val="00FA7CD9"/>
    <w:rsid w:val="00FB2A70"/>
    <w:rsid w:val="00FB3BCA"/>
    <w:rsid w:val="00FB5ABC"/>
    <w:rsid w:val="00FB6F83"/>
    <w:rsid w:val="00FC1F9C"/>
    <w:rsid w:val="00FC3421"/>
    <w:rsid w:val="00FC37E3"/>
    <w:rsid w:val="00FC48D8"/>
    <w:rsid w:val="00FC5206"/>
    <w:rsid w:val="00FC7780"/>
    <w:rsid w:val="00FC77B6"/>
    <w:rsid w:val="00FD0B56"/>
    <w:rsid w:val="00FD0E96"/>
    <w:rsid w:val="00FD2C81"/>
    <w:rsid w:val="00FD334E"/>
    <w:rsid w:val="00FD3FA6"/>
    <w:rsid w:val="00FD5B74"/>
    <w:rsid w:val="00FE01E4"/>
    <w:rsid w:val="00FE0D14"/>
    <w:rsid w:val="00FE2291"/>
    <w:rsid w:val="00FE4272"/>
    <w:rsid w:val="00FE4ED7"/>
    <w:rsid w:val="00FE5D7F"/>
    <w:rsid w:val="00FF7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6F31"/>
    <w:rPr>
      <w:rFonts w:ascii="Times New Roman" w:hAnsi="Times New Roman"/>
      <w:noProof/>
      <w:sz w:val="28"/>
      <w:lang w:val="uk-UA"/>
    </w:rPr>
  </w:style>
  <w:style w:type="paragraph" w:styleId="10">
    <w:name w:val="heading 1"/>
    <w:basedOn w:val="a"/>
    <w:next w:val="a"/>
    <w:link w:val="11"/>
    <w:autoRedefine/>
    <w:uiPriority w:val="9"/>
    <w:qFormat/>
    <w:rsid w:val="005A4F6D"/>
    <w:pPr>
      <w:keepNext/>
      <w:keepLines/>
      <w:ind w:firstLine="0"/>
      <w:jc w:val="center"/>
      <w:outlineLvl w:val="0"/>
    </w:pPr>
    <w:rPr>
      <w:rFonts w:eastAsiaTheme="majorEastAsia" w:cstheme="majorBidi"/>
      <w:b/>
      <w:szCs w:val="32"/>
      <w:lang w:val="ru-RU"/>
    </w:rPr>
  </w:style>
  <w:style w:type="paragraph" w:styleId="20">
    <w:name w:val="heading 2"/>
    <w:basedOn w:val="a"/>
    <w:next w:val="a"/>
    <w:link w:val="21"/>
    <w:autoRedefine/>
    <w:uiPriority w:val="9"/>
    <w:unhideWhenUsed/>
    <w:qFormat/>
    <w:rsid w:val="00F21951"/>
    <w:pPr>
      <w:keepNext/>
      <w:keepLines/>
      <w:outlineLvl w:val="1"/>
    </w:pPr>
    <w:rPr>
      <w:rFonts w:eastAsiaTheme="majorEastAsia" w:cstheme="majorBidi"/>
      <w:b/>
      <w:szCs w:val="26"/>
      <w:lang w:val="ru-RU"/>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5A4F6D"/>
    <w:rPr>
      <w:rFonts w:ascii="Times New Roman" w:eastAsiaTheme="majorEastAsia" w:hAnsi="Times New Roman" w:cstheme="majorBidi"/>
      <w:b/>
      <w:sz w:val="28"/>
      <w:szCs w:val="32"/>
      <w:lang w:val="ru-RU"/>
    </w:rPr>
  </w:style>
  <w:style w:type="character" w:customStyle="1" w:styleId="21">
    <w:name w:val="Заголовок 2 Знак"/>
    <w:basedOn w:val="a0"/>
    <w:link w:val="20"/>
    <w:uiPriority w:val="9"/>
    <w:rsid w:val="00F21951"/>
    <w:rPr>
      <w:rFonts w:ascii="Times New Roman" w:eastAsiaTheme="majorEastAsia" w:hAnsi="Times New Roman" w:cstheme="majorBidi"/>
      <w:b/>
      <w:sz w:val="28"/>
      <w:szCs w:val="26"/>
      <w:lang w:val="ru-RU"/>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link w:val="af"/>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0">
    <w:name w:val="FollowedHyperlink"/>
    <w:basedOn w:val="a0"/>
    <w:uiPriority w:val="99"/>
    <w:semiHidden/>
    <w:unhideWhenUsed/>
    <w:rsid w:val="00437751"/>
    <w:rPr>
      <w:color w:val="954F72" w:themeColor="followedHyperlink"/>
      <w:u w:val="single"/>
    </w:rPr>
  </w:style>
  <w:style w:type="paragraph" w:styleId="af1">
    <w:name w:val="Body Text Indent"/>
    <w:basedOn w:val="a"/>
    <w:link w:val="af2"/>
    <w:uiPriority w:val="99"/>
    <w:unhideWhenUsed/>
    <w:rsid w:val="00225A83"/>
    <w:pPr>
      <w:spacing w:after="120"/>
      <w:ind w:left="283"/>
    </w:pPr>
  </w:style>
  <w:style w:type="character" w:customStyle="1" w:styleId="af2">
    <w:name w:val="Основной текст с отступом Знак"/>
    <w:basedOn w:val="a0"/>
    <w:link w:val="af1"/>
    <w:uiPriority w:val="99"/>
    <w:rsid w:val="00225A83"/>
    <w:rPr>
      <w:rFonts w:ascii="Times New Roman" w:hAnsi="Times New Roman"/>
      <w:sz w:val="28"/>
    </w:rPr>
  </w:style>
  <w:style w:type="character" w:styleId="af3">
    <w:name w:val="Unresolved Mention"/>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eastAsia="uk-UA"/>
    </w:rPr>
  </w:style>
  <w:style w:type="paragraph" w:styleId="af4">
    <w:name w:val="Body Text"/>
    <w:basedOn w:val="a"/>
    <w:link w:val="af5"/>
    <w:uiPriority w:val="99"/>
    <w:semiHidden/>
    <w:unhideWhenUsed/>
    <w:rsid w:val="00301B5E"/>
    <w:pPr>
      <w:spacing w:after="120"/>
    </w:pPr>
  </w:style>
  <w:style w:type="character" w:customStyle="1" w:styleId="af5">
    <w:name w:val="Основной текст Знак"/>
    <w:basedOn w:val="a0"/>
    <w:link w:val="af4"/>
    <w:uiPriority w:val="99"/>
    <w:semiHidden/>
    <w:rsid w:val="00301B5E"/>
    <w:rPr>
      <w:rFonts w:ascii="Times New Roman" w:hAnsi="Times New Roman"/>
      <w:sz w:val="28"/>
    </w:rPr>
  </w:style>
  <w:style w:type="character" w:customStyle="1" w:styleId="af">
    <w:name w:val="Абзац списка Знак"/>
    <w:link w:val="ae"/>
    <w:uiPriority w:val="34"/>
    <w:locked/>
    <w:rsid w:val="00641BF8"/>
    <w:rPr>
      <w:rFonts w:ascii="Times New Roman" w:eastAsia="Times New Roman" w:hAnsi="Times New Roman" w:cs="Times New Roman"/>
      <w:noProof/>
      <w:sz w:val="24"/>
      <w:szCs w:val="24"/>
      <w:lang w:val="ru" w:eastAsia="en-GB"/>
    </w:rPr>
  </w:style>
  <w:style w:type="paragraph" w:styleId="af6">
    <w:name w:val="Normal (Web)"/>
    <w:basedOn w:val="a"/>
    <w:uiPriority w:val="99"/>
    <w:unhideWhenUsed/>
    <w:rsid w:val="00311072"/>
    <w:pPr>
      <w:spacing w:before="100" w:beforeAutospacing="1" w:after="100" w:afterAutospacing="1" w:line="240" w:lineRule="auto"/>
      <w:ind w:firstLine="0"/>
      <w:jc w:val="left"/>
    </w:pPr>
    <w:rPr>
      <w:rFonts w:eastAsia="Times New Roman" w:cs="Times New Roman"/>
      <w:noProof w:val="0"/>
      <w:sz w:val="24"/>
      <w:szCs w:val="24"/>
      <w:lang w:val="en-GB" w:eastAsia="en-GB"/>
    </w:rPr>
  </w:style>
  <w:style w:type="character" w:styleId="af7">
    <w:name w:val="Strong"/>
    <w:basedOn w:val="a0"/>
    <w:uiPriority w:val="22"/>
    <w:qFormat/>
    <w:rsid w:val="00311072"/>
    <w:rPr>
      <w:b/>
      <w:bCs/>
    </w:rPr>
  </w:style>
  <w:style w:type="character" w:styleId="HTML">
    <w:name w:val="HTML Code"/>
    <w:basedOn w:val="a0"/>
    <w:uiPriority w:val="99"/>
    <w:semiHidden/>
    <w:unhideWhenUsed/>
    <w:rsid w:val="00D9055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09599062">
      <w:bodyDiv w:val="1"/>
      <w:marLeft w:val="0"/>
      <w:marRight w:val="0"/>
      <w:marTop w:val="0"/>
      <w:marBottom w:val="0"/>
      <w:divBdr>
        <w:top w:val="none" w:sz="0" w:space="0" w:color="auto"/>
        <w:left w:val="none" w:sz="0" w:space="0" w:color="auto"/>
        <w:bottom w:val="none" w:sz="0" w:space="0" w:color="auto"/>
        <w:right w:val="none" w:sz="0" w:space="0" w:color="auto"/>
      </w:divBdr>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8251216">
      <w:bodyDiv w:val="1"/>
      <w:marLeft w:val="0"/>
      <w:marRight w:val="0"/>
      <w:marTop w:val="0"/>
      <w:marBottom w:val="0"/>
      <w:divBdr>
        <w:top w:val="none" w:sz="0" w:space="0" w:color="auto"/>
        <w:left w:val="none" w:sz="0" w:space="0" w:color="auto"/>
        <w:bottom w:val="none" w:sz="0" w:space="0" w:color="auto"/>
        <w:right w:val="none" w:sz="0" w:space="0" w:color="auto"/>
      </w:divBdr>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481727232">
      <w:bodyDiv w:val="1"/>
      <w:marLeft w:val="0"/>
      <w:marRight w:val="0"/>
      <w:marTop w:val="0"/>
      <w:marBottom w:val="0"/>
      <w:divBdr>
        <w:top w:val="none" w:sz="0" w:space="0" w:color="auto"/>
        <w:left w:val="none" w:sz="0" w:space="0" w:color="auto"/>
        <w:bottom w:val="none" w:sz="0" w:space="0" w:color="auto"/>
        <w:right w:val="none" w:sz="0" w:space="0" w:color="auto"/>
      </w:divBdr>
      <w:divsChild>
        <w:div w:id="1310016018">
          <w:marLeft w:val="0"/>
          <w:marRight w:val="0"/>
          <w:marTop w:val="0"/>
          <w:marBottom w:val="0"/>
          <w:divBdr>
            <w:top w:val="none" w:sz="0" w:space="0" w:color="auto"/>
            <w:left w:val="none" w:sz="0" w:space="0" w:color="auto"/>
            <w:bottom w:val="none" w:sz="0" w:space="0" w:color="auto"/>
            <w:right w:val="none" w:sz="0" w:space="0" w:color="auto"/>
          </w:divBdr>
          <w:divsChild>
            <w:div w:id="1979609835">
              <w:marLeft w:val="0"/>
              <w:marRight w:val="0"/>
              <w:marTop w:val="0"/>
              <w:marBottom w:val="0"/>
              <w:divBdr>
                <w:top w:val="none" w:sz="0" w:space="0" w:color="auto"/>
                <w:left w:val="none" w:sz="0" w:space="0" w:color="auto"/>
                <w:bottom w:val="none" w:sz="0" w:space="0" w:color="auto"/>
                <w:right w:val="none" w:sz="0" w:space="0" w:color="auto"/>
              </w:divBdr>
              <w:divsChild>
                <w:div w:id="14756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36139">
      <w:bodyDiv w:val="1"/>
      <w:marLeft w:val="0"/>
      <w:marRight w:val="0"/>
      <w:marTop w:val="0"/>
      <w:marBottom w:val="0"/>
      <w:divBdr>
        <w:top w:val="none" w:sz="0" w:space="0" w:color="auto"/>
        <w:left w:val="none" w:sz="0" w:space="0" w:color="auto"/>
        <w:bottom w:val="none" w:sz="0" w:space="0" w:color="auto"/>
        <w:right w:val="none" w:sz="0" w:space="0" w:color="auto"/>
      </w:divBdr>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04336566">
      <w:bodyDiv w:val="1"/>
      <w:marLeft w:val="0"/>
      <w:marRight w:val="0"/>
      <w:marTop w:val="0"/>
      <w:marBottom w:val="0"/>
      <w:divBdr>
        <w:top w:val="none" w:sz="0" w:space="0" w:color="auto"/>
        <w:left w:val="none" w:sz="0" w:space="0" w:color="auto"/>
        <w:bottom w:val="none" w:sz="0" w:space="0" w:color="auto"/>
        <w:right w:val="none" w:sz="0" w:space="0" w:color="auto"/>
      </w:divBdr>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2152005">
      <w:bodyDiv w:val="1"/>
      <w:marLeft w:val="0"/>
      <w:marRight w:val="0"/>
      <w:marTop w:val="0"/>
      <w:marBottom w:val="0"/>
      <w:divBdr>
        <w:top w:val="none" w:sz="0" w:space="0" w:color="auto"/>
        <w:left w:val="none" w:sz="0" w:space="0" w:color="auto"/>
        <w:bottom w:val="none" w:sz="0" w:space="0" w:color="auto"/>
        <w:right w:val="none" w:sz="0" w:space="0" w:color="auto"/>
      </w:divBdr>
    </w:div>
    <w:div w:id="1718431217">
      <w:bodyDiv w:val="1"/>
      <w:marLeft w:val="0"/>
      <w:marRight w:val="0"/>
      <w:marTop w:val="0"/>
      <w:marBottom w:val="0"/>
      <w:divBdr>
        <w:top w:val="none" w:sz="0" w:space="0" w:color="auto"/>
        <w:left w:val="none" w:sz="0" w:space="0" w:color="auto"/>
        <w:bottom w:val="none" w:sz="0" w:space="0" w:color="auto"/>
        <w:right w:val="none" w:sz="0" w:space="0" w:color="auto"/>
      </w:divBdr>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5436375">
      <w:bodyDiv w:val="1"/>
      <w:marLeft w:val="0"/>
      <w:marRight w:val="0"/>
      <w:marTop w:val="0"/>
      <w:marBottom w:val="0"/>
      <w:divBdr>
        <w:top w:val="none" w:sz="0" w:space="0" w:color="auto"/>
        <w:left w:val="none" w:sz="0" w:space="0" w:color="auto"/>
        <w:bottom w:val="none" w:sz="0" w:space="0" w:color="auto"/>
        <w:right w:val="none" w:sz="0" w:space="0" w:color="auto"/>
      </w:divBdr>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82684437">
      <w:bodyDiv w:val="1"/>
      <w:marLeft w:val="0"/>
      <w:marRight w:val="0"/>
      <w:marTop w:val="0"/>
      <w:marBottom w:val="0"/>
      <w:divBdr>
        <w:top w:val="none" w:sz="0" w:space="0" w:color="auto"/>
        <w:left w:val="none" w:sz="0" w:space="0" w:color="auto"/>
        <w:bottom w:val="none" w:sz="0" w:space="0" w:color="auto"/>
        <w:right w:val="none" w:sz="0" w:space="0" w:color="auto"/>
      </w:divBdr>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developers.google.com/search/docs/fundamentals/seo-starter-guide" TargetMode="External"/><Relationship Id="rId68" Type="http://schemas.openxmlformats.org/officeDocument/2006/relationships/hyperlink" Target="https://gist.github.com/tkrotoff/b1caa4c3a185629299ec234d2314e190"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www.ncbi.nlm.nih.gov/pmc/articles/PMC7065697/" TargetMode="External"/><Relationship Id="rId58" Type="http://schemas.openxmlformats.org/officeDocument/2006/relationships/hyperlink" Target="https://react.dev/learn/managing-state" TargetMode="External"/><Relationship Id="rId66" Type="http://schemas.openxmlformats.org/officeDocument/2006/relationships/hyperlink" Target="https://versus.com/en/backbone-js-vs-react" TargetMode="External"/><Relationship Id="rId74" Type="http://schemas.openxmlformats.org/officeDocument/2006/relationships/hyperlink" Target="https://card-file.ontu.edu.ua/server/api/core/bitstreams/d0beed72-c6af-455a-9a58-45543744e396/content"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3schools.com/"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rapidapi.com/hub" TargetMode="External"/><Relationship Id="rId64" Type="http://schemas.openxmlformats.org/officeDocument/2006/relationships/hyperlink" Target="https://radixweb.com/blog/react-vs-angular" TargetMode="External"/><Relationship Id="rId69" Type="http://schemas.openxmlformats.org/officeDocument/2006/relationships/hyperlink" Target="https://survey.stackoverflow.co/" TargetMode="External"/><Relationship Id="rId77" Type="http://schemas.openxmlformats.org/officeDocument/2006/relationships/hyperlink" Target="https://goit.global/ua/articles/shcho-take-javascript-i-dlia-choho-vin-potriben/" TargetMode="External"/><Relationship Id="rId8" Type="http://schemas.openxmlformats.org/officeDocument/2006/relationships/image" Target="media/image1.png"/><Relationship Id="rId51" Type="http://schemas.openxmlformats.org/officeDocument/2006/relationships/hyperlink" Target="https://pubmed.ncbi.nlm.nih.gov/32552288/" TargetMode="External"/><Relationship Id="rId72" Type="http://schemas.openxmlformats.org/officeDocument/2006/relationships/hyperlink" Target="https://twitter.com/home"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business.adobe.com/blog/basics/learn-the-benefits-of-single-page-apps-spa" TargetMode="External"/><Relationship Id="rId67" Type="http://schemas.openxmlformats.org/officeDocument/2006/relationships/hyperlink" Target="https://www.aimprosoft.com/blog/ember-js-vs-react-js/"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pubmed.ncbi.nlm.nih.gov/30790306/" TargetMode="External"/><Relationship Id="rId62" Type="http://schemas.openxmlformats.org/officeDocument/2006/relationships/hyperlink" Target="https://developer.mozilla.org/" TargetMode="External"/><Relationship Id="rId70" Type="http://schemas.openxmlformats.org/officeDocument/2006/relationships/hyperlink" Target="https://2022.stateofjs.com/en-US/libraries/front-end-frameworks/" TargetMode="External"/><Relationship Id="rId75" Type="http://schemas.openxmlformats.org/officeDocument/2006/relationships/hyperlink" Target="https://ela.kpi.ua/server/api/core/bitstreams/e087e203-039e-4b5e-ae11-9ff97497fc45/cont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www.openapihub.com/en-us/"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pubmed.ncbi.nlm.nih.gov/33134211/" TargetMode="External"/><Relationship Id="rId60" Type="http://schemas.openxmlformats.org/officeDocument/2006/relationships/hyperlink" Target="https://medium.com/@keyboardwordsmith/decoding-the-secrets-of-top-programming-languages-javascript-python-java-c-and-c-8b184f966bb7" TargetMode="External"/><Relationship Id="rId65" Type="http://schemas.openxmlformats.org/officeDocument/2006/relationships/hyperlink" Target="https://radixweb.com/blog/react-vs-vue" TargetMode="External"/><Relationship Id="rId73" Type="http://schemas.openxmlformats.org/officeDocument/2006/relationships/hyperlink" Target="https://www.ibm.com/topics/rest-apis" TargetMode="External"/><Relationship Id="rId78"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pubmed.ncbi.nlm.nih.gov/35040796/" TargetMode="External"/><Relationship Id="rId55" Type="http://schemas.openxmlformats.org/officeDocument/2006/relationships/hyperlink" Target="https://openweathermap.org/api/" TargetMode="External"/><Relationship Id="rId76" Type="http://schemas.openxmlformats.org/officeDocument/2006/relationships/hyperlink" Target="https://ir.nmu.org.ua/xmlui/bitstream/handle/123456789/164862/23_06_12_121-19-2_%d0%9d%d0%b0%d0%b7%d0%b0%d1%80%d0%ba%d1%96%d0%bd_%d0%a1.%d0%90.pdf?isAllowed=y&amp;sequence=1" TargetMode="External"/><Relationship Id="rId7" Type="http://schemas.openxmlformats.org/officeDocument/2006/relationships/endnotes" Target="endnotes.xml"/><Relationship Id="rId71" Type="http://schemas.openxmlformats.org/officeDocument/2006/relationships/hyperlink" Target="https://kinsta.com/blog/svelte-vs-react/"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D69DF3B2-A96C-4D9F-93E5-A366EF06E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66</Pages>
  <Words>51794</Words>
  <Characters>29524</Characters>
  <Application>Microsoft Office Word</Application>
  <DocSecurity>0</DocSecurity>
  <Lines>246</Lines>
  <Paragraphs>16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Галина Корнієнко</cp:lastModifiedBy>
  <cp:revision>36</cp:revision>
  <cp:lastPrinted>2024-06-14T09:19:00Z</cp:lastPrinted>
  <dcterms:created xsi:type="dcterms:W3CDTF">2024-06-03T23:28:00Z</dcterms:created>
  <dcterms:modified xsi:type="dcterms:W3CDTF">2024-08-0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